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12"/>
        <w:gridCol w:w="2912"/>
        <w:gridCol w:w="2911"/>
      </w:tblGrid>
      <w:tr w:rsidR="00C4414D" w:rsidRPr="00FA5F58" w14:paraId="44A42302" w14:textId="77777777" w:rsidTr="004028FA">
        <w:trPr>
          <w:trHeight w:val="1200"/>
        </w:trPr>
        <w:tc>
          <w:tcPr>
            <w:tcW w:w="1667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3B74FD3A" w14:textId="4EC00458" w:rsidR="00C4414D" w:rsidRPr="00FA5F58" w:rsidRDefault="004028FA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52096" behindDoc="0" locked="0" layoutInCell="1" allowOverlap="1" wp14:anchorId="37738334" wp14:editId="6CAD7AD5">
                  <wp:simplePos x="0" y="0"/>
                  <wp:positionH relativeFrom="margin">
                    <wp:posOffset>174625</wp:posOffset>
                  </wp:positionH>
                  <wp:positionV relativeFrom="paragraph">
                    <wp:posOffset>635</wp:posOffset>
                  </wp:positionV>
                  <wp:extent cx="793115" cy="793115"/>
                  <wp:effectExtent l="0" t="0" r="0" b="0"/>
                  <wp:wrapNone/>
                  <wp:docPr id="3" name="Picture 3" descr="C:\Users\mohammad\Downloads\image(1)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mohammad\Downloads\image(1)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93115" cy="7931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667" w:type="pct"/>
            <w:tcBorders>
              <w:top w:val="double" w:sz="4" w:space="0" w:color="4F81BD" w:themeColor="accent1"/>
              <w:left w:val="nil"/>
              <w:bottom w:val="double" w:sz="4" w:space="0" w:color="4F81BD" w:themeColor="accent1"/>
              <w:right w:val="nil"/>
            </w:tcBorders>
            <w:shd w:val="clear" w:color="auto" w:fill="auto"/>
            <w:vAlign w:val="center"/>
          </w:tcPr>
          <w:p w14:paraId="12235FE8" w14:textId="7BFB418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381839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double" w:sz="4" w:space="0" w:color="4F81BD" w:themeColor="accent1"/>
              <w:left w:val="nil"/>
              <w:bottom w:val="single" w:sz="4" w:space="0" w:color="auto"/>
              <w:right w:val="double" w:sz="4" w:space="0" w:color="4F81BD" w:themeColor="accent1"/>
            </w:tcBorders>
            <w:shd w:val="clear" w:color="auto" w:fill="auto"/>
            <w:vAlign w:val="center"/>
          </w:tcPr>
          <w:p w14:paraId="722305D8" w14:textId="1B236A01" w:rsidR="00C4414D" w:rsidRPr="00FA5F58" w:rsidRDefault="004028FA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85683">
              <w:rPr>
                <w:noProof/>
                <w:sz w:val="28"/>
                <w:rtl/>
              </w:rPr>
              <w:drawing>
                <wp:anchor distT="0" distB="0" distL="114300" distR="114300" simplePos="0" relativeHeight="251654144" behindDoc="0" locked="0" layoutInCell="1" allowOverlap="1" wp14:anchorId="38A676BD" wp14:editId="564E3C9B">
                  <wp:simplePos x="0" y="0"/>
                  <wp:positionH relativeFrom="margin">
                    <wp:posOffset>370840</wp:posOffset>
                  </wp:positionH>
                  <wp:positionV relativeFrom="paragraph">
                    <wp:posOffset>1270</wp:posOffset>
                  </wp:positionV>
                  <wp:extent cx="896620" cy="718820"/>
                  <wp:effectExtent l="0" t="0" r="0" b="5080"/>
                  <wp:wrapNone/>
                  <wp:docPr id="1" name="Picture 1" descr="C:\Users\mohammad\Pictures\amirkabir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mohammad\Pictures\amirkabir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96620" cy="7188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4414D" w:rsidRPr="00FA5F58" w14:paraId="091D85B0" w14:textId="77777777" w:rsidTr="004028FA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3D38F412" w:rsidR="00C4414D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دانشگاه </w:t>
            </w:r>
            <w:r w:rsidR="002E5AD7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صنعتی امیرکبیر</w:t>
            </w:r>
          </w:p>
          <w:p w14:paraId="7C906B78" w14:textId="0FE36965" w:rsidR="00C4414D" w:rsidRPr="00AA0E7C" w:rsidRDefault="00C4414D" w:rsidP="002E5AD7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کامپیوتر</w:t>
            </w:r>
          </w:p>
          <w:p w14:paraId="4B77E12A" w14:textId="6A7D3021" w:rsidR="00C4414D" w:rsidRDefault="002E5AD7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اصول علم ربات</w:t>
            </w:r>
          </w:p>
          <w:p w14:paraId="5105EACA" w14:textId="77777777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666C218C" w:rsidR="00C4414D" w:rsidRPr="00AA0E7C" w:rsidRDefault="00C4414D" w:rsidP="009C6454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تمرین سری </w:t>
            </w:r>
            <w:r w:rsidR="009446C8"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چهارم بخش تئوری</w:t>
            </w:r>
          </w:p>
          <w:p w14:paraId="70EE82D1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26"/>
        <w:gridCol w:w="2509"/>
      </w:tblGrid>
      <w:tr w:rsidR="00C4414D" w:rsidRPr="00FA5F58" w14:paraId="545628EA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771138B2" w14:textId="5ED472A4" w:rsidR="00C4414D" w:rsidRPr="00A73411" w:rsidRDefault="009446C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هدی رحمانی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A5F58" w14:paraId="7F77A7F9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467E3DF9" w14:textId="265A49BF" w:rsidR="00C4414D" w:rsidRPr="00A73411" w:rsidRDefault="009446C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9731701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A5F58" w14:paraId="7F65426F" w14:textId="77777777" w:rsidTr="004028FA">
        <w:trPr>
          <w:trHeight w:val="557"/>
          <w:jc w:val="center"/>
        </w:trPr>
        <w:tc>
          <w:tcPr>
            <w:tcW w:w="3564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</w:tcPr>
          <w:p w14:paraId="2C740075" w14:textId="54415971" w:rsidR="00C4414D" w:rsidRPr="00A73411" w:rsidRDefault="0014610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03/04/1402</w:t>
            </w:r>
          </w:p>
        </w:tc>
        <w:tc>
          <w:tcPr>
            <w:tcW w:w="1436" w:type="pct"/>
            <w:tcBorders>
              <w:top w:val="double" w:sz="4" w:space="0" w:color="4F81BD" w:themeColor="accent1"/>
              <w:left w:val="double" w:sz="4" w:space="0" w:color="4F81BD" w:themeColor="accent1"/>
              <w:bottom w:val="double" w:sz="4" w:space="0" w:color="4F81BD" w:themeColor="accent1"/>
              <w:right w:val="double" w:sz="4" w:space="0" w:color="4F81BD" w:themeColor="accent1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A5F58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 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5902357D" w:rsidR="009C6454" w:rsidRPr="00681409" w:rsidRDefault="009C6454" w:rsidP="009446C8">
          <w:pPr>
            <w:pStyle w:val="TOCHeading"/>
            <w:bidi/>
            <w:jc w:val="center"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  <w:r w:rsidR="005D3ABE">
            <w:rPr>
              <w:rFonts w:cs="B Nazanin" w:hint="cs"/>
              <w:b/>
              <w:bCs/>
              <w:rtl/>
            </w:rPr>
            <w:t>گزارش سوالات</w:t>
          </w:r>
        </w:p>
        <w:p w14:paraId="4D52D63C" w14:textId="57F6DA94" w:rsidR="00EE3FD3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138498561" w:history="1">
            <w:r w:rsidR="00EE3FD3" w:rsidRPr="00212D9C">
              <w:rPr>
                <w:rStyle w:val="Hyperlink"/>
                <w:noProof/>
                <w:rtl/>
              </w:rPr>
              <w:t xml:space="preserve">سوال 1 </w:t>
            </w:r>
            <w:r w:rsidR="00EE3FD3" w:rsidRPr="00212D9C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="00EE3FD3" w:rsidRPr="00212D9C">
              <w:rPr>
                <w:rStyle w:val="Hyperlink"/>
                <w:noProof/>
                <w:rtl/>
              </w:rPr>
              <w:t xml:space="preserve"> الگور</w:t>
            </w:r>
            <w:r w:rsidR="00EE3FD3" w:rsidRPr="00212D9C">
              <w:rPr>
                <w:rStyle w:val="Hyperlink"/>
                <w:rFonts w:hint="cs"/>
                <w:noProof/>
                <w:rtl/>
              </w:rPr>
              <w:t>ی</w:t>
            </w:r>
            <w:r w:rsidR="00EE3FD3" w:rsidRPr="00212D9C">
              <w:rPr>
                <w:rStyle w:val="Hyperlink"/>
                <w:rFonts w:hint="eastAsia"/>
                <w:noProof/>
                <w:rtl/>
              </w:rPr>
              <w:t>تم‌ها</w:t>
            </w:r>
            <w:r w:rsidR="00EE3FD3" w:rsidRPr="00212D9C">
              <w:rPr>
                <w:rStyle w:val="Hyperlink"/>
                <w:rFonts w:hint="cs"/>
                <w:noProof/>
                <w:rtl/>
              </w:rPr>
              <w:t>ی</w:t>
            </w:r>
            <w:r w:rsidR="00EE3FD3" w:rsidRPr="00212D9C">
              <w:rPr>
                <w:rStyle w:val="Hyperlink"/>
                <w:noProof/>
                <w:rtl/>
              </w:rPr>
              <w:t xml:space="preserve"> </w:t>
            </w:r>
            <w:r w:rsidR="00EE3FD3" w:rsidRPr="00212D9C">
              <w:rPr>
                <w:rStyle w:val="Hyperlink"/>
                <w:noProof/>
              </w:rPr>
              <w:t>Bug</w:t>
            </w:r>
            <w:r w:rsidR="00EE3FD3">
              <w:rPr>
                <w:noProof/>
                <w:webHidden/>
                <w:rtl/>
              </w:rPr>
              <w:tab/>
            </w:r>
            <w:r w:rsidR="00EE3FD3">
              <w:rPr>
                <w:noProof/>
                <w:webHidden/>
                <w:rtl/>
              </w:rPr>
              <w:fldChar w:fldCharType="begin"/>
            </w:r>
            <w:r w:rsidR="00EE3FD3">
              <w:rPr>
                <w:noProof/>
                <w:webHidden/>
                <w:rtl/>
              </w:rPr>
              <w:instrText xml:space="preserve"> </w:instrText>
            </w:r>
            <w:r w:rsidR="00EE3FD3">
              <w:rPr>
                <w:noProof/>
                <w:webHidden/>
              </w:rPr>
              <w:instrText>PAGEREF</w:instrText>
            </w:r>
            <w:r w:rsidR="00EE3FD3">
              <w:rPr>
                <w:noProof/>
                <w:webHidden/>
                <w:rtl/>
              </w:rPr>
              <w:instrText xml:space="preserve"> _</w:instrText>
            </w:r>
            <w:r w:rsidR="00EE3FD3">
              <w:rPr>
                <w:noProof/>
                <w:webHidden/>
              </w:rPr>
              <w:instrText>Toc138498561 \h</w:instrText>
            </w:r>
            <w:r w:rsidR="00EE3FD3">
              <w:rPr>
                <w:noProof/>
                <w:webHidden/>
                <w:rtl/>
              </w:rPr>
              <w:instrText xml:space="preserve"> </w:instrText>
            </w:r>
            <w:r w:rsidR="00EE3FD3">
              <w:rPr>
                <w:noProof/>
                <w:webHidden/>
                <w:rtl/>
              </w:rPr>
            </w:r>
            <w:r w:rsidR="00EE3FD3">
              <w:rPr>
                <w:noProof/>
                <w:webHidden/>
                <w:rtl/>
              </w:rPr>
              <w:fldChar w:fldCharType="separate"/>
            </w:r>
            <w:r w:rsidR="00486782">
              <w:rPr>
                <w:noProof/>
                <w:webHidden/>
                <w:rtl/>
              </w:rPr>
              <w:t>3</w:t>
            </w:r>
            <w:r w:rsidR="00EE3FD3">
              <w:rPr>
                <w:noProof/>
                <w:webHidden/>
                <w:rtl/>
              </w:rPr>
              <w:fldChar w:fldCharType="end"/>
            </w:r>
          </w:hyperlink>
        </w:p>
        <w:p w14:paraId="7DF1A358" w14:textId="37EA3C8D" w:rsidR="00EE3FD3" w:rsidRDefault="00EE3FD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498562" w:history="1">
            <w:r w:rsidRPr="00212D9C">
              <w:rPr>
                <w:rStyle w:val="Hyperlink"/>
                <w:noProof/>
                <w:rtl/>
              </w:rPr>
              <w:t xml:space="preserve">سوال ۲ </w:t>
            </w:r>
            <w:r w:rsidRPr="00212D9C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212D9C">
              <w:rPr>
                <w:rStyle w:val="Hyperlink"/>
                <w:noProof/>
                <w:rtl/>
              </w:rPr>
              <w:t xml:space="preserve"> نحوه مکان </w:t>
            </w:r>
            <w:r w:rsidRPr="00212D9C">
              <w:rPr>
                <w:rStyle w:val="Hyperlink"/>
                <w:rFonts w:hint="cs"/>
                <w:noProof/>
                <w:rtl/>
              </w:rPr>
              <w:t>ی</w:t>
            </w:r>
            <w:r w:rsidRPr="00212D9C">
              <w:rPr>
                <w:rStyle w:val="Hyperlink"/>
                <w:rFonts w:hint="eastAsia"/>
                <w:noProof/>
                <w:rtl/>
              </w:rPr>
              <w:t>اب</w:t>
            </w:r>
            <w:r w:rsidRPr="00212D9C">
              <w:rPr>
                <w:rStyle w:val="Hyperlink"/>
                <w:rFonts w:hint="cs"/>
                <w:noProof/>
                <w:rtl/>
              </w:rPr>
              <w:t>ی</w:t>
            </w:r>
            <w:r w:rsidRPr="00212D9C">
              <w:rPr>
                <w:rStyle w:val="Hyperlink"/>
                <w:noProof/>
                <w:rtl/>
              </w:rPr>
              <w:t xml:space="preserve"> با </w:t>
            </w:r>
            <w:r w:rsidRPr="00212D9C">
              <w:rPr>
                <w:rStyle w:val="Hyperlink"/>
                <w:noProof/>
              </w:rPr>
              <w:t>GPS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49856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86782">
              <w:rPr>
                <w:noProof/>
                <w:webHidden/>
                <w:rtl/>
              </w:rPr>
              <w:t>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A146839" w14:textId="18889D63" w:rsidR="00EE3FD3" w:rsidRDefault="00EE3FD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498563" w:history="1">
            <w:r w:rsidRPr="00212D9C">
              <w:rPr>
                <w:rStyle w:val="Hyperlink"/>
                <w:noProof/>
                <w:rtl/>
              </w:rPr>
              <w:t xml:space="preserve">سوال 3 </w:t>
            </w:r>
            <w:r w:rsidRPr="00212D9C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212D9C">
              <w:rPr>
                <w:rStyle w:val="Hyperlink"/>
                <w:noProof/>
                <w:rtl/>
              </w:rPr>
              <w:t xml:space="preserve"> سنسورها</w:t>
            </w:r>
            <w:r w:rsidRPr="00212D9C">
              <w:rPr>
                <w:rStyle w:val="Hyperlink"/>
                <w:rFonts w:hint="cs"/>
                <w:noProof/>
                <w:rtl/>
              </w:rPr>
              <w:t>ی</w:t>
            </w:r>
            <w:r w:rsidRPr="00212D9C">
              <w:rPr>
                <w:rStyle w:val="Hyperlink"/>
                <w:noProof/>
                <w:rtl/>
              </w:rPr>
              <w:t xml:space="preserve"> </w:t>
            </w:r>
            <w:r w:rsidRPr="00212D9C">
              <w:rPr>
                <w:rStyle w:val="Hyperlink"/>
                <w:noProof/>
              </w:rPr>
              <w:t>Local</w:t>
            </w:r>
            <w:r w:rsidRPr="00212D9C">
              <w:rPr>
                <w:rStyle w:val="Hyperlink"/>
                <w:noProof/>
                <w:rtl/>
              </w:rPr>
              <w:t xml:space="preserve"> و </w:t>
            </w:r>
            <w:r w:rsidRPr="00212D9C">
              <w:rPr>
                <w:rStyle w:val="Hyperlink"/>
                <w:noProof/>
              </w:rPr>
              <w:t>Global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49856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86782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BEF12EC" w14:textId="4E8974BD" w:rsidR="00EE3FD3" w:rsidRDefault="00EE3FD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498564" w:history="1">
            <w:r w:rsidRPr="00212D9C">
              <w:rPr>
                <w:rStyle w:val="Hyperlink"/>
                <w:noProof/>
                <w:rtl/>
              </w:rPr>
              <w:t>سوال 4</w:t>
            </w:r>
            <w:r w:rsidRPr="00212D9C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212D9C">
              <w:rPr>
                <w:rStyle w:val="Hyperlink"/>
                <w:noProof/>
                <w:rtl/>
              </w:rPr>
              <w:t xml:space="preserve"> ناوبر</w:t>
            </w:r>
            <w:r w:rsidRPr="00212D9C">
              <w:rPr>
                <w:rStyle w:val="Hyperlink"/>
                <w:rFonts w:hint="cs"/>
                <w:noProof/>
                <w:rtl/>
              </w:rPr>
              <w:t>ی</w:t>
            </w:r>
            <w:r w:rsidRPr="00212D9C">
              <w:rPr>
                <w:rStyle w:val="Hyperlink"/>
                <w:noProof/>
                <w:rtl/>
              </w:rPr>
              <w:t xml:space="preserve"> کور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49856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86782"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DB5B4C2" w14:textId="449AA247" w:rsidR="00EE3FD3" w:rsidRDefault="00EE3FD3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2"/>
              <w:szCs w:val="22"/>
              <w:rtl/>
              <w:lang w:bidi="ar-SA"/>
              <w14:ligatures w14:val="standardContextual"/>
            </w:rPr>
          </w:pPr>
          <w:hyperlink w:anchor="_Toc138498565" w:history="1">
            <w:r w:rsidRPr="00212D9C">
              <w:rPr>
                <w:rStyle w:val="Hyperlink"/>
                <w:noProof/>
                <w:rtl/>
              </w:rPr>
              <w:t>سوال 5</w:t>
            </w:r>
            <w:r w:rsidRPr="00212D9C">
              <w:rPr>
                <w:rStyle w:val="Hyperlink"/>
                <w:rFonts w:ascii="Times New Roman" w:hAnsi="Times New Roman" w:cs="Times New Roman"/>
                <w:noProof/>
                <w:rtl/>
              </w:rPr>
              <w:t>–</w:t>
            </w:r>
            <w:r w:rsidRPr="00212D9C">
              <w:rPr>
                <w:rStyle w:val="Hyperlink"/>
                <w:noProof/>
                <w:rtl/>
              </w:rPr>
              <w:t xml:space="preserve"> مدل </w:t>
            </w:r>
            <w:r w:rsidRPr="00212D9C">
              <w:rPr>
                <w:rStyle w:val="Hyperlink"/>
                <w:noProof/>
              </w:rPr>
              <w:t>YOLO</w:t>
            </w:r>
            <w:r w:rsidRPr="00212D9C">
              <w:rPr>
                <w:rStyle w:val="Hyperlink"/>
                <w:noProof/>
                <w:rtl/>
              </w:rPr>
              <w:t xml:space="preserve"> (امت</w:t>
            </w:r>
            <w:r w:rsidRPr="00212D9C">
              <w:rPr>
                <w:rStyle w:val="Hyperlink"/>
                <w:rFonts w:hint="cs"/>
                <w:noProof/>
                <w:rtl/>
              </w:rPr>
              <w:t>ی</w:t>
            </w:r>
            <w:r w:rsidRPr="00212D9C">
              <w:rPr>
                <w:rStyle w:val="Hyperlink"/>
                <w:rFonts w:hint="eastAsia"/>
                <w:noProof/>
                <w:rtl/>
              </w:rPr>
              <w:t>از</w:t>
            </w:r>
            <w:r w:rsidRPr="00212D9C">
              <w:rPr>
                <w:rStyle w:val="Hyperlink"/>
                <w:rFonts w:hint="cs"/>
                <w:noProof/>
                <w:rtl/>
              </w:rPr>
              <w:t>ی</w:t>
            </w:r>
            <w:r w:rsidRPr="00212D9C">
              <w:rPr>
                <w:rStyle w:val="Hyperlink"/>
                <w:noProof/>
                <w:rtl/>
              </w:rPr>
              <w:t>)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3849856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486782">
              <w:rPr>
                <w:noProof/>
                <w:webHidden/>
                <w:rtl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1EE46C31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3938C0BF" w:rsidR="00537691" w:rsidRDefault="00BB386A" w:rsidP="009C6454">
      <w:pPr>
        <w:pStyle w:val="Heading1"/>
      </w:pPr>
      <w:bookmarkStart w:id="0" w:name="_Toc138498561"/>
      <w:r>
        <w:rPr>
          <w:rFonts w:hint="cs"/>
          <w:rtl/>
        </w:rPr>
        <w:lastRenderedPageBreak/>
        <w:t>سوال 1</w:t>
      </w:r>
      <w:r w:rsidR="005F6696">
        <w:rPr>
          <w:rFonts w:hint="cs"/>
          <w:rtl/>
        </w:rPr>
        <w:t xml:space="preserve"> </w:t>
      </w:r>
      <w:r w:rsidR="005F6696">
        <w:rPr>
          <w:rFonts w:ascii="Times New Roman" w:hAnsi="Times New Roman" w:cs="Times New Roman" w:hint="cs"/>
          <w:rtl/>
        </w:rPr>
        <w:t>–</w:t>
      </w:r>
      <w:r w:rsidR="005F6696">
        <w:rPr>
          <w:rFonts w:hint="cs"/>
          <w:rtl/>
        </w:rPr>
        <w:t xml:space="preserve"> </w:t>
      </w:r>
      <w:r w:rsidR="009446C8">
        <w:rPr>
          <w:rFonts w:hint="cs"/>
          <w:rtl/>
        </w:rPr>
        <w:t xml:space="preserve">الگوریتم‌های </w:t>
      </w:r>
      <w:r w:rsidR="009446C8">
        <w:t>Bug</w:t>
      </w:r>
      <w:bookmarkEnd w:id="0"/>
    </w:p>
    <w:p w14:paraId="3A98E082" w14:textId="650DD498" w:rsidR="00AF5736" w:rsidRPr="00113F94" w:rsidRDefault="009446C8" w:rsidP="000719C1">
      <w:pPr>
        <w:ind w:firstLine="0"/>
        <w:rPr>
          <w:b/>
          <w:bCs/>
          <w:color w:val="E36C0A" w:themeColor="accent6" w:themeShade="BF"/>
          <w:rtl/>
        </w:rPr>
      </w:pPr>
      <w:r w:rsidRPr="00113F94">
        <w:rPr>
          <w:b/>
          <w:bCs/>
          <w:color w:val="E36C0A" w:themeColor="accent6" w:themeShade="BF"/>
          <w:rtl/>
        </w:rPr>
        <w:t>الگور</w:t>
      </w:r>
      <w:r w:rsidRPr="00113F94">
        <w:rPr>
          <w:rFonts w:hint="cs"/>
          <w:b/>
          <w:bCs/>
          <w:color w:val="E36C0A" w:themeColor="accent6" w:themeShade="BF"/>
          <w:rtl/>
        </w:rPr>
        <w:t>ی</w:t>
      </w:r>
      <w:r w:rsidRPr="00113F94">
        <w:rPr>
          <w:rFonts w:hint="eastAsia"/>
          <w:b/>
          <w:bCs/>
          <w:color w:val="E36C0A" w:themeColor="accent6" w:themeShade="BF"/>
          <w:rtl/>
        </w:rPr>
        <w:t>تم</w:t>
      </w:r>
      <w:r w:rsidRPr="00113F94">
        <w:rPr>
          <w:b/>
          <w:bCs/>
          <w:color w:val="E36C0A" w:themeColor="accent6" w:themeShade="BF"/>
          <w:rtl/>
        </w:rPr>
        <w:t xml:space="preserve"> ها</w:t>
      </w:r>
      <w:r w:rsidRPr="00113F94">
        <w:rPr>
          <w:rFonts w:hint="cs"/>
          <w:b/>
          <w:bCs/>
          <w:color w:val="E36C0A" w:themeColor="accent6" w:themeShade="BF"/>
          <w:rtl/>
        </w:rPr>
        <w:t>ی</w:t>
      </w:r>
      <w:r w:rsidRPr="00113F94">
        <w:rPr>
          <w:b/>
          <w:bCs/>
          <w:color w:val="E36C0A" w:themeColor="accent6" w:themeShade="BF"/>
        </w:rPr>
        <w:t xml:space="preserve"> </w:t>
      </w:r>
      <w:r w:rsidRPr="00113F94">
        <w:rPr>
          <w:rFonts w:hint="cs"/>
          <w:b/>
          <w:bCs/>
          <w:color w:val="E36C0A" w:themeColor="accent6" w:themeShade="BF"/>
          <w:rtl/>
        </w:rPr>
        <w:t xml:space="preserve"> </w:t>
      </w:r>
      <w:r w:rsidRPr="00113F94">
        <w:rPr>
          <w:b/>
          <w:bCs/>
          <w:color w:val="E36C0A" w:themeColor="accent6" w:themeShade="BF"/>
        </w:rPr>
        <w:t>Bug1</w:t>
      </w:r>
      <w:r w:rsidRPr="00113F94">
        <w:rPr>
          <w:rFonts w:hint="cs"/>
          <w:b/>
          <w:bCs/>
          <w:color w:val="E36C0A" w:themeColor="accent6" w:themeShade="BF"/>
          <w:rtl/>
        </w:rPr>
        <w:t xml:space="preserve"> و </w:t>
      </w:r>
      <w:r w:rsidRPr="00113F94">
        <w:rPr>
          <w:b/>
          <w:bCs/>
          <w:color w:val="E36C0A" w:themeColor="accent6" w:themeShade="BF"/>
        </w:rPr>
        <w:t>Bug2</w:t>
      </w:r>
      <w:r w:rsidRPr="00113F94">
        <w:rPr>
          <w:rFonts w:hint="cs"/>
          <w:b/>
          <w:bCs/>
          <w:color w:val="E36C0A" w:themeColor="accent6" w:themeShade="BF"/>
          <w:rtl/>
        </w:rPr>
        <w:t xml:space="preserve"> را توضیح دهید و بگویید هرکدام برای چه موقعیت‌هایی مناسب‌تر هستند. </w:t>
      </w:r>
    </w:p>
    <w:p w14:paraId="581D2B74" w14:textId="3D23A723" w:rsidR="008F5850" w:rsidRDefault="008F5850" w:rsidP="000719C1">
      <w:pPr>
        <w:rPr>
          <w:color w:val="auto"/>
          <w:rtl/>
        </w:rPr>
      </w:pPr>
      <w:r>
        <w:rPr>
          <w:rFonts w:hint="cs"/>
          <w:color w:val="auto"/>
          <w:rtl/>
        </w:rPr>
        <w:t xml:space="preserve">این الگوریتم‌ها در حقیقت برای یافتن مسیری از نقطه‌ مبدا به مقصد هستند و از حشرات الهام گرفته شده اند. این دو الگوریتم نیازی به </w:t>
      </w:r>
      <w:r>
        <w:rPr>
          <w:color w:val="auto"/>
        </w:rPr>
        <w:t>Map</w:t>
      </w:r>
      <w:r>
        <w:rPr>
          <w:rFonts w:hint="cs"/>
          <w:color w:val="auto"/>
          <w:rtl/>
        </w:rPr>
        <w:t xml:space="preserve"> ندارند و با </w:t>
      </w:r>
      <w:r>
        <w:rPr>
          <w:color w:val="auto"/>
        </w:rPr>
        <w:t>Local decision</w:t>
      </w:r>
      <w:r>
        <w:rPr>
          <w:rFonts w:hint="cs"/>
          <w:color w:val="auto"/>
          <w:rtl/>
        </w:rPr>
        <w:t xml:space="preserve"> و داشتن دانش محلی و هدف نهایی پیش میروند چون از محیط اطلاعات چندان و جامعی ندارند و این برخلاف بسیاری از الگوریتم‌های </w:t>
      </w:r>
      <w:r>
        <w:rPr>
          <w:color w:val="auto"/>
        </w:rPr>
        <w:t>planning</w:t>
      </w:r>
      <w:r>
        <w:rPr>
          <w:rFonts w:hint="cs"/>
          <w:color w:val="auto"/>
          <w:rtl/>
        </w:rPr>
        <w:t xml:space="preserve"> هست که از دانش </w:t>
      </w:r>
      <w:r>
        <w:rPr>
          <w:color w:val="auto"/>
        </w:rPr>
        <w:t>global</w:t>
      </w:r>
      <w:r>
        <w:rPr>
          <w:rFonts w:hint="cs"/>
          <w:color w:val="auto"/>
          <w:rtl/>
        </w:rPr>
        <w:t xml:space="preserve"> استفاده میکنند. هردو الگوریتم‌های </w:t>
      </w:r>
      <w:r>
        <w:rPr>
          <w:color w:val="auto"/>
        </w:rPr>
        <w:t>Complete</w:t>
      </w:r>
      <w:r>
        <w:rPr>
          <w:rFonts w:hint="cs"/>
          <w:color w:val="auto"/>
          <w:rtl/>
        </w:rPr>
        <w:t xml:space="preserve">ای هستند و چنانچه مسیر مناسبی وجود داشته باشد، آن را پیدا میکنند و در غیر این صورت </w:t>
      </w:r>
      <w:r>
        <w:rPr>
          <w:color w:val="auto"/>
        </w:rPr>
        <w:t>failure</w:t>
      </w:r>
      <w:r>
        <w:rPr>
          <w:rFonts w:hint="cs"/>
          <w:color w:val="auto"/>
          <w:rtl/>
        </w:rPr>
        <w:t xml:space="preserve"> برمیگردانند. همچنین لزوما بهینه نیستند و کوتاه ترین مسیر را برنمیگردانند. چنانچه محیط ما شلوغ باشد و بسته به شکل موانع و تصمیم گیری چپ یا راست رفتن میتواند اوضاع پیدا کردن مسیر سخت باشد.</w:t>
      </w:r>
    </w:p>
    <w:p w14:paraId="6B41D432" w14:textId="46DC3E87" w:rsidR="008F5850" w:rsidRDefault="00850B73" w:rsidP="000719C1">
      <w:pPr>
        <w:rPr>
          <w:color w:val="auto"/>
          <w:rtl/>
        </w:rPr>
      </w:pPr>
      <w:r>
        <w:rPr>
          <w:rFonts w:hint="cs"/>
          <w:color w:val="auto"/>
          <w:rtl/>
        </w:rPr>
        <w:t xml:space="preserve">رفتار کلی این الگوریتم‌ها ساده است، </w:t>
      </w:r>
    </w:p>
    <w:p w14:paraId="5FFA0975" w14:textId="3B426DE0" w:rsidR="00850B73" w:rsidRDefault="00850B73" w:rsidP="000719C1">
      <w:pPr>
        <w:pStyle w:val="ListParagraph"/>
        <w:numPr>
          <w:ilvl w:val="0"/>
          <w:numId w:val="9"/>
        </w:numPr>
        <w:rPr>
          <w:color w:val="auto"/>
        </w:rPr>
      </w:pPr>
      <w:r>
        <w:rPr>
          <w:rFonts w:hint="cs"/>
          <w:color w:val="auto"/>
          <w:rtl/>
        </w:rPr>
        <w:t>دنبال کننده دیوار هستند ( حال میتوانند دنبال کننده راست یا چپ باشند)</w:t>
      </w:r>
    </w:p>
    <w:p w14:paraId="41103F33" w14:textId="29502748" w:rsidR="00850B73" w:rsidRDefault="00850B73" w:rsidP="000719C1">
      <w:pPr>
        <w:pStyle w:val="ListParagraph"/>
        <w:numPr>
          <w:ilvl w:val="0"/>
          <w:numId w:val="9"/>
        </w:numPr>
        <w:rPr>
          <w:color w:val="auto"/>
        </w:rPr>
      </w:pPr>
      <w:r>
        <w:rPr>
          <w:rFonts w:hint="cs"/>
          <w:color w:val="auto"/>
          <w:rtl/>
        </w:rPr>
        <w:t>در یک خط مستقیم به سمت هدف حرکت میکنند.</w:t>
      </w:r>
    </w:p>
    <w:p w14:paraId="7275AF62" w14:textId="77777777" w:rsidR="00145EAB" w:rsidRDefault="00850B73" w:rsidP="000719C1">
      <w:pPr>
        <w:ind w:firstLine="0"/>
        <w:rPr>
          <w:color w:val="auto"/>
          <w:rtl/>
        </w:rPr>
      </w:pPr>
      <w:r>
        <w:rPr>
          <w:rFonts w:hint="cs"/>
          <w:color w:val="auto"/>
          <w:rtl/>
        </w:rPr>
        <w:t xml:space="preserve">این الگوریتم‌ها به صورت </w:t>
      </w:r>
      <w:r>
        <w:rPr>
          <w:color w:val="auto"/>
        </w:rPr>
        <w:t>Tactile sensing</w:t>
      </w:r>
      <w:r>
        <w:rPr>
          <w:rFonts w:hint="cs"/>
          <w:color w:val="auto"/>
          <w:rtl/>
        </w:rPr>
        <w:t xml:space="preserve"> اجرا میشوند همچنین </w:t>
      </w:r>
      <w:r w:rsidR="00145EAB">
        <w:rPr>
          <w:rFonts w:hint="cs"/>
          <w:color w:val="auto"/>
          <w:rtl/>
        </w:rPr>
        <w:t>مفروضات زیر را داریم:</w:t>
      </w:r>
    </w:p>
    <w:p w14:paraId="61970CF7" w14:textId="43CC1B50" w:rsidR="00145EAB" w:rsidRDefault="00145EAB" w:rsidP="000719C1">
      <w:pPr>
        <w:ind w:firstLine="0"/>
        <w:rPr>
          <w:color w:val="auto"/>
          <w:rtl/>
        </w:rPr>
      </w:pPr>
      <w:r>
        <w:rPr>
          <w:rFonts w:hint="cs"/>
          <w:color w:val="auto"/>
          <w:rtl/>
        </w:rPr>
        <w:t xml:space="preserve">جهت‌گیری به سمت هدف مشخص می‌باشد. </w:t>
      </w:r>
    </w:p>
    <w:p w14:paraId="31FFDDF0" w14:textId="009C9265" w:rsidR="00145EAB" w:rsidRDefault="00145EAB" w:rsidP="000719C1">
      <w:pPr>
        <w:ind w:firstLine="0"/>
        <w:rPr>
          <w:color w:val="auto"/>
          <w:rtl/>
        </w:rPr>
      </w:pPr>
      <w:r>
        <w:rPr>
          <w:rFonts w:hint="cs"/>
          <w:color w:val="auto"/>
          <w:rtl/>
        </w:rPr>
        <w:t xml:space="preserve">ربات میتواند، </w:t>
      </w:r>
      <w:r w:rsidR="00FF3D08">
        <w:rPr>
          <w:rFonts w:hint="cs"/>
          <w:color w:val="auto"/>
          <w:rtl/>
        </w:rPr>
        <w:t xml:space="preserve">فاصله‌اش بین نقاط </w:t>
      </w:r>
      <w:r w:rsidR="00FF3D08">
        <w:rPr>
          <w:color w:val="auto"/>
        </w:rPr>
        <w:t>x</w:t>
      </w:r>
      <w:r w:rsidR="00FF3D08">
        <w:rPr>
          <w:rFonts w:hint="cs"/>
          <w:color w:val="auto"/>
          <w:rtl/>
        </w:rPr>
        <w:t xml:space="preserve"> و </w:t>
      </w:r>
      <w:r w:rsidR="00FF3D08">
        <w:rPr>
          <w:color w:val="auto"/>
        </w:rPr>
        <w:t>y</w:t>
      </w:r>
      <w:r w:rsidR="00FF3D08">
        <w:rPr>
          <w:rFonts w:hint="cs"/>
          <w:color w:val="auto"/>
          <w:rtl/>
        </w:rPr>
        <w:t xml:space="preserve"> را اندازه بگیرد د رغیر این صورت از </w:t>
      </w:r>
      <w:r w:rsidR="00FF3D08">
        <w:rPr>
          <w:color w:val="auto"/>
        </w:rPr>
        <w:t>local sensing</w:t>
      </w:r>
      <w:r w:rsidR="00FF3D08">
        <w:rPr>
          <w:rFonts w:hint="cs"/>
          <w:color w:val="auto"/>
          <w:rtl/>
        </w:rPr>
        <w:t xml:space="preserve"> استفاده میکند.</w:t>
      </w:r>
    </w:p>
    <w:p w14:paraId="15AFAEAD" w14:textId="44B9377C" w:rsidR="00FF3D08" w:rsidRDefault="00FF3D08" w:rsidP="000719C1">
      <w:pPr>
        <w:ind w:firstLine="0"/>
        <w:rPr>
          <w:color w:val="auto"/>
          <w:rtl/>
        </w:rPr>
      </w:pPr>
      <w:r>
        <w:rPr>
          <w:rFonts w:hint="cs"/>
          <w:color w:val="auto"/>
          <w:rtl/>
        </w:rPr>
        <w:t>جهان و محیطی که ربات در آن هست هم باید منطقی باشد یعنی:</w:t>
      </w:r>
    </w:p>
    <w:p w14:paraId="5BBB7DB9" w14:textId="1DE4D526" w:rsidR="00FF3D08" w:rsidRPr="00FF3D08" w:rsidRDefault="00FF3D08" w:rsidP="000719C1">
      <w:pPr>
        <w:pStyle w:val="ListParagraph"/>
        <w:numPr>
          <w:ilvl w:val="0"/>
          <w:numId w:val="10"/>
        </w:numPr>
        <w:rPr>
          <w:color w:val="auto"/>
          <w:rtl/>
        </w:rPr>
      </w:pPr>
      <w:r>
        <w:rPr>
          <w:rFonts w:hint="cs"/>
          <w:color w:val="auto"/>
          <w:rtl/>
        </w:rPr>
        <w:t xml:space="preserve">تعداد موانع در محیط </w:t>
      </w:r>
      <w:r>
        <w:rPr>
          <w:color w:val="auto"/>
        </w:rPr>
        <w:t>finite</w:t>
      </w:r>
      <w:r>
        <w:rPr>
          <w:rFonts w:hint="cs"/>
          <w:color w:val="auto"/>
          <w:rtl/>
        </w:rPr>
        <w:t xml:space="preserve"> و محدود باشد ( که </w:t>
      </w:r>
      <w:r>
        <w:rPr>
          <w:color w:val="auto"/>
        </w:rPr>
        <w:t>complete</w:t>
      </w:r>
      <w:r>
        <w:rPr>
          <w:rFonts w:hint="cs"/>
          <w:color w:val="auto"/>
          <w:rtl/>
        </w:rPr>
        <w:t xml:space="preserve"> باشند).</w:t>
      </w:r>
    </w:p>
    <w:p w14:paraId="4C534D2E" w14:textId="5E9ABD7F" w:rsidR="00850B73" w:rsidRDefault="00FF3D08" w:rsidP="000719C1">
      <w:pPr>
        <w:pStyle w:val="ListParagraph"/>
        <w:numPr>
          <w:ilvl w:val="0"/>
          <w:numId w:val="10"/>
        </w:numPr>
        <w:rPr>
          <w:color w:val="auto"/>
        </w:rPr>
      </w:pPr>
      <w:r>
        <w:rPr>
          <w:rFonts w:hint="cs"/>
          <w:color w:val="auto"/>
          <w:rtl/>
        </w:rPr>
        <w:t>یک خط باید مانع را به تعداد محدودی بار قطع کند.</w:t>
      </w:r>
    </w:p>
    <w:p w14:paraId="3A879B3B" w14:textId="5D9E2CB8" w:rsidR="00FF3D08" w:rsidRDefault="00FF3D08" w:rsidP="000719C1">
      <w:pPr>
        <w:pStyle w:val="ListParagraph"/>
        <w:numPr>
          <w:ilvl w:val="0"/>
          <w:numId w:val="10"/>
        </w:numPr>
        <w:rPr>
          <w:color w:val="auto"/>
        </w:rPr>
      </w:pPr>
      <w:r>
        <w:rPr>
          <w:rFonts w:hint="cs"/>
          <w:color w:val="auto"/>
          <w:rtl/>
        </w:rPr>
        <w:t xml:space="preserve">همچنین </w:t>
      </w:r>
      <w:r>
        <w:rPr>
          <w:color w:val="auto"/>
        </w:rPr>
        <w:t>workspace</w:t>
      </w:r>
      <w:r>
        <w:rPr>
          <w:rFonts w:hint="cs"/>
          <w:color w:val="auto"/>
          <w:rtl/>
        </w:rPr>
        <w:t xml:space="preserve"> باید محدود باشد.</w:t>
      </w:r>
    </w:p>
    <w:p w14:paraId="2D270C48" w14:textId="77777777" w:rsidR="008A7219" w:rsidRDefault="008A7219" w:rsidP="000719C1">
      <w:pPr>
        <w:rPr>
          <w:color w:val="auto"/>
          <w:rtl/>
        </w:rPr>
      </w:pPr>
    </w:p>
    <w:p w14:paraId="21A97592" w14:textId="77777777" w:rsidR="008A7219" w:rsidRDefault="008A7219" w:rsidP="000719C1">
      <w:pPr>
        <w:rPr>
          <w:color w:val="auto"/>
          <w:rtl/>
        </w:rPr>
      </w:pPr>
    </w:p>
    <w:p w14:paraId="711B4C53" w14:textId="77777777" w:rsidR="008A7219" w:rsidRDefault="008A7219" w:rsidP="000719C1">
      <w:pPr>
        <w:rPr>
          <w:color w:val="auto"/>
          <w:rtl/>
        </w:rPr>
      </w:pPr>
    </w:p>
    <w:p w14:paraId="60D0EFD8" w14:textId="77777777" w:rsidR="008A7219" w:rsidRDefault="008A7219" w:rsidP="000719C1">
      <w:pPr>
        <w:rPr>
          <w:color w:val="auto"/>
          <w:rtl/>
        </w:rPr>
      </w:pPr>
    </w:p>
    <w:p w14:paraId="501CD1B9" w14:textId="77777777" w:rsidR="000719C1" w:rsidRPr="008A7219" w:rsidRDefault="000719C1" w:rsidP="000719C1">
      <w:pPr>
        <w:rPr>
          <w:color w:val="auto"/>
        </w:rPr>
      </w:pPr>
    </w:p>
    <w:p w14:paraId="145155D6" w14:textId="28592438" w:rsidR="00FF3D08" w:rsidRDefault="00385AA1" w:rsidP="000719C1">
      <w:pPr>
        <w:ind w:firstLine="0"/>
        <w:rPr>
          <w:color w:val="auto"/>
          <w:rtl/>
        </w:rPr>
      </w:pPr>
      <w:r>
        <w:rPr>
          <w:rFonts w:hint="cs"/>
          <w:color w:val="auto"/>
          <w:rtl/>
        </w:rPr>
        <w:lastRenderedPageBreak/>
        <w:t>حال در ادامه به هریک از الگوریتم‌ها به صورت جداگانه میپردازیم:</w:t>
      </w:r>
    </w:p>
    <w:p w14:paraId="6F044F9C" w14:textId="224E1166" w:rsidR="00385AA1" w:rsidRPr="008A7219" w:rsidRDefault="00385AA1" w:rsidP="000719C1">
      <w:pPr>
        <w:pStyle w:val="ListParagraph"/>
        <w:numPr>
          <w:ilvl w:val="0"/>
          <w:numId w:val="11"/>
        </w:numPr>
        <w:rPr>
          <w:b/>
          <w:bCs/>
          <w:color w:val="auto"/>
          <w:rtl/>
        </w:rPr>
      </w:pPr>
      <w:r w:rsidRPr="008A7219">
        <w:rPr>
          <w:b/>
          <w:bCs/>
          <w:color w:val="auto"/>
        </w:rPr>
        <w:t>Bug</w:t>
      </w:r>
      <w:proofErr w:type="gramStart"/>
      <w:r w:rsidRPr="008A7219">
        <w:rPr>
          <w:b/>
          <w:bCs/>
          <w:color w:val="auto"/>
        </w:rPr>
        <w:t>1</w:t>
      </w:r>
      <w:r w:rsidRPr="008A7219">
        <w:rPr>
          <w:rFonts w:hint="cs"/>
          <w:b/>
          <w:bCs/>
          <w:color w:val="auto"/>
          <w:rtl/>
        </w:rPr>
        <w:t xml:space="preserve"> :</w:t>
      </w:r>
      <w:proofErr w:type="gramEnd"/>
    </w:p>
    <w:p w14:paraId="5EAB5FA2" w14:textId="78BBACF5" w:rsidR="00385AA1" w:rsidRPr="008A7219" w:rsidRDefault="00385AA1" w:rsidP="000719C1">
      <w:pPr>
        <w:pStyle w:val="ListParagraph"/>
        <w:numPr>
          <w:ilvl w:val="0"/>
          <w:numId w:val="12"/>
        </w:numPr>
        <w:rPr>
          <w:color w:val="auto"/>
          <w:rtl/>
        </w:rPr>
      </w:pPr>
      <w:r w:rsidRPr="008A7219">
        <w:rPr>
          <w:rFonts w:hint="cs"/>
          <w:color w:val="auto"/>
          <w:rtl/>
        </w:rPr>
        <w:t>هدینگ ربات به سمت هدف قرار میگیرد و در آن راستا حرکت میکند.</w:t>
      </w:r>
    </w:p>
    <w:p w14:paraId="7428FB98" w14:textId="13EA1019" w:rsidR="00385AA1" w:rsidRPr="008A7219" w:rsidRDefault="00385AA1" w:rsidP="000719C1">
      <w:pPr>
        <w:pStyle w:val="ListParagraph"/>
        <w:numPr>
          <w:ilvl w:val="0"/>
          <w:numId w:val="12"/>
        </w:numPr>
        <w:rPr>
          <w:color w:val="auto"/>
          <w:rtl/>
        </w:rPr>
      </w:pPr>
      <w:r w:rsidRPr="008A7219">
        <w:rPr>
          <w:rFonts w:hint="cs"/>
          <w:color w:val="auto"/>
          <w:rtl/>
        </w:rPr>
        <w:t>اگر به یک مانع رسی</w:t>
      </w:r>
      <w:r w:rsidR="008A7219" w:rsidRPr="008A7219">
        <w:rPr>
          <w:rFonts w:hint="cs"/>
          <w:color w:val="auto"/>
          <w:rtl/>
        </w:rPr>
        <w:t>دیم دور آن مانع میچرخیم و از یک حافظه استفاده میکنیم و اینکه در حین این گردش به دور مانع، چه مقدار به هدف نزدیک شدیم را نگه میداریم.</w:t>
      </w:r>
    </w:p>
    <w:p w14:paraId="45C5C9C5" w14:textId="1B1FB737" w:rsidR="008A7219" w:rsidRPr="008A7219" w:rsidRDefault="00203BD4" w:rsidP="000719C1">
      <w:pPr>
        <w:pStyle w:val="ListParagraph"/>
        <w:numPr>
          <w:ilvl w:val="0"/>
          <w:numId w:val="12"/>
        </w:numPr>
        <w:rPr>
          <w:color w:val="auto"/>
          <w:rtl/>
        </w:rPr>
      </w:pPr>
      <w:r w:rsidRPr="008A7219">
        <w:rPr>
          <w:noProof/>
          <w:rtl/>
        </w:rPr>
        <w:drawing>
          <wp:anchor distT="0" distB="0" distL="114300" distR="114300" simplePos="0" relativeHeight="251655168" behindDoc="0" locked="0" layoutInCell="1" allowOverlap="1" wp14:anchorId="5627769D" wp14:editId="1277F0A3">
            <wp:simplePos x="0" y="0"/>
            <wp:positionH relativeFrom="margin">
              <wp:align>center</wp:align>
            </wp:positionH>
            <wp:positionV relativeFrom="paragraph">
              <wp:posOffset>645160</wp:posOffset>
            </wp:positionV>
            <wp:extent cx="1584960" cy="1679575"/>
            <wp:effectExtent l="0" t="0" r="0" b="0"/>
            <wp:wrapThrough wrapText="bothSides">
              <wp:wrapPolygon edited="0">
                <wp:start x="0" y="0"/>
                <wp:lineTo x="0" y="21314"/>
                <wp:lineTo x="21288" y="21314"/>
                <wp:lineTo x="21288" y="0"/>
                <wp:lineTo x="0" y="0"/>
              </wp:wrapPolygon>
            </wp:wrapThrough>
            <wp:docPr id="12917919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79193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4960" cy="1679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A7219" w:rsidRPr="008A7219">
        <w:rPr>
          <w:rFonts w:hint="cs"/>
          <w:color w:val="auto"/>
          <w:rtl/>
        </w:rPr>
        <w:t>حال باتوجه به مقادیر ثبت شده در حافظه، به کمک دنبال کردن دیوار دوباره به نزدیک ترین نقطه به هدف برمیگردیم.</w:t>
      </w:r>
    </w:p>
    <w:p w14:paraId="460CCA9B" w14:textId="0F85CD40" w:rsidR="008A7219" w:rsidRDefault="008A7219" w:rsidP="000719C1">
      <w:pPr>
        <w:ind w:firstLine="0"/>
        <w:rPr>
          <w:color w:val="auto"/>
          <w:rtl/>
        </w:rPr>
      </w:pPr>
    </w:p>
    <w:p w14:paraId="77725712" w14:textId="216768FD" w:rsidR="008A7219" w:rsidRDefault="008A7219" w:rsidP="000719C1">
      <w:pPr>
        <w:ind w:firstLine="0"/>
        <w:rPr>
          <w:color w:val="auto"/>
          <w:rtl/>
        </w:rPr>
      </w:pPr>
    </w:p>
    <w:p w14:paraId="5FE2C86D" w14:textId="5FC73F50" w:rsidR="008A7219" w:rsidRDefault="008A7219" w:rsidP="000719C1">
      <w:pPr>
        <w:ind w:firstLine="0"/>
        <w:rPr>
          <w:color w:val="auto"/>
          <w:rtl/>
        </w:rPr>
      </w:pPr>
    </w:p>
    <w:p w14:paraId="38A232C6" w14:textId="77777777" w:rsidR="008A7219" w:rsidRDefault="008A7219" w:rsidP="000719C1">
      <w:pPr>
        <w:ind w:firstLine="0"/>
        <w:rPr>
          <w:color w:val="auto"/>
          <w:rtl/>
        </w:rPr>
      </w:pPr>
    </w:p>
    <w:p w14:paraId="483A42A5" w14:textId="77777777" w:rsidR="008A7219" w:rsidRDefault="008A7219" w:rsidP="000719C1">
      <w:pPr>
        <w:ind w:firstLine="0"/>
        <w:rPr>
          <w:color w:val="auto"/>
          <w:rtl/>
        </w:rPr>
      </w:pPr>
    </w:p>
    <w:p w14:paraId="19A90C4D" w14:textId="038D1DB4" w:rsidR="00385AA1" w:rsidRDefault="008A7219" w:rsidP="000719C1">
      <w:pPr>
        <w:ind w:firstLine="0"/>
        <w:rPr>
          <w:color w:val="auto"/>
          <w:rtl/>
        </w:rPr>
      </w:pPr>
      <w:r>
        <w:rPr>
          <w:rFonts w:hint="cs"/>
          <w:color w:val="auto"/>
          <w:rtl/>
        </w:rPr>
        <w:t>همچنین اگر بخواهیم آن را از نظر مسافتی که ربات طی میکند، آنالیز کنیم :</w:t>
      </w:r>
    </w:p>
    <w:p w14:paraId="1B8A17D0" w14:textId="05A71716" w:rsidR="00203BD4" w:rsidRPr="00203BD4" w:rsidRDefault="00000000" w:rsidP="000719C1">
      <w:pPr>
        <w:ind w:firstLine="0"/>
        <w:rPr>
          <w:i/>
          <w:color w:val="auto"/>
          <w:rtl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color w:val="auto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color w:val="auto"/>
                    </w:rPr>
                  </m:ctrlPr>
                </m:eqArrPr>
                <m:e>
                  <m:r>
                    <w:rPr>
                      <w:rFonts w:ascii="Cambria Math" w:hAnsi="Cambria Math"/>
                      <w:color w:val="auto"/>
                    </w:rPr>
                    <m:t>D=</m:t>
                  </m:r>
                  <m:r>
                    <w:rPr>
                      <w:rFonts w:ascii="Cambria Math" w:hAnsi="Cambria Math" w:hint="cs"/>
                      <w:color w:val="auto"/>
                      <w:rtl/>
                    </w:rPr>
                    <m:t>هدف</m:t>
                  </m:r>
                  <m:r>
                    <w:rPr>
                      <w:rFonts w:ascii="Cambria Math" w:hAnsi="Cambria Math"/>
                      <w:color w:val="auto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rtl/>
                    </w:rPr>
                    <m:t>تا</m:t>
                  </m:r>
                  <m:r>
                    <w:rPr>
                      <w:rFonts w:ascii="Cambria Math" w:hAnsi="Cambria Math"/>
                      <w:color w:val="auto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rtl/>
                    </w:rPr>
                    <m:t>استارت</m:t>
                  </m:r>
                  <m:r>
                    <w:rPr>
                      <w:rFonts w:ascii="Cambria Math" w:hAnsi="Cambria Math"/>
                      <w:color w:val="auto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rtl/>
                    </w:rPr>
                    <m:t>نقطه</m:t>
                  </m:r>
                  <m:r>
                    <w:rPr>
                      <w:rFonts w:ascii="Cambria Math" w:hAnsi="Cambria Math"/>
                      <w:color w:val="auto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rtl/>
                    </w:rPr>
                    <m:t>از</m:t>
                  </m:r>
                  <m:r>
                    <w:rPr>
                      <w:rFonts w:ascii="Cambria Math" w:hAnsi="Cambria Math"/>
                      <w:color w:val="auto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rtl/>
                    </w:rPr>
                    <m:t>مستقیم</m:t>
                  </m:r>
                  <m:r>
                    <w:rPr>
                      <w:rFonts w:ascii="Cambria Math" w:hAnsi="Cambria Math"/>
                      <w:color w:val="auto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rtl/>
                    </w:rPr>
                    <m:t>خط</m:t>
                  </m:r>
                  <m:r>
                    <w:rPr>
                      <w:rFonts w:ascii="Cambria Math" w:hAnsi="Cambria Math"/>
                      <w:color w:val="auto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rtl/>
                    </w:rPr>
                    <m:t>روی</m:t>
                  </m:r>
                  <m:r>
                    <w:rPr>
                      <w:rFonts w:ascii="Cambria Math" w:hAnsi="Cambria Math"/>
                      <w:color w:val="auto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rtl/>
                    </w:rPr>
                    <m:t>فاصله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</w:rPr>
                    <m:t>=</m:t>
                  </m:r>
                  <m:r>
                    <w:rPr>
                      <w:rFonts w:ascii="Cambria Math" w:hAnsi="Cambria Math" w:hint="cs"/>
                      <w:color w:val="auto"/>
                      <w:rtl/>
                    </w:rPr>
                    <m:t>ام</m:t>
                  </m:r>
                  <m:r>
                    <w:rPr>
                      <w:rFonts w:ascii="Cambria Math" w:hAnsi="Cambria Math"/>
                      <w:color w:val="auto"/>
                    </w:rPr>
                    <m:t xml:space="preserve">i </m:t>
                  </m:r>
                  <m:r>
                    <w:rPr>
                      <w:rFonts w:ascii="Cambria Math" w:hAnsi="Cambria Math" w:hint="cs"/>
                      <w:color w:val="auto"/>
                      <w:rtl/>
                    </w:rPr>
                    <m:t>مانع</m:t>
                  </m:r>
                  <m:r>
                    <w:rPr>
                      <w:rFonts w:ascii="Cambria Math" w:hAnsi="Cambria Math"/>
                      <w:color w:val="auto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rtl/>
                    </w:rPr>
                    <m:t>محیط</m:t>
                  </m:r>
                  <m:r>
                    <w:rPr>
                      <w:rFonts w:ascii="Cambria Math" w:hAnsi="Cambria Math"/>
                      <w:color w:val="auto"/>
                    </w:rPr>
                    <m:t xml:space="preserve">                                                   </m:t>
                  </m:r>
                </m:e>
              </m:eqArr>
            </m:e>
          </m:d>
          <m:r>
            <w:rPr>
              <w:rFonts w:ascii="Cambria Math" w:hAnsi="Cambria Math"/>
              <w:color w:val="auto"/>
            </w:rPr>
            <m:t xml:space="preserve"> </m:t>
          </m:r>
          <m:r>
            <w:rPr>
              <w:rFonts w:ascii="Cambria Math" w:hAnsi="Cambria Math" w:cs="Arial" w:hint="cs"/>
              <w:color w:val="auto"/>
              <w:rtl/>
            </w:rPr>
            <m:t>→</m:t>
          </m:r>
          <m:d>
            <m:dPr>
              <m:begChr m:val="{"/>
              <m:endChr m:val=""/>
              <m:ctrlPr>
                <w:rPr>
                  <w:rFonts w:ascii="Cambria Math" w:hAnsi="Cambria Math" w:cs="Arial"/>
                  <w:i/>
                  <w:color w:val="auto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Arial"/>
                      <w:i/>
                      <w:color w:val="auto"/>
                    </w:rPr>
                  </m:ctrlPr>
                </m:eqArrPr>
                <m:e>
                  <m:r>
                    <w:rPr>
                      <w:rFonts w:ascii="Cambria Math" w:hAnsi="Cambria Math" w:cs="Arial"/>
                      <w:color w:val="auto"/>
                    </w:rPr>
                    <m:t xml:space="preserve">Lower bound:  D                        </m:t>
                  </m:r>
                </m:e>
                <m:e>
                  <m:r>
                    <w:rPr>
                      <w:rFonts w:ascii="Cambria Math" w:hAnsi="Cambria Math" w:cs="Arial"/>
                      <w:color w:val="auto"/>
                    </w:rPr>
                    <m:t>Upper bound: D+1.5</m:t>
                  </m:r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 w:cs="Arial"/>
                          <w:i/>
                          <w:color w:val="auto"/>
                        </w:rPr>
                      </m:ctrlPr>
                    </m:naryPr>
                    <m:sub>
                      <m:r>
                        <w:rPr>
                          <w:rFonts w:ascii="Cambria Math" w:hAnsi="Cambria Math" w:cs="Arial"/>
                          <w:color w:val="auto"/>
                        </w:rPr>
                        <m:t>i</m:t>
                      </m:r>
                    </m:sub>
                    <m:sup/>
                    <m:e>
                      <m:sSub>
                        <m:sSubPr>
                          <m:ctrlPr>
                            <w:rPr>
                              <w:rFonts w:ascii="Cambria Math" w:hAnsi="Cambria Math" w:cs="Arial"/>
                              <w:i/>
                              <w:color w:val="auto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Arial"/>
                              <w:color w:val="auto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Arial"/>
                              <w:color w:val="auto"/>
                            </w:rPr>
                            <m:t>i</m:t>
                          </m:r>
                        </m:sub>
                      </m:sSub>
                    </m:e>
                  </m:nary>
                </m:e>
              </m:eqArr>
            </m:e>
          </m:d>
        </m:oMath>
      </m:oMathPara>
    </w:p>
    <w:p w14:paraId="123C6F3C" w14:textId="43F70957" w:rsidR="00A614D6" w:rsidRPr="005C69AB" w:rsidRDefault="008A7219" w:rsidP="000719C1">
      <w:pPr>
        <w:pStyle w:val="ListParagraph"/>
        <w:numPr>
          <w:ilvl w:val="0"/>
          <w:numId w:val="14"/>
        </w:numPr>
        <w:rPr>
          <w:b/>
          <w:bCs/>
          <w:rtl/>
        </w:rPr>
      </w:pPr>
      <w:r w:rsidRPr="005C69AB">
        <w:rPr>
          <w:b/>
          <w:bCs/>
        </w:rPr>
        <w:t>Bug2</w:t>
      </w:r>
      <w:r w:rsidRPr="005C69AB">
        <w:rPr>
          <w:rFonts w:hint="cs"/>
          <w:b/>
          <w:bCs/>
          <w:rtl/>
        </w:rPr>
        <w:t>:</w:t>
      </w:r>
    </w:p>
    <w:p w14:paraId="7AC74A9B" w14:textId="58952812" w:rsidR="008A7219" w:rsidRDefault="005C69AB" w:rsidP="000719C1">
      <w:pPr>
        <w:pStyle w:val="ListParagraph"/>
        <w:numPr>
          <w:ilvl w:val="1"/>
          <w:numId w:val="15"/>
        </w:numPr>
        <w:rPr>
          <w:rtl/>
        </w:rPr>
      </w:pPr>
      <w:r>
        <w:rPr>
          <w:rFonts w:hint="cs"/>
          <w:rtl/>
        </w:rPr>
        <w:t xml:space="preserve">ربات میچرخد تا هدینگ ربات روبروی هدف روی </w:t>
      </w:r>
      <w:r>
        <w:t>m-line</w:t>
      </w:r>
      <w:r>
        <w:rPr>
          <w:rFonts w:hint="cs"/>
          <w:rtl/>
        </w:rPr>
        <w:t xml:space="preserve"> قرار گیرد.</w:t>
      </w:r>
    </w:p>
    <w:p w14:paraId="43DCCB83" w14:textId="5A388D0C" w:rsidR="005C69AB" w:rsidRDefault="005C69AB" w:rsidP="000719C1">
      <w:pPr>
        <w:pStyle w:val="ListParagraph"/>
        <w:numPr>
          <w:ilvl w:val="1"/>
          <w:numId w:val="15"/>
        </w:numPr>
        <w:rPr>
          <w:rtl/>
        </w:rPr>
      </w:pPr>
      <w:r>
        <w:rPr>
          <w:rFonts w:hint="cs"/>
          <w:rtl/>
        </w:rPr>
        <w:t xml:space="preserve">اگر در مسیر مانعی بود، دور آن میچرخید تا دوباره به </w:t>
      </w:r>
      <w:r>
        <w:t>m-line</w:t>
      </w:r>
      <w:r>
        <w:rPr>
          <w:rFonts w:hint="cs"/>
          <w:rtl/>
        </w:rPr>
        <w:t xml:space="preserve"> برسید و به شرطی خط </w:t>
      </w:r>
      <w:r>
        <w:t>m-line</w:t>
      </w:r>
      <w:r>
        <w:rPr>
          <w:rFonts w:hint="cs"/>
          <w:rtl/>
        </w:rPr>
        <w:t xml:space="preserve"> را دنبال میکنید که در این حالت به این خط رسیدید نسبت به قبل به هدف نزدیکتر شده باشید.</w:t>
      </w:r>
    </w:p>
    <w:p w14:paraId="2F2C0FCB" w14:textId="70DF7358" w:rsidR="005C69AB" w:rsidRDefault="00203BD4" w:rsidP="000719C1">
      <w:pPr>
        <w:pStyle w:val="ListParagraph"/>
        <w:numPr>
          <w:ilvl w:val="1"/>
          <w:numId w:val="15"/>
        </w:numPr>
        <w:rPr>
          <w:rtl/>
        </w:rPr>
      </w:pPr>
      <w:r w:rsidRPr="005C69AB">
        <w:rPr>
          <w:noProof/>
          <w:rtl/>
        </w:rPr>
        <w:drawing>
          <wp:anchor distT="0" distB="0" distL="114300" distR="114300" simplePos="0" relativeHeight="251656192" behindDoc="0" locked="0" layoutInCell="1" allowOverlap="1" wp14:anchorId="0F0E1755" wp14:editId="1E574707">
            <wp:simplePos x="0" y="0"/>
            <wp:positionH relativeFrom="page">
              <wp:align>center</wp:align>
            </wp:positionH>
            <wp:positionV relativeFrom="paragraph">
              <wp:posOffset>331470</wp:posOffset>
            </wp:positionV>
            <wp:extent cx="1505585" cy="1840865"/>
            <wp:effectExtent l="0" t="0" r="0" b="6985"/>
            <wp:wrapThrough wrapText="bothSides">
              <wp:wrapPolygon edited="0">
                <wp:start x="0" y="0"/>
                <wp:lineTo x="0" y="21458"/>
                <wp:lineTo x="21318" y="21458"/>
                <wp:lineTo x="21318" y="0"/>
                <wp:lineTo x="0" y="0"/>
              </wp:wrapPolygon>
            </wp:wrapThrough>
            <wp:docPr id="6762783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627831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5585" cy="1840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C69AB">
        <w:rPr>
          <w:rFonts w:hint="cs"/>
          <w:rtl/>
        </w:rPr>
        <w:t xml:space="preserve">وقتی با شرایط گفته شده به </w:t>
      </w:r>
      <w:r w:rsidR="005C69AB">
        <w:t>m-line</w:t>
      </w:r>
      <w:r w:rsidR="005C69AB">
        <w:rPr>
          <w:rFonts w:hint="cs"/>
          <w:rtl/>
        </w:rPr>
        <w:t xml:space="preserve"> رسیدید، روی خط </w:t>
      </w:r>
      <w:r w:rsidR="005C69AB">
        <w:t>m-line</w:t>
      </w:r>
      <w:r w:rsidR="005C69AB">
        <w:rPr>
          <w:rFonts w:hint="cs"/>
          <w:rtl/>
        </w:rPr>
        <w:t xml:space="preserve"> به سمت هدف حرکت میکنید.</w:t>
      </w:r>
    </w:p>
    <w:p w14:paraId="5EE44474" w14:textId="25A088E2" w:rsidR="005C69AB" w:rsidRDefault="005C69AB" w:rsidP="000719C1">
      <w:pPr>
        <w:ind w:firstLine="0"/>
        <w:rPr>
          <w:rtl/>
        </w:rPr>
      </w:pPr>
    </w:p>
    <w:p w14:paraId="32AF46AC" w14:textId="76100D68" w:rsidR="00A614D6" w:rsidRDefault="00A614D6" w:rsidP="000719C1">
      <w:pPr>
        <w:rPr>
          <w:rtl/>
        </w:rPr>
      </w:pPr>
    </w:p>
    <w:p w14:paraId="19AFA391" w14:textId="7B2FB92A" w:rsidR="00A614D6" w:rsidRDefault="00A614D6" w:rsidP="000719C1">
      <w:pPr>
        <w:rPr>
          <w:rtl/>
        </w:rPr>
      </w:pPr>
    </w:p>
    <w:p w14:paraId="54525C91" w14:textId="76B61711" w:rsidR="00616E6D" w:rsidRDefault="00616E6D" w:rsidP="000719C1">
      <w:pPr>
        <w:rPr>
          <w:rtl/>
        </w:rPr>
      </w:pPr>
    </w:p>
    <w:p w14:paraId="429FD2B3" w14:textId="0862E9AF" w:rsidR="00616E6D" w:rsidRDefault="00616E6D" w:rsidP="000719C1">
      <w:pPr>
        <w:rPr>
          <w:rtl/>
        </w:rPr>
      </w:pPr>
    </w:p>
    <w:p w14:paraId="2F1A6278" w14:textId="71B085F4" w:rsidR="00203BD4" w:rsidRPr="00871872" w:rsidRDefault="005C69AB" w:rsidP="000719C1">
      <w:pPr>
        <w:ind w:firstLine="0"/>
        <w:rPr>
          <w:color w:val="auto"/>
          <w:rtl/>
        </w:rPr>
      </w:pPr>
      <w:r>
        <w:rPr>
          <w:rFonts w:hint="cs"/>
          <w:rtl/>
        </w:rPr>
        <w:lastRenderedPageBreak/>
        <w:t xml:space="preserve">حال اگر بخواهیم </w:t>
      </w:r>
      <w:r w:rsidR="00203BD4">
        <w:t>Bug2</w:t>
      </w:r>
      <w:r w:rsidR="00203BD4">
        <w:rPr>
          <w:rFonts w:hint="cs"/>
          <w:rtl/>
        </w:rPr>
        <w:t xml:space="preserve"> </w:t>
      </w:r>
      <w:r w:rsidR="00203BD4">
        <w:rPr>
          <w:rFonts w:hint="cs"/>
          <w:color w:val="auto"/>
          <w:rtl/>
        </w:rPr>
        <w:t>را از نظر مسافتی که ربات طی میکند، آنالیز کنیم :</w:t>
      </w:r>
    </w:p>
    <w:p w14:paraId="1895D2A5" w14:textId="2D6480F9" w:rsidR="00616E6D" w:rsidRPr="00EE3FD3" w:rsidRDefault="00000000" w:rsidP="000719C1">
      <w:pPr>
        <w:rPr>
          <w:sz w:val="20"/>
          <w:szCs w:val="22"/>
          <w:rtl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sz w:val="20"/>
                  <w:szCs w:val="2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sz w:val="20"/>
                      <w:szCs w:val="22"/>
                    </w:rPr>
                  </m:ctrlPr>
                </m:eqArrPr>
                <m:e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>D=</m:t>
                  </m:r>
                  <m:r>
                    <w:rPr>
                      <w:rFonts w:ascii="Cambria Math" w:hAnsi="Cambria Math" w:hint="cs"/>
                      <w:color w:val="auto"/>
                      <w:sz w:val="20"/>
                      <w:szCs w:val="22"/>
                      <w:rtl/>
                    </w:rPr>
                    <m:t>هدف</m:t>
                  </m:r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sz w:val="20"/>
                      <w:szCs w:val="22"/>
                      <w:rtl/>
                    </w:rPr>
                    <m:t>تا</m:t>
                  </m:r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sz w:val="20"/>
                      <w:szCs w:val="22"/>
                      <w:rtl/>
                    </w:rPr>
                    <m:t>استارت</m:t>
                  </m:r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sz w:val="20"/>
                      <w:szCs w:val="22"/>
                      <w:rtl/>
                    </w:rPr>
                    <m:t>نقطه</m:t>
                  </m:r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sz w:val="20"/>
                      <w:szCs w:val="22"/>
                      <w:rtl/>
                    </w:rPr>
                    <m:t>از</m:t>
                  </m:r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sz w:val="20"/>
                      <w:szCs w:val="22"/>
                      <w:rtl/>
                    </w:rPr>
                    <m:t>مستقیم</m:t>
                  </m:r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sz w:val="20"/>
                      <w:szCs w:val="22"/>
                      <w:rtl/>
                    </w:rPr>
                    <m:t>خط</m:t>
                  </m:r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sz w:val="20"/>
                      <w:szCs w:val="22"/>
                      <w:rtl/>
                    </w:rPr>
                    <m:t>روی</m:t>
                  </m:r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 xml:space="preserve">                          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auto"/>
                          <w:sz w:val="20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auto"/>
                          <w:sz w:val="20"/>
                          <w:szCs w:val="22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color w:val="auto"/>
                          <w:sz w:val="20"/>
                          <w:szCs w:val="22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>=</m:t>
                  </m:r>
                  <m:r>
                    <w:rPr>
                      <w:rFonts w:ascii="Cambria Math" w:hAnsi="Cambria Math" w:hint="cs"/>
                      <w:color w:val="auto"/>
                      <w:sz w:val="20"/>
                      <w:szCs w:val="22"/>
                      <w:rtl/>
                    </w:rPr>
                    <m:t>ام</m:t>
                  </m:r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 xml:space="preserve">i </m:t>
                  </m:r>
                  <m:r>
                    <w:rPr>
                      <w:rFonts w:ascii="Cambria Math" w:hAnsi="Cambria Math" w:hint="cs"/>
                      <w:color w:val="auto"/>
                      <w:sz w:val="20"/>
                      <w:szCs w:val="22"/>
                      <w:rtl/>
                    </w:rPr>
                    <m:t>مانع</m:t>
                  </m:r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 xml:space="preserve"> </m:t>
                  </m:r>
                  <m:r>
                    <w:rPr>
                      <w:rFonts w:ascii="Cambria Math" w:hAnsi="Cambria Math" w:hint="cs"/>
                      <w:color w:val="auto"/>
                      <w:sz w:val="20"/>
                      <w:szCs w:val="22"/>
                      <w:rtl/>
                    </w:rPr>
                    <m:t>محیط</m:t>
                  </m:r>
                  <m:r>
                    <w:rPr>
                      <w:rFonts w:ascii="Cambria Math" w:hAnsi="Cambria Math"/>
                      <w:color w:val="auto"/>
                      <w:sz w:val="20"/>
                      <w:szCs w:val="22"/>
                    </w:rPr>
                    <m:t xml:space="preserve">                                                                   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2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2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2"/>
                    </w:rPr>
                    <m:t>= number of m-line intersections of  ith obstacle</m:t>
                  </m:r>
                </m:e>
              </m:eqArr>
              <m:r>
                <w:rPr>
                  <w:rFonts w:ascii="Cambria Math" w:hAnsi="Cambria Math" w:cs="Arial"/>
                  <w:color w:val="auto"/>
                  <w:sz w:val="20"/>
                  <w:szCs w:val="22"/>
                </w:rPr>
                <m:t xml:space="preserve"> </m:t>
              </m:r>
              <m:r>
                <w:rPr>
                  <w:rFonts w:ascii="Cambria Math" w:hAnsi="Cambria Math" w:cs="Arial" w:hint="cs"/>
                  <w:color w:val="auto"/>
                  <w:sz w:val="20"/>
                  <w:szCs w:val="22"/>
                  <w:rtl/>
                </w:rPr>
                <m:t>→</m:t>
              </m:r>
              <m:d>
                <m:dPr>
                  <m:begChr m:val="{"/>
                  <m:endChr m:val=""/>
                  <m:ctrlPr>
                    <w:rPr>
                      <w:rFonts w:ascii="Cambria Math" w:hAnsi="Cambria Math" w:cs="Arial"/>
                      <w:i/>
                      <w:color w:val="auto"/>
                      <w:sz w:val="20"/>
                      <w:szCs w:val="22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Arial"/>
                          <w:i/>
                          <w:color w:val="auto"/>
                          <w:sz w:val="20"/>
                          <w:szCs w:val="22"/>
                        </w:rPr>
                      </m:ctrlPr>
                    </m:eqArrPr>
                    <m:e>
                      <m:r>
                        <w:rPr>
                          <w:rFonts w:ascii="Cambria Math" w:hAnsi="Cambria Math" w:cs="Arial"/>
                          <w:color w:val="auto"/>
                          <w:sz w:val="20"/>
                          <w:szCs w:val="22"/>
                        </w:rPr>
                        <m:t xml:space="preserve">Lower bound:  D                        </m:t>
                      </m:r>
                    </m:e>
                    <m:e>
                      <m:r>
                        <w:rPr>
                          <w:rFonts w:ascii="Cambria Math" w:hAnsi="Cambria Math" w:cs="Arial"/>
                          <w:color w:val="auto"/>
                          <w:sz w:val="20"/>
                          <w:szCs w:val="22"/>
                        </w:rPr>
                        <m:t>Upper bound: D+</m:t>
                      </m:r>
                      <m:nary>
                        <m:naryPr>
                          <m:chr m:val="∑"/>
                          <m:limLoc m:val="undOvr"/>
                          <m:supHide m:val="1"/>
                          <m:ctrlPr>
                            <w:rPr>
                              <w:rFonts w:ascii="Cambria Math" w:hAnsi="Cambria Math" w:cs="Arial"/>
                              <w:i/>
                              <w:color w:val="auto"/>
                              <w:sz w:val="20"/>
                              <w:szCs w:val="22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Arial"/>
                              <w:color w:val="auto"/>
                              <w:sz w:val="20"/>
                              <w:szCs w:val="22"/>
                            </w:rPr>
                            <m:t>i</m:t>
                          </m:r>
                        </m:sub>
                        <m:sup/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Arial"/>
                                  <w:i/>
                                  <w:color w:val="auto"/>
                                  <w:sz w:val="20"/>
                                  <w:szCs w:val="22"/>
                                </w:rPr>
                              </m:ctrlPr>
                            </m:sSub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Arial"/>
                                      <w:i/>
                                      <w:color w:val="auto"/>
                                      <w:sz w:val="20"/>
                                      <w:szCs w:val="22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Arial"/>
                                          <w:i/>
                                          <w:color w:val="auto"/>
                                          <w:sz w:val="20"/>
                                          <w:szCs w:val="22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Arial"/>
                                          <w:color w:val="auto"/>
                                          <w:sz w:val="20"/>
                                          <w:szCs w:val="22"/>
                                        </w:rPr>
                                        <m:t>n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Arial"/>
                                          <w:color w:val="auto"/>
                                          <w:sz w:val="20"/>
                                          <w:szCs w:val="22"/>
                                        </w:rPr>
                                        <m:t>i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Arial"/>
                                      <w:color w:val="auto"/>
                                      <w:sz w:val="20"/>
                                      <w:szCs w:val="22"/>
                                    </w:rPr>
                                    <m:t>2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Arial"/>
                                  <w:color w:val="auto"/>
                                  <w:sz w:val="20"/>
                                  <w:szCs w:val="22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Arial"/>
                                  <w:color w:val="auto"/>
                                  <w:sz w:val="20"/>
                                  <w:szCs w:val="22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e>
                  </m:eqArr>
                </m:e>
              </m:d>
              <m:r>
                <w:rPr>
                  <w:rFonts w:ascii="Cambria Math" w:hAnsi="Cambria Math"/>
                  <w:sz w:val="20"/>
                  <w:szCs w:val="22"/>
                </w:rPr>
                <m:t xml:space="preserve"> </m:t>
              </m:r>
            </m:e>
          </m:d>
        </m:oMath>
      </m:oMathPara>
    </w:p>
    <w:p w14:paraId="1F1643F5" w14:textId="3439D004" w:rsidR="00616E6D" w:rsidRDefault="00616E6D" w:rsidP="000719C1">
      <w:pPr>
        <w:rPr>
          <w:rtl/>
        </w:rPr>
      </w:pPr>
    </w:p>
    <w:p w14:paraId="28EE0445" w14:textId="47410E57" w:rsidR="00616E6D" w:rsidRPr="009415C5" w:rsidRDefault="009415C5" w:rsidP="000719C1">
      <w:pPr>
        <w:ind w:firstLine="0"/>
        <w:rPr>
          <w:b/>
          <w:bCs/>
          <w:rtl/>
        </w:rPr>
      </w:pPr>
      <w:r w:rsidRPr="009415C5">
        <w:rPr>
          <w:rFonts w:hint="cs"/>
          <w:b/>
          <w:bCs/>
          <w:rtl/>
        </w:rPr>
        <w:t>موقعیت مناسب برای به کارگیری:</w:t>
      </w:r>
    </w:p>
    <w:p w14:paraId="372E35C0" w14:textId="54CF461A" w:rsidR="009415C5" w:rsidRDefault="009415C5" w:rsidP="000719C1">
      <w:pPr>
        <w:ind w:firstLine="0"/>
        <w:rPr>
          <w:rtl/>
        </w:rPr>
      </w:pPr>
      <w:r>
        <w:rPr>
          <w:rFonts w:hint="cs"/>
          <w:rtl/>
        </w:rPr>
        <w:t xml:space="preserve">نمیتوان گفت که </w:t>
      </w:r>
      <w:r>
        <w:t>Bug2</w:t>
      </w:r>
      <w:r>
        <w:rPr>
          <w:rFonts w:hint="cs"/>
          <w:rtl/>
        </w:rPr>
        <w:t xml:space="preserve"> لزوما از </w:t>
      </w:r>
      <w:r>
        <w:t>Bug1</w:t>
      </w:r>
      <w:r>
        <w:rPr>
          <w:rFonts w:hint="cs"/>
          <w:rtl/>
        </w:rPr>
        <w:t xml:space="preserve"> بهتر است یا خیر و بستگی به کاربرد دارد. همانطور که در اسلایدهای درس هم اشاره شده است </w:t>
      </w:r>
      <w:r>
        <w:t>Bug1</w:t>
      </w:r>
      <w:r>
        <w:rPr>
          <w:rFonts w:hint="cs"/>
          <w:rtl/>
        </w:rPr>
        <w:t xml:space="preserve"> یک الگوریتم سرچ کامل است و همه حالت‌ها را بررسی میکند. ولی الگوریتم </w:t>
      </w:r>
      <w:r>
        <w:t>Bug2</w:t>
      </w:r>
      <w:r>
        <w:rPr>
          <w:rFonts w:hint="cs"/>
          <w:rtl/>
        </w:rPr>
        <w:t xml:space="preserve"> یک الگوریتم حریصانه است که اولین چیزی که به نظر مطلوب بیاید را انتخاب میکند. در خیلی موارد </w:t>
      </w:r>
      <w:r>
        <w:t>Bug2</w:t>
      </w:r>
      <w:r>
        <w:rPr>
          <w:rFonts w:hint="cs"/>
          <w:rtl/>
        </w:rPr>
        <w:t xml:space="preserve"> بهتر از </w:t>
      </w:r>
      <w:r>
        <w:t>Bug1</w:t>
      </w:r>
      <w:r>
        <w:rPr>
          <w:rFonts w:hint="cs"/>
          <w:rtl/>
        </w:rPr>
        <w:t xml:space="preserve"> عمل میکند ولی به صورت کلی </w:t>
      </w:r>
      <w:r>
        <w:t>Bug1</w:t>
      </w:r>
      <w:r>
        <w:rPr>
          <w:rFonts w:hint="cs"/>
          <w:rtl/>
        </w:rPr>
        <w:t xml:space="preserve"> کارایی قابل پیشبینی تری دارد.</w:t>
      </w:r>
    </w:p>
    <w:p w14:paraId="4693BCEE" w14:textId="50263793" w:rsidR="009415C5" w:rsidRDefault="001216DC" w:rsidP="000719C1">
      <w:pPr>
        <w:pStyle w:val="ListParagraph"/>
        <w:numPr>
          <w:ilvl w:val="0"/>
          <w:numId w:val="16"/>
        </w:numPr>
        <w:rPr>
          <w:rtl/>
        </w:rPr>
      </w:pPr>
      <w:r>
        <w:rPr>
          <w:rFonts w:hint="cs"/>
          <w:rtl/>
        </w:rPr>
        <w:t xml:space="preserve">در مواردی که مانع ما پیچیده است </w:t>
      </w:r>
      <w:r>
        <w:t>Bug1</w:t>
      </w:r>
      <w:r>
        <w:rPr>
          <w:rFonts w:hint="cs"/>
          <w:rtl/>
        </w:rPr>
        <w:t xml:space="preserve"> بهتر است مثل شکل زیر</w:t>
      </w:r>
      <w:r w:rsidR="000719C1">
        <w:rPr>
          <w:rFonts w:hint="cs"/>
          <w:rtl/>
        </w:rPr>
        <w:t>. اگر دقت شود در شکل راست که با باگ2 رفتیم هر یک دندانه‌ای که جلو میرویم دوباره برمیگردیم و کل مسیر را جاروب میکنیم ولی در شکل سمت چپ آن با باگ1 رفتیم و کل شکل را یک دور طی کرده و سپس نصف آن را برمیگردد که از همان نزدیکترین نقطه به هدف که پیدا کرده بود خارج شود که در مجموع مسیر کمتری میشود.</w:t>
      </w:r>
    </w:p>
    <w:p w14:paraId="3FD11FEF" w14:textId="7B6E8726" w:rsidR="001216DC" w:rsidRDefault="000719C1" w:rsidP="000719C1">
      <w:pPr>
        <w:ind w:firstLine="0"/>
        <w:rPr>
          <w:rtl/>
        </w:rPr>
      </w:pPr>
      <w:r>
        <w:rPr>
          <w:rFonts w:hint="cs"/>
          <w:noProof/>
          <w:rtl/>
          <w:lang w:val="fa-IR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5A43C70C" wp14:editId="154C98A9">
                <wp:simplePos x="0" y="0"/>
                <wp:positionH relativeFrom="column">
                  <wp:posOffset>-597877</wp:posOffset>
                </wp:positionH>
                <wp:positionV relativeFrom="paragraph">
                  <wp:posOffset>3566</wp:posOffset>
                </wp:positionV>
                <wp:extent cx="6789041" cy="2576904"/>
                <wp:effectExtent l="0" t="0" r="0" b="0"/>
                <wp:wrapNone/>
                <wp:docPr id="553319459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89041" cy="2576904"/>
                          <a:chOff x="0" y="0"/>
                          <a:chExt cx="6789041" cy="2576904"/>
                        </a:xfrm>
                      </wpg:grpSpPr>
                      <pic:pic xmlns:pic="http://schemas.openxmlformats.org/drawingml/2006/picture">
                        <pic:nvPicPr>
                          <pic:cNvPr id="562191359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398584"/>
                            <a:ext cx="2626995" cy="156845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46563112" name="Group 8"/>
                        <wpg:cNvGrpSpPr/>
                        <wpg:grpSpPr>
                          <a:xfrm>
                            <a:off x="4583723" y="0"/>
                            <a:ext cx="2205318" cy="2576904"/>
                            <a:chOff x="0" y="0"/>
                            <a:chExt cx="2446020" cy="2948940"/>
                          </a:xfrm>
                        </wpg:grpSpPr>
                        <wpg:grpSp>
                          <wpg:cNvPr id="59751721" name="Group 3"/>
                          <wpg:cNvGrpSpPr/>
                          <wpg:grpSpPr>
                            <a:xfrm>
                              <a:off x="0" y="0"/>
                              <a:ext cx="2446020" cy="2948940"/>
                              <a:chOff x="0" y="0"/>
                              <a:chExt cx="2446020" cy="2948940"/>
                            </a:xfrm>
                          </wpg:grpSpPr>
                          <pic:pic xmlns:pic="http://schemas.openxmlformats.org/drawingml/2006/picture">
                            <pic:nvPicPr>
                              <pic:cNvPr id="1117152453" name="Picture 1" descr="A picture containing screenshot, rectangle, design, parallel&#10;&#10;Description automatically generated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2446020" cy="294894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352731856" name="Straight Connector 2"/>
                            <wps:cNvCnPr/>
                            <wps:spPr>
                              <a:xfrm flipH="1" flipV="1">
                                <a:off x="990600" y="266700"/>
                                <a:ext cx="0" cy="2293620"/>
                              </a:xfrm>
                              <a:prstGeom prst="line">
                                <a:avLst/>
                              </a:prstGeom>
                              <a:ln w="19050" cap="flat" cmpd="sng" algn="ctr">
                                <a:solidFill>
                                  <a:schemeClr val="dk1"/>
                                </a:solidFill>
                                <a:prstDash val="dash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1998781314" name="Freeform: Shape 7"/>
                          <wps:cNvSpPr/>
                          <wps:spPr>
                            <a:xfrm>
                              <a:off x="309282" y="1963271"/>
                              <a:ext cx="1849582" cy="722817"/>
                            </a:xfrm>
                            <a:custGeom>
                              <a:avLst/>
                              <a:gdLst>
                                <a:gd name="connsiteX0" fmla="*/ 668482 w 1849582"/>
                                <a:gd name="connsiteY0" fmla="*/ 554181 h 722817"/>
                                <a:gd name="connsiteX1" fmla="*/ 384464 w 1849582"/>
                                <a:gd name="connsiteY1" fmla="*/ 509154 h 722817"/>
                                <a:gd name="connsiteX2" fmla="*/ 280555 w 1849582"/>
                                <a:gd name="connsiteY2" fmla="*/ 505690 h 722817"/>
                                <a:gd name="connsiteX3" fmla="*/ 273627 w 1849582"/>
                                <a:gd name="connsiteY3" fmla="*/ 491836 h 722817"/>
                                <a:gd name="connsiteX4" fmla="*/ 287482 w 1849582"/>
                                <a:gd name="connsiteY4" fmla="*/ 419100 h 722817"/>
                                <a:gd name="connsiteX5" fmla="*/ 654627 w 1849582"/>
                                <a:gd name="connsiteY5" fmla="*/ 415636 h 722817"/>
                                <a:gd name="connsiteX6" fmla="*/ 665018 w 1849582"/>
                                <a:gd name="connsiteY6" fmla="*/ 412172 h 722817"/>
                                <a:gd name="connsiteX7" fmla="*/ 665018 w 1849582"/>
                                <a:gd name="connsiteY7" fmla="*/ 339436 h 722817"/>
                                <a:gd name="connsiteX8" fmla="*/ 93518 w 1849582"/>
                                <a:gd name="connsiteY8" fmla="*/ 342900 h 722817"/>
                                <a:gd name="connsiteX9" fmla="*/ 31173 w 1849582"/>
                                <a:gd name="connsiteY9" fmla="*/ 346363 h 722817"/>
                                <a:gd name="connsiteX10" fmla="*/ 6927 w 1849582"/>
                                <a:gd name="connsiteY10" fmla="*/ 349827 h 722817"/>
                                <a:gd name="connsiteX11" fmla="*/ 0 w 1849582"/>
                                <a:gd name="connsiteY11" fmla="*/ 363681 h 722817"/>
                                <a:gd name="connsiteX12" fmla="*/ 3464 w 1849582"/>
                                <a:gd name="connsiteY12" fmla="*/ 415636 h 722817"/>
                                <a:gd name="connsiteX13" fmla="*/ 6927 w 1849582"/>
                                <a:gd name="connsiteY13" fmla="*/ 426027 h 722817"/>
                                <a:gd name="connsiteX14" fmla="*/ 10391 w 1849582"/>
                                <a:gd name="connsiteY14" fmla="*/ 477981 h 722817"/>
                                <a:gd name="connsiteX15" fmla="*/ 13855 w 1849582"/>
                                <a:gd name="connsiteY15" fmla="*/ 710045 h 722817"/>
                                <a:gd name="connsiteX16" fmla="*/ 27709 w 1849582"/>
                                <a:gd name="connsiteY16" fmla="*/ 713509 h 722817"/>
                                <a:gd name="connsiteX17" fmla="*/ 48491 w 1849582"/>
                                <a:gd name="connsiteY17" fmla="*/ 710045 h 722817"/>
                                <a:gd name="connsiteX18" fmla="*/ 820882 w 1849582"/>
                                <a:gd name="connsiteY18" fmla="*/ 720436 h 722817"/>
                                <a:gd name="connsiteX19" fmla="*/ 1551709 w 1849582"/>
                                <a:gd name="connsiteY19" fmla="*/ 716972 h 722817"/>
                                <a:gd name="connsiteX20" fmla="*/ 1766455 w 1849582"/>
                                <a:gd name="connsiteY20" fmla="*/ 710045 h 722817"/>
                                <a:gd name="connsiteX21" fmla="*/ 1835727 w 1849582"/>
                                <a:gd name="connsiteY21" fmla="*/ 699654 h 722817"/>
                                <a:gd name="connsiteX22" fmla="*/ 1842655 w 1849582"/>
                                <a:gd name="connsiteY22" fmla="*/ 692727 h 722817"/>
                                <a:gd name="connsiteX23" fmla="*/ 1849582 w 1849582"/>
                                <a:gd name="connsiteY23" fmla="*/ 599209 h 722817"/>
                                <a:gd name="connsiteX24" fmla="*/ 1846118 w 1849582"/>
                                <a:gd name="connsiteY24" fmla="*/ 516081 h 722817"/>
                                <a:gd name="connsiteX25" fmla="*/ 1839191 w 1849582"/>
                                <a:gd name="connsiteY25" fmla="*/ 498763 h 722817"/>
                                <a:gd name="connsiteX26" fmla="*/ 1818409 w 1849582"/>
                                <a:gd name="connsiteY26" fmla="*/ 495300 h 722817"/>
                                <a:gd name="connsiteX27" fmla="*/ 1776846 w 1849582"/>
                                <a:gd name="connsiteY27" fmla="*/ 498763 h 722817"/>
                                <a:gd name="connsiteX28" fmla="*/ 1683327 w 1849582"/>
                                <a:gd name="connsiteY28" fmla="*/ 509154 h 722817"/>
                                <a:gd name="connsiteX29" fmla="*/ 1323109 w 1849582"/>
                                <a:gd name="connsiteY29" fmla="*/ 505690 h 722817"/>
                                <a:gd name="connsiteX30" fmla="*/ 1309255 w 1849582"/>
                                <a:gd name="connsiteY30" fmla="*/ 502227 h 722817"/>
                                <a:gd name="connsiteX31" fmla="*/ 1066800 w 1849582"/>
                                <a:gd name="connsiteY31" fmla="*/ 495300 h 722817"/>
                                <a:gd name="connsiteX32" fmla="*/ 1011382 w 1849582"/>
                                <a:gd name="connsiteY32" fmla="*/ 491836 h 722817"/>
                                <a:gd name="connsiteX33" fmla="*/ 987136 w 1849582"/>
                                <a:gd name="connsiteY33" fmla="*/ 488372 h 722817"/>
                                <a:gd name="connsiteX34" fmla="*/ 689264 w 1849582"/>
                                <a:gd name="connsiteY34" fmla="*/ 491836 h 722817"/>
                                <a:gd name="connsiteX35" fmla="*/ 661555 w 1849582"/>
                                <a:gd name="connsiteY35" fmla="*/ 498763 h 722817"/>
                                <a:gd name="connsiteX36" fmla="*/ 640773 w 1849582"/>
                                <a:gd name="connsiteY36" fmla="*/ 505690 h 722817"/>
                                <a:gd name="connsiteX37" fmla="*/ 623455 w 1849582"/>
                                <a:gd name="connsiteY37" fmla="*/ 509154 h 722817"/>
                                <a:gd name="connsiteX38" fmla="*/ 581891 w 1849582"/>
                                <a:gd name="connsiteY38" fmla="*/ 519545 h 722817"/>
                                <a:gd name="connsiteX39" fmla="*/ 543791 w 1849582"/>
                                <a:gd name="connsiteY39" fmla="*/ 526472 h 722817"/>
                                <a:gd name="connsiteX40" fmla="*/ 322118 w 1849582"/>
                                <a:gd name="connsiteY40" fmla="*/ 529936 h 722817"/>
                                <a:gd name="connsiteX41" fmla="*/ 232064 w 1849582"/>
                                <a:gd name="connsiteY41" fmla="*/ 516081 h 722817"/>
                                <a:gd name="connsiteX42" fmla="*/ 228600 w 1849582"/>
                                <a:gd name="connsiteY42" fmla="*/ 491836 h 722817"/>
                                <a:gd name="connsiteX43" fmla="*/ 225136 w 1849582"/>
                                <a:gd name="connsiteY43" fmla="*/ 474518 h 722817"/>
                                <a:gd name="connsiteX44" fmla="*/ 228600 w 1849582"/>
                                <a:gd name="connsiteY44" fmla="*/ 426027 h 722817"/>
                                <a:gd name="connsiteX45" fmla="*/ 252846 w 1849582"/>
                                <a:gd name="connsiteY45" fmla="*/ 408709 h 722817"/>
                                <a:gd name="connsiteX46" fmla="*/ 273627 w 1849582"/>
                                <a:gd name="connsiteY46" fmla="*/ 398318 h 722817"/>
                                <a:gd name="connsiteX47" fmla="*/ 280555 w 1849582"/>
                                <a:gd name="connsiteY47" fmla="*/ 391390 h 722817"/>
                                <a:gd name="connsiteX48" fmla="*/ 322118 w 1849582"/>
                                <a:gd name="connsiteY48" fmla="*/ 384463 h 722817"/>
                                <a:gd name="connsiteX49" fmla="*/ 335973 w 1849582"/>
                                <a:gd name="connsiteY49" fmla="*/ 381000 h 722817"/>
                                <a:gd name="connsiteX50" fmla="*/ 356755 w 1849582"/>
                                <a:gd name="connsiteY50" fmla="*/ 377536 h 722817"/>
                                <a:gd name="connsiteX51" fmla="*/ 391391 w 1849582"/>
                                <a:gd name="connsiteY51" fmla="*/ 384463 h 722817"/>
                                <a:gd name="connsiteX52" fmla="*/ 412173 w 1849582"/>
                                <a:gd name="connsiteY52" fmla="*/ 387927 h 722817"/>
                                <a:gd name="connsiteX53" fmla="*/ 474518 w 1849582"/>
                                <a:gd name="connsiteY53" fmla="*/ 401781 h 722817"/>
                                <a:gd name="connsiteX54" fmla="*/ 526473 w 1849582"/>
                                <a:gd name="connsiteY54" fmla="*/ 398318 h 722817"/>
                                <a:gd name="connsiteX55" fmla="*/ 536864 w 1849582"/>
                                <a:gd name="connsiteY55" fmla="*/ 394854 h 722817"/>
                                <a:gd name="connsiteX56" fmla="*/ 564573 w 1849582"/>
                                <a:gd name="connsiteY56" fmla="*/ 391390 h 722817"/>
                                <a:gd name="connsiteX57" fmla="*/ 703118 w 1849582"/>
                                <a:gd name="connsiteY57" fmla="*/ 387927 h 722817"/>
                                <a:gd name="connsiteX58" fmla="*/ 824346 w 1849582"/>
                                <a:gd name="connsiteY58" fmla="*/ 387927 h 722817"/>
                                <a:gd name="connsiteX59" fmla="*/ 841664 w 1849582"/>
                                <a:gd name="connsiteY59" fmla="*/ 394854 h 722817"/>
                                <a:gd name="connsiteX60" fmla="*/ 879764 w 1849582"/>
                                <a:gd name="connsiteY60" fmla="*/ 398318 h 722817"/>
                                <a:gd name="connsiteX61" fmla="*/ 897082 w 1849582"/>
                                <a:gd name="connsiteY61" fmla="*/ 401781 h 722817"/>
                                <a:gd name="connsiteX62" fmla="*/ 910936 w 1849582"/>
                                <a:gd name="connsiteY62" fmla="*/ 405245 h 722817"/>
                                <a:gd name="connsiteX63" fmla="*/ 966355 w 1849582"/>
                                <a:gd name="connsiteY63" fmla="*/ 412172 h 722817"/>
                                <a:gd name="connsiteX64" fmla="*/ 1132609 w 1849582"/>
                                <a:gd name="connsiteY64" fmla="*/ 412172 h 722817"/>
                                <a:gd name="connsiteX65" fmla="*/ 1309255 w 1849582"/>
                                <a:gd name="connsiteY65" fmla="*/ 415636 h 722817"/>
                                <a:gd name="connsiteX66" fmla="*/ 1371600 w 1849582"/>
                                <a:gd name="connsiteY66" fmla="*/ 426027 h 722817"/>
                                <a:gd name="connsiteX67" fmla="*/ 1402773 w 1849582"/>
                                <a:gd name="connsiteY67" fmla="*/ 429490 h 722817"/>
                                <a:gd name="connsiteX68" fmla="*/ 1711036 w 1849582"/>
                                <a:gd name="connsiteY68" fmla="*/ 429490 h 722817"/>
                                <a:gd name="connsiteX69" fmla="*/ 1724891 w 1849582"/>
                                <a:gd name="connsiteY69" fmla="*/ 426027 h 722817"/>
                                <a:gd name="connsiteX70" fmla="*/ 1759527 w 1849582"/>
                                <a:gd name="connsiteY70" fmla="*/ 419100 h 722817"/>
                                <a:gd name="connsiteX71" fmla="*/ 1797627 w 1849582"/>
                                <a:gd name="connsiteY71" fmla="*/ 412172 h 722817"/>
                                <a:gd name="connsiteX72" fmla="*/ 1821873 w 1849582"/>
                                <a:gd name="connsiteY72" fmla="*/ 394854 h 722817"/>
                                <a:gd name="connsiteX73" fmla="*/ 1825336 w 1849582"/>
                                <a:gd name="connsiteY73" fmla="*/ 377536 h 722817"/>
                                <a:gd name="connsiteX74" fmla="*/ 1832264 w 1849582"/>
                                <a:gd name="connsiteY74" fmla="*/ 363681 h 722817"/>
                                <a:gd name="connsiteX75" fmla="*/ 1828800 w 1849582"/>
                                <a:gd name="connsiteY75" fmla="*/ 235527 h 722817"/>
                                <a:gd name="connsiteX76" fmla="*/ 1821873 w 1849582"/>
                                <a:gd name="connsiteY76" fmla="*/ 193963 h 722817"/>
                                <a:gd name="connsiteX77" fmla="*/ 1818409 w 1849582"/>
                                <a:gd name="connsiteY77" fmla="*/ 176645 h 722817"/>
                                <a:gd name="connsiteX78" fmla="*/ 1814946 w 1849582"/>
                                <a:gd name="connsiteY78" fmla="*/ 166254 h 722817"/>
                                <a:gd name="connsiteX79" fmla="*/ 1797627 w 1849582"/>
                                <a:gd name="connsiteY79" fmla="*/ 155863 h 722817"/>
                                <a:gd name="connsiteX80" fmla="*/ 1524000 w 1849582"/>
                                <a:gd name="connsiteY80" fmla="*/ 159327 h 722817"/>
                                <a:gd name="connsiteX81" fmla="*/ 1496291 w 1849582"/>
                                <a:gd name="connsiteY81" fmla="*/ 162790 h 722817"/>
                                <a:gd name="connsiteX82" fmla="*/ 1125682 w 1849582"/>
                                <a:gd name="connsiteY82" fmla="*/ 169718 h 722817"/>
                                <a:gd name="connsiteX83" fmla="*/ 1104900 w 1849582"/>
                                <a:gd name="connsiteY83" fmla="*/ 173181 h 722817"/>
                                <a:gd name="connsiteX84" fmla="*/ 1087582 w 1849582"/>
                                <a:gd name="connsiteY84" fmla="*/ 176645 h 722817"/>
                                <a:gd name="connsiteX85" fmla="*/ 1056409 w 1849582"/>
                                <a:gd name="connsiteY85" fmla="*/ 180109 h 722817"/>
                                <a:gd name="connsiteX86" fmla="*/ 931718 w 1849582"/>
                                <a:gd name="connsiteY86" fmla="*/ 169718 h 722817"/>
                                <a:gd name="connsiteX87" fmla="*/ 917864 w 1849582"/>
                                <a:gd name="connsiteY87" fmla="*/ 166254 h 722817"/>
                                <a:gd name="connsiteX88" fmla="*/ 869373 w 1849582"/>
                                <a:gd name="connsiteY88" fmla="*/ 155863 h 722817"/>
                                <a:gd name="connsiteX89" fmla="*/ 848591 w 1849582"/>
                                <a:gd name="connsiteY89" fmla="*/ 148936 h 722817"/>
                                <a:gd name="connsiteX90" fmla="*/ 824346 w 1849582"/>
                                <a:gd name="connsiteY90" fmla="*/ 145472 h 722817"/>
                                <a:gd name="connsiteX91" fmla="*/ 779318 w 1849582"/>
                                <a:gd name="connsiteY91" fmla="*/ 138545 h 722817"/>
                                <a:gd name="connsiteX92" fmla="*/ 682336 w 1849582"/>
                                <a:gd name="connsiteY92" fmla="*/ 142009 h 722817"/>
                                <a:gd name="connsiteX93" fmla="*/ 685800 w 1849582"/>
                                <a:gd name="connsiteY93" fmla="*/ 200890 h 722817"/>
                                <a:gd name="connsiteX94" fmla="*/ 689264 w 1849582"/>
                                <a:gd name="connsiteY94" fmla="*/ 228600 h 722817"/>
                                <a:gd name="connsiteX95" fmla="*/ 699655 w 1849582"/>
                                <a:gd name="connsiteY95" fmla="*/ 232063 h 722817"/>
                                <a:gd name="connsiteX96" fmla="*/ 723900 w 1849582"/>
                                <a:gd name="connsiteY96" fmla="*/ 228600 h 722817"/>
                                <a:gd name="connsiteX97" fmla="*/ 755073 w 1849582"/>
                                <a:gd name="connsiteY97" fmla="*/ 221672 h 722817"/>
                                <a:gd name="connsiteX98" fmla="*/ 817418 w 1849582"/>
                                <a:gd name="connsiteY98" fmla="*/ 218209 h 722817"/>
                                <a:gd name="connsiteX99" fmla="*/ 879764 w 1849582"/>
                                <a:gd name="connsiteY99" fmla="*/ 221672 h 722817"/>
                                <a:gd name="connsiteX100" fmla="*/ 893618 w 1849582"/>
                                <a:gd name="connsiteY100" fmla="*/ 228600 h 722817"/>
                                <a:gd name="connsiteX101" fmla="*/ 897082 w 1849582"/>
                                <a:gd name="connsiteY101" fmla="*/ 238990 h 722817"/>
                                <a:gd name="connsiteX102" fmla="*/ 893618 w 1849582"/>
                                <a:gd name="connsiteY102" fmla="*/ 335972 h 722817"/>
                                <a:gd name="connsiteX103" fmla="*/ 886691 w 1849582"/>
                                <a:gd name="connsiteY103" fmla="*/ 342900 h 722817"/>
                                <a:gd name="connsiteX104" fmla="*/ 876300 w 1849582"/>
                                <a:gd name="connsiteY104" fmla="*/ 346363 h 722817"/>
                                <a:gd name="connsiteX105" fmla="*/ 862446 w 1849582"/>
                                <a:gd name="connsiteY105" fmla="*/ 349827 h 722817"/>
                                <a:gd name="connsiteX106" fmla="*/ 852055 w 1849582"/>
                                <a:gd name="connsiteY106" fmla="*/ 356754 h 722817"/>
                                <a:gd name="connsiteX107" fmla="*/ 765464 w 1849582"/>
                                <a:gd name="connsiteY107" fmla="*/ 349827 h 722817"/>
                                <a:gd name="connsiteX108" fmla="*/ 619991 w 1849582"/>
                                <a:gd name="connsiteY108" fmla="*/ 356754 h 722817"/>
                                <a:gd name="connsiteX109" fmla="*/ 533400 w 1849582"/>
                                <a:gd name="connsiteY109" fmla="*/ 360218 h 722817"/>
                                <a:gd name="connsiteX110" fmla="*/ 509155 w 1849582"/>
                                <a:gd name="connsiteY110" fmla="*/ 363681 h 722817"/>
                                <a:gd name="connsiteX111" fmla="*/ 124691 w 1849582"/>
                                <a:gd name="connsiteY111" fmla="*/ 367145 h 722817"/>
                                <a:gd name="connsiteX112" fmla="*/ 90055 w 1849582"/>
                                <a:gd name="connsiteY112" fmla="*/ 374072 h 722817"/>
                                <a:gd name="connsiteX113" fmla="*/ 79664 w 1849582"/>
                                <a:gd name="connsiteY113" fmla="*/ 377536 h 722817"/>
                                <a:gd name="connsiteX114" fmla="*/ 65809 w 1849582"/>
                                <a:gd name="connsiteY114" fmla="*/ 384463 h 722817"/>
                                <a:gd name="connsiteX115" fmla="*/ 48491 w 1849582"/>
                                <a:gd name="connsiteY115" fmla="*/ 387927 h 722817"/>
                                <a:gd name="connsiteX116" fmla="*/ 31173 w 1849582"/>
                                <a:gd name="connsiteY116" fmla="*/ 429490 h 722817"/>
                                <a:gd name="connsiteX117" fmla="*/ 38100 w 1849582"/>
                                <a:gd name="connsiteY117" fmla="*/ 516081 h 722817"/>
                                <a:gd name="connsiteX118" fmla="*/ 45027 w 1849582"/>
                                <a:gd name="connsiteY118" fmla="*/ 543790 h 722817"/>
                                <a:gd name="connsiteX119" fmla="*/ 48491 w 1849582"/>
                                <a:gd name="connsiteY119" fmla="*/ 554181 h 722817"/>
                                <a:gd name="connsiteX120" fmla="*/ 55418 w 1849582"/>
                                <a:gd name="connsiteY120" fmla="*/ 564572 h 722817"/>
                                <a:gd name="connsiteX121" fmla="*/ 58882 w 1849582"/>
                                <a:gd name="connsiteY121" fmla="*/ 671945 h 722817"/>
                                <a:gd name="connsiteX122" fmla="*/ 69273 w 1849582"/>
                                <a:gd name="connsiteY122" fmla="*/ 675409 h 722817"/>
                                <a:gd name="connsiteX123" fmla="*/ 228600 w 1849582"/>
                                <a:gd name="connsiteY123" fmla="*/ 678872 h 722817"/>
                                <a:gd name="connsiteX124" fmla="*/ 245918 w 1849582"/>
                                <a:gd name="connsiteY124" fmla="*/ 685800 h 722817"/>
                                <a:gd name="connsiteX125" fmla="*/ 294409 w 1849582"/>
                                <a:gd name="connsiteY125" fmla="*/ 692727 h 722817"/>
                                <a:gd name="connsiteX126" fmla="*/ 533400 w 1849582"/>
                                <a:gd name="connsiteY126" fmla="*/ 689263 h 722817"/>
                                <a:gd name="connsiteX127" fmla="*/ 602673 w 1849582"/>
                                <a:gd name="connsiteY127" fmla="*/ 682336 h 722817"/>
                                <a:gd name="connsiteX128" fmla="*/ 758536 w 1849582"/>
                                <a:gd name="connsiteY128" fmla="*/ 685800 h 722817"/>
                                <a:gd name="connsiteX129" fmla="*/ 1437409 w 1849582"/>
                                <a:gd name="connsiteY129" fmla="*/ 689263 h 722817"/>
                                <a:gd name="connsiteX130" fmla="*/ 1461655 w 1849582"/>
                                <a:gd name="connsiteY130" fmla="*/ 692727 h 722817"/>
                                <a:gd name="connsiteX131" fmla="*/ 1648691 w 1849582"/>
                                <a:gd name="connsiteY131" fmla="*/ 689263 h 722817"/>
                                <a:gd name="connsiteX132" fmla="*/ 1666009 w 1849582"/>
                                <a:gd name="connsiteY132" fmla="*/ 685800 h 722817"/>
                                <a:gd name="connsiteX133" fmla="*/ 1679864 w 1849582"/>
                                <a:gd name="connsiteY133" fmla="*/ 682336 h 722817"/>
                                <a:gd name="connsiteX134" fmla="*/ 1704109 w 1849582"/>
                                <a:gd name="connsiteY134" fmla="*/ 675409 h 722817"/>
                                <a:gd name="connsiteX135" fmla="*/ 1762991 w 1849582"/>
                                <a:gd name="connsiteY135" fmla="*/ 665018 h 722817"/>
                                <a:gd name="connsiteX136" fmla="*/ 1773382 w 1849582"/>
                                <a:gd name="connsiteY136" fmla="*/ 661554 h 722817"/>
                                <a:gd name="connsiteX137" fmla="*/ 1783773 w 1849582"/>
                                <a:gd name="connsiteY137" fmla="*/ 654627 h 722817"/>
                                <a:gd name="connsiteX138" fmla="*/ 1790700 w 1849582"/>
                                <a:gd name="connsiteY138" fmla="*/ 644236 h 722817"/>
                                <a:gd name="connsiteX139" fmla="*/ 1797627 w 1849582"/>
                                <a:gd name="connsiteY139" fmla="*/ 616527 h 722817"/>
                                <a:gd name="connsiteX140" fmla="*/ 1794164 w 1849582"/>
                                <a:gd name="connsiteY140" fmla="*/ 571500 h 722817"/>
                                <a:gd name="connsiteX141" fmla="*/ 1787236 w 1849582"/>
                                <a:gd name="connsiteY141" fmla="*/ 564572 h 722817"/>
                                <a:gd name="connsiteX142" fmla="*/ 1756064 w 1849582"/>
                                <a:gd name="connsiteY142" fmla="*/ 550718 h 722817"/>
                                <a:gd name="connsiteX143" fmla="*/ 1693718 w 1849582"/>
                                <a:gd name="connsiteY143" fmla="*/ 554181 h 722817"/>
                                <a:gd name="connsiteX144" fmla="*/ 1198418 w 1849582"/>
                                <a:gd name="connsiteY144" fmla="*/ 547254 h 722817"/>
                                <a:gd name="connsiteX145" fmla="*/ 914400 w 1849582"/>
                                <a:gd name="connsiteY145" fmla="*/ 540327 h 722817"/>
                                <a:gd name="connsiteX146" fmla="*/ 904009 w 1849582"/>
                                <a:gd name="connsiteY146" fmla="*/ 536863 h 722817"/>
                                <a:gd name="connsiteX147" fmla="*/ 845127 w 1849582"/>
                                <a:gd name="connsiteY147" fmla="*/ 529936 h 722817"/>
                                <a:gd name="connsiteX148" fmla="*/ 623455 w 1849582"/>
                                <a:gd name="connsiteY148" fmla="*/ 536863 h 722817"/>
                                <a:gd name="connsiteX149" fmla="*/ 613064 w 1849582"/>
                                <a:gd name="connsiteY149" fmla="*/ 540327 h 722817"/>
                                <a:gd name="connsiteX150" fmla="*/ 588818 w 1849582"/>
                                <a:gd name="connsiteY150" fmla="*/ 547254 h 722817"/>
                                <a:gd name="connsiteX151" fmla="*/ 578427 w 1849582"/>
                                <a:gd name="connsiteY151" fmla="*/ 550718 h 722817"/>
                                <a:gd name="connsiteX152" fmla="*/ 564573 w 1849582"/>
                                <a:gd name="connsiteY152" fmla="*/ 557645 h 722817"/>
                                <a:gd name="connsiteX153" fmla="*/ 516082 w 1849582"/>
                                <a:gd name="connsiteY153" fmla="*/ 561109 h 722817"/>
                                <a:gd name="connsiteX154" fmla="*/ 488373 w 1849582"/>
                                <a:gd name="connsiteY154" fmla="*/ 564572 h 722817"/>
                                <a:gd name="connsiteX155" fmla="*/ 259773 w 1849582"/>
                                <a:gd name="connsiteY155" fmla="*/ 568036 h 722817"/>
                                <a:gd name="connsiteX156" fmla="*/ 245918 w 1849582"/>
                                <a:gd name="connsiteY156" fmla="*/ 571500 h 722817"/>
                                <a:gd name="connsiteX157" fmla="*/ 200891 w 1849582"/>
                                <a:gd name="connsiteY157" fmla="*/ 557645 h 722817"/>
                                <a:gd name="connsiteX158" fmla="*/ 190500 w 1849582"/>
                                <a:gd name="connsiteY158" fmla="*/ 547254 h 722817"/>
                                <a:gd name="connsiteX159" fmla="*/ 180109 w 1849582"/>
                                <a:gd name="connsiteY159" fmla="*/ 516081 h 722817"/>
                                <a:gd name="connsiteX160" fmla="*/ 176646 w 1849582"/>
                                <a:gd name="connsiteY160" fmla="*/ 484909 h 722817"/>
                                <a:gd name="connsiteX161" fmla="*/ 180109 w 1849582"/>
                                <a:gd name="connsiteY161" fmla="*/ 439881 h 722817"/>
                                <a:gd name="connsiteX162" fmla="*/ 193964 w 1849582"/>
                                <a:gd name="connsiteY162" fmla="*/ 422563 h 722817"/>
                                <a:gd name="connsiteX163" fmla="*/ 211282 w 1849582"/>
                                <a:gd name="connsiteY163" fmla="*/ 412172 h 722817"/>
                                <a:gd name="connsiteX164" fmla="*/ 290946 w 1849582"/>
                                <a:gd name="connsiteY164" fmla="*/ 398318 h 722817"/>
                                <a:gd name="connsiteX165" fmla="*/ 796636 w 1849582"/>
                                <a:gd name="connsiteY165" fmla="*/ 391390 h 722817"/>
                                <a:gd name="connsiteX166" fmla="*/ 865909 w 1849582"/>
                                <a:gd name="connsiteY166" fmla="*/ 381000 h 722817"/>
                                <a:gd name="connsiteX167" fmla="*/ 976746 w 1849582"/>
                                <a:gd name="connsiteY167" fmla="*/ 377536 h 722817"/>
                                <a:gd name="connsiteX168" fmla="*/ 1381991 w 1849582"/>
                                <a:gd name="connsiteY168" fmla="*/ 381000 h 722817"/>
                                <a:gd name="connsiteX169" fmla="*/ 1402773 w 1849582"/>
                                <a:gd name="connsiteY169" fmla="*/ 384463 h 722817"/>
                                <a:gd name="connsiteX170" fmla="*/ 1437409 w 1849582"/>
                                <a:gd name="connsiteY170" fmla="*/ 387927 h 722817"/>
                                <a:gd name="connsiteX171" fmla="*/ 1482436 w 1849582"/>
                                <a:gd name="connsiteY171" fmla="*/ 394854 h 722817"/>
                                <a:gd name="connsiteX172" fmla="*/ 1499755 w 1849582"/>
                                <a:gd name="connsiteY172" fmla="*/ 398318 h 722817"/>
                                <a:gd name="connsiteX173" fmla="*/ 1593273 w 1849582"/>
                                <a:gd name="connsiteY173" fmla="*/ 391390 h 722817"/>
                                <a:gd name="connsiteX174" fmla="*/ 1620982 w 1849582"/>
                                <a:gd name="connsiteY174" fmla="*/ 384463 h 722817"/>
                                <a:gd name="connsiteX175" fmla="*/ 1645227 w 1849582"/>
                                <a:gd name="connsiteY175" fmla="*/ 377536 h 722817"/>
                                <a:gd name="connsiteX176" fmla="*/ 1697182 w 1849582"/>
                                <a:gd name="connsiteY176" fmla="*/ 370609 h 722817"/>
                                <a:gd name="connsiteX177" fmla="*/ 1714500 w 1849582"/>
                                <a:gd name="connsiteY177" fmla="*/ 363681 h 722817"/>
                                <a:gd name="connsiteX178" fmla="*/ 1742209 w 1849582"/>
                                <a:gd name="connsiteY178" fmla="*/ 349827 h 722817"/>
                                <a:gd name="connsiteX179" fmla="*/ 1749136 w 1849582"/>
                                <a:gd name="connsiteY179" fmla="*/ 339436 h 722817"/>
                                <a:gd name="connsiteX180" fmla="*/ 1766455 w 1849582"/>
                                <a:gd name="connsiteY180" fmla="*/ 322118 h 722817"/>
                                <a:gd name="connsiteX181" fmla="*/ 1776846 w 1849582"/>
                                <a:gd name="connsiteY181" fmla="*/ 304800 h 722817"/>
                                <a:gd name="connsiteX182" fmla="*/ 1776846 w 1849582"/>
                                <a:gd name="connsiteY182" fmla="*/ 245918 h 722817"/>
                                <a:gd name="connsiteX183" fmla="*/ 1773382 w 1849582"/>
                                <a:gd name="connsiteY183" fmla="*/ 235527 h 722817"/>
                                <a:gd name="connsiteX184" fmla="*/ 1749136 w 1849582"/>
                                <a:gd name="connsiteY184" fmla="*/ 214745 h 722817"/>
                                <a:gd name="connsiteX185" fmla="*/ 1735282 w 1849582"/>
                                <a:gd name="connsiteY185" fmla="*/ 207818 h 722817"/>
                                <a:gd name="connsiteX186" fmla="*/ 1724891 w 1849582"/>
                                <a:gd name="connsiteY186" fmla="*/ 200890 h 722817"/>
                                <a:gd name="connsiteX187" fmla="*/ 1312718 w 1849582"/>
                                <a:gd name="connsiteY187" fmla="*/ 197427 h 722817"/>
                                <a:gd name="connsiteX188" fmla="*/ 1278082 w 1849582"/>
                                <a:gd name="connsiteY188" fmla="*/ 193963 h 722817"/>
                                <a:gd name="connsiteX189" fmla="*/ 1260764 w 1849582"/>
                                <a:gd name="connsiteY189" fmla="*/ 190500 h 722817"/>
                                <a:gd name="connsiteX190" fmla="*/ 1101436 w 1849582"/>
                                <a:gd name="connsiteY190" fmla="*/ 187036 h 722817"/>
                                <a:gd name="connsiteX191" fmla="*/ 955964 w 1849582"/>
                                <a:gd name="connsiteY191" fmla="*/ 180109 h 722817"/>
                                <a:gd name="connsiteX192" fmla="*/ 938646 w 1849582"/>
                                <a:gd name="connsiteY192" fmla="*/ 176645 h 722817"/>
                                <a:gd name="connsiteX193" fmla="*/ 744682 w 1849582"/>
                                <a:gd name="connsiteY193" fmla="*/ 173181 h 722817"/>
                                <a:gd name="connsiteX194" fmla="*/ 536864 w 1849582"/>
                                <a:gd name="connsiteY194" fmla="*/ 176645 h 722817"/>
                                <a:gd name="connsiteX195" fmla="*/ 526473 w 1849582"/>
                                <a:gd name="connsiteY195" fmla="*/ 180109 h 722817"/>
                                <a:gd name="connsiteX196" fmla="*/ 332509 w 1849582"/>
                                <a:gd name="connsiteY196" fmla="*/ 173181 h 722817"/>
                                <a:gd name="connsiteX197" fmla="*/ 311727 w 1849582"/>
                                <a:gd name="connsiteY197" fmla="*/ 166254 h 722817"/>
                                <a:gd name="connsiteX198" fmla="*/ 301336 w 1849582"/>
                                <a:gd name="connsiteY198" fmla="*/ 162790 h 722817"/>
                                <a:gd name="connsiteX199" fmla="*/ 280555 w 1849582"/>
                                <a:gd name="connsiteY199" fmla="*/ 159327 h 722817"/>
                                <a:gd name="connsiteX200" fmla="*/ 245918 w 1849582"/>
                                <a:gd name="connsiteY200" fmla="*/ 128154 h 722817"/>
                                <a:gd name="connsiteX201" fmla="*/ 238991 w 1849582"/>
                                <a:gd name="connsiteY201" fmla="*/ 110836 h 722817"/>
                                <a:gd name="connsiteX202" fmla="*/ 242455 w 1849582"/>
                                <a:gd name="connsiteY202" fmla="*/ 86590 h 722817"/>
                                <a:gd name="connsiteX203" fmla="*/ 284018 w 1849582"/>
                                <a:gd name="connsiteY203" fmla="*/ 72736 h 722817"/>
                                <a:gd name="connsiteX204" fmla="*/ 301336 w 1849582"/>
                                <a:gd name="connsiteY204" fmla="*/ 69272 h 722817"/>
                                <a:gd name="connsiteX205" fmla="*/ 349827 w 1849582"/>
                                <a:gd name="connsiteY205" fmla="*/ 62345 h 722817"/>
                                <a:gd name="connsiteX206" fmla="*/ 557646 w 1849582"/>
                                <a:gd name="connsiteY206" fmla="*/ 65809 h 722817"/>
                                <a:gd name="connsiteX207" fmla="*/ 574964 w 1849582"/>
                                <a:gd name="connsiteY207" fmla="*/ 69272 h 722817"/>
                                <a:gd name="connsiteX208" fmla="*/ 595746 w 1849582"/>
                                <a:gd name="connsiteY208" fmla="*/ 72736 h 722817"/>
                                <a:gd name="connsiteX209" fmla="*/ 654627 w 1849582"/>
                                <a:gd name="connsiteY209" fmla="*/ 69272 h 722817"/>
                                <a:gd name="connsiteX210" fmla="*/ 668482 w 1849582"/>
                                <a:gd name="connsiteY210" fmla="*/ 51954 h 722817"/>
                                <a:gd name="connsiteX211" fmla="*/ 671946 w 1849582"/>
                                <a:gd name="connsiteY211" fmla="*/ 0 h 722817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  <a:cxn ang="0">
                                  <a:pos x="connsiteX5" y="connsiteY5"/>
                                </a:cxn>
                                <a:cxn ang="0">
                                  <a:pos x="connsiteX6" y="connsiteY6"/>
                                </a:cxn>
                                <a:cxn ang="0">
                                  <a:pos x="connsiteX7" y="connsiteY7"/>
                                </a:cxn>
                                <a:cxn ang="0">
                                  <a:pos x="connsiteX8" y="connsiteY8"/>
                                </a:cxn>
                                <a:cxn ang="0">
                                  <a:pos x="connsiteX9" y="connsiteY9"/>
                                </a:cxn>
                                <a:cxn ang="0">
                                  <a:pos x="connsiteX10" y="connsiteY10"/>
                                </a:cxn>
                                <a:cxn ang="0">
                                  <a:pos x="connsiteX11" y="connsiteY11"/>
                                </a:cxn>
                                <a:cxn ang="0">
                                  <a:pos x="connsiteX12" y="connsiteY12"/>
                                </a:cxn>
                                <a:cxn ang="0">
                                  <a:pos x="connsiteX13" y="connsiteY13"/>
                                </a:cxn>
                                <a:cxn ang="0">
                                  <a:pos x="connsiteX14" y="connsiteY14"/>
                                </a:cxn>
                                <a:cxn ang="0">
                                  <a:pos x="connsiteX15" y="connsiteY15"/>
                                </a:cxn>
                                <a:cxn ang="0">
                                  <a:pos x="connsiteX16" y="connsiteY16"/>
                                </a:cxn>
                                <a:cxn ang="0">
                                  <a:pos x="connsiteX17" y="connsiteY17"/>
                                </a:cxn>
                                <a:cxn ang="0">
                                  <a:pos x="connsiteX18" y="connsiteY18"/>
                                </a:cxn>
                                <a:cxn ang="0">
                                  <a:pos x="connsiteX19" y="connsiteY19"/>
                                </a:cxn>
                                <a:cxn ang="0">
                                  <a:pos x="connsiteX20" y="connsiteY20"/>
                                </a:cxn>
                                <a:cxn ang="0">
                                  <a:pos x="connsiteX21" y="connsiteY21"/>
                                </a:cxn>
                                <a:cxn ang="0">
                                  <a:pos x="connsiteX22" y="connsiteY22"/>
                                </a:cxn>
                                <a:cxn ang="0">
                                  <a:pos x="connsiteX23" y="connsiteY23"/>
                                </a:cxn>
                                <a:cxn ang="0">
                                  <a:pos x="connsiteX24" y="connsiteY24"/>
                                </a:cxn>
                                <a:cxn ang="0">
                                  <a:pos x="connsiteX25" y="connsiteY25"/>
                                </a:cxn>
                                <a:cxn ang="0">
                                  <a:pos x="connsiteX26" y="connsiteY26"/>
                                </a:cxn>
                                <a:cxn ang="0">
                                  <a:pos x="connsiteX27" y="connsiteY27"/>
                                </a:cxn>
                                <a:cxn ang="0">
                                  <a:pos x="connsiteX28" y="connsiteY28"/>
                                </a:cxn>
                                <a:cxn ang="0">
                                  <a:pos x="connsiteX29" y="connsiteY29"/>
                                </a:cxn>
                                <a:cxn ang="0">
                                  <a:pos x="connsiteX30" y="connsiteY30"/>
                                </a:cxn>
                                <a:cxn ang="0">
                                  <a:pos x="connsiteX31" y="connsiteY31"/>
                                </a:cxn>
                                <a:cxn ang="0">
                                  <a:pos x="connsiteX32" y="connsiteY32"/>
                                </a:cxn>
                                <a:cxn ang="0">
                                  <a:pos x="connsiteX33" y="connsiteY33"/>
                                </a:cxn>
                                <a:cxn ang="0">
                                  <a:pos x="connsiteX34" y="connsiteY34"/>
                                </a:cxn>
                                <a:cxn ang="0">
                                  <a:pos x="connsiteX35" y="connsiteY35"/>
                                </a:cxn>
                                <a:cxn ang="0">
                                  <a:pos x="connsiteX36" y="connsiteY36"/>
                                </a:cxn>
                                <a:cxn ang="0">
                                  <a:pos x="connsiteX37" y="connsiteY37"/>
                                </a:cxn>
                                <a:cxn ang="0">
                                  <a:pos x="connsiteX38" y="connsiteY38"/>
                                </a:cxn>
                                <a:cxn ang="0">
                                  <a:pos x="connsiteX39" y="connsiteY39"/>
                                </a:cxn>
                                <a:cxn ang="0">
                                  <a:pos x="connsiteX40" y="connsiteY40"/>
                                </a:cxn>
                                <a:cxn ang="0">
                                  <a:pos x="connsiteX41" y="connsiteY41"/>
                                </a:cxn>
                                <a:cxn ang="0">
                                  <a:pos x="connsiteX42" y="connsiteY42"/>
                                </a:cxn>
                                <a:cxn ang="0">
                                  <a:pos x="connsiteX43" y="connsiteY43"/>
                                </a:cxn>
                                <a:cxn ang="0">
                                  <a:pos x="connsiteX44" y="connsiteY44"/>
                                </a:cxn>
                                <a:cxn ang="0">
                                  <a:pos x="connsiteX45" y="connsiteY45"/>
                                </a:cxn>
                                <a:cxn ang="0">
                                  <a:pos x="connsiteX46" y="connsiteY46"/>
                                </a:cxn>
                                <a:cxn ang="0">
                                  <a:pos x="connsiteX47" y="connsiteY47"/>
                                </a:cxn>
                                <a:cxn ang="0">
                                  <a:pos x="connsiteX48" y="connsiteY48"/>
                                </a:cxn>
                                <a:cxn ang="0">
                                  <a:pos x="connsiteX49" y="connsiteY49"/>
                                </a:cxn>
                                <a:cxn ang="0">
                                  <a:pos x="connsiteX50" y="connsiteY50"/>
                                </a:cxn>
                                <a:cxn ang="0">
                                  <a:pos x="connsiteX51" y="connsiteY51"/>
                                </a:cxn>
                                <a:cxn ang="0">
                                  <a:pos x="connsiteX52" y="connsiteY52"/>
                                </a:cxn>
                                <a:cxn ang="0">
                                  <a:pos x="connsiteX53" y="connsiteY53"/>
                                </a:cxn>
                                <a:cxn ang="0">
                                  <a:pos x="connsiteX54" y="connsiteY54"/>
                                </a:cxn>
                                <a:cxn ang="0">
                                  <a:pos x="connsiteX55" y="connsiteY55"/>
                                </a:cxn>
                                <a:cxn ang="0">
                                  <a:pos x="connsiteX56" y="connsiteY56"/>
                                </a:cxn>
                                <a:cxn ang="0">
                                  <a:pos x="connsiteX57" y="connsiteY57"/>
                                </a:cxn>
                                <a:cxn ang="0">
                                  <a:pos x="connsiteX58" y="connsiteY58"/>
                                </a:cxn>
                                <a:cxn ang="0">
                                  <a:pos x="connsiteX59" y="connsiteY59"/>
                                </a:cxn>
                                <a:cxn ang="0">
                                  <a:pos x="connsiteX60" y="connsiteY60"/>
                                </a:cxn>
                                <a:cxn ang="0">
                                  <a:pos x="connsiteX61" y="connsiteY61"/>
                                </a:cxn>
                                <a:cxn ang="0">
                                  <a:pos x="connsiteX62" y="connsiteY62"/>
                                </a:cxn>
                                <a:cxn ang="0">
                                  <a:pos x="connsiteX63" y="connsiteY63"/>
                                </a:cxn>
                                <a:cxn ang="0">
                                  <a:pos x="connsiteX64" y="connsiteY64"/>
                                </a:cxn>
                                <a:cxn ang="0">
                                  <a:pos x="connsiteX65" y="connsiteY65"/>
                                </a:cxn>
                                <a:cxn ang="0">
                                  <a:pos x="connsiteX66" y="connsiteY66"/>
                                </a:cxn>
                                <a:cxn ang="0">
                                  <a:pos x="connsiteX67" y="connsiteY67"/>
                                </a:cxn>
                                <a:cxn ang="0">
                                  <a:pos x="connsiteX68" y="connsiteY68"/>
                                </a:cxn>
                                <a:cxn ang="0">
                                  <a:pos x="connsiteX69" y="connsiteY69"/>
                                </a:cxn>
                                <a:cxn ang="0">
                                  <a:pos x="connsiteX70" y="connsiteY70"/>
                                </a:cxn>
                                <a:cxn ang="0">
                                  <a:pos x="connsiteX71" y="connsiteY71"/>
                                </a:cxn>
                                <a:cxn ang="0">
                                  <a:pos x="connsiteX72" y="connsiteY72"/>
                                </a:cxn>
                                <a:cxn ang="0">
                                  <a:pos x="connsiteX73" y="connsiteY73"/>
                                </a:cxn>
                                <a:cxn ang="0">
                                  <a:pos x="connsiteX74" y="connsiteY74"/>
                                </a:cxn>
                                <a:cxn ang="0">
                                  <a:pos x="connsiteX75" y="connsiteY75"/>
                                </a:cxn>
                                <a:cxn ang="0">
                                  <a:pos x="connsiteX76" y="connsiteY76"/>
                                </a:cxn>
                                <a:cxn ang="0">
                                  <a:pos x="connsiteX77" y="connsiteY77"/>
                                </a:cxn>
                                <a:cxn ang="0">
                                  <a:pos x="connsiteX78" y="connsiteY78"/>
                                </a:cxn>
                                <a:cxn ang="0">
                                  <a:pos x="connsiteX79" y="connsiteY79"/>
                                </a:cxn>
                                <a:cxn ang="0">
                                  <a:pos x="connsiteX80" y="connsiteY80"/>
                                </a:cxn>
                                <a:cxn ang="0">
                                  <a:pos x="connsiteX81" y="connsiteY81"/>
                                </a:cxn>
                                <a:cxn ang="0">
                                  <a:pos x="connsiteX82" y="connsiteY82"/>
                                </a:cxn>
                                <a:cxn ang="0">
                                  <a:pos x="connsiteX83" y="connsiteY83"/>
                                </a:cxn>
                                <a:cxn ang="0">
                                  <a:pos x="connsiteX84" y="connsiteY84"/>
                                </a:cxn>
                                <a:cxn ang="0">
                                  <a:pos x="connsiteX85" y="connsiteY85"/>
                                </a:cxn>
                                <a:cxn ang="0">
                                  <a:pos x="connsiteX86" y="connsiteY86"/>
                                </a:cxn>
                                <a:cxn ang="0">
                                  <a:pos x="connsiteX87" y="connsiteY87"/>
                                </a:cxn>
                                <a:cxn ang="0">
                                  <a:pos x="connsiteX88" y="connsiteY88"/>
                                </a:cxn>
                                <a:cxn ang="0">
                                  <a:pos x="connsiteX89" y="connsiteY89"/>
                                </a:cxn>
                                <a:cxn ang="0">
                                  <a:pos x="connsiteX90" y="connsiteY90"/>
                                </a:cxn>
                                <a:cxn ang="0">
                                  <a:pos x="connsiteX91" y="connsiteY91"/>
                                </a:cxn>
                                <a:cxn ang="0">
                                  <a:pos x="connsiteX92" y="connsiteY92"/>
                                </a:cxn>
                                <a:cxn ang="0">
                                  <a:pos x="connsiteX93" y="connsiteY93"/>
                                </a:cxn>
                                <a:cxn ang="0">
                                  <a:pos x="connsiteX94" y="connsiteY94"/>
                                </a:cxn>
                                <a:cxn ang="0">
                                  <a:pos x="connsiteX95" y="connsiteY95"/>
                                </a:cxn>
                                <a:cxn ang="0">
                                  <a:pos x="connsiteX96" y="connsiteY96"/>
                                </a:cxn>
                                <a:cxn ang="0">
                                  <a:pos x="connsiteX97" y="connsiteY97"/>
                                </a:cxn>
                                <a:cxn ang="0">
                                  <a:pos x="connsiteX98" y="connsiteY98"/>
                                </a:cxn>
                                <a:cxn ang="0">
                                  <a:pos x="connsiteX99" y="connsiteY99"/>
                                </a:cxn>
                                <a:cxn ang="0">
                                  <a:pos x="connsiteX100" y="connsiteY100"/>
                                </a:cxn>
                                <a:cxn ang="0">
                                  <a:pos x="connsiteX101" y="connsiteY101"/>
                                </a:cxn>
                                <a:cxn ang="0">
                                  <a:pos x="connsiteX102" y="connsiteY102"/>
                                </a:cxn>
                                <a:cxn ang="0">
                                  <a:pos x="connsiteX103" y="connsiteY103"/>
                                </a:cxn>
                                <a:cxn ang="0">
                                  <a:pos x="connsiteX104" y="connsiteY104"/>
                                </a:cxn>
                                <a:cxn ang="0">
                                  <a:pos x="connsiteX105" y="connsiteY105"/>
                                </a:cxn>
                                <a:cxn ang="0">
                                  <a:pos x="connsiteX106" y="connsiteY106"/>
                                </a:cxn>
                                <a:cxn ang="0">
                                  <a:pos x="connsiteX107" y="connsiteY107"/>
                                </a:cxn>
                                <a:cxn ang="0">
                                  <a:pos x="connsiteX108" y="connsiteY108"/>
                                </a:cxn>
                                <a:cxn ang="0">
                                  <a:pos x="connsiteX109" y="connsiteY109"/>
                                </a:cxn>
                                <a:cxn ang="0">
                                  <a:pos x="connsiteX110" y="connsiteY110"/>
                                </a:cxn>
                                <a:cxn ang="0">
                                  <a:pos x="connsiteX111" y="connsiteY111"/>
                                </a:cxn>
                                <a:cxn ang="0">
                                  <a:pos x="connsiteX112" y="connsiteY112"/>
                                </a:cxn>
                                <a:cxn ang="0">
                                  <a:pos x="connsiteX113" y="connsiteY113"/>
                                </a:cxn>
                                <a:cxn ang="0">
                                  <a:pos x="connsiteX114" y="connsiteY114"/>
                                </a:cxn>
                                <a:cxn ang="0">
                                  <a:pos x="connsiteX115" y="connsiteY115"/>
                                </a:cxn>
                                <a:cxn ang="0">
                                  <a:pos x="connsiteX116" y="connsiteY116"/>
                                </a:cxn>
                                <a:cxn ang="0">
                                  <a:pos x="connsiteX117" y="connsiteY117"/>
                                </a:cxn>
                                <a:cxn ang="0">
                                  <a:pos x="connsiteX118" y="connsiteY118"/>
                                </a:cxn>
                                <a:cxn ang="0">
                                  <a:pos x="connsiteX119" y="connsiteY119"/>
                                </a:cxn>
                                <a:cxn ang="0">
                                  <a:pos x="connsiteX120" y="connsiteY120"/>
                                </a:cxn>
                                <a:cxn ang="0">
                                  <a:pos x="connsiteX121" y="connsiteY121"/>
                                </a:cxn>
                                <a:cxn ang="0">
                                  <a:pos x="connsiteX122" y="connsiteY122"/>
                                </a:cxn>
                                <a:cxn ang="0">
                                  <a:pos x="connsiteX123" y="connsiteY123"/>
                                </a:cxn>
                                <a:cxn ang="0">
                                  <a:pos x="connsiteX124" y="connsiteY124"/>
                                </a:cxn>
                                <a:cxn ang="0">
                                  <a:pos x="connsiteX125" y="connsiteY125"/>
                                </a:cxn>
                                <a:cxn ang="0">
                                  <a:pos x="connsiteX126" y="connsiteY126"/>
                                </a:cxn>
                                <a:cxn ang="0">
                                  <a:pos x="connsiteX127" y="connsiteY127"/>
                                </a:cxn>
                                <a:cxn ang="0">
                                  <a:pos x="connsiteX128" y="connsiteY128"/>
                                </a:cxn>
                                <a:cxn ang="0">
                                  <a:pos x="connsiteX129" y="connsiteY129"/>
                                </a:cxn>
                                <a:cxn ang="0">
                                  <a:pos x="connsiteX130" y="connsiteY130"/>
                                </a:cxn>
                                <a:cxn ang="0">
                                  <a:pos x="connsiteX131" y="connsiteY131"/>
                                </a:cxn>
                                <a:cxn ang="0">
                                  <a:pos x="connsiteX132" y="connsiteY132"/>
                                </a:cxn>
                                <a:cxn ang="0">
                                  <a:pos x="connsiteX133" y="connsiteY133"/>
                                </a:cxn>
                                <a:cxn ang="0">
                                  <a:pos x="connsiteX134" y="connsiteY134"/>
                                </a:cxn>
                                <a:cxn ang="0">
                                  <a:pos x="connsiteX135" y="connsiteY135"/>
                                </a:cxn>
                                <a:cxn ang="0">
                                  <a:pos x="connsiteX136" y="connsiteY136"/>
                                </a:cxn>
                                <a:cxn ang="0">
                                  <a:pos x="connsiteX137" y="connsiteY137"/>
                                </a:cxn>
                                <a:cxn ang="0">
                                  <a:pos x="connsiteX138" y="connsiteY138"/>
                                </a:cxn>
                                <a:cxn ang="0">
                                  <a:pos x="connsiteX139" y="connsiteY139"/>
                                </a:cxn>
                                <a:cxn ang="0">
                                  <a:pos x="connsiteX140" y="connsiteY140"/>
                                </a:cxn>
                                <a:cxn ang="0">
                                  <a:pos x="connsiteX141" y="connsiteY141"/>
                                </a:cxn>
                                <a:cxn ang="0">
                                  <a:pos x="connsiteX142" y="connsiteY142"/>
                                </a:cxn>
                                <a:cxn ang="0">
                                  <a:pos x="connsiteX143" y="connsiteY143"/>
                                </a:cxn>
                                <a:cxn ang="0">
                                  <a:pos x="connsiteX144" y="connsiteY144"/>
                                </a:cxn>
                                <a:cxn ang="0">
                                  <a:pos x="connsiteX145" y="connsiteY145"/>
                                </a:cxn>
                                <a:cxn ang="0">
                                  <a:pos x="connsiteX146" y="connsiteY146"/>
                                </a:cxn>
                                <a:cxn ang="0">
                                  <a:pos x="connsiteX147" y="connsiteY147"/>
                                </a:cxn>
                                <a:cxn ang="0">
                                  <a:pos x="connsiteX148" y="connsiteY148"/>
                                </a:cxn>
                                <a:cxn ang="0">
                                  <a:pos x="connsiteX149" y="connsiteY149"/>
                                </a:cxn>
                                <a:cxn ang="0">
                                  <a:pos x="connsiteX150" y="connsiteY150"/>
                                </a:cxn>
                                <a:cxn ang="0">
                                  <a:pos x="connsiteX151" y="connsiteY151"/>
                                </a:cxn>
                                <a:cxn ang="0">
                                  <a:pos x="connsiteX152" y="connsiteY152"/>
                                </a:cxn>
                                <a:cxn ang="0">
                                  <a:pos x="connsiteX153" y="connsiteY153"/>
                                </a:cxn>
                                <a:cxn ang="0">
                                  <a:pos x="connsiteX154" y="connsiteY154"/>
                                </a:cxn>
                                <a:cxn ang="0">
                                  <a:pos x="connsiteX155" y="connsiteY155"/>
                                </a:cxn>
                                <a:cxn ang="0">
                                  <a:pos x="connsiteX156" y="connsiteY156"/>
                                </a:cxn>
                                <a:cxn ang="0">
                                  <a:pos x="connsiteX157" y="connsiteY157"/>
                                </a:cxn>
                                <a:cxn ang="0">
                                  <a:pos x="connsiteX158" y="connsiteY158"/>
                                </a:cxn>
                                <a:cxn ang="0">
                                  <a:pos x="connsiteX159" y="connsiteY159"/>
                                </a:cxn>
                                <a:cxn ang="0">
                                  <a:pos x="connsiteX160" y="connsiteY160"/>
                                </a:cxn>
                                <a:cxn ang="0">
                                  <a:pos x="connsiteX161" y="connsiteY161"/>
                                </a:cxn>
                                <a:cxn ang="0">
                                  <a:pos x="connsiteX162" y="connsiteY162"/>
                                </a:cxn>
                                <a:cxn ang="0">
                                  <a:pos x="connsiteX163" y="connsiteY163"/>
                                </a:cxn>
                                <a:cxn ang="0">
                                  <a:pos x="connsiteX164" y="connsiteY164"/>
                                </a:cxn>
                                <a:cxn ang="0">
                                  <a:pos x="connsiteX165" y="connsiteY165"/>
                                </a:cxn>
                                <a:cxn ang="0">
                                  <a:pos x="connsiteX166" y="connsiteY166"/>
                                </a:cxn>
                                <a:cxn ang="0">
                                  <a:pos x="connsiteX167" y="connsiteY167"/>
                                </a:cxn>
                                <a:cxn ang="0">
                                  <a:pos x="connsiteX168" y="connsiteY168"/>
                                </a:cxn>
                                <a:cxn ang="0">
                                  <a:pos x="connsiteX169" y="connsiteY169"/>
                                </a:cxn>
                                <a:cxn ang="0">
                                  <a:pos x="connsiteX170" y="connsiteY170"/>
                                </a:cxn>
                                <a:cxn ang="0">
                                  <a:pos x="connsiteX171" y="connsiteY171"/>
                                </a:cxn>
                                <a:cxn ang="0">
                                  <a:pos x="connsiteX172" y="connsiteY172"/>
                                </a:cxn>
                                <a:cxn ang="0">
                                  <a:pos x="connsiteX173" y="connsiteY173"/>
                                </a:cxn>
                                <a:cxn ang="0">
                                  <a:pos x="connsiteX174" y="connsiteY174"/>
                                </a:cxn>
                                <a:cxn ang="0">
                                  <a:pos x="connsiteX175" y="connsiteY175"/>
                                </a:cxn>
                                <a:cxn ang="0">
                                  <a:pos x="connsiteX176" y="connsiteY176"/>
                                </a:cxn>
                                <a:cxn ang="0">
                                  <a:pos x="connsiteX177" y="connsiteY177"/>
                                </a:cxn>
                                <a:cxn ang="0">
                                  <a:pos x="connsiteX178" y="connsiteY178"/>
                                </a:cxn>
                                <a:cxn ang="0">
                                  <a:pos x="connsiteX179" y="connsiteY179"/>
                                </a:cxn>
                                <a:cxn ang="0">
                                  <a:pos x="connsiteX180" y="connsiteY180"/>
                                </a:cxn>
                                <a:cxn ang="0">
                                  <a:pos x="connsiteX181" y="connsiteY181"/>
                                </a:cxn>
                                <a:cxn ang="0">
                                  <a:pos x="connsiteX182" y="connsiteY182"/>
                                </a:cxn>
                                <a:cxn ang="0">
                                  <a:pos x="connsiteX183" y="connsiteY183"/>
                                </a:cxn>
                                <a:cxn ang="0">
                                  <a:pos x="connsiteX184" y="connsiteY184"/>
                                </a:cxn>
                                <a:cxn ang="0">
                                  <a:pos x="connsiteX185" y="connsiteY185"/>
                                </a:cxn>
                                <a:cxn ang="0">
                                  <a:pos x="connsiteX186" y="connsiteY186"/>
                                </a:cxn>
                                <a:cxn ang="0">
                                  <a:pos x="connsiteX187" y="connsiteY187"/>
                                </a:cxn>
                                <a:cxn ang="0">
                                  <a:pos x="connsiteX188" y="connsiteY188"/>
                                </a:cxn>
                                <a:cxn ang="0">
                                  <a:pos x="connsiteX189" y="connsiteY189"/>
                                </a:cxn>
                                <a:cxn ang="0">
                                  <a:pos x="connsiteX190" y="connsiteY190"/>
                                </a:cxn>
                                <a:cxn ang="0">
                                  <a:pos x="connsiteX191" y="connsiteY191"/>
                                </a:cxn>
                                <a:cxn ang="0">
                                  <a:pos x="connsiteX192" y="connsiteY192"/>
                                </a:cxn>
                                <a:cxn ang="0">
                                  <a:pos x="connsiteX193" y="connsiteY193"/>
                                </a:cxn>
                                <a:cxn ang="0">
                                  <a:pos x="connsiteX194" y="connsiteY194"/>
                                </a:cxn>
                                <a:cxn ang="0">
                                  <a:pos x="connsiteX195" y="connsiteY195"/>
                                </a:cxn>
                                <a:cxn ang="0">
                                  <a:pos x="connsiteX196" y="connsiteY196"/>
                                </a:cxn>
                                <a:cxn ang="0">
                                  <a:pos x="connsiteX197" y="connsiteY197"/>
                                </a:cxn>
                                <a:cxn ang="0">
                                  <a:pos x="connsiteX198" y="connsiteY198"/>
                                </a:cxn>
                                <a:cxn ang="0">
                                  <a:pos x="connsiteX199" y="connsiteY199"/>
                                </a:cxn>
                                <a:cxn ang="0">
                                  <a:pos x="connsiteX200" y="connsiteY200"/>
                                </a:cxn>
                                <a:cxn ang="0">
                                  <a:pos x="connsiteX201" y="connsiteY201"/>
                                </a:cxn>
                                <a:cxn ang="0">
                                  <a:pos x="connsiteX202" y="connsiteY202"/>
                                </a:cxn>
                                <a:cxn ang="0">
                                  <a:pos x="connsiteX203" y="connsiteY203"/>
                                </a:cxn>
                                <a:cxn ang="0">
                                  <a:pos x="connsiteX204" y="connsiteY204"/>
                                </a:cxn>
                                <a:cxn ang="0">
                                  <a:pos x="connsiteX205" y="connsiteY205"/>
                                </a:cxn>
                                <a:cxn ang="0">
                                  <a:pos x="connsiteX206" y="connsiteY206"/>
                                </a:cxn>
                                <a:cxn ang="0">
                                  <a:pos x="connsiteX207" y="connsiteY207"/>
                                </a:cxn>
                                <a:cxn ang="0">
                                  <a:pos x="connsiteX208" y="connsiteY208"/>
                                </a:cxn>
                                <a:cxn ang="0">
                                  <a:pos x="connsiteX209" y="connsiteY209"/>
                                </a:cxn>
                                <a:cxn ang="0">
                                  <a:pos x="connsiteX210" y="connsiteY210"/>
                                </a:cxn>
                                <a:cxn ang="0">
                                  <a:pos x="connsiteX211" y="connsiteY211"/>
                                </a:cxn>
                              </a:cxnLst>
                              <a:rect l="l" t="t" r="r" b="b"/>
                              <a:pathLst>
                                <a:path w="1849582" h="722817">
                                  <a:moveTo>
                                    <a:pt x="668482" y="554181"/>
                                  </a:moveTo>
                                  <a:cubicBezTo>
                                    <a:pt x="648492" y="414247"/>
                                    <a:pt x="677881" y="505486"/>
                                    <a:pt x="384464" y="509154"/>
                                  </a:cubicBezTo>
                                  <a:lnTo>
                                    <a:pt x="280555" y="505690"/>
                                  </a:lnTo>
                                  <a:cubicBezTo>
                                    <a:pt x="275454" y="504893"/>
                                    <a:pt x="273851" y="496994"/>
                                    <a:pt x="273627" y="491836"/>
                                  </a:cubicBezTo>
                                  <a:cubicBezTo>
                                    <a:pt x="270774" y="426227"/>
                                    <a:pt x="260052" y="437386"/>
                                    <a:pt x="287482" y="419100"/>
                                  </a:cubicBezTo>
                                  <a:cubicBezTo>
                                    <a:pt x="480618" y="422215"/>
                                    <a:pt x="482176" y="426644"/>
                                    <a:pt x="654627" y="415636"/>
                                  </a:cubicBezTo>
                                  <a:cubicBezTo>
                                    <a:pt x="658271" y="415403"/>
                                    <a:pt x="661554" y="413327"/>
                                    <a:pt x="665018" y="412172"/>
                                  </a:cubicBezTo>
                                  <a:cubicBezTo>
                                    <a:pt x="671354" y="393166"/>
                                    <a:pt x="689836" y="341978"/>
                                    <a:pt x="665018" y="339436"/>
                                  </a:cubicBezTo>
                                  <a:cubicBezTo>
                                    <a:pt x="475506" y="320028"/>
                                    <a:pt x="284018" y="341745"/>
                                    <a:pt x="93518" y="342900"/>
                                  </a:cubicBezTo>
                                  <a:cubicBezTo>
                                    <a:pt x="72736" y="344054"/>
                                    <a:pt x="51920" y="344703"/>
                                    <a:pt x="31173" y="346363"/>
                                  </a:cubicBezTo>
                                  <a:cubicBezTo>
                                    <a:pt x="23035" y="347014"/>
                                    <a:pt x="14064" y="345862"/>
                                    <a:pt x="6927" y="349827"/>
                                  </a:cubicBezTo>
                                  <a:cubicBezTo>
                                    <a:pt x="2414" y="352334"/>
                                    <a:pt x="2309" y="359063"/>
                                    <a:pt x="0" y="363681"/>
                                  </a:cubicBezTo>
                                  <a:cubicBezTo>
                                    <a:pt x="1155" y="380999"/>
                                    <a:pt x="1547" y="398385"/>
                                    <a:pt x="3464" y="415636"/>
                                  </a:cubicBezTo>
                                  <a:cubicBezTo>
                                    <a:pt x="3867" y="419265"/>
                                    <a:pt x="6524" y="422398"/>
                                    <a:pt x="6927" y="426027"/>
                                  </a:cubicBezTo>
                                  <a:cubicBezTo>
                                    <a:pt x="8844" y="443277"/>
                                    <a:pt x="9236" y="460663"/>
                                    <a:pt x="10391" y="477981"/>
                                  </a:cubicBezTo>
                                  <a:cubicBezTo>
                                    <a:pt x="11546" y="555336"/>
                                    <a:pt x="8182" y="632890"/>
                                    <a:pt x="13855" y="710045"/>
                                  </a:cubicBezTo>
                                  <a:cubicBezTo>
                                    <a:pt x="14204" y="714792"/>
                                    <a:pt x="22949" y="713509"/>
                                    <a:pt x="27709" y="713509"/>
                                  </a:cubicBezTo>
                                  <a:cubicBezTo>
                                    <a:pt x="34732" y="713509"/>
                                    <a:pt x="41564" y="711200"/>
                                    <a:pt x="48491" y="710045"/>
                                  </a:cubicBezTo>
                                  <a:cubicBezTo>
                                    <a:pt x="330850" y="731767"/>
                                    <a:pt x="149649" y="718842"/>
                                    <a:pt x="820882" y="720436"/>
                                  </a:cubicBezTo>
                                  <a:lnTo>
                                    <a:pt x="1551709" y="716972"/>
                                  </a:lnTo>
                                  <a:lnTo>
                                    <a:pt x="1766455" y="710045"/>
                                  </a:lnTo>
                                  <a:cubicBezTo>
                                    <a:pt x="1816163" y="708083"/>
                                    <a:pt x="1802306" y="710794"/>
                                    <a:pt x="1835727" y="699654"/>
                                  </a:cubicBezTo>
                                  <a:cubicBezTo>
                                    <a:pt x="1838036" y="697345"/>
                                    <a:pt x="1842281" y="695971"/>
                                    <a:pt x="1842655" y="692727"/>
                                  </a:cubicBezTo>
                                  <a:cubicBezTo>
                                    <a:pt x="1856054" y="576602"/>
                                    <a:pt x="1836059" y="639774"/>
                                    <a:pt x="1849582" y="599209"/>
                                  </a:cubicBezTo>
                                  <a:cubicBezTo>
                                    <a:pt x="1848427" y="571500"/>
                                    <a:pt x="1848972" y="543667"/>
                                    <a:pt x="1846118" y="516081"/>
                                  </a:cubicBezTo>
                                  <a:cubicBezTo>
                                    <a:pt x="1845478" y="509897"/>
                                    <a:pt x="1844165" y="502493"/>
                                    <a:pt x="1839191" y="498763"/>
                                  </a:cubicBezTo>
                                  <a:cubicBezTo>
                                    <a:pt x="1833573" y="494549"/>
                                    <a:pt x="1825336" y="496454"/>
                                    <a:pt x="1818409" y="495300"/>
                                  </a:cubicBezTo>
                                  <a:cubicBezTo>
                                    <a:pt x="1804555" y="496454"/>
                                    <a:pt x="1790669" y="497282"/>
                                    <a:pt x="1776846" y="498763"/>
                                  </a:cubicBezTo>
                                  <a:cubicBezTo>
                                    <a:pt x="1633793" y="514089"/>
                                    <a:pt x="1791328" y="499335"/>
                                    <a:pt x="1683327" y="509154"/>
                                  </a:cubicBezTo>
                                  <a:lnTo>
                                    <a:pt x="1323109" y="505690"/>
                                  </a:lnTo>
                                  <a:cubicBezTo>
                                    <a:pt x="1318350" y="505602"/>
                                    <a:pt x="1314011" y="502420"/>
                                    <a:pt x="1309255" y="502227"/>
                                  </a:cubicBezTo>
                                  <a:cubicBezTo>
                                    <a:pt x="1228470" y="498952"/>
                                    <a:pt x="1147618" y="497609"/>
                                    <a:pt x="1066800" y="495300"/>
                                  </a:cubicBezTo>
                                  <a:cubicBezTo>
                                    <a:pt x="1048327" y="494145"/>
                                    <a:pt x="1029821" y="493440"/>
                                    <a:pt x="1011382" y="491836"/>
                                  </a:cubicBezTo>
                                  <a:cubicBezTo>
                                    <a:pt x="1003249" y="491129"/>
                                    <a:pt x="995300" y="488372"/>
                                    <a:pt x="987136" y="488372"/>
                                  </a:cubicBezTo>
                                  <a:cubicBezTo>
                                    <a:pt x="887839" y="488372"/>
                                    <a:pt x="788555" y="490681"/>
                                    <a:pt x="689264" y="491836"/>
                                  </a:cubicBezTo>
                                  <a:cubicBezTo>
                                    <a:pt x="680028" y="494145"/>
                                    <a:pt x="670587" y="495752"/>
                                    <a:pt x="661555" y="498763"/>
                                  </a:cubicBezTo>
                                  <a:cubicBezTo>
                                    <a:pt x="654628" y="501072"/>
                                    <a:pt x="647818" y="503769"/>
                                    <a:pt x="640773" y="505690"/>
                                  </a:cubicBezTo>
                                  <a:cubicBezTo>
                                    <a:pt x="635093" y="507239"/>
                                    <a:pt x="629186" y="507806"/>
                                    <a:pt x="623455" y="509154"/>
                                  </a:cubicBezTo>
                                  <a:cubicBezTo>
                                    <a:pt x="609554" y="512425"/>
                                    <a:pt x="595895" y="516744"/>
                                    <a:pt x="581891" y="519545"/>
                                  </a:cubicBezTo>
                                  <a:cubicBezTo>
                                    <a:pt x="557687" y="524386"/>
                                    <a:pt x="570380" y="522041"/>
                                    <a:pt x="543791" y="526472"/>
                                  </a:cubicBezTo>
                                  <a:cubicBezTo>
                                    <a:pt x="459473" y="554581"/>
                                    <a:pt x="530310" y="533526"/>
                                    <a:pt x="322118" y="529936"/>
                                  </a:cubicBezTo>
                                  <a:cubicBezTo>
                                    <a:pt x="317611" y="529748"/>
                                    <a:pt x="241949" y="549030"/>
                                    <a:pt x="232064" y="516081"/>
                                  </a:cubicBezTo>
                                  <a:cubicBezTo>
                                    <a:pt x="229718" y="508262"/>
                                    <a:pt x="229942" y="499889"/>
                                    <a:pt x="228600" y="491836"/>
                                  </a:cubicBezTo>
                                  <a:cubicBezTo>
                                    <a:pt x="227632" y="486029"/>
                                    <a:pt x="226291" y="480291"/>
                                    <a:pt x="225136" y="474518"/>
                                  </a:cubicBezTo>
                                  <a:cubicBezTo>
                                    <a:pt x="226291" y="458354"/>
                                    <a:pt x="225784" y="441985"/>
                                    <a:pt x="228600" y="426027"/>
                                  </a:cubicBezTo>
                                  <a:cubicBezTo>
                                    <a:pt x="230883" y="413090"/>
                                    <a:pt x="243750" y="413257"/>
                                    <a:pt x="252846" y="408709"/>
                                  </a:cubicBezTo>
                                  <a:cubicBezTo>
                                    <a:pt x="279703" y="395280"/>
                                    <a:pt x="247508" y="407023"/>
                                    <a:pt x="273627" y="398318"/>
                                  </a:cubicBezTo>
                                  <a:cubicBezTo>
                                    <a:pt x="275936" y="396009"/>
                                    <a:pt x="277553" y="392676"/>
                                    <a:pt x="280555" y="391390"/>
                                  </a:cubicBezTo>
                                  <a:cubicBezTo>
                                    <a:pt x="285840" y="389125"/>
                                    <a:pt x="319833" y="384878"/>
                                    <a:pt x="322118" y="384463"/>
                                  </a:cubicBezTo>
                                  <a:cubicBezTo>
                                    <a:pt x="326802" y="383611"/>
                                    <a:pt x="331305" y="381934"/>
                                    <a:pt x="335973" y="381000"/>
                                  </a:cubicBezTo>
                                  <a:cubicBezTo>
                                    <a:pt x="342860" y="379623"/>
                                    <a:pt x="349828" y="378691"/>
                                    <a:pt x="356755" y="377536"/>
                                  </a:cubicBezTo>
                                  <a:lnTo>
                                    <a:pt x="391391" y="384463"/>
                                  </a:lnTo>
                                  <a:cubicBezTo>
                                    <a:pt x="398294" y="385757"/>
                                    <a:pt x="405286" y="386550"/>
                                    <a:pt x="412173" y="387927"/>
                                  </a:cubicBezTo>
                                  <a:cubicBezTo>
                                    <a:pt x="450126" y="395518"/>
                                    <a:pt x="449002" y="395403"/>
                                    <a:pt x="474518" y="401781"/>
                                  </a:cubicBezTo>
                                  <a:cubicBezTo>
                                    <a:pt x="491836" y="400627"/>
                                    <a:pt x="509222" y="400235"/>
                                    <a:pt x="526473" y="398318"/>
                                  </a:cubicBezTo>
                                  <a:cubicBezTo>
                                    <a:pt x="530102" y="397915"/>
                                    <a:pt x="533272" y="395507"/>
                                    <a:pt x="536864" y="394854"/>
                                  </a:cubicBezTo>
                                  <a:cubicBezTo>
                                    <a:pt x="546022" y="393189"/>
                                    <a:pt x="555273" y="391777"/>
                                    <a:pt x="564573" y="391390"/>
                                  </a:cubicBezTo>
                                  <a:cubicBezTo>
                                    <a:pt x="610729" y="389467"/>
                                    <a:pt x="656936" y="389081"/>
                                    <a:pt x="703118" y="387927"/>
                                  </a:cubicBezTo>
                                  <a:cubicBezTo>
                                    <a:pt x="753827" y="381588"/>
                                    <a:pt x="748179" y="380786"/>
                                    <a:pt x="824346" y="387927"/>
                                  </a:cubicBezTo>
                                  <a:cubicBezTo>
                                    <a:pt x="830536" y="388507"/>
                                    <a:pt x="835553" y="393708"/>
                                    <a:pt x="841664" y="394854"/>
                                  </a:cubicBezTo>
                                  <a:cubicBezTo>
                                    <a:pt x="854198" y="397204"/>
                                    <a:pt x="867064" y="397163"/>
                                    <a:pt x="879764" y="398318"/>
                                  </a:cubicBezTo>
                                  <a:cubicBezTo>
                                    <a:pt x="885537" y="399472"/>
                                    <a:pt x="891335" y="400504"/>
                                    <a:pt x="897082" y="401781"/>
                                  </a:cubicBezTo>
                                  <a:cubicBezTo>
                                    <a:pt x="901729" y="402814"/>
                                    <a:pt x="906228" y="404539"/>
                                    <a:pt x="910936" y="405245"/>
                                  </a:cubicBezTo>
                                  <a:cubicBezTo>
                                    <a:pt x="929347" y="408007"/>
                                    <a:pt x="966355" y="412172"/>
                                    <a:pt x="966355" y="412172"/>
                                  </a:cubicBezTo>
                                  <a:cubicBezTo>
                                    <a:pt x="1064012" y="406070"/>
                                    <a:pt x="992595" y="408798"/>
                                    <a:pt x="1132609" y="412172"/>
                                  </a:cubicBezTo>
                                  <a:lnTo>
                                    <a:pt x="1309255" y="415636"/>
                                  </a:lnTo>
                                  <a:cubicBezTo>
                                    <a:pt x="1336049" y="420995"/>
                                    <a:pt x="1334721" y="420998"/>
                                    <a:pt x="1371600" y="426027"/>
                                  </a:cubicBezTo>
                                  <a:cubicBezTo>
                                    <a:pt x="1381959" y="427439"/>
                                    <a:pt x="1392382" y="428336"/>
                                    <a:pt x="1402773" y="429490"/>
                                  </a:cubicBezTo>
                                  <a:cubicBezTo>
                                    <a:pt x="1511269" y="456618"/>
                                    <a:pt x="1423620" y="435949"/>
                                    <a:pt x="1711036" y="429490"/>
                                  </a:cubicBezTo>
                                  <a:cubicBezTo>
                                    <a:pt x="1715795" y="429383"/>
                                    <a:pt x="1720236" y="427024"/>
                                    <a:pt x="1724891" y="426027"/>
                                  </a:cubicBezTo>
                                  <a:cubicBezTo>
                                    <a:pt x="1736404" y="423560"/>
                                    <a:pt x="1747871" y="420765"/>
                                    <a:pt x="1759527" y="419100"/>
                                  </a:cubicBezTo>
                                  <a:cubicBezTo>
                                    <a:pt x="1788485" y="414963"/>
                                    <a:pt x="1775853" y="417616"/>
                                    <a:pt x="1797627" y="412172"/>
                                  </a:cubicBezTo>
                                  <a:cubicBezTo>
                                    <a:pt x="1801536" y="409566"/>
                                    <a:pt x="1820338" y="397309"/>
                                    <a:pt x="1821873" y="394854"/>
                                  </a:cubicBezTo>
                                  <a:cubicBezTo>
                                    <a:pt x="1824993" y="389862"/>
                                    <a:pt x="1823474" y="383121"/>
                                    <a:pt x="1825336" y="377536"/>
                                  </a:cubicBezTo>
                                  <a:cubicBezTo>
                                    <a:pt x="1826969" y="372637"/>
                                    <a:pt x="1829955" y="368299"/>
                                    <a:pt x="1832264" y="363681"/>
                                  </a:cubicBezTo>
                                  <a:cubicBezTo>
                                    <a:pt x="1831109" y="320963"/>
                                    <a:pt x="1830698" y="278218"/>
                                    <a:pt x="1828800" y="235527"/>
                                  </a:cubicBezTo>
                                  <a:cubicBezTo>
                                    <a:pt x="1827701" y="210812"/>
                                    <a:pt x="1826081" y="212902"/>
                                    <a:pt x="1821873" y="193963"/>
                                  </a:cubicBezTo>
                                  <a:cubicBezTo>
                                    <a:pt x="1820596" y="188216"/>
                                    <a:pt x="1819837" y="182356"/>
                                    <a:pt x="1818409" y="176645"/>
                                  </a:cubicBezTo>
                                  <a:cubicBezTo>
                                    <a:pt x="1817524" y="173103"/>
                                    <a:pt x="1817528" y="168836"/>
                                    <a:pt x="1814946" y="166254"/>
                                  </a:cubicBezTo>
                                  <a:cubicBezTo>
                                    <a:pt x="1810186" y="161494"/>
                                    <a:pt x="1803400" y="159327"/>
                                    <a:pt x="1797627" y="155863"/>
                                  </a:cubicBezTo>
                                  <a:lnTo>
                                    <a:pt x="1524000" y="159327"/>
                                  </a:lnTo>
                                  <a:cubicBezTo>
                                    <a:pt x="1514694" y="159541"/>
                                    <a:pt x="1505596" y="162547"/>
                                    <a:pt x="1496291" y="162790"/>
                                  </a:cubicBezTo>
                                  <a:lnTo>
                                    <a:pt x="1125682" y="169718"/>
                                  </a:lnTo>
                                  <a:lnTo>
                                    <a:pt x="1104900" y="173181"/>
                                  </a:lnTo>
                                  <a:cubicBezTo>
                                    <a:pt x="1099108" y="174234"/>
                                    <a:pt x="1093410" y="175812"/>
                                    <a:pt x="1087582" y="176645"/>
                                  </a:cubicBezTo>
                                  <a:cubicBezTo>
                                    <a:pt x="1077232" y="178124"/>
                                    <a:pt x="1066800" y="178954"/>
                                    <a:pt x="1056409" y="180109"/>
                                  </a:cubicBezTo>
                                  <a:cubicBezTo>
                                    <a:pt x="992879" y="176932"/>
                                    <a:pt x="990481" y="178533"/>
                                    <a:pt x="931718" y="169718"/>
                                  </a:cubicBezTo>
                                  <a:cubicBezTo>
                                    <a:pt x="927011" y="169012"/>
                                    <a:pt x="922511" y="167287"/>
                                    <a:pt x="917864" y="166254"/>
                                  </a:cubicBezTo>
                                  <a:cubicBezTo>
                                    <a:pt x="896651" y="161539"/>
                                    <a:pt x="894463" y="162553"/>
                                    <a:pt x="869373" y="155863"/>
                                  </a:cubicBezTo>
                                  <a:cubicBezTo>
                                    <a:pt x="862318" y="153982"/>
                                    <a:pt x="855706" y="150578"/>
                                    <a:pt x="848591" y="148936"/>
                                  </a:cubicBezTo>
                                  <a:cubicBezTo>
                                    <a:pt x="840636" y="147100"/>
                                    <a:pt x="832415" y="146713"/>
                                    <a:pt x="824346" y="145472"/>
                                  </a:cubicBezTo>
                                  <a:cubicBezTo>
                                    <a:pt x="761889" y="135864"/>
                                    <a:pt x="849602" y="148586"/>
                                    <a:pt x="779318" y="138545"/>
                                  </a:cubicBezTo>
                                  <a:cubicBezTo>
                                    <a:pt x="746991" y="139700"/>
                                    <a:pt x="709251" y="124066"/>
                                    <a:pt x="682336" y="142009"/>
                                  </a:cubicBezTo>
                                  <a:cubicBezTo>
                                    <a:pt x="665977" y="152915"/>
                                    <a:pt x="684232" y="181292"/>
                                    <a:pt x="685800" y="200890"/>
                                  </a:cubicBezTo>
                                  <a:cubicBezTo>
                                    <a:pt x="686542" y="210169"/>
                                    <a:pt x="685483" y="220094"/>
                                    <a:pt x="689264" y="228600"/>
                                  </a:cubicBezTo>
                                  <a:cubicBezTo>
                                    <a:pt x="690747" y="231936"/>
                                    <a:pt x="696191" y="230909"/>
                                    <a:pt x="699655" y="232063"/>
                                  </a:cubicBezTo>
                                  <a:cubicBezTo>
                                    <a:pt x="707737" y="230909"/>
                                    <a:pt x="715868" y="230060"/>
                                    <a:pt x="723900" y="228600"/>
                                  </a:cubicBezTo>
                                  <a:cubicBezTo>
                                    <a:pt x="736343" y="226338"/>
                                    <a:pt x="741896" y="222818"/>
                                    <a:pt x="755073" y="221672"/>
                                  </a:cubicBezTo>
                                  <a:cubicBezTo>
                                    <a:pt x="775808" y="219869"/>
                                    <a:pt x="796636" y="219363"/>
                                    <a:pt x="817418" y="218209"/>
                                  </a:cubicBezTo>
                                  <a:cubicBezTo>
                                    <a:pt x="838200" y="219363"/>
                                    <a:pt x="859141" y="218860"/>
                                    <a:pt x="879764" y="221672"/>
                                  </a:cubicBezTo>
                                  <a:cubicBezTo>
                                    <a:pt x="884880" y="222370"/>
                                    <a:pt x="889967" y="224949"/>
                                    <a:pt x="893618" y="228600"/>
                                  </a:cubicBezTo>
                                  <a:cubicBezTo>
                                    <a:pt x="896199" y="231181"/>
                                    <a:pt x="895927" y="235527"/>
                                    <a:pt x="897082" y="238990"/>
                                  </a:cubicBezTo>
                                  <a:cubicBezTo>
                                    <a:pt x="895927" y="271317"/>
                                    <a:pt x="896837" y="303785"/>
                                    <a:pt x="893618" y="335972"/>
                                  </a:cubicBezTo>
                                  <a:cubicBezTo>
                                    <a:pt x="893293" y="339221"/>
                                    <a:pt x="889491" y="341220"/>
                                    <a:pt x="886691" y="342900"/>
                                  </a:cubicBezTo>
                                  <a:cubicBezTo>
                                    <a:pt x="883560" y="344778"/>
                                    <a:pt x="879810" y="345360"/>
                                    <a:pt x="876300" y="346363"/>
                                  </a:cubicBezTo>
                                  <a:cubicBezTo>
                                    <a:pt x="871723" y="347671"/>
                                    <a:pt x="867064" y="348672"/>
                                    <a:pt x="862446" y="349827"/>
                                  </a:cubicBezTo>
                                  <a:cubicBezTo>
                                    <a:pt x="858982" y="352136"/>
                                    <a:pt x="856214" y="356573"/>
                                    <a:pt x="852055" y="356754"/>
                                  </a:cubicBezTo>
                                  <a:cubicBezTo>
                                    <a:pt x="805760" y="358766"/>
                                    <a:pt x="798105" y="356354"/>
                                    <a:pt x="765464" y="349827"/>
                                  </a:cubicBezTo>
                                  <a:lnTo>
                                    <a:pt x="619991" y="356754"/>
                                  </a:lnTo>
                                  <a:cubicBezTo>
                                    <a:pt x="591133" y="358046"/>
                                    <a:pt x="562231" y="358416"/>
                                    <a:pt x="533400" y="360218"/>
                                  </a:cubicBezTo>
                                  <a:cubicBezTo>
                                    <a:pt x="525252" y="360727"/>
                                    <a:pt x="517318" y="363543"/>
                                    <a:pt x="509155" y="363681"/>
                                  </a:cubicBezTo>
                                  <a:lnTo>
                                    <a:pt x="124691" y="367145"/>
                                  </a:lnTo>
                                  <a:cubicBezTo>
                                    <a:pt x="108371" y="369865"/>
                                    <a:pt x="104516" y="369940"/>
                                    <a:pt x="90055" y="374072"/>
                                  </a:cubicBezTo>
                                  <a:cubicBezTo>
                                    <a:pt x="86544" y="375075"/>
                                    <a:pt x="83020" y="376098"/>
                                    <a:pt x="79664" y="377536"/>
                                  </a:cubicBezTo>
                                  <a:cubicBezTo>
                                    <a:pt x="74918" y="379570"/>
                                    <a:pt x="70707" y="382830"/>
                                    <a:pt x="65809" y="384463"/>
                                  </a:cubicBezTo>
                                  <a:cubicBezTo>
                                    <a:pt x="60224" y="386325"/>
                                    <a:pt x="54264" y="386772"/>
                                    <a:pt x="48491" y="387927"/>
                                  </a:cubicBezTo>
                                  <a:cubicBezTo>
                                    <a:pt x="30637" y="399829"/>
                                    <a:pt x="32317" y="395171"/>
                                    <a:pt x="31173" y="429490"/>
                                  </a:cubicBezTo>
                                  <a:cubicBezTo>
                                    <a:pt x="30068" y="462647"/>
                                    <a:pt x="31339" y="486786"/>
                                    <a:pt x="38100" y="516081"/>
                                  </a:cubicBezTo>
                                  <a:cubicBezTo>
                                    <a:pt x="40241" y="525358"/>
                                    <a:pt x="42016" y="534758"/>
                                    <a:pt x="45027" y="543790"/>
                                  </a:cubicBezTo>
                                  <a:cubicBezTo>
                                    <a:pt x="46182" y="547254"/>
                                    <a:pt x="46858" y="550915"/>
                                    <a:pt x="48491" y="554181"/>
                                  </a:cubicBezTo>
                                  <a:cubicBezTo>
                                    <a:pt x="50353" y="557904"/>
                                    <a:pt x="53109" y="561108"/>
                                    <a:pt x="55418" y="564572"/>
                                  </a:cubicBezTo>
                                  <a:cubicBezTo>
                                    <a:pt x="56573" y="600363"/>
                                    <a:pt x="54440" y="636412"/>
                                    <a:pt x="58882" y="671945"/>
                                  </a:cubicBezTo>
                                  <a:cubicBezTo>
                                    <a:pt x="59335" y="675568"/>
                                    <a:pt x="65625" y="675260"/>
                                    <a:pt x="69273" y="675409"/>
                                  </a:cubicBezTo>
                                  <a:cubicBezTo>
                                    <a:pt x="122350" y="677575"/>
                                    <a:pt x="175491" y="677718"/>
                                    <a:pt x="228600" y="678872"/>
                                  </a:cubicBezTo>
                                  <a:cubicBezTo>
                                    <a:pt x="234373" y="681181"/>
                                    <a:pt x="239834" y="684519"/>
                                    <a:pt x="245918" y="685800"/>
                                  </a:cubicBezTo>
                                  <a:cubicBezTo>
                                    <a:pt x="261895" y="689164"/>
                                    <a:pt x="294409" y="692727"/>
                                    <a:pt x="294409" y="692727"/>
                                  </a:cubicBezTo>
                                  <a:lnTo>
                                    <a:pt x="533400" y="689263"/>
                                  </a:lnTo>
                                  <a:cubicBezTo>
                                    <a:pt x="556593" y="688481"/>
                                    <a:pt x="579470" y="682693"/>
                                    <a:pt x="602673" y="682336"/>
                                  </a:cubicBezTo>
                                  <a:lnTo>
                                    <a:pt x="758536" y="685800"/>
                                  </a:lnTo>
                                  <a:lnTo>
                                    <a:pt x="1437409" y="689263"/>
                                  </a:lnTo>
                                  <a:cubicBezTo>
                                    <a:pt x="1445491" y="690418"/>
                                    <a:pt x="1453491" y="692727"/>
                                    <a:pt x="1461655" y="692727"/>
                                  </a:cubicBezTo>
                                  <a:cubicBezTo>
                                    <a:pt x="1524011" y="692727"/>
                                    <a:pt x="1586371" y="691375"/>
                                    <a:pt x="1648691" y="689263"/>
                                  </a:cubicBezTo>
                                  <a:cubicBezTo>
                                    <a:pt x="1654575" y="689064"/>
                                    <a:pt x="1660262" y="687077"/>
                                    <a:pt x="1666009" y="685800"/>
                                  </a:cubicBezTo>
                                  <a:cubicBezTo>
                                    <a:pt x="1670656" y="684767"/>
                                    <a:pt x="1675287" y="683644"/>
                                    <a:pt x="1679864" y="682336"/>
                                  </a:cubicBezTo>
                                  <a:cubicBezTo>
                                    <a:pt x="1691399" y="679040"/>
                                    <a:pt x="1691109" y="677576"/>
                                    <a:pt x="1704109" y="675409"/>
                                  </a:cubicBezTo>
                                  <a:lnTo>
                                    <a:pt x="1762991" y="665018"/>
                                  </a:lnTo>
                                  <a:cubicBezTo>
                                    <a:pt x="1766533" y="664132"/>
                                    <a:pt x="1770116" y="663187"/>
                                    <a:pt x="1773382" y="661554"/>
                                  </a:cubicBezTo>
                                  <a:cubicBezTo>
                                    <a:pt x="1777105" y="659692"/>
                                    <a:pt x="1780309" y="656936"/>
                                    <a:pt x="1783773" y="654627"/>
                                  </a:cubicBezTo>
                                  <a:cubicBezTo>
                                    <a:pt x="1786082" y="651163"/>
                                    <a:pt x="1789277" y="648148"/>
                                    <a:pt x="1790700" y="644236"/>
                                  </a:cubicBezTo>
                                  <a:cubicBezTo>
                                    <a:pt x="1793953" y="635289"/>
                                    <a:pt x="1797627" y="616527"/>
                                    <a:pt x="1797627" y="616527"/>
                                  </a:cubicBezTo>
                                  <a:cubicBezTo>
                                    <a:pt x="1796473" y="601518"/>
                                    <a:pt x="1797116" y="586261"/>
                                    <a:pt x="1794164" y="571500"/>
                                  </a:cubicBezTo>
                                  <a:cubicBezTo>
                                    <a:pt x="1793524" y="568298"/>
                                    <a:pt x="1789786" y="566612"/>
                                    <a:pt x="1787236" y="564572"/>
                                  </a:cubicBezTo>
                                  <a:cubicBezTo>
                                    <a:pt x="1775474" y="555162"/>
                                    <a:pt x="1772543" y="556211"/>
                                    <a:pt x="1756064" y="550718"/>
                                  </a:cubicBezTo>
                                  <a:cubicBezTo>
                                    <a:pt x="1735282" y="551872"/>
                                    <a:pt x="1714532" y="554181"/>
                                    <a:pt x="1693718" y="554181"/>
                                  </a:cubicBezTo>
                                  <a:cubicBezTo>
                                    <a:pt x="1311416" y="554181"/>
                                    <a:pt x="1396587" y="557685"/>
                                    <a:pt x="1198418" y="547254"/>
                                  </a:cubicBezTo>
                                  <a:cubicBezTo>
                                    <a:pt x="1082284" y="532736"/>
                                    <a:pt x="1213438" y="548094"/>
                                    <a:pt x="914400" y="540327"/>
                                  </a:cubicBezTo>
                                  <a:cubicBezTo>
                                    <a:pt x="910750" y="540232"/>
                                    <a:pt x="907601" y="537516"/>
                                    <a:pt x="904009" y="536863"/>
                                  </a:cubicBezTo>
                                  <a:cubicBezTo>
                                    <a:pt x="896544" y="535506"/>
                                    <a:pt x="851160" y="530606"/>
                                    <a:pt x="845127" y="529936"/>
                                  </a:cubicBezTo>
                                  <a:lnTo>
                                    <a:pt x="623455" y="536863"/>
                                  </a:lnTo>
                                  <a:cubicBezTo>
                                    <a:pt x="619808" y="537026"/>
                                    <a:pt x="616561" y="539278"/>
                                    <a:pt x="613064" y="540327"/>
                                  </a:cubicBezTo>
                                  <a:cubicBezTo>
                                    <a:pt x="605013" y="542742"/>
                                    <a:pt x="596869" y="544839"/>
                                    <a:pt x="588818" y="547254"/>
                                  </a:cubicBezTo>
                                  <a:cubicBezTo>
                                    <a:pt x="585321" y="548303"/>
                                    <a:pt x="581783" y="549280"/>
                                    <a:pt x="578427" y="550718"/>
                                  </a:cubicBezTo>
                                  <a:cubicBezTo>
                                    <a:pt x="573681" y="552752"/>
                                    <a:pt x="569666" y="556796"/>
                                    <a:pt x="564573" y="557645"/>
                                  </a:cubicBezTo>
                                  <a:cubicBezTo>
                                    <a:pt x="548589" y="560309"/>
                                    <a:pt x="532220" y="559642"/>
                                    <a:pt x="516082" y="561109"/>
                                  </a:cubicBezTo>
                                  <a:cubicBezTo>
                                    <a:pt x="506812" y="561952"/>
                                    <a:pt x="497678" y="564321"/>
                                    <a:pt x="488373" y="564572"/>
                                  </a:cubicBezTo>
                                  <a:cubicBezTo>
                                    <a:pt x="412192" y="566631"/>
                                    <a:pt x="335973" y="566881"/>
                                    <a:pt x="259773" y="568036"/>
                                  </a:cubicBezTo>
                                  <a:cubicBezTo>
                                    <a:pt x="255155" y="569191"/>
                                    <a:pt x="250664" y="571865"/>
                                    <a:pt x="245918" y="571500"/>
                                  </a:cubicBezTo>
                                  <a:cubicBezTo>
                                    <a:pt x="222145" y="569671"/>
                                    <a:pt x="218232" y="566315"/>
                                    <a:pt x="200891" y="557645"/>
                                  </a:cubicBezTo>
                                  <a:cubicBezTo>
                                    <a:pt x="197427" y="554181"/>
                                    <a:pt x="193096" y="551408"/>
                                    <a:pt x="190500" y="547254"/>
                                  </a:cubicBezTo>
                                  <a:cubicBezTo>
                                    <a:pt x="185066" y="538560"/>
                                    <a:pt x="182584" y="525980"/>
                                    <a:pt x="180109" y="516081"/>
                                  </a:cubicBezTo>
                                  <a:cubicBezTo>
                                    <a:pt x="178955" y="505690"/>
                                    <a:pt x="176646" y="495364"/>
                                    <a:pt x="176646" y="484909"/>
                                  </a:cubicBezTo>
                                  <a:cubicBezTo>
                                    <a:pt x="176646" y="469855"/>
                                    <a:pt x="177335" y="454677"/>
                                    <a:pt x="180109" y="439881"/>
                                  </a:cubicBezTo>
                                  <a:cubicBezTo>
                                    <a:pt x="180817" y="436102"/>
                                    <a:pt x="190392" y="425115"/>
                                    <a:pt x="193964" y="422563"/>
                                  </a:cubicBezTo>
                                  <a:cubicBezTo>
                                    <a:pt x="199442" y="418650"/>
                                    <a:pt x="204895" y="414301"/>
                                    <a:pt x="211282" y="412172"/>
                                  </a:cubicBezTo>
                                  <a:cubicBezTo>
                                    <a:pt x="224018" y="407927"/>
                                    <a:pt x="281734" y="399735"/>
                                    <a:pt x="290946" y="398318"/>
                                  </a:cubicBezTo>
                                  <a:cubicBezTo>
                                    <a:pt x="450871" y="344999"/>
                                    <a:pt x="628108" y="395526"/>
                                    <a:pt x="796636" y="391390"/>
                                  </a:cubicBezTo>
                                  <a:cubicBezTo>
                                    <a:pt x="819978" y="390817"/>
                                    <a:pt x="842571" y="381729"/>
                                    <a:pt x="865909" y="381000"/>
                                  </a:cubicBezTo>
                                  <a:lnTo>
                                    <a:pt x="976746" y="377536"/>
                                  </a:lnTo>
                                  <a:lnTo>
                                    <a:pt x="1381991" y="381000"/>
                                  </a:lnTo>
                                  <a:cubicBezTo>
                                    <a:pt x="1389013" y="381114"/>
                                    <a:pt x="1395804" y="383592"/>
                                    <a:pt x="1402773" y="384463"/>
                                  </a:cubicBezTo>
                                  <a:cubicBezTo>
                                    <a:pt x="1414286" y="385902"/>
                                    <a:pt x="1425864" y="386772"/>
                                    <a:pt x="1437409" y="387927"/>
                                  </a:cubicBezTo>
                                  <a:cubicBezTo>
                                    <a:pt x="1460816" y="395728"/>
                                    <a:pt x="1437786" y="388900"/>
                                    <a:pt x="1482436" y="394854"/>
                                  </a:cubicBezTo>
                                  <a:cubicBezTo>
                                    <a:pt x="1488272" y="395632"/>
                                    <a:pt x="1493982" y="397163"/>
                                    <a:pt x="1499755" y="398318"/>
                                  </a:cubicBezTo>
                                  <a:cubicBezTo>
                                    <a:pt x="1530928" y="396009"/>
                                    <a:pt x="1562217" y="394939"/>
                                    <a:pt x="1593273" y="391390"/>
                                  </a:cubicBezTo>
                                  <a:cubicBezTo>
                                    <a:pt x="1602732" y="390309"/>
                                    <a:pt x="1611797" y="386968"/>
                                    <a:pt x="1620982" y="384463"/>
                                  </a:cubicBezTo>
                                  <a:cubicBezTo>
                                    <a:pt x="1631830" y="381505"/>
                                    <a:pt x="1633123" y="379265"/>
                                    <a:pt x="1645227" y="377536"/>
                                  </a:cubicBezTo>
                                  <a:cubicBezTo>
                                    <a:pt x="1716123" y="367407"/>
                                    <a:pt x="1653062" y="379432"/>
                                    <a:pt x="1697182" y="370609"/>
                                  </a:cubicBezTo>
                                  <a:cubicBezTo>
                                    <a:pt x="1702955" y="368300"/>
                                    <a:pt x="1708855" y="366287"/>
                                    <a:pt x="1714500" y="363681"/>
                                  </a:cubicBezTo>
                                  <a:cubicBezTo>
                                    <a:pt x="1723876" y="359354"/>
                                    <a:pt x="1742209" y="349827"/>
                                    <a:pt x="1742209" y="349827"/>
                                  </a:cubicBezTo>
                                  <a:cubicBezTo>
                                    <a:pt x="1744518" y="346363"/>
                                    <a:pt x="1746395" y="342569"/>
                                    <a:pt x="1749136" y="339436"/>
                                  </a:cubicBezTo>
                                  <a:cubicBezTo>
                                    <a:pt x="1754512" y="333292"/>
                                    <a:pt x="1762255" y="329119"/>
                                    <a:pt x="1766455" y="322118"/>
                                  </a:cubicBezTo>
                                  <a:lnTo>
                                    <a:pt x="1776846" y="304800"/>
                                  </a:lnTo>
                                  <a:cubicBezTo>
                                    <a:pt x="1781710" y="275608"/>
                                    <a:pt x="1782206" y="283441"/>
                                    <a:pt x="1776846" y="245918"/>
                                  </a:cubicBezTo>
                                  <a:cubicBezTo>
                                    <a:pt x="1776330" y="242304"/>
                                    <a:pt x="1775504" y="238498"/>
                                    <a:pt x="1773382" y="235527"/>
                                  </a:cubicBezTo>
                                  <a:cubicBezTo>
                                    <a:pt x="1767546" y="227357"/>
                                    <a:pt x="1757974" y="219795"/>
                                    <a:pt x="1749136" y="214745"/>
                                  </a:cubicBezTo>
                                  <a:cubicBezTo>
                                    <a:pt x="1744653" y="212183"/>
                                    <a:pt x="1739765" y="210380"/>
                                    <a:pt x="1735282" y="207818"/>
                                  </a:cubicBezTo>
                                  <a:cubicBezTo>
                                    <a:pt x="1731668" y="205753"/>
                                    <a:pt x="1729053" y="200992"/>
                                    <a:pt x="1724891" y="200890"/>
                                  </a:cubicBezTo>
                                  <a:cubicBezTo>
                                    <a:pt x="1587537" y="197512"/>
                                    <a:pt x="1450109" y="198581"/>
                                    <a:pt x="1312718" y="197427"/>
                                  </a:cubicBezTo>
                                  <a:cubicBezTo>
                                    <a:pt x="1301173" y="196272"/>
                                    <a:pt x="1289583" y="195496"/>
                                    <a:pt x="1278082" y="193963"/>
                                  </a:cubicBezTo>
                                  <a:cubicBezTo>
                                    <a:pt x="1272247" y="193185"/>
                                    <a:pt x="1266646" y="190731"/>
                                    <a:pt x="1260764" y="190500"/>
                                  </a:cubicBezTo>
                                  <a:cubicBezTo>
                                    <a:pt x="1207683" y="188418"/>
                                    <a:pt x="1154545" y="188191"/>
                                    <a:pt x="1101436" y="187036"/>
                                  </a:cubicBezTo>
                                  <a:cubicBezTo>
                                    <a:pt x="1052945" y="184727"/>
                                    <a:pt x="1003567" y="189631"/>
                                    <a:pt x="955964" y="180109"/>
                                  </a:cubicBezTo>
                                  <a:cubicBezTo>
                                    <a:pt x="950191" y="178954"/>
                                    <a:pt x="944530" y="176838"/>
                                    <a:pt x="938646" y="176645"/>
                                  </a:cubicBezTo>
                                  <a:cubicBezTo>
                                    <a:pt x="874016" y="174526"/>
                                    <a:pt x="809337" y="174336"/>
                                    <a:pt x="744682" y="173181"/>
                                  </a:cubicBezTo>
                                  <a:lnTo>
                                    <a:pt x="536864" y="176645"/>
                                  </a:lnTo>
                                  <a:cubicBezTo>
                                    <a:pt x="533215" y="176761"/>
                                    <a:pt x="530124" y="180171"/>
                                    <a:pt x="526473" y="180109"/>
                                  </a:cubicBezTo>
                                  <a:cubicBezTo>
                                    <a:pt x="461786" y="179013"/>
                                    <a:pt x="397164" y="175490"/>
                                    <a:pt x="332509" y="173181"/>
                                  </a:cubicBezTo>
                                  <a:lnTo>
                                    <a:pt x="311727" y="166254"/>
                                  </a:lnTo>
                                  <a:cubicBezTo>
                                    <a:pt x="308263" y="165099"/>
                                    <a:pt x="304937" y="163390"/>
                                    <a:pt x="301336" y="162790"/>
                                  </a:cubicBezTo>
                                  <a:lnTo>
                                    <a:pt x="280555" y="159327"/>
                                  </a:lnTo>
                                  <a:cubicBezTo>
                                    <a:pt x="252298" y="141666"/>
                                    <a:pt x="255901" y="150616"/>
                                    <a:pt x="245918" y="128154"/>
                                  </a:cubicBezTo>
                                  <a:cubicBezTo>
                                    <a:pt x="243393" y="122473"/>
                                    <a:pt x="241300" y="116609"/>
                                    <a:pt x="238991" y="110836"/>
                                  </a:cubicBezTo>
                                  <a:cubicBezTo>
                                    <a:pt x="240146" y="102754"/>
                                    <a:pt x="239423" y="94170"/>
                                    <a:pt x="242455" y="86590"/>
                                  </a:cubicBezTo>
                                  <a:cubicBezTo>
                                    <a:pt x="249149" y="69856"/>
                                    <a:pt x="271649" y="74503"/>
                                    <a:pt x="284018" y="72736"/>
                                  </a:cubicBezTo>
                                  <a:cubicBezTo>
                                    <a:pt x="289846" y="71903"/>
                                    <a:pt x="295544" y="70325"/>
                                    <a:pt x="301336" y="69272"/>
                                  </a:cubicBezTo>
                                  <a:cubicBezTo>
                                    <a:pt x="323293" y="65280"/>
                                    <a:pt x="325761" y="65354"/>
                                    <a:pt x="349827" y="62345"/>
                                  </a:cubicBezTo>
                                  <a:lnTo>
                                    <a:pt x="557646" y="65809"/>
                                  </a:lnTo>
                                  <a:cubicBezTo>
                                    <a:pt x="563530" y="65990"/>
                                    <a:pt x="569172" y="68219"/>
                                    <a:pt x="574964" y="69272"/>
                                  </a:cubicBezTo>
                                  <a:cubicBezTo>
                                    <a:pt x="581874" y="70528"/>
                                    <a:pt x="588819" y="71581"/>
                                    <a:pt x="595746" y="72736"/>
                                  </a:cubicBezTo>
                                  <a:cubicBezTo>
                                    <a:pt x="615373" y="71581"/>
                                    <a:pt x="635184" y="72189"/>
                                    <a:pt x="654627" y="69272"/>
                                  </a:cubicBezTo>
                                  <a:cubicBezTo>
                                    <a:pt x="665171" y="67690"/>
                                    <a:pt x="666232" y="59830"/>
                                    <a:pt x="668482" y="51954"/>
                                  </a:cubicBezTo>
                                  <a:cubicBezTo>
                                    <a:pt x="675027" y="29051"/>
                                    <a:pt x="671946" y="34132"/>
                                    <a:pt x="671946" y="0"/>
                                  </a:cubicBezTo>
                                </a:path>
                              </a:pathLst>
                            </a:custGeom>
                          </wps:spPr>
                          <wps:style>
                            <a:lnRef idx="1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940316276" name="Group 13"/>
                        <wpg:cNvGrpSpPr/>
                        <wpg:grpSpPr>
                          <a:xfrm>
                            <a:off x="2520462" y="64477"/>
                            <a:ext cx="2059305" cy="2482850"/>
                            <a:chOff x="0" y="0"/>
                            <a:chExt cx="2059305" cy="2482850"/>
                          </a:xfrm>
                        </wpg:grpSpPr>
                        <pic:pic xmlns:pic="http://schemas.openxmlformats.org/drawingml/2006/picture">
                          <pic:nvPicPr>
                            <pic:cNvPr id="1468342617" name="Picture 1" descr="A picture containing screenshot, rectangle, design, parallel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3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059305" cy="2482850"/>
                            </a:xfrm>
                            <a:prstGeom prst="rect">
                              <a:avLst/>
                            </a:prstGeom>
                          </pic:spPr>
                        </pic:pic>
                        <wpg:grpSp>
                          <wpg:cNvPr id="1950417739" name="Group 12"/>
                          <wpg:cNvGrpSpPr/>
                          <wpg:grpSpPr>
                            <a:xfrm>
                              <a:off x="83127" y="232064"/>
                              <a:ext cx="1926164" cy="2157020"/>
                              <a:chOff x="0" y="0"/>
                              <a:chExt cx="1926164" cy="2157020"/>
                            </a:xfrm>
                          </wpg:grpSpPr>
                          <wps:wsp>
                            <wps:cNvPr id="1926745388" name="Freeform: Shape 10"/>
                            <wps:cNvSpPr/>
                            <wps:spPr>
                              <a:xfrm>
                                <a:off x="0" y="117763"/>
                                <a:ext cx="1926164" cy="2039257"/>
                              </a:xfrm>
                              <a:custGeom>
                                <a:avLst/>
                                <a:gdLst>
                                  <a:gd name="connsiteX0" fmla="*/ 754743 w 1926164"/>
                                  <a:gd name="connsiteY0" fmla="*/ 1778000 h 2039257"/>
                                  <a:gd name="connsiteX1" fmla="*/ 747486 w 1926164"/>
                                  <a:gd name="connsiteY1" fmla="*/ 1759857 h 2039257"/>
                                  <a:gd name="connsiteX2" fmla="*/ 743858 w 1926164"/>
                                  <a:gd name="connsiteY2" fmla="*/ 1745343 h 2039257"/>
                                  <a:gd name="connsiteX3" fmla="*/ 722086 w 1926164"/>
                                  <a:gd name="connsiteY3" fmla="*/ 1734457 h 2039257"/>
                                  <a:gd name="connsiteX4" fmla="*/ 580572 w 1926164"/>
                                  <a:gd name="connsiteY4" fmla="*/ 1730829 h 2039257"/>
                                  <a:gd name="connsiteX5" fmla="*/ 537029 w 1926164"/>
                                  <a:gd name="connsiteY5" fmla="*/ 1727200 h 2039257"/>
                                  <a:gd name="connsiteX6" fmla="*/ 413658 w 1926164"/>
                                  <a:gd name="connsiteY6" fmla="*/ 1716314 h 2039257"/>
                                  <a:gd name="connsiteX7" fmla="*/ 406400 w 1926164"/>
                                  <a:gd name="connsiteY7" fmla="*/ 1705429 h 2039257"/>
                                  <a:gd name="connsiteX8" fmla="*/ 406400 w 1926164"/>
                                  <a:gd name="connsiteY8" fmla="*/ 1665514 h 2039257"/>
                                  <a:gd name="connsiteX9" fmla="*/ 417286 w 1926164"/>
                                  <a:gd name="connsiteY9" fmla="*/ 1661886 h 2039257"/>
                                  <a:gd name="connsiteX10" fmla="*/ 468086 w 1926164"/>
                                  <a:gd name="connsiteY10" fmla="*/ 1658257 h 2039257"/>
                                  <a:gd name="connsiteX11" fmla="*/ 576943 w 1926164"/>
                                  <a:gd name="connsiteY11" fmla="*/ 1651000 h 2039257"/>
                                  <a:gd name="connsiteX12" fmla="*/ 602343 w 1926164"/>
                                  <a:gd name="connsiteY12" fmla="*/ 1643743 h 2039257"/>
                                  <a:gd name="connsiteX13" fmla="*/ 674915 w 1926164"/>
                                  <a:gd name="connsiteY13" fmla="*/ 1640114 h 2039257"/>
                                  <a:gd name="connsiteX14" fmla="*/ 765629 w 1926164"/>
                                  <a:gd name="connsiteY14" fmla="*/ 1643743 h 2039257"/>
                                  <a:gd name="connsiteX15" fmla="*/ 827315 w 1926164"/>
                                  <a:gd name="connsiteY15" fmla="*/ 1647372 h 2039257"/>
                                  <a:gd name="connsiteX16" fmla="*/ 1219200 w 1926164"/>
                                  <a:gd name="connsiteY16" fmla="*/ 1661886 h 2039257"/>
                                  <a:gd name="connsiteX17" fmla="*/ 1556658 w 1926164"/>
                                  <a:gd name="connsiteY17" fmla="*/ 1665514 h 2039257"/>
                                  <a:gd name="connsiteX18" fmla="*/ 1651000 w 1926164"/>
                                  <a:gd name="connsiteY18" fmla="*/ 1661886 h 2039257"/>
                                  <a:gd name="connsiteX19" fmla="*/ 1698172 w 1926164"/>
                                  <a:gd name="connsiteY19" fmla="*/ 1643743 h 2039257"/>
                                  <a:gd name="connsiteX20" fmla="*/ 1712686 w 1926164"/>
                                  <a:gd name="connsiteY20" fmla="*/ 1640114 h 2039257"/>
                                  <a:gd name="connsiteX21" fmla="*/ 1719943 w 1926164"/>
                                  <a:gd name="connsiteY21" fmla="*/ 1629229 h 2039257"/>
                                  <a:gd name="connsiteX22" fmla="*/ 1727200 w 1926164"/>
                                  <a:gd name="connsiteY22" fmla="*/ 1607457 h 2039257"/>
                                  <a:gd name="connsiteX23" fmla="*/ 1730829 w 1926164"/>
                                  <a:gd name="connsiteY23" fmla="*/ 1578429 h 2039257"/>
                                  <a:gd name="connsiteX24" fmla="*/ 1723572 w 1926164"/>
                                  <a:gd name="connsiteY24" fmla="*/ 1462314 h 2039257"/>
                                  <a:gd name="connsiteX25" fmla="*/ 1705429 w 1926164"/>
                                  <a:gd name="connsiteY25" fmla="*/ 1444172 h 2039257"/>
                                  <a:gd name="connsiteX26" fmla="*/ 1092200 w 1926164"/>
                                  <a:gd name="connsiteY26" fmla="*/ 1440543 h 2039257"/>
                                  <a:gd name="connsiteX27" fmla="*/ 859972 w 1926164"/>
                                  <a:gd name="connsiteY27" fmla="*/ 1433286 h 2039257"/>
                                  <a:gd name="connsiteX28" fmla="*/ 417286 w 1926164"/>
                                  <a:gd name="connsiteY28" fmla="*/ 1426029 h 2039257"/>
                                  <a:gd name="connsiteX29" fmla="*/ 406400 w 1926164"/>
                                  <a:gd name="connsiteY29" fmla="*/ 1415143 h 2039257"/>
                                  <a:gd name="connsiteX30" fmla="*/ 399143 w 1926164"/>
                                  <a:gd name="connsiteY30" fmla="*/ 1389743 h 2039257"/>
                                  <a:gd name="connsiteX31" fmla="*/ 406400 w 1926164"/>
                                  <a:gd name="connsiteY31" fmla="*/ 1367972 h 2039257"/>
                                  <a:gd name="connsiteX32" fmla="*/ 435429 w 1926164"/>
                                  <a:gd name="connsiteY32" fmla="*/ 1364343 h 2039257"/>
                                  <a:gd name="connsiteX33" fmla="*/ 576943 w 1926164"/>
                                  <a:gd name="connsiteY33" fmla="*/ 1367972 h 2039257"/>
                                  <a:gd name="connsiteX34" fmla="*/ 616858 w 1926164"/>
                                  <a:gd name="connsiteY34" fmla="*/ 1371600 h 2039257"/>
                                  <a:gd name="connsiteX35" fmla="*/ 631372 w 1926164"/>
                                  <a:gd name="connsiteY35" fmla="*/ 1375229 h 2039257"/>
                                  <a:gd name="connsiteX36" fmla="*/ 1716315 w 1926164"/>
                                  <a:gd name="connsiteY36" fmla="*/ 1364343 h 2039257"/>
                                  <a:gd name="connsiteX37" fmla="*/ 1723572 w 1926164"/>
                                  <a:gd name="connsiteY37" fmla="*/ 1353457 h 2039257"/>
                                  <a:gd name="connsiteX38" fmla="*/ 1727200 w 1926164"/>
                                  <a:gd name="connsiteY38" fmla="*/ 1338943 h 2039257"/>
                                  <a:gd name="connsiteX39" fmla="*/ 1730829 w 1926164"/>
                                  <a:gd name="connsiteY39" fmla="*/ 1328057 h 2039257"/>
                                  <a:gd name="connsiteX40" fmla="*/ 1734458 w 1926164"/>
                                  <a:gd name="connsiteY40" fmla="*/ 1299029 h 2039257"/>
                                  <a:gd name="connsiteX41" fmla="*/ 1738086 w 1926164"/>
                                  <a:gd name="connsiteY41" fmla="*/ 1280886 h 2039257"/>
                                  <a:gd name="connsiteX42" fmla="*/ 1734458 w 1926164"/>
                                  <a:gd name="connsiteY42" fmla="*/ 1164772 h 2039257"/>
                                  <a:gd name="connsiteX43" fmla="*/ 1723572 w 1926164"/>
                                  <a:gd name="connsiteY43" fmla="*/ 1161143 h 2039257"/>
                                  <a:gd name="connsiteX44" fmla="*/ 1709058 w 1926164"/>
                                  <a:gd name="connsiteY44" fmla="*/ 1157514 h 2039257"/>
                                  <a:gd name="connsiteX45" fmla="*/ 1676400 w 1926164"/>
                                  <a:gd name="connsiteY45" fmla="*/ 1150257 h 2039257"/>
                                  <a:gd name="connsiteX46" fmla="*/ 449943 w 1926164"/>
                                  <a:gd name="connsiteY46" fmla="*/ 1146629 h 2039257"/>
                                  <a:gd name="connsiteX47" fmla="*/ 417286 w 1926164"/>
                                  <a:gd name="connsiteY47" fmla="*/ 1135743 h 2039257"/>
                                  <a:gd name="connsiteX48" fmla="*/ 388258 w 1926164"/>
                                  <a:gd name="connsiteY48" fmla="*/ 1113972 h 2039257"/>
                                  <a:gd name="connsiteX49" fmla="*/ 388258 w 1926164"/>
                                  <a:gd name="connsiteY49" fmla="*/ 1070429 h 2039257"/>
                                  <a:gd name="connsiteX50" fmla="*/ 417286 w 1926164"/>
                                  <a:gd name="connsiteY50" fmla="*/ 1063172 h 2039257"/>
                                  <a:gd name="connsiteX51" fmla="*/ 1712686 w 1926164"/>
                                  <a:gd name="connsiteY51" fmla="*/ 1059543 h 2039257"/>
                                  <a:gd name="connsiteX52" fmla="*/ 1738086 w 1926164"/>
                                  <a:gd name="connsiteY52" fmla="*/ 1030514 h 2039257"/>
                                  <a:gd name="connsiteX53" fmla="*/ 1741715 w 1926164"/>
                                  <a:gd name="connsiteY53" fmla="*/ 1016000 h 2039257"/>
                                  <a:gd name="connsiteX54" fmla="*/ 1734458 w 1926164"/>
                                  <a:gd name="connsiteY54" fmla="*/ 983343 h 2039257"/>
                                  <a:gd name="connsiteX55" fmla="*/ 1723572 w 1926164"/>
                                  <a:gd name="connsiteY55" fmla="*/ 914400 h 2039257"/>
                                  <a:gd name="connsiteX56" fmla="*/ 1712686 w 1926164"/>
                                  <a:gd name="connsiteY56" fmla="*/ 878114 h 2039257"/>
                                  <a:gd name="connsiteX57" fmla="*/ 1705429 w 1926164"/>
                                  <a:gd name="connsiteY57" fmla="*/ 867229 h 2039257"/>
                                  <a:gd name="connsiteX58" fmla="*/ 1690915 w 1926164"/>
                                  <a:gd name="connsiteY58" fmla="*/ 863600 h 2039257"/>
                                  <a:gd name="connsiteX59" fmla="*/ 1661886 w 1926164"/>
                                  <a:gd name="connsiteY59" fmla="*/ 859972 h 2039257"/>
                                  <a:gd name="connsiteX60" fmla="*/ 1636486 w 1926164"/>
                                  <a:gd name="connsiteY60" fmla="*/ 856343 h 2039257"/>
                                  <a:gd name="connsiteX61" fmla="*/ 1077686 w 1926164"/>
                                  <a:gd name="connsiteY61" fmla="*/ 852714 h 2039257"/>
                                  <a:gd name="connsiteX62" fmla="*/ 449943 w 1926164"/>
                                  <a:gd name="connsiteY62" fmla="*/ 841829 h 2039257"/>
                                  <a:gd name="connsiteX63" fmla="*/ 413658 w 1926164"/>
                                  <a:gd name="connsiteY63" fmla="*/ 834572 h 2039257"/>
                                  <a:gd name="connsiteX64" fmla="*/ 402772 w 1926164"/>
                                  <a:gd name="connsiteY64" fmla="*/ 827314 h 2039257"/>
                                  <a:gd name="connsiteX65" fmla="*/ 381000 w 1926164"/>
                                  <a:gd name="connsiteY65" fmla="*/ 805543 h 2039257"/>
                                  <a:gd name="connsiteX66" fmla="*/ 381000 w 1926164"/>
                                  <a:gd name="connsiteY66" fmla="*/ 776514 h 2039257"/>
                                  <a:gd name="connsiteX67" fmla="*/ 391886 w 1926164"/>
                                  <a:gd name="connsiteY67" fmla="*/ 765629 h 2039257"/>
                                  <a:gd name="connsiteX68" fmla="*/ 1331686 w 1926164"/>
                                  <a:gd name="connsiteY68" fmla="*/ 769257 h 2039257"/>
                                  <a:gd name="connsiteX69" fmla="*/ 1346200 w 1926164"/>
                                  <a:gd name="connsiteY69" fmla="*/ 776514 h 2039257"/>
                                  <a:gd name="connsiteX70" fmla="*/ 1400629 w 1926164"/>
                                  <a:gd name="connsiteY70" fmla="*/ 780143 h 2039257"/>
                                  <a:gd name="connsiteX71" fmla="*/ 1440543 w 1926164"/>
                                  <a:gd name="connsiteY71" fmla="*/ 783772 h 2039257"/>
                                  <a:gd name="connsiteX72" fmla="*/ 1690915 w 1926164"/>
                                  <a:gd name="connsiteY72" fmla="*/ 780143 h 2039257"/>
                                  <a:gd name="connsiteX73" fmla="*/ 1705429 w 1926164"/>
                                  <a:gd name="connsiteY73" fmla="*/ 772886 h 2039257"/>
                                  <a:gd name="connsiteX74" fmla="*/ 1723572 w 1926164"/>
                                  <a:gd name="connsiteY74" fmla="*/ 765629 h 2039257"/>
                                  <a:gd name="connsiteX75" fmla="*/ 1734458 w 1926164"/>
                                  <a:gd name="connsiteY75" fmla="*/ 751114 h 2039257"/>
                                  <a:gd name="connsiteX76" fmla="*/ 1745343 w 1926164"/>
                                  <a:gd name="connsiteY76" fmla="*/ 700314 h 2039257"/>
                                  <a:gd name="connsiteX77" fmla="*/ 1741715 w 1926164"/>
                                  <a:gd name="connsiteY77" fmla="*/ 602343 h 2039257"/>
                                  <a:gd name="connsiteX78" fmla="*/ 1738086 w 1926164"/>
                                  <a:gd name="connsiteY78" fmla="*/ 591457 h 2039257"/>
                                  <a:gd name="connsiteX79" fmla="*/ 1730829 w 1926164"/>
                                  <a:gd name="connsiteY79" fmla="*/ 573314 h 2039257"/>
                                  <a:gd name="connsiteX80" fmla="*/ 1698172 w 1926164"/>
                                  <a:gd name="connsiteY80" fmla="*/ 569686 h 2039257"/>
                                  <a:gd name="connsiteX81" fmla="*/ 1621972 w 1926164"/>
                                  <a:gd name="connsiteY81" fmla="*/ 558800 h 2039257"/>
                                  <a:gd name="connsiteX82" fmla="*/ 1429658 w 1926164"/>
                                  <a:gd name="connsiteY82" fmla="*/ 562429 h 2039257"/>
                                  <a:gd name="connsiteX83" fmla="*/ 1360715 w 1926164"/>
                                  <a:gd name="connsiteY83" fmla="*/ 566057 h 2039257"/>
                                  <a:gd name="connsiteX84" fmla="*/ 1324429 w 1926164"/>
                                  <a:gd name="connsiteY84" fmla="*/ 573314 h 2039257"/>
                                  <a:gd name="connsiteX85" fmla="*/ 899886 w 1926164"/>
                                  <a:gd name="connsiteY85" fmla="*/ 569686 h 2039257"/>
                                  <a:gd name="connsiteX86" fmla="*/ 881743 w 1926164"/>
                                  <a:gd name="connsiteY86" fmla="*/ 566057 h 2039257"/>
                                  <a:gd name="connsiteX87" fmla="*/ 515258 w 1926164"/>
                                  <a:gd name="connsiteY87" fmla="*/ 562429 h 2039257"/>
                                  <a:gd name="connsiteX88" fmla="*/ 431800 w 1926164"/>
                                  <a:gd name="connsiteY88" fmla="*/ 558800 h 2039257"/>
                                  <a:gd name="connsiteX89" fmla="*/ 402772 w 1926164"/>
                                  <a:gd name="connsiteY89" fmla="*/ 551543 h 2039257"/>
                                  <a:gd name="connsiteX90" fmla="*/ 391886 w 1926164"/>
                                  <a:gd name="connsiteY90" fmla="*/ 544286 h 2039257"/>
                                  <a:gd name="connsiteX91" fmla="*/ 395515 w 1926164"/>
                                  <a:gd name="connsiteY91" fmla="*/ 504372 h 2039257"/>
                                  <a:gd name="connsiteX92" fmla="*/ 399143 w 1926164"/>
                                  <a:gd name="connsiteY92" fmla="*/ 493486 h 2039257"/>
                                  <a:gd name="connsiteX93" fmla="*/ 446315 w 1926164"/>
                                  <a:gd name="connsiteY93" fmla="*/ 475343 h 2039257"/>
                                  <a:gd name="connsiteX94" fmla="*/ 486229 w 1926164"/>
                                  <a:gd name="connsiteY94" fmla="*/ 471714 h 2039257"/>
                                  <a:gd name="connsiteX95" fmla="*/ 533400 w 1926164"/>
                                  <a:gd name="connsiteY95" fmla="*/ 464457 h 2039257"/>
                                  <a:gd name="connsiteX96" fmla="*/ 787400 w 1926164"/>
                                  <a:gd name="connsiteY96" fmla="*/ 468086 h 2039257"/>
                                  <a:gd name="connsiteX97" fmla="*/ 1687286 w 1926164"/>
                                  <a:gd name="connsiteY97" fmla="*/ 460829 h 2039257"/>
                                  <a:gd name="connsiteX98" fmla="*/ 1698172 w 1926164"/>
                                  <a:gd name="connsiteY98" fmla="*/ 457200 h 2039257"/>
                                  <a:gd name="connsiteX99" fmla="*/ 1712686 w 1926164"/>
                                  <a:gd name="connsiteY99" fmla="*/ 453572 h 2039257"/>
                                  <a:gd name="connsiteX100" fmla="*/ 1719943 w 1926164"/>
                                  <a:gd name="connsiteY100" fmla="*/ 442686 h 2039257"/>
                                  <a:gd name="connsiteX101" fmla="*/ 1716315 w 1926164"/>
                                  <a:gd name="connsiteY101" fmla="*/ 315686 h 2039257"/>
                                  <a:gd name="connsiteX102" fmla="*/ 1698172 w 1926164"/>
                                  <a:gd name="connsiteY102" fmla="*/ 293914 h 2039257"/>
                                  <a:gd name="connsiteX103" fmla="*/ 1676400 w 1926164"/>
                                  <a:gd name="connsiteY103" fmla="*/ 286657 h 2039257"/>
                                  <a:gd name="connsiteX104" fmla="*/ 1647372 w 1926164"/>
                                  <a:gd name="connsiteY104" fmla="*/ 275772 h 2039257"/>
                                  <a:gd name="connsiteX105" fmla="*/ 1629229 w 1926164"/>
                                  <a:gd name="connsiteY105" fmla="*/ 272143 h 2039257"/>
                                  <a:gd name="connsiteX106" fmla="*/ 1592943 w 1926164"/>
                                  <a:gd name="connsiteY106" fmla="*/ 261257 h 2039257"/>
                                  <a:gd name="connsiteX107" fmla="*/ 1567543 w 1926164"/>
                                  <a:gd name="connsiteY107" fmla="*/ 250372 h 2039257"/>
                                  <a:gd name="connsiteX108" fmla="*/ 1538515 w 1926164"/>
                                  <a:gd name="connsiteY108" fmla="*/ 246743 h 2039257"/>
                                  <a:gd name="connsiteX109" fmla="*/ 1494972 w 1926164"/>
                                  <a:gd name="connsiteY109" fmla="*/ 235857 h 2039257"/>
                                  <a:gd name="connsiteX110" fmla="*/ 1280886 w 1926164"/>
                                  <a:gd name="connsiteY110" fmla="*/ 239486 h 2039257"/>
                                  <a:gd name="connsiteX111" fmla="*/ 1219200 w 1926164"/>
                                  <a:gd name="connsiteY111" fmla="*/ 250372 h 2039257"/>
                                  <a:gd name="connsiteX112" fmla="*/ 1172029 w 1926164"/>
                                  <a:gd name="connsiteY112" fmla="*/ 254000 h 2039257"/>
                                  <a:gd name="connsiteX113" fmla="*/ 1048658 w 1926164"/>
                                  <a:gd name="connsiteY113" fmla="*/ 261257 h 2039257"/>
                                  <a:gd name="connsiteX114" fmla="*/ 762000 w 1926164"/>
                                  <a:gd name="connsiteY114" fmla="*/ 257629 h 2039257"/>
                                  <a:gd name="connsiteX115" fmla="*/ 711200 w 1926164"/>
                                  <a:gd name="connsiteY115" fmla="*/ 254000 h 2039257"/>
                                  <a:gd name="connsiteX116" fmla="*/ 609600 w 1926164"/>
                                  <a:gd name="connsiteY116" fmla="*/ 250372 h 2039257"/>
                                  <a:gd name="connsiteX117" fmla="*/ 428172 w 1926164"/>
                                  <a:gd name="connsiteY117" fmla="*/ 246743 h 2039257"/>
                                  <a:gd name="connsiteX118" fmla="*/ 406400 w 1926164"/>
                                  <a:gd name="connsiteY118" fmla="*/ 228600 h 2039257"/>
                                  <a:gd name="connsiteX119" fmla="*/ 399143 w 1926164"/>
                                  <a:gd name="connsiteY119" fmla="*/ 203200 h 2039257"/>
                                  <a:gd name="connsiteX120" fmla="*/ 406400 w 1926164"/>
                                  <a:gd name="connsiteY120" fmla="*/ 177800 h 2039257"/>
                                  <a:gd name="connsiteX121" fmla="*/ 428172 w 1926164"/>
                                  <a:gd name="connsiteY121" fmla="*/ 174172 h 2039257"/>
                                  <a:gd name="connsiteX122" fmla="*/ 736600 w 1926164"/>
                                  <a:gd name="connsiteY122" fmla="*/ 181429 h 2039257"/>
                                  <a:gd name="connsiteX123" fmla="*/ 783772 w 1926164"/>
                                  <a:gd name="connsiteY123" fmla="*/ 185057 h 2039257"/>
                                  <a:gd name="connsiteX124" fmla="*/ 805543 w 1926164"/>
                                  <a:gd name="connsiteY124" fmla="*/ 188686 h 2039257"/>
                                  <a:gd name="connsiteX125" fmla="*/ 1001486 w 1926164"/>
                                  <a:gd name="connsiteY125" fmla="*/ 181429 h 2039257"/>
                                  <a:gd name="connsiteX126" fmla="*/ 1270000 w 1926164"/>
                                  <a:gd name="connsiteY126" fmla="*/ 185057 h 2039257"/>
                                  <a:gd name="connsiteX127" fmla="*/ 1288143 w 1926164"/>
                                  <a:gd name="connsiteY127" fmla="*/ 188686 h 2039257"/>
                                  <a:gd name="connsiteX128" fmla="*/ 1338943 w 1926164"/>
                                  <a:gd name="connsiteY128" fmla="*/ 195943 h 2039257"/>
                                  <a:gd name="connsiteX129" fmla="*/ 1353458 w 1926164"/>
                                  <a:gd name="connsiteY129" fmla="*/ 199572 h 2039257"/>
                                  <a:gd name="connsiteX130" fmla="*/ 1436915 w 1926164"/>
                                  <a:gd name="connsiteY130" fmla="*/ 206829 h 2039257"/>
                                  <a:gd name="connsiteX131" fmla="*/ 1676400 w 1926164"/>
                                  <a:gd name="connsiteY131" fmla="*/ 206829 h 2039257"/>
                                  <a:gd name="connsiteX132" fmla="*/ 1683658 w 1926164"/>
                                  <a:gd name="connsiteY132" fmla="*/ 199572 h 2039257"/>
                                  <a:gd name="connsiteX133" fmla="*/ 1705429 w 1926164"/>
                                  <a:gd name="connsiteY133" fmla="*/ 166914 h 2039257"/>
                                  <a:gd name="connsiteX134" fmla="*/ 1709058 w 1926164"/>
                                  <a:gd name="connsiteY134" fmla="*/ 152400 h 2039257"/>
                                  <a:gd name="connsiteX135" fmla="*/ 1723572 w 1926164"/>
                                  <a:gd name="connsiteY135" fmla="*/ 123372 h 2039257"/>
                                  <a:gd name="connsiteX136" fmla="*/ 1745343 w 1926164"/>
                                  <a:gd name="connsiteY136" fmla="*/ 25400 h 2039257"/>
                                  <a:gd name="connsiteX137" fmla="*/ 1770743 w 1926164"/>
                                  <a:gd name="connsiteY137" fmla="*/ 21772 h 2039257"/>
                                  <a:gd name="connsiteX138" fmla="*/ 1912258 w 1926164"/>
                                  <a:gd name="connsiteY138" fmla="*/ 47172 h 2039257"/>
                                  <a:gd name="connsiteX139" fmla="*/ 1915886 w 1926164"/>
                                  <a:gd name="connsiteY139" fmla="*/ 58057 h 2039257"/>
                                  <a:gd name="connsiteX140" fmla="*/ 1919515 w 1926164"/>
                                  <a:gd name="connsiteY140" fmla="*/ 261257 h 2039257"/>
                                  <a:gd name="connsiteX141" fmla="*/ 1905000 w 1926164"/>
                                  <a:gd name="connsiteY141" fmla="*/ 283029 h 2039257"/>
                                  <a:gd name="connsiteX142" fmla="*/ 1897743 w 1926164"/>
                                  <a:gd name="connsiteY142" fmla="*/ 315686 h 2039257"/>
                                  <a:gd name="connsiteX143" fmla="*/ 1894115 w 1926164"/>
                                  <a:gd name="connsiteY143" fmla="*/ 326572 h 2039257"/>
                                  <a:gd name="connsiteX144" fmla="*/ 1905000 w 1926164"/>
                                  <a:gd name="connsiteY144" fmla="*/ 983343 h 2039257"/>
                                  <a:gd name="connsiteX145" fmla="*/ 1908629 w 1926164"/>
                                  <a:gd name="connsiteY145" fmla="*/ 1175657 h 2039257"/>
                                  <a:gd name="connsiteX146" fmla="*/ 1905000 w 1926164"/>
                                  <a:gd name="connsiteY146" fmla="*/ 1560286 h 2039257"/>
                                  <a:gd name="connsiteX147" fmla="*/ 1897743 w 1926164"/>
                                  <a:gd name="connsiteY147" fmla="*/ 1582057 h 2039257"/>
                                  <a:gd name="connsiteX148" fmla="*/ 1905000 w 1926164"/>
                                  <a:gd name="connsiteY148" fmla="*/ 1723572 h 2039257"/>
                                  <a:gd name="connsiteX149" fmla="*/ 1897743 w 1926164"/>
                                  <a:gd name="connsiteY149" fmla="*/ 1828800 h 2039257"/>
                                  <a:gd name="connsiteX150" fmla="*/ 1894115 w 1926164"/>
                                  <a:gd name="connsiteY150" fmla="*/ 1981200 h 2039257"/>
                                  <a:gd name="connsiteX151" fmla="*/ 1883229 w 1926164"/>
                                  <a:gd name="connsiteY151" fmla="*/ 2002972 h 2039257"/>
                                  <a:gd name="connsiteX152" fmla="*/ 1872343 w 1926164"/>
                                  <a:gd name="connsiteY152" fmla="*/ 2010229 h 2039257"/>
                                  <a:gd name="connsiteX153" fmla="*/ 1854200 w 1926164"/>
                                  <a:gd name="connsiteY153" fmla="*/ 2032000 h 2039257"/>
                                  <a:gd name="connsiteX154" fmla="*/ 1832429 w 1926164"/>
                                  <a:gd name="connsiteY154" fmla="*/ 2039257 h 2039257"/>
                                  <a:gd name="connsiteX155" fmla="*/ 1694543 w 1926164"/>
                                  <a:gd name="connsiteY155" fmla="*/ 2035629 h 2039257"/>
                                  <a:gd name="connsiteX156" fmla="*/ 1647372 w 1926164"/>
                                  <a:gd name="connsiteY156" fmla="*/ 2024743 h 2039257"/>
                                  <a:gd name="connsiteX157" fmla="*/ 1618343 w 1926164"/>
                                  <a:gd name="connsiteY157" fmla="*/ 2021114 h 2039257"/>
                                  <a:gd name="connsiteX158" fmla="*/ 1585686 w 1926164"/>
                                  <a:gd name="connsiteY158" fmla="*/ 2013857 h 2039257"/>
                                  <a:gd name="connsiteX159" fmla="*/ 1280886 w 1926164"/>
                                  <a:gd name="connsiteY159" fmla="*/ 2021114 h 2039257"/>
                                  <a:gd name="connsiteX160" fmla="*/ 1259115 w 1926164"/>
                                  <a:gd name="connsiteY160" fmla="*/ 2024743 h 2039257"/>
                                  <a:gd name="connsiteX161" fmla="*/ 1226458 w 1926164"/>
                                  <a:gd name="connsiteY161" fmla="*/ 2028372 h 2039257"/>
                                  <a:gd name="connsiteX162" fmla="*/ 820058 w 1926164"/>
                                  <a:gd name="connsiteY162" fmla="*/ 2024743 h 2039257"/>
                                  <a:gd name="connsiteX163" fmla="*/ 780143 w 1926164"/>
                                  <a:gd name="connsiteY163" fmla="*/ 2021114 h 2039257"/>
                                  <a:gd name="connsiteX164" fmla="*/ 714829 w 1926164"/>
                                  <a:gd name="connsiteY164" fmla="*/ 2013857 h 2039257"/>
                                  <a:gd name="connsiteX165" fmla="*/ 674915 w 1926164"/>
                                  <a:gd name="connsiteY165" fmla="*/ 2010229 h 2039257"/>
                                  <a:gd name="connsiteX166" fmla="*/ 29029 w 1926164"/>
                                  <a:gd name="connsiteY166" fmla="*/ 2002972 h 2039257"/>
                                  <a:gd name="connsiteX167" fmla="*/ 14515 w 1926164"/>
                                  <a:gd name="connsiteY167" fmla="*/ 1992086 h 2039257"/>
                                  <a:gd name="connsiteX168" fmla="*/ 7258 w 1926164"/>
                                  <a:gd name="connsiteY168" fmla="*/ 1981200 h 2039257"/>
                                  <a:gd name="connsiteX169" fmla="*/ 3629 w 1926164"/>
                                  <a:gd name="connsiteY169" fmla="*/ 1846943 h 2039257"/>
                                  <a:gd name="connsiteX170" fmla="*/ 0 w 1926164"/>
                                  <a:gd name="connsiteY170" fmla="*/ 1832429 h 2039257"/>
                                  <a:gd name="connsiteX171" fmla="*/ 3629 w 1926164"/>
                                  <a:gd name="connsiteY171" fmla="*/ 1364343 h 2039257"/>
                                  <a:gd name="connsiteX172" fmla="*/ 7258 w 1926164"/>
                                  <a:gd name="connsiteY172" fmla="*/ 1172029 h 2039257"/>
                                  <a:gd name="connsiteX173" fmla="*/ 10886 w 1926164"/>
                                  <a:gd name="connsiteY173" fmla="*/ 181429 h 2039257"/>
                                  <a:gd name="connsiteX174" fmla="*/ 18143 w 1926164"/>
                                  <a:gd name="connsiteY174" fmla="*/ 137886 h 2039257"/>
                                  <a:gd name="connsiteX175" fmla="*/ 21772 w 1926164"/>
                                  <a:gd name="connsiteY175" fmla="*/ 97972 h 2039257"/>
                                  <a:gd name="connsiteX176" fmla="*/ 25400 w 1926164"/>
                                  <a:gd name="connsiteY176" fmla="*/ 39914 h 2039257"/>
                                  <a:gd name="connsiteX177" fmla="*/ 39915 w 1926164"/>
                                  <a:gd name="connsiteY177" fmla="*/ 21772 h 2039257"/>
                                  <a:gd name="connsiteX178" fmla="*/ 47172 w 1926164"/>
                                  <a:gd name="connsiteY178" fmla="*/ 14514 h 2039257"/>
                                  <a:gd name="connsiteX179" fmla="*/ 246743 w 1926164"/>
                                  <a:gd name="connsiteY179" fmla="*/ 10886 h 2039257"/>
                                  <a:gd name="connsiteX180" fmla="*/ 264886 w 1926164"/>
                                  <a:gd name="connsiteY180" fmla="*/ 3629 h 2039257"/>
                                  <a:gd name="connsiteX181" fmla="*/ 293915 w 1926164"/>
                                  <a:gd name="connsiteY181" fmla="*/ 0 h 2039257"/>
                                  <a:gd name="connsiteX182" fmla="*/ 457200 w 1926164"/>
                                  <a:gd name="connsiteY182" fmla="*/ 3629 h 2039257"/>
                                  <a:gd name="connsiteX183" fmla="*/ 482600 w 1926164"/>
                                  <a:gd name="connsiteY183" fmla="*/ 7257 h 2039257"/>
                                  <a:gd name="connsiteX184" fmla="*/ 515258 w 1926164"/>
                                  <a:gd name="connsiteY184" fmla="*/ 10886 h 2039257"/>
                                  <a:gd name="connsiteX185" fmla="*/ 526143 w 1926164"/>
                                  <a:gd name="connsiteY185" fmla="*/ 14514 h 2039257"/>
                                  <a:gd name="connsiteX186" fmla="*/ 914400 w 1926164"/>
                                  <a:gd name="connsiteY186" fmla="*/ 21772 h 2039257"/>
                                  <a:gd name="connsiteX187" fmla="*/ 928915 w 1926164"/>
                                  <a:gd name="connsiteY187" fmla="*/ 32657 h 2039257"/>
                                  <a:gd name="connsiteX188" fmla="*/ 936172 w 1926164"/>
                                  <a:gd name="connsiteY188" fmla="*/ 105229 h 2039257"/>
                                  <a:gd name="connsiteX189" fmla="*/ 918029 w 1926164"/>
                                  <a:gd name="connsiteY189" fmla="*/ 127000 h 2039257"/>
                                  <a:gd name="connsiteX190" fmla="*/ 889000 w 1926164"/>
                                  <a:gd name="connsiteY190" fmla="*/ 134257 h 2039257"/>
                                  <a:gd name="connsiteX191" fmla="*/ 772886 w 1926164"/>
                                  <a:gd name="connsiteY191" fmla="*/ 130629 h 2039257"/>
                                  <a:gd name="connsiteX192" fmla="*/ 388258 w 1926164"/>
                                  <a:gd name="connsiteY192" fmla="*/ 137886 h 2039257"/>
                                  <a:gd name="connsiteX193" fmla="*/ 330200 w 1926164"/>
                                  <a:gd name="connsiteY193" fmla="*/ 145143 h 2039257"/>
                                  <a:gd name="connsiteX194" fmla="*/ 199572 w 1926164"/>
                                  <a:gd name="connsiteY194" fmla="*/ 148772 h 2039257"/>
                                  <a:gd name="connsiteX195" fmla="*/ 188686 w 1926164"/>
                                  <a:gd name="connsiteY195" fmla="*/ 163286 h 2039257"/>
                                  <a:gd name="connsiteX196" fmla="*/ 174172 w 1926164"/>
                                  <a:gd name="connsiteY196" fmla="*/ 185057 h 2039257"/>
                                  <a:gd name="connsiteX197" fmla="*/ 170543 w 1926164"/>
                                  <a:gd name="connsiteY197" fmla="*/ 203200 h 2039257"/>
                                  <a:gd name="connsiteX198" fmla="*/ 163286 w 1926164"/>
                                  <a:gd name="connsiteY198" fmla="*/ 221343 h 2039257"/>
                                  <a:gd name="connsiteX199" fmla="*/ 159658 w 1926164"/>
                                  <a:gd name="connsiteY199" fmla="*/ 246743 h 2039257"/>
                                  <a:gd name="connsiteX200" fmla="*/ 163286 w 1926164"/>
                                  <a:gd name="connsiteY200" fmla="*/ 275772 h 2039257"/>
                                  <a:gd name="connsiteX201" fmla="*/ 166915 w 1926164"/>
                                  <a:gd name="connsiteY201" fmla="*/ 286657 h 2039257"/>
                                  <a:gd name="connsiteX202" fmla="*/ 203200 w 1926164"/>
                                  <a:gd name="connsiteY202" fmla="*/ 297543 h 2039257"/>
                                  <a:gd name="connsiteX203" fmla="*/ 214086 w 1926164"/>
                                  <a:gd name="connsiteY203" fmla="*/ 301172 h 2039257"/>
                                  <a:gd name="connsiteX204" fmla="*/ 381000 w 1926164"/>
                                  <a:gd name="connsiteY204" fmla="*/ 308429 h 2039257"/>
                                  <a:gd name="connsiteX205" fmla="*/ 497115 w 1926164"/>
                                  <a:gd name="connsiteY205" fmla="*/ 315686 h 2039257"/>
                                  <a:gd name="connsiteX206" fmla="*/ 537029 w 1926164"/>
                                  <a:gd name="connsiteY206" fmla="*/ 319314 h 2039257"/>
                                  <a:gd name="connsiteX207" fmla="*/ 671286 w 1926164"/>
                                  <a:gd name="connsiteY207" fmla="*/ 326572 h 2039257"/>
                                  <a:gd name="connsiteX208" fmla="*/ 682172 w 1926164"/>
                                  <a:gd name="connsiteY208" fmla="*/ 330200 h 2039257"/>
                                  <a:gd name="connsiteX209" fmla="*/ 892629 w 1926164"/>
                                  <a:gd name="connsiteY209" fmla="*/ 337457 h 2039257"/>
                                  <a:gd name="connsiteX210" fmla="*/ 907143 w 1926164"/>
                                  <a:gd name="connsiteY210" fmla="*/ 366486 h 2039257"/>
                                  <a:gd name="connsiteX211" fmla="*/ 918029 w 1926164"/>
                                  <a:gd name="connsiteY211" fmla="*/ 402772 h 2039257"/>
                                  <a:gd name="connsiteX212" fmla="*/ 914400 w 1926164"/>
                                  <a:gd name="connsiteY212" fmla="*/ 420914 h 2039257"/>
                                  <a:gd name="connsiteX213" fmla="*/ 907143 w 1926164"/>
                                  <a:gd name="connsiteY213" fmla="*/ 428172 h 2039257"/>
                                  <a:gd name="connsiteX214" fmla="*/ 874486 w 1926164"/>
                                  <a:gd name="connsiteY214" fmla="*/ 439057 h 2039257"/>
                                  <a:gd name="connsiteX215" fmla="*/ 526143 w 1926164"/>
                                  <a:gd name="connsiteY215" fmla="*/ 435429 h 2039257"/>
                                  <a:gd name="connsiteX216" fmla="*/ 497115 w 1926164"/>
                                  <a:gd name="connsiteY216" fmla="*/ 431800 h 2039257"/>
                                  <a:gd name="connsiteX217" fmla="*/ 286658 w 1926164"/>
                                  <a:gd name="connsiteY217" fmla="*/ 435429 h 2039257"/>
                                  <a:gd name="connsiteX218" fmla="*/ 254000 w 1926164"/>
                                  <a:gd name="connsiteY218" fmla="*/ 439057 h 2039257"/>
                                  <a:gd name="connsiteX219" fmla="*/ 243115 w 1926164"/>
                                  <a:gd name="connsiteY219" fmla="*/ 442686 h 2039257"/>
                                  <a:gd name="connsiteX220" fmla="*/ 203200 w 1926164"/>
                                  <a:gd name="connsiteY220" fmla="*/ 464457 h 2039257"/>
                                  <a:gd name="connsiteX221" fmla="*/ 188686 w 1926164"/>
                                  <a:gd name="connsiteY221" fmla="*/ 500743 h 2039257"/>
                                  <a:gd name="connsiteX222" fmla="*/ 181429 w 1926164"/>
                                  <a:gd name="connsiteY222" fmla="*/ 529772 h 2039257"/>
                                  <a:gd name="connsiteX223" fmla="*/ 177800 w 1926164"/>
                                  <a:gd name="connsiteY223" fmla="*/ 544286 h 2039257"/>
                                  <a:gd name="connsiteX224" fmla="*/ 181429 w 1926164"/>
                                  <a:gd name="connsiteY224" fmla="*/ 569686 h 2039257"/>
                                  <a:gd name="connsiteX225" fmla="*/ 203200 w 1926164"/>
                                  <a:gd name="connsiteY225" fmla="*/ 576943 h 2039257"/>
                                  <a:gd name="connsiteX226" fmla="*/ 228600 w 1926164"/>
                                  <a:gd name="connsiteY226" fmla="*/ 587829 h 2039257"/>
                                  <a:gd name="connsiteX227" fmla="*/ 235858 w 1926164"/>
                                  <a:gd name="connsiteY227" fmla="*/ 595086 h 2039257"/>
                                  <a:gd name="connsiteX228" fmla="*/ 246743 w 1926164"/>
                                  <a:gd name="connsiteY228" fmla="*/ 598714 h 2039257"/>
                                  <a:gd name="connsiteX229" fmla="*/ 275772 w 1926164"/>
                                  <a:gd name="connsiteY229" fmla="*/ 609600 h 2039257"/>
                                  <a:gd name="connsiteX230" fmla="*/ 362858 w 1926164"/>
                                  <a:gd name="connsiteY230" fmla="*/ 613229 h 2039257"/>
                                  <a:gd name="connsiteX231" fmla="*/ 381000 w 1926164"/>
                                  <a:gd name="connsiteY231" fmla="*/ 616857 h 2039257"/>
                                  <a:gd name="connsiteX232" fmla="*/ 562429 w 1926164"/>
                                  <a:gd name="connsiteY232" fmla="*/ 624114 h 2039257"/>
                                  <a:gd name="connsiteX233" fmla="*/ 801915 w 1926164"/>
                                  <a:gd name="connsiteY233" fmla="*/ 627743 h 2039257"/>
                                  <a:gd name="connsiteX234" fmla="*/ 834572 w 1926164"/>
                                  <a:gd name="connsiteY234" fmla="*/ 631372 h 2039257"/>
                                  <a:gd name="connsiteX235" fmla="*/ 849086 w 1926164"/>
                                  <a:gd name="connsiteY235" fmla="*/ 638629 h 2039257"/>
                                  <a:gd name="connsiteX236" fmla="*/ 914400 w 1926164"/>
                                  <a:gd name="connsiteY236" fmla="*/ 642257 h 2039257"/>
                                  <a:gd name="connsiteX237" fmla="*/ 925286 w 1926164"/>
                                  <a:gd name="connsiteY237" fmla="*/ 645886 h 2039257"/>
                                  <a:gd name="connsiteX238" fmla="*/ 932543 w 1926164"/>
                                  <a:gd name="connsiteY238" fmla="*/ 671286 h 2039257"/>
                                  <a:gd name="connsiteX239" fmla="*/ 928915 w 1926164"/>
                                  <a:gd name="connsiteY239" fmla="*/ 693057 h 2039257"/>
                                  <a:gd name="connsiteX240" fmla="*/ 834572 w 1926164"/>
                                  <a:gd name="connsiteY240" fmla="*/ 696686 h 2039257"/>
                                  <a:gd name="connsiteX241" fmla="*/ 798286 w 1926164"/>
                                  <a:gd name="connsiteY241" fmla="*/ 703943 h 2039257"/>
                                  <a:gd name="connsiteX242" fmla="*/ 762000 w 1926164"/>
                                  <a:gd name="connsiteY242" fmla="*/ 707572 h 2039257"/>
                                  <a:gd name="connsiteX243" fmla="*/ 743858 w 1926164"/>
                                  <a:gd name="connsiteY243" fmla="*/ 711200 h 2039257"/>
                                  <a:gd name="connsiteX244" fmla="*/ 370115 w 1926164"/>
                                  <a:gd name="connsiteY244" fmla="*/ 714829 h 2039257"/>
                                  <a:gd name="connsiteX245" fmla="*/ 185058 w 1926164"/>
                                  <a:gd name="connsiteY245" fmla="*/ 740229 h 2039257"/>
                                  <a:gd name="connsiteX246" fmla="*/ 181429 w 1926164"/>
                                  <a:gd name="connsiteY246" fmla="*/ 751114 h 2039257"/>
                                  <a:gd name="connsiteX247" fmla="*/ 185058 w 1926164"/>
                                  <a:gd name="connsiteY247" fmla="*/ 849086 h 2039257"/>
                                  <a:gd name="connsiteX248" fmla="*/ 195943 w 1926164"/>
                                  <a:gd name="connsiteY248" fmla="*/ 852714 h 2039257"/>
                                  <a:gd name="connsiteX249" fmla="*/ 221343 w 1926164"/>
                                  <a:gd name="connsiteY249" fmla="*/ 859972 h 2039257"/>
                                  <a:gd name="connsiteX250" fmla="*/ 254000 w 1926164"/>
                                  <a:gd name="connsiteY250" fmla="*/ 878114 h 2039257"/>
                                  <a:gd name="connsiteX251" fmla="*/ 290286 w 1926164"/>
                                  <a:gd name="connsiteY251" fmla="*/ 889000 h 2039257"/>
                                  <a:gd name="connsiteX252" fmla="*/ 304800 w 1926164"/>
                                  <a:gd name="connsiteY252" fmla="*/ 892629 h 2039257"/>
                                  <a:gd name="connsiteX253" fmla="*/ 373743 w 1926164"/>
                                  <a:gd name="connsiteY253" fmla="*/ 896257 h 2039257"/>
                                  <a:gd name="connsiteX254" fmla="*/ 849086 w 1926164"/>
                                  <a:gd name="connsiteY254" fmla="*/ 903514 h 2039257"/>
                                  <a:gd name="connsiteX255" fmla="*/ 899886 w 1926164"/>
                                  <a:gd name="connsiteY255" fmla="*/ 910772 h 2039257"/>
                                  <a:gd name="connsiteX256" fmla="*/ 910772 w 1926164"/>
                                  <a:gd name="connsiteY256" fmla="*/ 914400 h 2039257"/>
                                  <a:gd name="connsiteX257" fmla="*/ 921658 w 1926164"/>
                                  <a:gd name="connsiteY257" fmla="*/ 932543 h 2039257"/>
                                  <a:gd name="connsiteX258" fmla="*/ 896258 w 1926164"/>
                                  <a:gd name="connsiteY258" fmla="*/ 997857 h 2039257"/>
                                  <a:gd name="connsiteX259" fmla="*/ 878115 w 1926164"/>
                                  <a:gd name="connsiteY259" fmla="*/ 1001486 h 2039257"/>
                                  <a:gd name="connsiteX260" fmla="*/ 867229 w 1926164"/>
                                  <a:gd name="connsiteY260" fmla="*/ 1008743 h 2039257"/>
                                  <a:gd name="connsiteX261" fmla="*/ 714829 w 1926164"/>
                                  <a:gd name="connsiteY261" fmla="*/ 1008743 h 2039257"/>
                                  <a:gd name="connsiteX262" fmla="*/ 333829 w 1926164"/>
                                  <a:gd name="connsiteY262" fmla="*/ 1005114 h 2039257"/>
                                  <a:gd name="connsiteX263" fmla="*/ 293915 w 1926164"/>
                                  <a:gd name="connsiteY263" fmla="*/ 1001486 h 2039257"/>
                                  <a:gd name="connsiteX264" fmla="*/ 272143 w 1926164"/>
                                  <a:gd name="connsiteY264" fmla="*/ 997857 h 2039257"/>
                                  <a:gd name="connsiteX265" fmla="*/ 181429 w 1926164"/>
                                  <a:gd name="connsiteY265" fmla="*/ 1001486 h 2039257"/>
                                  <a:gd name="connsiteX266" fmla="*/ 174172 w 1926164"/>
                                  <a:gd name="connsiteY266" fmla="*/ 1012372 h 2039257"/>
                                  <a:gd name="connsiteX267" fmla="*/ 170543 w 1926164"/>
                                  <a:gd name="connsiteY267" fmla="*/ 1030514 h 2039257"/>
                                  <a:gd name="connsiteX268" fmla="*/ 166915 w 1926164"/>
                                  <a:gd name="connsiteY268" fmla="*/ 1045029 h 2039257"/>
                                  <a:gd name="connsiteX269" fmla="*/ 159658 w 1926164"/>
                                  <a:gd name="connsiteY269" fmla="*/ 1088572 h 2039257"/>
                                  <a:gd name="connsiteX270" fmla="*/ 163286 w 1926164"/>
                                  <a:gd name="connsiteY270" fmla="*/ 1124857 h 2039257"/>
                                  <a:gd name="connsiteX271" fmla="*/ 174172 w 1926164"/>
                                  <a:gd name="connsiteY271" fmla="*/ 1161143 h 2039257"/>
                                  <a:gd name="connsiteX272" fmla="*/ 195943 w 1926164"/>
                                  <a:gd name="connsiteY272" fmla="*/ 1182914 h 2039257"/>
                                  <a:gd name="connsiteX273" fmla="*/ 214086 w 1926164"/>
                                  <a:gd name="connsiteY273" fmla="*/ 1186543 h 2039257"/>
                                  <a:gd name="connsiteX274" fmla="*/ 257629 w 1926164"/>
                                  <a:gd name="connsiteY274" fmla="*/ 1197429 h 2039257"/>
                                  <a:gd name="connsiteX275" fmla="*/ 275772 w 1926164"/>
                                  <a:gd name="connsiteY275" fmla="*/ 1201057 h 2039257"/>
                                  <a:gd name="connsiteX276" fmla="*/ 322943 w 1926164"/>
                                  <a:gd name="connsiteY276" fmla="*/ 1204686 h 2039257"/>
                                  <a:gd name="connsiteX277" fmla="*/ 362858 w 1926164"/>
                                  <a:gd name="connsiteY277" fmla="*/ 1211943 h 2039257"/>
                                  <a:gd name="connsiteX278" fmla="*/ 805543 w 1926164"/>
                                  <a:gd name="connsiteY278" fmla="*/ 1219200 h 2039257"/>
                                  <a:gd name="connsiteX279" fmla="*/ 856343 w 1926164"/>
                                  <a:gd name="connsiteY279" fmla="*/ 1226457 h 2039257"/>
                                  <a:gd name="connsiteX280" fmla="*/ 870858 w 1926164"/>
                                  <a:gd name="connsiteY280" fmla="*/ 1233714 h 2039257"/>
                                  <a:gd name="connsiteX281" fmla="*/ 928915 w 1926164"/>
                                  <a:gd name="connsiteY281" fmla="*/ 1240972 h 2039257"/>
                                  <a:gd name="connsiteX282" fmla="*/ 925286 w 1926164"/>
                                  <a:gd name="connsiteY282" fmla="*/ 1270000 h 2039257"/>
                                  <a:gd name="connsiteX283" fmla="*/ 903515 w 1926164"/>
                                  <a:gd name="connsiteY283" fmla="*/ 1288143 h 2039257"/>
                                  <a:gd name="connsiteX284" fmla="*/ 889000 w 1926164"/>
                                  <a:gd name="connsiteY284" fmla="*/ 1291772 h 2039257"/>
                                  <a:gd name="connsiteX285" fmla="*/ 845458 w 1926164"/>
                                  <a:gd name="connsiteY285" fmla="*/ 1306286 h 2039257"/>
                                  <a:gd name="connsiteX286" fmla="*/ 475343 w 1926164"/>
                                  <a:gd name="connsiteY286" fmla="*/ 1302657 h 2039257"/>
                                  <a:gd name="connsiteX287" fmla="*/ 442686 w 1926164"/>
                                  <a:gd name="connsiteY287" fmla="*/ 1299029 h 2039257"/>
                                  <a:gd name="connsiteX288" fmla="*/ 377372 w 1926164"/>
                                  <a:gd name="connsiteY288" fmla="*/ 1295400 h 2039257"/>
                                  <a:gd name="connsiteX289" fmla="*/ 221343 w 1926164"/>
                                  <a:gd name="connsiteY289" fmla="*/ 1299029 h 2039257"/>
                                  <a:gd name="connsiteX290" fmla="*/ 210458 w 1926164"/>
                                  <a:gd name="connsiteY290" fmla="*/ 1302657 h 2039257"/>
                                  <a:gd name="connsiteX291" fmla="*/ 195943 w 1926164"/>
                                  <a:gd name="connsiteY291" fmla="*/ 1317172 h 2039257"/>
                                  <a:gd name="connsiteX292" fmla="*/ 188686 w 1926164"/>
                                  <a:gd name="connsiteY292" fmla="*/ 1335314 h 2039257"/>
                                  <a:gd name="connsiteX293" fmla="*/ 181429 w 1926164"/>
                                  <a:gd name="connsiteY293" fmla="*/ 1404257 h 2039257"/>
                                  <a:gd name="connsiteX294" fmla="*/ 199572 w 1926164"/>
                                  <a:gd name="connsiteY294" fmla="*/ 1458686 h 2039257"/>
                                  <a:gd name="connsiteX295" fmla="*/ 210458 w 1926164"/>
                                  <a:gd name="connsiteY295" fmla="*/ 1462314 h 2039257"/>
                                  <a:gd name="connsiteX296" fmla="*/ 232229 w 1926164"/>
                                  <a:gd name="connsiteY296" fmla="*/ 1480457 h 2039257"/>
                                  <a:gd name="connsiteX297" fmla="*/ 243115 w 1926164"/>
                                  <a:gd name="connsiteY297" fmla="*/ 1487714 h 2039257"/>
                                  <a:gd name="connsiteX298" fmla="*/ 257629 w 1926164"/>
                                  <a:gd name="connsiteY298" fmla="*/ 1491343 h 2039257"/>
                                  <a:gd name="connsiteX299" fmla="*/ 275772 w 1926164"/>
                                  <a:gd name="connsiteY299" fmla="*/ 1498600 h 2039257"/>
                                  <a:gd name="connsiteX300" fmla="*/ 351972 w 1926164"/>
                                  <a:gd name="connsiteY300" fmla="*/ 1505857 h 2039257"/>
                                  <a:gd name="connsiteX301" fmla="*/ 791029 w 1926164"/>
                                  <a:gd name="connsiteY301" fmla="*/ 1509486 h 2039257"/>
                                  <a:gd name="connsiteX302" fmla="*/ 834572 w 1926164"/>
                                  <a:gd name="connsiteY302" fmla="*/ 1516743 h 2039257"/>
                                  <a:gd name="connsiteX303" fmla="*/ 892629 w 1926164"/>
                                  <a:gd name="connsiteY303" fmla="*/ 1527629 h 2039257"/>
                                  <a:gd name="connsiteX304" fmla="*/ 914400 w 1926164"/>
                                  <a:gd name="connsiteY304" fmla="*/ 1534886 h 2039257"/>
                                  <a:gd name="connsiteX305" fmla="*/ 921658 w 1926164"/>
                                  <a:gd name="connsiteY305" fmla="*/ 1549400 h 2039257"/>
                                  <a:gd name="connsiteX306" fmla="*/ 896258 w 1926164"/>
                                  <a:gd name="connsiteY306" fmla="*/ 1578429 h 2039257"/>
                                  <a:gd name="connsiteX307" fmla="*/ 885372 w 1926164"/>
                                  <a:gd name="connsiteY307" fmla="*/ 1582057 h 2039257"/>
                                  <a:gd name="connsiteX308" fmla="*/ 787400 w 1926164"/>
                                  <a:gd name="connsiteY308" fmla="*/ 1585686 h 2039257"/>
                                  <a:gd name="connsiteX309" fmla="*/ 718458 w 1926164"/>
                                  <a:gd name="connsiteY309" fmla="*/ 1589314 h 2039257"/>
                                  <a:gd name="connsiteX310" fmla="*/ 188686 w 1926164"/>
                                  <a:gd name="connsiteY310" fmla="*/ 1592943 h 2039257"/>
                                  <a:gd name="connsiteX311" fmla="*/ 185058 w 1926164"/>
                                  <a:gd name="connsiteY311" fmla="*/ 1603829 h 2039257"/>
                                  <a:gd name="connsiteX312" fmla="*/ 181429 w 1926164"/>
                                  <a:gd name="connsiteY312" fmla="*/ 1647372 h 2039257"/>
                                  <a:gd name="connsiteX313" fmla="*/ 170543 w 1926164"/>
                                  <a:gd name="connsiteY313" fmla="*/ 1665514 h 2039257"/>
                                  <a:gd name="connsiteX314" fmla="*/ 166915 w 1926164"/>
                                  <a:gd name="connsiteY314" fmla="*/ 1694543 h 2039257"/>
                                  <a:gd name="connsiteX315" fmla="*/ 174172 w 1926164"/>
                                  <a:gd name="connsiteY315" fmla="*/ 1738086 h 2039257"/>
                                  <a:gd name="connsiteX316" fmla="*/ 177800 w 1926164"/>
                                  <a:gd name="connsiteY316" fmla="*/ 1756229 h 2039257"/>
                                  <a:gd name="connsiteX317" fmla="*/ 185058 w 1926164"/>
                                  <a:gd name="connsiteY317" fmla="*/ 1843314 h 2039257"/>
                                  <a:gd name="connsiteX318" fmla="*/ 188686 w 1926164"/>
                                  <a:gd name="connsiteY318" fmla="*/ 1854200 h 2039257"/>
                                  <a:gd name="connsiteX319" fmla="*/ 199572 w 1926164"/>
                                  <a:gd name="connsiteY319" fmla="*/ 1868714 h 2039257"/>
                                  <a:gd name="connsiteX320" fmla="*/ 203200 w 1926164"/>
                                  <a:gd name="connsiteY320" fmla="*/ 1879600 h 2039257"/>
                                  <a:gd name="connsiteX321" fmla="*/ 214086 w 1926164"/>
                                  <a:gd name="connsiteY321" fmla="*/ 1883229 h 2039257"/>
                                  <a:gd name="connsiteX322" fmla="*/ 235858 w 1926164"/>
                                  <a:gd name="connsiteY322" fmla="*/ 1886857 h 2039257"/>
                                  <a:gd name="connsiteX323" fmla="*/ 272143 w 1926164"/>
                                  <a:gd name="connsiteY323" fmla="*/ 1890486 h 2039257"/>
                                  <a:gd name="connsiteX324" fmla="*/ 297543 w 1926164"/>
                                  <a:gd name="connsiteY324" fmla="*/ 1894114 h 2039257"/>
                                  <a:gd name="connsiteX325" fmla="*/ 326572 w 1926164"/>
                                  <a:gd name="connsiteY325" fmla="*/ 1897743 h 2039257"/>
                                  <a:gd name="connsiteX326" fmla="*/ 362858 w 1926164"/>
                                  <a:gd name="connsiteY326" fmla="*/ 1905000 h 2039257"/>
                                  <a:gd name="connsiteX327" fmla="*/ 464458 w 1926164"/>
                                  <a:gd name="connsiteY327" fmla="*/ 1908629 h 2039257"/>
                                  <a:gd name="connsiteX328" fmla="*/ 522515 w 1926164"/>
                                  <a:gd name="connsiteY328" fmla="*/ 1915886 h 2039257"/>
                                  <a:gd name="connsiteX329" fmla="*/ 587829 w 1926164"/>
                                  <a:gd name="connsiteY329" fmla="*/ 1923143 h 2039257"/>
                                  <a:gd name="connsiteX330" fmla="*/ 653143 w 1926164"/>
                                  <a:gd name="connsiteY330" fmla="*/ 1934029 h 2039257"/>
                                  <a:gd name="connsiteX331" fmla="*/ 863600 w 1926164"/>
                                  <a:gd name="connsiteY331" fmla="*/ 1926772 h 2039257"/>
                                  <a:gd name="connsiteX332" fmla="*/ 939800 w 1926164"/>
                                  <a:gd name="connsiteY332" fmla="*/ 1919514 h 2039257"/>
                                  <a:gd name="connsiteX333" fmla="*/ 972458 w 1926164"/>
                                  <a:gd name="connsiteY333" fmla="*/ 1915886 h 2039257"/>
                                  <a:gd name="connsiteX334" fmla="*/ 1676400 w 1926164"/>
                                  <a:gd name="connsiteY334" fmla="*/ 1908629 h 2039257"/>
                                  <a:gd name="connsiteX335" fmla="*/ 1701800 w 1926164"/>
                                  <a:gd name="connsiteY335" fmla="*/ 1901372 h 2039257"/>
                                  <a:gd name="connsiteX336" fmla="*/ 1712686 w 1926164"/>
                                  <a:gd name="connsiteY336" fmla="*/ 1897743 h 2039257"/>
                                  <a:gd name="connsiteX337" fmla="*/ 1723572 w 1926164"/>
                                  <a:gd name="connsiteY337" fmla="*/ 1886857 h 2039257"/>
                                  <a:gd name="connsiteX338" fmla="*/ 1727200 w 1926164"/>
                                  <a:gd name="connsiteY338" fmla="*/ 1875972 h 2039257"/>
                                  <a:gd name="connsiteX339" fmla="*/ 1734458 w 1926164"/>
                                  <a:gd name="connsiteY339" fmla="*/ 1865086 h 2039257"/>
                                  <a:gd name="connsiteX340" fmla="*/ 1730829 w 1926164"/>
                                  <a:gd name="connsiteY340" fmla="*/ 1774372 h 2039257"/>
                                  <a:gd name="connsiteX341" fmla="*/ 1723572 w 1926164"/>
                                  <a:gd name="connsiteY341" fmla="*/ 1767114 h 2039257"/>
                                  <a:gd name="connsiteX342" fmla="*/ 1698172 w 1926164"/>
                                  <a:gd name="connsiteY342" fmla="*/ 1759857 h 2039257"/>
                                  <a:gd name="connsiteX343" fmla="*/ 1683658 w 1926164"/>
                                  <a:gd name="connsiteY343" fmla="*/ 1752600 h 2039257"/>
                                  <a:gd name="connsiteX344" fmla="*/ 1672772 w 1926164"/>
                                  <a:gd name="connsiteY344" fmla="*/ 1745343 h 2039257"/>
                                  <a:gd name="connsiteX345" fmla="*/ 1651000 w 1926164"/>
                                  <a:gd name="connsiteY345" fmla="*/ 1741714 h 2039257"/>
                                  <a:gd name="connsiteX346" fmla="*/ 1592943 w 1926164"/>
                                  <a:gd name="connsiteY346" fmla="*/ 1730829 h 2039257"/>
                                  <a:gd name="connsiteX347" fmla="*/ 1567543 w 1926164"/>
                                  <a:gd name="connsiteY347" fmla="*/ 1727200 h 2039257"/>
                                  <a:gd name="connsiteX348" fmla="*/ 1549400 w 1926164"/>
                                  <a:gd name="connsiteY348" fmla="*/ 1723572 h 2039257"/>
                                  <a:gd name="connsiteX349" fmla="*/ 1513115 w 1926164"/>
                                  <a:gd name="connsiteY349" fmla="*/ 1719943 h 2039257"/>
                                  <a:gd name="connsiteX350" fmla="*/ 1407886 w 1926164"/>
                                  <a:gd name="connsiteY350" fmla="*/ 1716314 h 2039257"/>
                                  <a:gd name="connsiteX351" fmla="*/ 1124858 w 1926164"/>
                                  <a:gd name="connsiteY351" fmla="*/ 1716314 h 2039257"/>
                                  <a:gd name="connsiteX352" fmla="*/ 1103086 w 1926164"/>
                                  <a:gd name="connsiteY352" fmla="*/ 1719943 h 2039257"/>
                                  <a:gd name="connsiteX353" fmla="*/ 1055915 w 1926164"/>
                                  <a:gd name="connsiteY353" fmla="*/ 1723572 h 2039257"/>
                                  <a:gd name="connsiteX354" fmla="*/ 874486 w 1926164"/>
                                  <a:gd name="connsiteY354" fmla="*/ 1730829 h 2039257"/>
                                  <a:gd name="connsiteX355" fmla="*/ 791029 w 1926164"/>
                                  <a:gd name="connsiteY355" fmla="*/ 1727200 h 2039257"/>
                                  <a:gd name="connsiteX356" fmla="*/ 780143 w 1926164"/>
                                  <a:gd name="connsiteY356" fmla="*/ 1723572 h 2039257"/>
                                  <a:gd name="connsiteX357" fmla="*/ 711200 w 1926164"/>
                                  <a:gd name="connsiteY357" fmla="*/ 1730829 h 2039257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  <a:cxn ang="0">
                                    <a:pos x="connsiteX158" y="connsiteY158"/>
                                  </a:cxn>
                                  <a:cxn ang="0">
                                    <a:pos x="connsiteX159" y="connsiteY159"/>
                                  </a:cxn>
                                  <a:cxn ang="0">
                                    <a:pos x="connsiteX160" y="connsiteY160"/>
                                  </a:cxn>
                                  <a:cxn ang="0">
                                    <a:pos x="connsiteX161" y="connsiteY161"/>
                                  </a:cxn>
                                  <a:cxn ang="0">
                                    <a:pos x="connsiteX162" y="connsiteY162"/>
                                  </a:cxn>
                                  <a:cxn ang="0">
                                    <a:pos x="connsiteX163" y="connsiteY163"/>
                                  </a:cxn>
                                  <a:cxn ang="0">
                                    <a:pos x="connsiteX164" y="connsiteY164"/>
                                  </a:cxn>
                                  <a:cxn ang="0">
                                    <a:pos x="connsiteX165" y="connsiteY165"/>
                                  </a:cxn>
                                  <a:cxn ang="0">
                                    <a:pos x="connsiteX166" y="connsiteY166"/>
                                  </a:cxn>
                                  <a:cxn ang="0">
                                    <a:pos x="connsiteX167" y="connsiteY167"/>
                                  </a:cxn>
                                  <a:cxn ang="0">
                                    <a:pos x="connsiteX168" y="connsiteY168"/>
                                  </a:cxn>
                                  <a:cxn ang="0">
                                    <a:pos x="connsiteX169" y="connsiteY169"/>
                                  </a:cxn>
                                  <a:cxn ang="0">
                                    <a:pos x="connsiteX170" y="connsiteY170"/>
                                  </a:cxn>
                                  <a:cxn ang="0">
                                    <a:pos x="connsiteX171" y="connsiteY171"/>
                                  </a:cxn>
                                  <a:cxn ang="0">
                                    <a:pos x="connsiteX172" y="connsiteY172"/>
                                  </a:cxn>
                                  <a:cxn ang="0">
                                    <a:pos x="connsiteX173" y="connsiteY173"/>
                                  </a:cxn>
                                  <a:cxn ang="0">
                                    <a:pos x="connsiteX174" y="connsiteY174"/>
                                  </a:cxn>
                                  <a:cxn ang="0">
                                    <a:pos x="connsiteX175" y="connsiteY175"/>
                                  </a:cxn>
                                  <a:cxn ang="0">
                                    <a:pos x="connsiteX176" y="connsiteY176"/>
                                  </a:cxn>
                                  <a:cxn ang="0">
                                    <a:pos x="connsiteX177" y="connsiteY177"/>
                                  </a:cxn>
                                  <a:cxn ang="0">
                                    <a:pos x="connsiteX178" y="connsiteY178"/>
                                  </a:cxn>
                                  <a:cxn ang="0">
                                    <a:pos x="connsiteX179" y="connsiteY179"/>
                                  </a:cxn>
                                  <a:cxn ang="0">
                                    <a:pos x="connsiteX180" y="connsiteY180"/>
                                  </a:cxn>
                                  <a:cxn ang="0">
                                    <a:pos x="connsiteX181" y="connsiteY181"/>
                                  </a:cxn>
                                  <a:cxn ang="0">
                                    <a:pos x="connsiteX182" y="connsiteY182"/>
                                  </a:cxn>
                                  <a:cxn ang="0">
                                    <a:pos x="connsiteX183" y="connsiteY183"/>
                                  </a:cxn>
                                  <a:cxn ang="0">
                                    <a:pos x="connsiteX184" y="connsiteY184"/>
                                  </a:cxn>
                                  <a:cxn ang="0">
                                    <a:pos x="connsiteX185" y="connsiteY185"/>
                                  </a:cxn>
                                  <a:cxn ang="0">
                                    <a:pos x="connsiteX186" y="connsiteY186"/>
                                  </a:cxn>
                                  <a:cxn ang="0">
                                    <a:pos x="connsiteX187" y="connsiteY187"/>
                                  </a:cxn>
                                  <a:cxn ang="0">
                                    <a:pos x="connsiteX188" y="connsiteY188"/>
                                  </a:cxn>
                                  <a:cxn ang="0">
                                    <a:pos x="connsiteX189" y="connsiteY189"/>
                                  </a:cxn>
                                  <a:cxn ang="0">
                                    <a:pos x="connsiteX190" y="connsiteY190"/>
                                  </a:cxn>
                                  <a:cxn ang="0">
                                    <a:pos x="connsiteX191" y="connsiteY191"/>
                                  </a:cxn>
                                  <a:cxn ang="0">
                                    <a:pos x="connsiteX192" y="connsiteY192"/>
                                  </a:cxn>
                                  <a:cxn ang="0">
                                    <a:pos x="connsiteX193" y="connsiteY193"/>
                                  </a:cxn>
                                  <a:cxn ang="0">
                                    <a:pos x="connsiteX194" y="connsiteY194"/>
                                  </a:cxn>
                                  <a:cxn ang="0">
                                    <a:pos x="connsiteX195" y="connsiteY195"/>
                                  </a:cxn>
                                  <a:cxn ang="0">
                                    <a:pos x="connsiteX196" y="connsiteY196"/>
                                  </a:cxn>
                                  <a:cxn ang="0">
                                    <a:pos x="connsiteX197" y="connsiteY197"/>
                                  </a:cxn>
                                  <a:cxn ang="0">
                                    <a:pos x="connsiteX198" y="connsiteY198"/>
                                  </a:cxn>
                                  <a:cxn ang="0">
                                    <a:pos x="connsiteX199" y="connsiteY199"/>
                                  </a:cxn>
                                  <a:cxn ang="0">
                                    <a:pos x="connsiteX200" y="connsiteY200"/>
                                  </a:cxn>
                                  <a:cxn ang="0">
                                    <a:pos x="connsiteX201" y="connsiteY201"/>
                                  </a:cxn>
                                  <a:cxn ang="0">
                                    <a:pos x="connsiteX202" y="connsiteY202"/>
                                  </a:cxn>
                                  <a:cxn ang="0">
                                    <a:pos x="connsiteX203" y="connsiteY203"/>
                                  </a:cxn>
                                  <a:cxn ang="0">
                                    <a:pos x="connsiteX204" y="connsiteY204"/>
                                  </a:cxn>
                                  <a:cxn ang="0">
                                    <a:pos x="connsiteX205" y="connsiteY205"/>
                                  </a:cxn>
                                  <a:cxn ang="0">
                                    <a:pos x="connsiteX206" y="connsiteY206"/>
                                  </a:cxn>
                                  <a:cxn ang="0">
                                    <a:pos x="connsiteX207" y="connsiteY207"/>
                                  </a:cxn>
                                  <a:cxn ang="0">
                                    <a:pos x="connsiteX208" y="connsiteY208"/>
                                  </a:cxn>
                                  <a:cxn ang="0">
                                    <a:pos x="connsiteX209" y="connsiteY209"/>
                                  </a:cxn>
                                  <a:cxn ang="0">
                                    <a:pos x="connsiteX210" y="connsiteY210"/>
                                  </a:cxn>
                                  <a:cxn ang="0">
                                    <a:pos x="connsiteX211" y="connsiteY211"/>
                                  </a:cxn>
                                  <a:cxn ang="0">
                                    <a:pos x="connsiteX212" y="connsiteY212"/>
                                  </a:cxn>
                                  <a:cxn ang="0">
                                    <a:pos x="connsiteX213" y="connsiteY213"/>
                                  </a:cxn>
                                  <a:cxn ang="0">
                                    <a:pos x="connsiteX214" y="connsiteY214"/>
                                  </a:cxn>
                                  <a:cxn ang="0">
                                    <a:pos x="connsiteX215" y="connsiteY215"/>
                                  </a:cxn>
                                  <a:cxn ang="0">
                                    <a:pos x="connsiteX216" y="connsiteY216"/>
                                  </a:cxn>
                                  <a:cxn ang="0">
                                    <a:pos x="connsiteX217" y="connsiteY217"/>
                                  </a:cxn>
                                  <a:cxn ang="0">
                                    <a:pos x="connsiteX218" y="connsiteY218"/>
                                  </a:cxn>
                                  <a:cxn ang="0">
                                    <a:pos x="connsiteX219" y="connsiteY219"/>
                                  </a:cxn>
                                  <a:cxn ang="0">
                                    <a:pos x="connsiteX220" y="connsiteY220"/>
                                  </a:cxn>
                                  <a:cxn ang="0">
                                    <a:pos x="connsiteX221" y="connsiteY221"/>
                                  </a:cxn>
                                  <a:cxn ang="0">
                                    <a:pos x="connsiteX222" y="connsiteY222"/>
                                  </a:cxn>
                                  <a:cxn ang="0">
                                    <a:pos x="connsiteX223" y="connsiteY223"/>
                                  </a:cxn>
                                  <a:cxn ang="0">
                                    <a:pos x="connsiteX224" y="connsiteY224"/>
                                  </a:cxn>
                                  <a:cxn ang="0">
                                    <a:pos x="connsiteX225" y="connsiteY225"/>
                                  </a:cxn>
                                  <a:cxn ang="0">
                                    <a:pos x="connsiteX226" y="connsiteY226"/>
                                  </a:cxn>
                                  <a:cxn ang="0">
                                    <a:pos x="connsiteX227" y="connsiteY227"/>
                                  </a:cxn>
                                  <a:cxn ang="0">
                                    <a:pos x="connsiteX228" y="connsiteY228"/>
                                  </a:cxn>
                                  <a:cxn ang="0">
                                    <a:pos x="connsiteX229" y="connsiteY229"/>
                                  </a:cxn>
                                  <a:cxn ang="0">
                                    <a:pos x="connsiteX230" y="connsiteY230"/>
                                  </a:cxn>
                                  <a:cxn ang="0">
                                    <a:pos x="connsiteX231" y="connsiteY231"/>
                                  </a:cxn>
                                  <a:cxn ang="0">
                                    <a:pos x="connsiteX232" y="connsiteY232"/>
                                  </a:cxn>
                                  <a:cxn ang="0">
                                    <a:pos x="connsiteX233" y="connsiteY233"/>
                                  </a:cxn>
                                  <a:cxn ang="0">
                                    <a:pos x="connsiteX234" y="connsiteY234"/>
                                  </a:cxn>
                                  <a:cxn ang="0">
                                    <a:pos x="connsiteX235" y="connsiteY235"/>
                                  </a:cxn>
                                  <a:cxn ang="0">
                                    <a:pos x="connsiteX236" y="connsiteY236"/>
                                  </a:cxn>
                                  <a:cxn ang="0">
                                    <a:pos x="connsiteX237" y="connsiteY237"/>
                                  </a:cxn>
                                  <a:cxn ang="0">
                                    <a:pos x="connsiteX238" y="connsiteY238"/>
                                  </a:cxn>
                                  <a:cxn ang="0">
                                    <a:pos x="connsiteX239" y="connsiteY239"/>
                                  </a:cxn>
                                  <a:cxn ang="0">
                                    <a:pos x="connsiteX240" y="connsiteY240"/>
                                  </a:cxn>
                                  <a:cxn ang="0">
                                    <a:pos x="connsiteX241" y="connsiteY241"/>
                                  </a:cxn>
                                  <a:cxn ang="0">
                                    <a:pos x="connsiteX242" y="connsiteY242"/>
                                  </a:cxn>
                                  <a:cxn ang="0">
                                    <a:pos x="connsiteX243" y="connsiteY243"/>
                                  </a:cxn>
                                  <a:cxn ang="0">
                                    <a:pos x="connsiteX244" y="connsiteY244"/>
                                  </a:cxn>
                                  <a:cxn ang="0">
                                    <a:pos x="connsiteX245" y="connsiteY245"/>
                                  </a:cxn>
                                  <a:cxn ang="0">
                                    <a:pos x="connsiteX246" y="connsiteY246"/>
                                  </a:cxn>
                                  <a:cxn ang="0">
                                    <a:pos x="connsiteX247" y="connsiteY247"/>
                                  </a:cxn>
                                  <a:cxn ang="0">
                                    <a:pos x="connsiteX248" y="connsiteY248"/>
                                  </a:cxn>
                                  <a:cxn ang="0">
                                    <a:pos x="connsiteX249" y="connsiteY249"/>
                                  </a:cxn>
                                  <a:cxn ang="0">
                                    <a:pos x="connsiteX250" y="connsiteY250"/>
                                  </a:cxn>
                                  <a:cxn ang="0">
                                    <a:pos x="connsiteX251" y="connsiteY251"/>
                                  </a:cxn>
                                  <a:cxn ang="0">
                                    <a:pos x="connsiteX252" y="connsiteY252"/>
                                  </a:cxn>
                                  <a:cxn ang="0">
                                    <a:pos x="connsiteX253" y="connsiteY253"/>
                                  </a:cxn>
                                  <a:cxn ang="0">
                                    <a:pos x="connsiteX254" y="connsiteY254"/>
                                  </a:cxn>
                                  <a:cxn ang="0">
                                    <a:pos x="connsiteX255" y="connsiteY255"/>
                                  </a:cxn>
                                  <a:cxn ang="0">
                                    <a:pos x="connsiteX256" y="connsiteY256"/>
                                  </a:cxn>
                                  <a:cxn ang="0">
                                    <a:pos x="connsiteX257" y="connsiteY257"/>
                                  </a:cxn>
                                  <a:cxn ang="0">
                                    <a:pos x="connsiteX258" y="connsiteY258"/>
                                  </a:cxn>
                                  <a:cxn ang="0">
                                    <a:pos x="connsiteX259" y="connsiteY259"/>
                                  </a:cxn>
                                  <a:cxn ang="0">
                                    <a:pos x="connsiteX260" y="connsiteY260"/>
                                  </a:cxn>
                                  <a:cxn ang="0">
                                    <a:pos x="connsiteX261" y="connsiteY261"/>
                                  </a:cxn>
                                  <a:cxn ang="0">
                                    <a:pos x="connsiteX262" y="connsiteY262"/>
                                  </a:cxn>
                                  <a:cxn ang="0">
                                    <a:pos x="connsiteX263" y="connsiteY263"/>
                                  </a:cxn>
                                  <a:cxn ang="0">
                                    <a:pos x="connsiteX264" y="connsiteY264"/>
                                  </a:cxn>
                                  <a:cxn ang="0">
                                    <a:pos x="connsiteX265" y="connsiteY265"/>
                                  </a:cxn>
                                  <a:cxn ang="0">
                                    <a:pos x="connsiteX266" y="connsiteY266"/>
                                  </a:cxn>
                                  <a:cxn ang="0">
                                    <a:pos x="connsiteX267" y="connsiteY267"/>
                                  </a:cxn>
                                  <a:cxn ang="0">
                                    <a:pos x="connsiteX268" y="connsiteY268"/>
                                  </a:cxn>
                                  <a:cxn ang="0">
                                    <a:pos x="connsiteX269" y="connsiteY269"/>
                                  </a:cxn>
                                  <a:cxn ang="0">
                                    <a:pos x="connsiteX270" y="connsiteY270"/>
                                  </a:cxn>
                                  <a:cxn ang="0">
                                    <a:pos x="connsiteX271" y="connsiteY271"/>
                                  </a:cxn>
                                  <a:cxn ang="0">
                                    <a:pos x="connsiteX272" y="connsiteY272"/>
                                  </a:cxn>
                                  <a:cxn ang="0">
                                    <a:pos x="connsiteX273" y="connsiteY273"/>
                                  </a:cxn>
                                  <a:cxn ang="0">
                                    <a:pos x="connsiteX274" y="connsiteY274"/>
                                  </a:cxn>
                                  <a:cxn ang="0">
                                    <a:pos x="connsiteX275" y="connsiteY275"/>
                                  </a:cxn>
                                  <a:cxn ang="0">
                                    <a:pos x="connsiteX276" y="connsiteY276"/>
                                  </a:cxn>
                                  <a:cxn ang="0">
                                    <a:pos x="connsiteX277" y="connsiteY277"/>
                                  </a:cxn>
                                  <a:cxn ang="0">
                                    <a:pos x="connsiteX278" y="connsiteY278"/>
                                  </a:cxn>
                                  <a:cxn ang="0">
                                    <a:pos x="connsiteX279" y="connsiteY279"/>
                                  </a:cxn>
                                  <a:cxn ang="0">
                                    <a:pos x="connsiteX280" y="connsiteY280"/>
                                  </a:cxn>
                                  <a:cxn ang="0">
                                    <a:pos x="connsiteX281" y="connsiteY281"/>
                                  </a:cxn>
                                  <a:cxn ang="0">
                                    <a:pos x="connsiteX282" y="connsiteY282"/>
                                  </a:cxn>
                                  <a:cxn ang="0">
                                    <a:pos x="connsiteX283" y="connsiteY283"/>
                                  </a:cxn>
                                  <a:cxn ang="0">
                                    <a:pos x="connsiteX284" y="connsiteY284"/>
                                  </a:cxn>
                                  <a:cxn ang="0">
                                    <a:pos x="connsiteX285" y="connsiteY285"/>
                                  </a:cxn>
                                  <a:cxn ang="0">
                                    <a:pos x="connsiteX286" y="connsiteY286"/>
                                  </a:cxn>
                                  <a:cxn ang="0">
                                    <a:pos x="connsiteX287" y="connsiteY287"/>
                                  </a:cxn>
                                  <a:cxn ang="0">
                                    <a:pos x="connsiteX288" y="connsiteY288"/>
                                  </a:cxn>
                                  <a:cxn ang="0">
                                    <a:pos x="connsiteX289" y="connsiteY289"/>
                                  </a:cxn>
                                  <a:cxn ang="0">
                                    <a:pos x="connsiteX290" y="connsiteY290"/>
                                  </a:cxn>
                                  <a:cxn ang="0">
                                    <a:pos x="connsiteX291" y="connsiteY291"/>
                                  </a:cxn>
                                  <a:cxn ang="0">
                                    <a:pos x="connsiteX292" y="connsiteY292"/>
                                  </a:cxn>
                                  <a:cxn ang="0">
                                    <a:pos x="connsiteX293" y="connsiteY293"/>
                                  </a:cxn>
                                  <a:cxn ang="0">
                                    <a:pos x="connsiteX294" y="connsiteY294"/>
                                  </a:cxn>
                                  <a:cxn ang="0">
                                    <a:pos x="connsiteX295" y="connsiteY295"/>
                                  </a:cxn>
                                  <a:cxn ang="0">
                                    <a:pos x="connsiteX296" y="connsiteY296"/>
                                  </a:cxn>
                                  <a:cxn ang="0">
                                    <a:pos x="connsiteX297" y="connsiteY297"/>
                                  </a:cxn>
                                  <a:cxn ang="0">
                                    <a:pos x="connsiteX298" y="connsiteY298"/>
                                  </a:cxn>
                                  <a:cxn ang="0">
                                    <a:pos x="connsiteX299" y="connsiteY299"/>
                                  </a:cxn>
                                  <a:cxn ang="0">
                                    <a:pos x="connsiteX300" y="connsiteY300"/>
                                  </a:cxn>
                                  <a:cxn ang="0">
                                    <a:pos x="connsiteX301" y="connsiteY301"/>
                                  </a:cxn>
                                  <a:cxn ang="0">
                                    <a:pos x="connsiteX302" y="connsiteY302"/>
                                  </a:cxn>
                                  <a:cxn ang="0">
                                    <a:pos x="connsiteX303" y="connsiteY303"/>
                                  </a:cxn>
                                  <a:cxn ang="0">
                                    <a:pos x="connsiteX304" y="connsiteY304"/>
                                  </a:cxn>
                                  <a:cxn ang="0">
                                    <a:pos x="connsiteX305" y="connsiteY305"/>
                                  </a:cxn>
                                  <a:cxn ang="0">
                                    <a:pos x="connsiteX306" y="connsiteY306"/>
                                  </a:cxn>
                                  <a:cxn ang="0">
                                    <a:pos x="connsiteX307" y="connsiteY307"/>
                                  </a:cxn>
                                  <a:cxn ang="0">
                                    <a:pos x="connsiteX308" y="connsiteY308"/>
                                  </a:cxn>
                                  <a:cxn ang="0">
                                    <a:pos x="connsiteX309" y="connsiteY309"/>
                                  </a:cxn>
                                  <a:cxn ang="0">
                                    <a:pos x="connsiteX310" y="connsiteY310"/>
                                  </a:cxn>
                                  <a:cxn ang="0">
                                    <a:pos x="connsiteX311" y="connsiteY311"/>
                                  </a:cxn>
                                  <a:cxn ang="0">
                                    <a:pos x="connsiteX312" y="connsiteY312"/>
                                  </a:cxn>
                                  <a:cxn ang="0">
                                    <a:pos x="connsiteX313" y="connsiteY313"/>
                                  </a:cxn>
                                  <a:cxn ang="0">
                                    <a:pos x="connsiteX314" y="connsiteY314"/>
                                  </a:cxn>
                                  <a:cxn ang="0">
                                    <a:pos x="connsiteX315" y="connsiteY315"/>
                                  </a:cxn>
                                  <a:cxn ang="0">
                                    <a:pos x="connsiteX316" y="connsiteY316"/>
                                  </a:cxn>
                                  <a:cxn ang="0">
                                    <a:pos x="connsiteX317" y="connsiteY317"/>
                                  </a:cxn>
                                  <a:cxn ang="0">
                                    <a:pos x="connsiteX318" y="connsiteY318"/>
                                  </a:cxn>
                                  <a:cxn ang="0">
                                    <a:pos x="connsiteX319" y="connsiteY319"/>
                                  </a:cxn>
                                  <a:cxn ang="0">
                                    <a:pos x="connsiteX320" y="connsiteY320"/>
                                  </a:cxn>
                                  <a:cxn ang="0">
                                    <a:pos x="connsiteX321" y="connsiteY321"/>
                                  </a:cxn>
                                  <a:cxn ang="0">
                                    <a:pos x="connsiteX322" y="connsiteY322"/>
                                  </a:cxn>
                                  <a:cxn ang="0">
                                    <a:pos x="connsiteX323" y="connsiteY323"/>
                                  </a:cxn>
                                  <a:cxn ang="0">
                                    <a:pos x="connsiteX324" y="connsiteY324"/>
                                  </a:cxn>
                                  <a:cxn ang="0">
                                    <a:pos x="connsiteX325" y="connsiteY325"/>
                                  </a:cxn>
                                  <a:cxn ang="0">
                                    <a:pos x="connsiteX326" y="connsiteY326"/>
                                  </a:cxn>
                                  <a:cxn ang="0">
                                    <a:pos x="connsiteX327" y="connsiteY327"/>
                                  </a:cxn>
                                  <a:cxn ang="0">
                                    <a:pos x="connsiteX328" y="connsiteY328"/>
                                  </a:cxn>
                                  <a:cxn ang="0">
                                    <a:pos x="connsiteX329" y="connsiteY329"/>
                                  </a:cxn>
                                  <a:cxn ang="0">
                                    <a:pos x="connsiteX330" y="connsiteY330"/>
                                  </a:cxn>
                                  <a:cxn ang="0">
                                    <a:pos x="connsiteX331" y="connsiteY331"/>
                                  </a:cxn>
                                  <a:cxn ang="0">
                                    <a:pos x="connsiteX332" y="connsiteY332"/>
                                  </a:cxn>
                                  <a:cxn ang="0">
                                    <a:pos x="connsiteX333" y="connsiteY333"/>
                                  </a:cxn>
                                  <a:cxn ang="0">
                                    <a:pos x="connsiteX334" y="connsiteY334"/>
                                  </a:cxn>
                                  <a:cxn ang="0">
                                    <a:pos x="connsiteX335" y="connsiteY335"/>
                                  </a:cxn>
                                  <a:cxn ang="0">
                                    <a:pos x="connsiteX336" y="connsiteY336"/>
                                  </a:cxn>
                                  <a:cxn ang="0">
                                    <a:pos x="connsiteX337" y="connsiteY337"/>
                                  </a:cxn>
                                  <a:cxn ang="0">
                                    <a:pos x="connsiteX338" y="connsiteY338"/>
                                  </a:cxn>
                                  <a:cxn ang="0">
                                    <a:pos x="connsiteX339" y="connsiteY339"/>
                                  </a:cxn>
                                  <a:cxn ang="0">
                                    <a:pos x="connsiteX340" y="connsiteY340"/>
                                  </a:cxn>
                                  <a:cxn ang="0">
                                    <a:pos x="connsiteX341" y="connsiteY341"/>
                                  </a:cxn>
                                  <a:cxn ang="0">
                                    <a:pos x="connsiteX342" y="connsiteY342"/>
                                  </a:cxn>
                                  <a:cxn ang="0">
                                    <a:pos x="connsiteX343" y="connsiteY343"/>
                                  </a:cxn>
                                  <a:cxn ang="0">
                                    <a:pos x="connsiteX344" y="connsiteY344"/>
                                  </a:cxn>
                                  <a:cxn ang="0">
                                    <a:pos x="connsiteX345" y="connsiteY345"/>
                                  </a:cxn>
                                  <a:cxn ang="0">
                                    <a:pos x="connsiteX346" y="connsiteY346"/>
                                  </a:cxn>
                                  <a:cxn ang="0">
                                    <a:pos x="connsiteX347" y="connsiteY347"/>
                                  </a:cxn>
                                  <a:cxn ang="0">
                                    <a:pos x="connsiteX348" y="connsiteY348"/>
                                  </a:cxn>
                                  <a:cxn ang="0">
                                    <a:pos x="connsiteX349" y="connsiteY349"/>
                                  </a:cxn>
                                  <a:cxn ang="0">
                                    <a:pos x="connsiteX350" y="connsiteY350"/>
                                  </a:cxn>
                                  <a:cxn ang="0">
                                    <a:pos x="connsiteX351" y="connsiteY351"/>
                                  </a:cxn>
                                  <a:cxn ang="0">
                                    <a:pos x="connsiteX352" y="connsiteY352"/>
                                  </a:cxn>
                                  <a:cxn ang="0">
                                    <a:pos x="connsiteX353" y="connsiteY353"/>
                                  </a:cxn>
                                  <a:cxn ang="0">
                                    <a:pos x="connsiteX354" y="connsiteY354"/>
                                  </a:cxn>
                                  <a:cxn ang="0">
                                    <a:pos x="connsiteX355" y="connsiteY355"/>
                                  </a:cxn>
                                  <a:cxn ang="0">
                                    <a:pos x="connsiteX356" y="connsiteY356"/>
                                  </a:cxn>
                                  <a:cxn ang="0">
                                    <a:pos x="connsiteX357" y="connsiteY357"/>
                                  </a:cxn>
                                </a:cxnLst>
                                <a:rect l="l" t="t" r="r" b="b"/>
                                <a:pathLst>
                                  <a:path w="1926164" h="2039257">
                                    <a:moveTo>
                                      <a:pt x="754743" y="1778000"/>
                                    </a:moveTo>
                                    <a:cubicBezTo>
                                      <a:pt x="752324" y="1771952"/>
                                      <a:pt x="749546" y="1766036"/>
                                      <a:pt x="747486" y="1759857"/>
                                    </a:cubicBezTo>
                                    <a:cubicBezTo>
                                      <a:pt x="745909" y="1755126"/>
                                      <a:pt x="746624" y="1749492"/>
                                      <a:pt x="743858" y="1745343"/>
                                    </a:cubicBezTo>
                                    <a:cubicBezTo>
                                      <a:pt x="741232" y="1741404"/>
                                      <a:pt x="727073" y="1734694"/>
                                      <a:pt x="722086" y="1734457"/>
                                    </a:cubicBezTo>
                                    <a:cubicBezTo>
                                      <a:pt x="674953" y="1732213"/>
                                      <a:pt x="627743" y="1732038"/>
                                      <a:pt x="580572" y="1730829"/>
                                    </a:cubicBezTo>
                                    <a:lnTo>
                                      <a:pt x="537029" y="1727200"/>
                                    </a:lnTo>
                                    <a:cubicBezTo>
                                      <a:pt x="420159" y="1718852"/>
                                      <a:pt x="463869" y="1728868"/>
                                      <a:pt x="413658" y="1716314"/>
                                    </a:cubicBezTo>
                                    <a:cubicBezTo>
                                      <a:pt x="411239" y="1712686"/>
                                      <a:pt x="407931" y="1709512"/>
                                      <a:pt x="406400" y="1705429"/>
                                    </a:cubicBezTo>
                                    <a:cubicBezTo>
                                      <a:pt x="402394" y="1694748"/>
                                      <a:pt x="400488" y="1675861"/>
                                      <a:pt x="406400" y="1665514"/>
                                    </a:cubicBezTo>
                                    <a:cubicBezTo>
                                      <a:pt x="408298" y="1662193"/>
                                      <a:pt x="413487" y="1662333"/>
                                      <a:pt x="417286" y="1661886"/>
                                    </a:cubicBezTo>
                                    <a:cubicBezTo>
                                      <a:pt x="434146" y="1659902"/>
                                      <a:pt x="451153" y="1659467"/>
                                      <a:pt x="468086" y="1658257"/>
                                    </a:cubicBezTo>
                                    <a:cubicBezTo>
                                      <a:pt x="518321" y="1645700"/>
                                      <a:pt x="444866" y="1663007"/>
                                      <a:pt x="576943" y="1651000"/>
                                    </a:cubicBezTo>
                                    <a:cubicBezTo>
                                      <a:pt x="585712" y="1650203"/>
                                      <a:pt x="593876" y="1646162"/>
                                      <a:pt x="602343" y="1643743"/>
                                    </a:cubicBezTo>
                                    <a:cubicBezTo>
                                      <a:pt x="630587" y="1624915"/>
                                      <a:pt x="607840" y="1636920"/>
                                      <a:pt x="674915" y="1640114"/>
                                    </a:cubicBezTo>
                                    <a:lnTo>
                                      <a:pt x="765629" y="1643743"/>
                                    </a:lnTo>
                                    <a:cubicBezTo>
                                      <a:pt x="786203" y="1644723"/>
                                      <a:pt x="806738" y="1646457"/>
                                      <a:pt x="827315" y="1647372"/>
                                    </a:cubicBezTo>
                                    <a:lnTo>
                                      <a:pt x="1219200" y="1661886"/>
                                    </a:lnTo>
                                    <a:lnTo>
                                      <a:pt x="1556658" y="1665514"/>
                                    </a:lnTo>
                                    <a:cubicBezTo>
                                      <a:pt x="1588105" y="1664305"/>
                                      <a:pt x="1619733" y="1665459"/>
                                      <a:pt x="1651000" y="1661886"/>
                                    </a:cubicBezTo>
                                    <a:cubicBezTo>
                                      <a:pt x="1682238" y="1658316"/>
                                      <a:pt x="1676483" y="1651877"/>
                                      <a:pt x="1698172" y="1643743"/>
                                    </a:cubicBezTo>
                                    <a:cubicBezTo>
                                      <a:pt x="1702841" y="1641992"/>
                                      <a:pt x="1707848" y="1641324"/>
                                      <a:pt x="1712686" y="1640114"/>
                                    </a:cubicBezTo>
                                    <a:cubicBezTo>
                                      <a:pt x="1715105" y="1636486"/>
                                      <a:pt x="1718172" y="1633214"/>
                                      <a:pt x="1719943" y="1629229"/>
                                    </a:cubicBezTo>
                                    <a:cubicBezTo>
                                      <a:pt x="1723050" y="1622238"/>
                                      <a:pt x="1727200" y="1607457"/>
                                      <a:pt x="1727200" y="1607457"/>
                                    </a:cubicBezTo>
                                    <a:cubicBezTo>
                                      <a:pt x="1728410" y="1597781"/>
                                      <a:pt x="1731073" y="1588177"/>
                                      <a:pt x="1730829" y="1578429"/>
                                    </a:cubicBezTo>
                                    <a:cubicBezTo>
                                      <a:pt x="1729860" y="1539661"/>
                                      <a:pt x="1727854" y="1500857"/>
                                      <a:pt x="1723572" y="1462314"/>
                                    </a:cubicBezTo>
                                    <a:cubicBezTo>
                                      <a:pt x="1722399" y="1451755"/>
                                      <a:pt x="1715935" y="1444294"/>
                                      <a:pt x="1705429" y="1444172"/>
                                    </a:cubicBezTo>
                                    <a:lnTo>
                                      <a:pt x="1092200" y="1440543"/>
                                    </a:lnTo>
                                    <a:lnTo>
                                      <a:pt x="859972" y="1433286"/>
                                    </a:lnTo>
                                    <a:cubicBezTo>
                                      <a:pt x="406898" y="1425692"/>
                                      <a:pt x="582064" y="1449565"/>
                                      <a:pt x="417286" y="1426029"/>
                                    </a:cubicBezTo>
                                    <a:cubicBezTo>
                                      <a:pt x="413657" y="1422400"/>
                                      <a:pt x="409246" y="1419413"/>
                                      <a:pt x="406400" y="1415143"/>
                                    </a:cubicBezTo>
                                    <a:cubicBezTo>
                                      <a:pt x="404320" y="1412023"/>
                                      <a:pt x="399626" y="1391674"/>
                                      <a:pt x="399143" y="1389743"/>
                                    </a:cubicBezTo>
                                    <a:cubicBezTo>
                                      <a:pt x="401562" y="1382486"/>
                                      <a:pt x="400133" y="1372359"/>
                                      <a:pt x="406400" y="1367972"/>
                                    </a:cubicBezTo>
                                    <a:cubicBezTo>
                                      <a:pt x="414389" y="1362380"/>
                                      <a:pt x="425677" y="1364343"/>
                                      <a:pt x="435429" y="1364343"/>
                                    </a:cubicBezTo>
                                    <a:cubicBezTo>
                                      <a:pt x="482616" y="1364343"/>
                                      <a:pt x="529772" y="1366762"/>
                                      <a:pt x="576943" y="1367972"/>
                                    </a:cubicBezTo>
                                    <a:cubicBezTo>
                                      <a:pt x="590248" y="1369181"/>
                                      <a:pt x="603615" y="1369834"/>
                                      <a:pt x="616858" y="1371600"/>
                                    </a:cubicBezTo>
                                    <a:cubicBezTo>
                                      <a:pt x="621801" y="1372259"/>
                                      <a:pt x="626385" y="1375262"/>
                                      <a:pt x="631372" y="1375229"/>
                                    </a:cubicBezTo>
                                    <a:lnTo>
                                      <a:pt x="1716315" y="1364343"/>
                                    </a:lnTo>
                                    <a:cubicBezTo>
                                      <a:pt x="1718734" y="1360714"/>
                                      <a:pt x="1721854" y="1357465"/>
                                      <a:pt x="1723572" y="1353457"/>
                                    </a:cubicBezTo>
                                    <a:cubicBezTo>
                                      <a:pt x="1725536" y="1348873"/>
                                      <a:pt x="1725830" y="1343738"/>
                                      <a:pt x="1727200" y="1338943"/>
                                    </a:cubicBezTo>
                                    <a:cubicBezTo>
                                      <a:pt x="1728251" y="1335265"/>
                                      <a:pt x="1729619" y="1331686"/>
                                      <a:pt x="1730829" y="1328057"/>
                                    </a:cubicBezTo>
                                    <a:cubicBezTo>
                                      <a:pt x="1732039" y="1318381"/>
                                      <a:pt x="1732975" y="1308667"/>
                                      <a:pt x="1734458" y="1299029"/>
                                    </a:cubicBezTo>
                                    <a:cubicBezTo>
                                      <a:pt x="1735396" y="1292933"/>
                                      <a:pt x="1738086" y="1287053"/>
                                      <a:pt x="1738086" y="1280886"/>
                                    </a:cubicBezTo>
                                    <a:cubicBezTo>
                                      <a:pt x="1738086" y="1242162"/>
                                      <a:pt x="1739118" y="1203214"/>
                                      <a:pt x="1734458" y="1164772"/>
                                    </a:cubicBezTo>
                                    <a:cubicBezTo>
                                      <a:pt x="1733998" y="1160975"/>
                                      <a:pt x="1727250" y="1162194"/>
                                      <a:pt x="1723572" y="1161143"/>
                                    </a:cubicBezTo>
                                    <a:cubicBezTo>
                                      <a:pt x="1718777" y="1159773"/>
                                      <a:pt x="1713917" y="1158635"/>
                                      <a:pt x="1709058" y="1157514"/>
                                    </a:cubicBezTo>
                                    <a:cubicBezTo>
                                      <a:pt x="1698192" y="1155006"/>
                                      <a:pt x="1687551" y="1150353"/>
                                      <a:pt x="1676400" y="1150257"/>
                                    </a:cubicBezTo>
                                    <a:lnTo>
                                      <a:pt x="449943" y="1146629"/>
                                    </a:lnTo>
                                    <a:cubicBezTo>
                                      <a:pt x="434653" y="1143571"/>
                                      <a:pt x="430162" y="1144327"/>
                                      <a:pt x="417286" y="1135743"/>
                                    </a:cubicBezTo>
                                    <a:cubicBezTo>
                                      <a:pt x="407222" y="1129034"/>
                                      <a:pt x="388258" y="1113972"/>
                                      <a:pt x="388258" y="1113972"/>
                                    </a:cubicBezTo>
                                    <a:cubicBezTo>
                                      <a:pt x="386197" y="1103670"/>
                                      <a:pt x="379256" y="1079431"/>
                                      <a:pt x="388258" y="1070429"/>
                                    </a:cubicBezTo>
                                    <a:cubicBezTo>
                                      <a:pt x="395311" y="1063376"/>
                                      <a:pt x="407312" y="1063200"/>
                                      <a:pt x="417286" y="1063172"/>
                                    </a:cubicBezTo>
                                    <a:lnTo>
                                      <a:pt x="1712686" y="1059543"/>
                                    </a:lnTo>
                                    <a:cubicBezTo>
                                      <a:pt x="1719204" y="1053025"/>
                                      <a:pt x="1733585" y="1041017"/>
                                      <a:pt x="1738086" y="1030514"/>
                                    </a:cubicBezTo>
                                    <a:cubicBezTo>
                                      <a:pt x="1740050" y="1025930"/>
                                      <a:pt x="1740505" y="1020838"/>
                                      <a:pt x="1741715" y="1016000"/>
                                    </a:cubicBezTo>
                                    <a:cubicBezTo>
                                      <a:pt x="1739296" y="1005114"/>
                                      <a:pt x="1735841" y="994408"/>
                                      <a:pt x="1734458" y="983343"/>
                                    </a:cubicBezTo>
                                    <a:cubicBezTo>
                                      <a:pt x="1725816" y="914211"/>
                                      <a:pt x="1740345" y="947946"/>
                                      <a:pt x="1723572" y="914400"/>
                                    </a:cubicBezTo>
                                    <a:cubicBezTo>
                                      <a:pt x="1720173" y="897405"/>
                                      <a:pt x="1720642" y="894025"/>
                                      <a:pt x="1712686" y="878114"/>
                                    </a:cubicBezTo>
                                    <a:cubicBezTo>
                                      <a:pt x="1710736" y="874214"/>
                                      <a:pt x="1709057" y="869648"/>
                                      <a:pt x="1705429" y="867229"/>
                                    </a:cubicBezTo>
                                    <a:cubicBezTo>
                                      <a:pt x="1701280" y="864463"/>
                                      <a:pt x="1695834" y="864420"/>
                                      <a:pt x="1690915" y="863600"/>
                                    </a:cubicBezTo>
                                    <a:cubicBezTo>
                                      <a:pt x="1681296" y="861997"/>
                                      <a:pt x="1671552" y="861261"/>
                                      <a:pt x="1661886" y="859972"/>
                                    </a:cubicBezTo>
                                    <a:cubicBezTo>
                                      <a:pt x="1653408" y="858842"/>
                                      <a:pt x="1645038" y="856449"/>
                                      <a:pt x="1636486" y="856343"/>
                                    </a:cubicBezTo>
                                    <a:lnTo>
                                      <a:pt x="1077686" y="852714"/>
                                    </a:lnTo>
                                    <a:cubicBezTo>
                                      <a:pt x="859161" y="809016"/>
                                      <a:pt x="1102369" y="856490"/>
                                      <a:pt x="449943" y="841829"/>
                                    </a:cubicBezTo>
                                    <a:cubicBezTo>
                                      <a:pt x="437612" y="841552"/>
                                      <a:pt x="425753" y="836991"/>
                                      <a:pt x="413658" y="834572"/>
                                    </a:cubicBezTo>
                                    <a:cubicBezTo>
                                      <a:pt x="410029" y="832153"/>
                                      <a:pt x="406032" y="830211"/>
                                      <a:pt x="402772" y="827314"/>
                                    </a:cubicBezTo>
                                    <a:cubicBezTo>
                                      <a:pt x="395101" y="820496"/>
                                      <a:pt x="381000" y="805543"/>
                                      <a:pt x="381000" y="805543"/>
                                    </a:cubicBezTo>
                                    <a:cubicBezTo>
                                      <a:pt x="377051" y="793695"/>
                                      <a:pt x="373995" y="790524"/>
                                      <a:pt x="381000" y="776514"/>
                                    </a:cubicBezTo>
                                    <a:cubicBezTo>
                                      <a:pt x="383295" y="771924"/>
                                      <a:pt x="388257" y="769257"/>
                                      <a:pt x="391886" y="765629"/>
                                    </a:cubicBezTo>
                                    <a:lnTo>
                                      <a:pt x="1331686" y="769257"/>
                                    </a:lnTo>
                                    <a:cubicBezTo>
                                      <a:pt x="1337095" y="769319"/>
                                      <a:pt x="1340857" y="775670"/>
                                      <a:pt x="1346200" y="776514"/>
                                    </a:cubicBezTo>
                                    <a:cubicBezTo>
                                      <a:pt x="1364161" y="779350"/>
                                      <a:pt x="1382499" y="778748"/>
                                      <a:pt x="1400629" y="780143"/>
                                    </a:cubicBezTo>
                                    <a:cubicBezTo>
                                      <a:pt x="1413949" y="781168"/>
                                      <a:pt x="1427238" y="782562"/>
                                      <a:pt x="1440543" y="783772"/>
                                    </a:cubicBezTo>
                                    <a:cubicBezTo>
                                      <a:pt x="1524000" y="782562"/>
                                      <a:pt x="1607519" y="783570"/>
                                      <a:pt x="1690915" y="780143"/>
                                    </a:cubicBezTo>
                                    <a:cubicBezTo>
                                      <a:pt x="1696319" y="779921"/>
                                      <a:pt x="1700486" y="775083"/>
                                      <a:pt x="1705429" y="772886"/>
                                    </a:cubicBezTo>
                                    <a:cubicBezTo>
                                      <a:pt x="1711381" y="770241"/>
                                      <a:pt x="1717524" y="768048"/>
                                      <a:pt x="1723572" y="765629"/>
                                    </a:cubicBezTo>
                                    <a:cubicBezTo>
                                      <a:pt x="1727201" y="760791"/>
                                      <a:pt x="1731753" y="756523"/>
                                      <a:pt x="1734458" y="751114"/>
                                    </a:cubicBezTo>
                                    <a:cubicBezTo>
                                      <a:pt x="1743076" y="733879"/>
                                      <a:pt x="1742963" y="719358"/>
                                      <a:pt x="1745343" y="700314"/>
                                    </a:cubicBezTo>
                                    <a:cubicBezTo>
                                      <a:pt x="1744134" y="667657"/>
                                      <a:pt x="1743889" y="634950"/>
                                      <a:pt x="1741715" y="602343"/>
                                    </a:cubicBezTo>
                                    <a:cubicBezTo>
                                      <a:pt x="1741461" y="598526"/>
                                      <a:pt x="1739429" y="595038"/>
                                      <a:pt x="1738086" y="591457"/>
                                    </a:cubicBezTo>
                                    <a:cubicBezTo>
                                      <a:pt x="1735799" y="585358"/>
                                      <a:pt x="1736547" y="576433"/>
                                      <a:pt x="1730829" y="573314"/>
                                    </a:cubicBezTo>
                                    <a:cubicBezTo>
                                      <a:pt x="1721214" y="568069"/>
                                      <a:pt x="1709058" y="570895"/>
                                      <a:pt x="1698172" y="569686"/>
                                    </a:cubicBezTo>
                                    <a:cubicBezTo>
                                      <a:pt x="1670304" y="551108"/>
                                      <a:pt x="1685834" y="558800"/>
                                      <a:pt x="1621972" y="558800"/>
                                    </a:cubicBezTo>
                                    <a:cubicBezTo>
                                      <a:pt x="1557856" y="558800"/>
                                      <a:pt x="1493763" y="561219"/>
                                      <a:pt x="1429658" y="562429"/>
                                    </a:cubicBezTo>
                                    <a:cubicBezTo>
                                      <a:pt x="1406677" y="563638"/>
                                      <a:pt x="1383606" y="563689"/>
                                      <a:pt x="1360715" y="566057"/>
                                    </a:cubicBezTo>
                                    <a:cubicBezTo>
                                      <a:pt x="1348446" y="567326"/>
                                      <a:pt x="1324429" y="573314"/>
                                      <a:pt x="1324429" y="573314"/>
                                    </a:cubicBezTo>
                                    <a:lnTo>
                                      <a:pt x="899886" y="569686"/>
                                    </a:lnTo>
                                    <a:cubicBezTo>
                                      <a:pt x="893719" y="569585"/>
                                      <a:pt x="887909" y="566173"/>
                                      <a:pt x="881743" y="566057"/>
                                    </a:cubicBezTo>
                                    <a:lnTo>
                                      <a:pt x="515258" y="562429"/>
                                    </a:lnTo>
                                    <a:cubicBezTo>
                                      <a:pt x="487439" y="561219"/>
                                      <a:pt x="459516" y="561482"/>
                                      <a:pt x="431800" y="558800"/>
                                    </a:cubicBezTo>
                                    <a:cubicBezTo>
                                      <a:pt x="421873" y="557839"/>
                                      <a:pt x="402772" y="551543"/>
                                      <a:pt x="402772" y="551543"/>
                                    </a:cubicBezTo>
                                    <a:cubicBezTo>
                                      <a:pt x="399143" y="549124"/>
                                      <a:pt x="394610" y="547691"/>
                                      <a:pt x="391886" y="544286"/>
                                    </a:cubicBezTo>
                                    <a:cubicBezTo>
                                      <a:pt x="382903" y="533057"/>
                                      <a:pt x="393071" y="513332"/>
                                      <a:pt x="395515" y="504372"/>
                                    </a:cubicBezTo>
                                    <a:cubicBezTo>
                                      <a:pt x="396521" y="500682"/>
                                      <a:pt x="396438" y="496191"/>
                                      <a:pt x="399143" y="493486"/>
                                    </a:cubicBezTo>
                                    <a:cubicBezTo>
                                      <a:pt x="410384" y="482244"/>
                                      <a:pt x="432300" y="477556"/>
                                      <a:pt x="446315" y="475343"/>
                                    </a:cubicBezTo>
                                    <a:cubicBezTo>
                                      <a:pt x="459511" y="473259"/>
                                      <a:pt x="472943" y="473113"/>
                                      <a:pt x="486229" y="471714"/>
                                    </a:cubicBezTo>
                                    <a:cubicBezTo>
                                      <a:pt x="514065" y="468784"/>
                                      <a:pt x="510321" y="469074"/>
                                      <a:pt x="533400" y="464457"/>
                                    </a:cubicBezTo>
                                    <a:lnTo>
                                      <a:pt x="787400" y="468086"/>
                                    </a:lnTo>
                                    <a:cubicBezTo>
                                      <a:pt x="1087372" y="468086"/>
                                      <a:pt x="1391395" y="510137"/>
                                      <a:pt x="1687286" y="460829"/>
                                    </a:cubicBezTo>
                                    <a:cubicBezTo>
                                      <a:pt x="1690915" y="459619"/>
                                      <a:pt x="1694494" y="458251"/>
                                      <a:pt x="1698172" y="457200"/>
                                    </a:cubicBezTo>
                                    <a:cubicBezTo>
                                      <a:pt x="1702967" y="455830"/>
                                      <a:pt x="1708537" y="456338"/>
                                      <a:pt x="1712686" y="453572"/>
                                    </a:cubicBezTo>
                                    <a:cubicBezTo>
                                      <a:pt x="1716315" y="451153"/>
                                      <a:pt x="1717524" y="446315"/>
                                      <a:pt x="1719943" y="442686"/>
                                    </a:cubicBezTo>
                                    <a:cubicBezTo>
                                      <a:pt x="1718734" y="400353"/>
                                      <a:pt x="1720636" y="357816"/>
                                      <a:pt x="1716315" y="315686"/>
                                    </a:cubicBezTo>
                                    <a:cubicBezTo>
                                      <a:pt x="1716252" y="315069"/>
                                      <a:pt x="1702421" y="296039"/>
                                      <a:pt x="1698172" y="293914"/>
                                    </a:cubicBezTo>
                                    <a:cubicBezTo>
                                      <a:pt x="1691330" y="290493"/>
                                      <a:pt x="1683503" y="289498"/>
                                      <a:pt x="1676400" y="286657"/>
                                    </a:cubicBezTo>
                                    <a:cubicBezTo>
                                      <a:pt x="1670838" y="284432"/>
                                      <a:pt x="1654964" y="277670"/>
                                      <a:pt x="1647372" y="275772"/>
                                    </a:cubicBezTo>
                                    <a:cubicBezTo>
                                      <a:pt x="1641389" y="274276"/>
                                      <a:pt x="1635136" y="273915"/>
                                      <a:pt x="1629229" y="272143"/>
                                    </a:cubicBezTo>
                                    <a:cubicBezTo>
                                      <a:pt x="1581490" y="257821"/>
                                      <a:pt x="1640074" y="270684"/>
                                      <a:pt x="1592943" y="261257"/>
                                    </a:cubicBezTo>
                                    <a:cubicBezTo>
                                      <a:pt x="1584476" y="257629"/>
                                      <a:pt x="1576443" y="252745"/>
                                      <a:pt x="1567543" y="250372"/>
                                    </a:cubicBezTo>
                                    <a:cubicBezTo>
                                      <a:pt x="1558121" y="247859"/>
                                      <a:pt x="1548168" y="248122"/>
                                      <a:pt x="1538515" y="246743"/>
                                    </a:cubicBezTo>
                                    <a:cubicBezTo>
                                      <a:pt x="1512862" y="243078"/>
                                      <a:pt x="1519913" y="244171"/>
                                      <a:pt x="1494972" y="235857"/>
                                    </a:cubicBezTo>
                                    <a:cubicBezTo>
                                      <a:pt x="1423610" y="237067"/>
                                      <a:pt x="1352195" y="236473"/>
                                      <a:pt x="1280886" y="239486"/>
                                    </a:cubicBezTo>
                                    <a:cubicBezTo>
                                      <a:pt x="1220577" y="242034"/>
                                      <a:pt x="1256249" y="246256"/>
                                      <a:pt x="1219200" y="250372"/>
                                    </a:cubicBezTo>
                                    <a:cubicBezTo>
                                      <a:pt x="1203526" y="252113"/>
                                      <a:pt x="1187767" y="252996"/>
                                      <a:pt x="1172029" y="254000"/>
                                    </a:cubicBezTo>
                                    <a:lnTo>
                                      <a:pt x="1048658" y="261257"/>
                                    </a:lnTo>
                                    <a:lnTo>
                                      <a:pt x="762000" y="257629"/>
                                    </a:lnTo>
                                    <a:cubicBezTo>
                                      <a:pt x="745027" y="257264"/>
                                      <a:pt x="728157" y="254807"/>
                                      <a:pt x="711200" y="254000"/>
                                    </a:cubicBezTo>
                                    <a:cubicBezTo>
                                      <a:pt x="677350" y="252388"/>
                                      <a:pt x="643477" y="251241"/>
                                      <a:pt x="609600" y="250372"/>
                                    </a:cubicBezTo>
                                    <a:lnTo>
                                      <a:pt x="428172" y="246743"/>
                                    </a:lnTo>
                                    <a:cubicBezTo>
                                      <a:pt x="420139" y="241388"/>
                                      <a:pt x="411988" y="236982"/>
                                      <a:pt x="406400" y="228600"/>
                                    </a:cubicBezTo>
                                    <a:cubicBezTo>
                                      <a:pt x="404320" y="225480"/>
                                      <a:pt x="399626" y="205131"/>
                                      <a:pt x="399143" y="203200"/>
                                    </a:cubicBezTo>
                                    <a:cubicBezTo>
                                      <a:pt x="401562" y="194733"/>
                                      <a:pt x="400173" y="184026"/>
                                      <a:pt x="406400" y="177800"/>
                                    </a:cubicBezTo>
                                    <a:cubicBezTo>
                                      <a:pt x="411603" y="172598"/>
                                      <a:pt x="420815" y="174091"/>
                                      <a:pt x="428172" y="174172"/>
                                    </a:cubicBezTo>
                                    <a:cubicBezTo>
                                      <a:pt x="531004" y="175302"/>
                                      <a:pt x="736600" y="181429"/>
                                      <a:pt x="736600" y="181429"/>
                                    </a:cubicBezTo>
                                    <a:cubicBezTo>
                                      <a:pt x="752324" y="182638"/>
                                      <a:pt x="768088" y="183406"/>
                                      <a:pt x="783772" y="185057"/>
                                    </a:cubicBezTo>
                                    <a:cubicBezTo>
                                      <a:pt x="791089" y="185827"/>
                                      <a:pt x="798187" y="188809"/>
                                      <a:pt x="805543" y="188686"/>
                                    </a:cubicBezTo>
                                    <a:cubicBezTo>
                                      <a:pt x="870893" y="187597"/>
                                      <a:pt x="936172" y="183848"/>
                                      <a:pt x="1001486" y="181429"/>
                                    </a:cubicBezTo>
                                    <a:lnTo>
                                      <a:pt x="1270000" y="185057"/>
                                    </a:lnTo>
                                    <a:cubicBezTo>
                                      <a:pt x="1276165" y="185213"/>
                                      <a:pt x="1282051" y="187724"/>
                                      <a:pt x="1288143" y="188686"/>
                                    </a:cubicBezTo>
                                    <a:cubicBezTo>
                                      <a:pt x="1305039" y="191354"/>
                                      <a:pt x="1322070" y="193131"/>
                                      <a:pt x="1338943" y="195943"/>
                                    </a:cubicBezTo>
                                    <a:cubicBezTo>
                                      <a:pt x="1343862" y="196763"/>
                                      <a:pt x="1348501" y="199021"/>
                                      <a:pt x="1353458" y="199572"/>
                                    </a:cubicBezTo>
                                    <a:cubicBezTo>
                                      <a:pt x="1381211" y="202656"/>
                                      <a:pt x="1409096" y="204410"/>
                                      <a:pt x="1436915" y="206829"/>
                                    </a:cubicBezTo>
                                    <a:cubicBezTo>
                                      <a:pt x="1519169" y="234244"/>
                                      <a:pt x="1462523" y="216700"/>
                                      <a:pt x="1676400" y="206829"/>
                                    </a:cubicBezTo>
                                    <a:cubicBezTo>
                                      <a:pt x="1679818" y="206671"/>
                                      <a:pt x="1681646" y="202339"/>
                                      <a:pt x="1683658" y="199572"/>
                                    </a:cubicBezTo>
                                    <a:cubicBezTo>
                                      <a:pt x="1691353" y="188991"/>
                                      <a:pt x="1705429" y="166914"/>
                                      <a:pt x="1705429" y="166914"/>
                                    </a:cubicBezTo>
                                    <a:cubicBezTo>
                                      <a:pt x="1706639" y="162076"/>
                                      <a:pt x="1707033" y="156957"/>
                                      <a:pt x="1709058" y="152400"/>
                                    </a:cubicBezTo>
                                    <a:cubicBezTo>
                                      <a:pt x="1731913" y="100974"/>
                                      <a:pt x="1712288" y="157218"/>
                                      <a:pt x="1723572" y="123372"/>
                                    </a:cubicBezTo>
                                    <a:cubicBezTo>
                                      <a:pt x="1726919" y="81535"/>
                                      <a:pt x="1704471" y="36546"/>
                                      <a:pt x="1745343" y="25400"/>
                                    </a:cubicBezTo>
                                    <a:cubicBezTo>
                                      <a:pt x="1753594" y="23150"/>
                                      <a:pt x="1762276" y="22981"/>
                                      <a:pt x="1770743" y="21772"/>
                                    </a:cubicBezTo>
                                    <a:cubicBezTo>
                                      <a:pt x="1873087" y="27458"/>
                                      <a:pt x="1884648" y="-8049"/>
                                      <a:pt x="1912258" y="47172"/>
                                    </a:cubicBezTo>
                                    <a:cubicBezTo>
                                      <a:pt x="1913968" y="50593"/>
                                      <a:pt x="1914677" y="54429"/>
                                      <a:pt x="1915886" y="58057"/>
                                    </a:cubicBezTo>
                                    <a:cubicBezTo>
                                      <a:pt x="1926175" y="140373"/>
                                      <a:pt x="1931001" y="155585"/>
                                      <a:pt x="1919515" y="261257"/>
                                    </a:cubicBezTo>
                                    <a:cubicBezTo>
                                      <a:pt x="1918572" y="269928"/>
                                      <a:pt x="1905000" y="283029"/>
                                      <a:pt x="1905000" y="283029"/>
                                    </a:cubicBezTo>
                                    <a:cubicBezTo>
                                      <a:pt x="1896833" y="307531"/>
                                      <a:pt x="1906257" y="277373"/>
                                      <a:pt x="1897743" y="315686"/>
                                    </a:cubicBezTo>
                                    <a:cubicBezTo>
                                      <a:pt x="1896913" y="319420"/>
                                      <a:pt x="1895324" y="322943"/>
                                      <a:pt x="1894115" y="326572"/>
                                    </a:cubicBezTo>
                                    <a:cubicBezTo>
                                      <a:pt x="1899200" y="667332"/>
                                      <a:pt x="1897343" y="557131"/>
                                      <a:pt x="1905000" y="983343"/>
                                    </a:cubicBezTo>
                                    <a:cubicBezTo>
                                      <a:pt x="1906152" y="1047449"/>
                                      <a:pt x="1908629" y="1175657"/>
                                      <a:pt x="1908629" y="1175657"/>
                                    </a:cubicBezTo>
                                    <a:cubicBezTo>
                                      <a:pt x="1907419" y="1303867"/>
                                      <a:pt x="1908433" y="1432117"/>
                                      <a:pt x="1905000" y="1560286"/>
                                    </a:cubicBezTo>
                                    <a:cubicBezTo>
                                      <a:pt x="1904795" y="1567933"/>
                                      <a:pt x="1897939" y="1574410"/>
                                      <a:pt x="1897743" y="1582057"/>
                                    </a:cubicBezTo>
                                    <a:cubicBezTo>
                                      <a:pt x="1895433" y="1672174"/>
                                      <a:pt x="1895944" y="1669224"/>
                                      <a:pt x="1905000" y="1723572"/>
                                    </a:cubicBezTo>
                                    <a:cubicBezTo>
                                      <a:pt x="1902581" y="1758648"/>
                                      <a:pt x="1899227" y="1793672"/>
                                      <a:pt x="1897743" y="1828800"/>
                                    </a:cubicBezTo>
                                    <a:cubicBezTo>
                                      <a:pt x="1895598" y="1879569"/>
                                      <a:pt x="1896371" y="1930436"/>
                                      <a:pt x="1894115" y="1981200"/>
                                    </a:cubicBezTo>
                                    <a:cubicBezTo>
                                      <a:pt x="1893841" y="1987376"/>
                                      <a:pt x="1887211" y="1998990"/>
                                      <a:pt x="1883229" y="2002972"/>
                                    </a:cubicBezTo>
                                    <a:cubicBezTo>
                                      <a:pt x="1880145" y="2006056"/>
                                      <a:pt x="1875972" y="2007810"/>
                                      <a:pt x="1872343" y="2010229"/>
                                    </a:cubicBezTo>
                                    <a:cubicBezTo>
                                      <a:pt x="1867826" y="2017004"/>
                                      <a:pt x="1861595" y="2027892"/>
                                      <a:pt x="1854200" y="2032000"/>
                                    </a:cubicBezTo>
                                    <a:cubicBezTo>
                                      <a:pt x="1847513" y="2035715"/>
                                      <a:pt x="1839686" y="2036838"/>
                                      <a:pt x="1832429" y="2039257"/>
                                    </a:cubicBezTo>
                                    <a:lnTo>
                                      <a:pt x="1694543" y="2035629"/>
                                    </a:lnTo>
                                    <a:cubicBezTo>
                                      <a:pt x="1672932" y="2034647"/>
                                      <a:pt x="1669260" y="2029121"/>
                                      <a:pt x="1647372" y="2024743"/>
                                    </a:cubicBezTo>
                                    <a:cubicBezTo>
                                      <a:pt x="1637810" y="2022831"/>
                                      <a:pt x="1627946" y="2022809"/>
                                      <a:pt x="1618343" y="2021114"/>
                                    </a:cubicBezTo>
                                    <a:cubicBezTo>
                                      <a:pt x="1607361" y="2019176"/>
                                      <a:pt x="1596572" y="2016276"/>
                                      <a:pt x="1585686" y="2013857"/>
                                    </a:cubicBezTo>
                                    <a:cubicBezTo>
                                      <a:pt x="1540890" y="2014506"/>
                                      <a:pt x="1369850" y="2012641"/>
                                      <a:pt x="1280886" y="2021114"/>
                                    </a:cubicBezTo>
                                    <a:cubicBezTo>
                                      <a:pt x="1273562" y="2021812"/>
                                      <a:pt x="1266408" y="2023771"/>
                                      <a:pt x="1259115" y="2024743"/>
                                    </a:cubicBezTo>
                                    <a:cubicBezTo>
                                      <a:pt x="1248258" y="2026191"/>
                                      <a:pt x="1237344" y="2027162"/>
                                      <a:pt x="1226458" y="2028372"/>
                                    </a:cubicBezTo>
                                    <a:lnTo>
                                      <a:pt x="820058" y="2024743"/>
                                    </a:lnTo>
                                    <a:cubicBezTo>
                                      <a:pt x="806700" y="2024526"/>
                                      <a:pt x="793432" y="2022489"/>
                                      <a:pt x="780143" y="2021114"/>
                                    </a:cubicBezTo>
                                    <a:lnTo>
                                      <a:pt x="714829" y="2013857"/>
                                    </a:lnTo>
                                    <a:cubicBezTo>
                                      <a:pt x="701540" y="2012482"/>
                                      <a:pt x="688273" y="2010441"/>
                                      <a:pt x="674915" y="2010229"/>
                                    </a:cubicBezTo>
                                    <a:lnTo>
                                      <a:pt x="29029" y="2002972"/>
                                    </a:lnTo>
                                    <a:cubicBezTo>
                                      <a:pt x="24191" y="1999343"/>
                                      <a:pt x="18791" y="1996362"/>
                                      <a:pt x="14515" y="1992086"/>
                                    </a:cubicBezTo>
                                    <a:cubicBezTo>
                                      <a:pt x="11431" y="1989002"/>
                                      <a:pt x="7584" y="1985549"/>
                                      <a:pt x="7258" y="1981200"/>
                                    </a:cubicBezTo>
                                    <a:cubicBezTo>
                                      <a:pt x="3910" y="1936557"/>
                                      <a:pt x="5811" y="1891658"/>
                                      <a:pt x="3629" y="1846943"/>
                                    </a:cubicBezTo>
                                    <a:cubicBezTo>
                                      <a:pt x="3386" y="1841962"/>
                                      <a:pt x="1210" y="1837267"/>
                                      <a:pt x="0" y="1832429"/>
                                    </a:cubicBezTo>
                                    <a:cubicBezTo>
                                      <a:pt x="1210" y="1676400"/>
                                      <a:pt x="1914" y="1520367"/>
                                      <a:pt x="3629" y="1364343"/>
                                    </a:cubicBezTo>
                                    <a:cubicBezTo>
                                      <a:pt x="4334" y="1300231"/>
                                      <a:pt x="6865" y="1236144"/>
                                      <a:pt x="7258" y="1172029"/>
                                    </a:cubicBezTo>
                                    <a:cubicBezTo>
                                      <a:pt x="9284" y="841833"/>
                                      <a:pt x="7411" y="511613"/>
                                      <a:pt x="10886" y="181429"/>
                                    </a:cubicBezTo>
                                    <a:cubicBezTo>
                                      <a:pt x="11041" y="166715"/>
                                      <a:pt x="16240" y="152477"/>
                                      <a:pt x="18143" y="137886"/>
                                    </a:cubicBezTo>
                                    <a:cubicBezTo>
                                      <a:pt x="19871" y="124639"/>
                                      <a:pt x="20785" y="111295"/>
                                      <a:pt x="21772" y="97972"/>
                                    </a:cubicBezTo>
                                    <a:cubicBezTo>
                                      <a:pt x="23204" y="78635"/>
                                      <a:pt x="23370" y="59198"/>
                                      <a:pt x="25400" y="39914"/>
                                    </a:cubicBezTo>
                                    <a:cubicBezTo>
                                      <a:pt x="26855" y="26089"/>
                                      <a:pt x="29898" y="29786"/>
                                      <a:pt x="39915" y="21772"/>
                                    </a:cubicBezTo>
                                    <a:cubicBezTo>
                                      <a:pt x="42586" y="19635"/>
                                      <a:pt x="43756" y="14694"/>
                                      <a:pt x="47172" y="14514"/>
                                    </a:cubicBezTo>
                                    <a:cubicBezTo>
                                      <a:pt x="113615" y="11017"/>
                                      <a:pt x="180219" y="12095"/>
                                      <a:pt x="246743" y="10886"/>
                                    </a:cubicBezTo>
                                    <a:cubicBezTo>
                                      <a:pt x="252791" y="8467"/>
                                      <a:pt x="258539" y="5094"/>
                                      <a:pt x="264886" y="3629"/>
                                    </a:cubicBezTo>
                                    <a:cubicBezTo>
                                      <a:pt x="274388" y="1436"/>
                                      <a:pt x="284163" y="0"/>
                                      <a:pt x="293915" y="0"/>
                                    </a:cubicBezTo>
                                    <a:cubicBezTo>
                                      <a:pt x="348357" y="0"/>
                                      <a:pt x="402772" y="2419"/>
                                      <a:pt x="457200" y="3629"/>
                                    </a:cubicBezTo>
                                    <a:lnTo>
                                      <a:pt x="482600" y="7257"/>
                                    </a:lnTo>
                                    <a:cubicBezTo>
                                      <a:pt x="493468" y="8616"/>
                                      <a:pt x="504454" y="9085"/>
                                      <a:pt x="515258" y="10886"/>
                                    </a:cubicBezTo>
                                    <a:cubicBezTo>
                                      <a:pt x="519031" y="11515"/>
                                      <a:pt x="522320" y="14410"/>
                                      <a:pt x="526143" y="14514"/>
                                    </a:cubicBezTo>
                                    <a:lnTo>
                                      <a:pt x="914400" y="21772"/>
                                    </a:lnTo>
                                    <a:cubicBezTo>
                                      <a:pt x="919238" y="25400"/>
                                      <a:pt x="924639" y="28381"/>
                                      <a:pt x="928915" y="32657"/>
                                    </a:cubicBezTo>
                                    <a:cubicBezTo>
                                      <a:pt x="950892" y="54634"/>
                                      <a:pt x="941914" y="66950"/>
                                      <a:pt x="936172" y="105229"/>
                                    </a:cubicBezTo>
                                    <a:cubicBezTo>
                                      <a:pt x="934699" y="115048"/>
                                      <a:pt x="927180" y="123673"/>
                                      <a:pt x="918029" y="127000"/>
                                    </a:cubicBezTo>
                                    <a:cubicBezTo>
                                      <a:pt x="908655" y="130408"/>
                                      <a:pt x="889000" y="134257"/>
                                      <a:pt x="889000" y="134257"/>
                                    </a:cubicBezTo>
                                    <a:cubicBezTo>
                                      <a:pt x="850295" y="133048"/>
                                      <a:pt x="811610" y="130629"/>
                                      <a:pt x="772886" y="130629"/>
                                    </a:cubicBezTo>
                                    <a:cubicBezTo>
                                      <a:pt x="675542" y="130629"/>
                                      <a:pt x="496175" y="135316"/>
                                      <a:pt x="388258" y="137886"/>
                                    </a:cubicBezTo>
                                    <a:cubicBezTo>
                                      <a:pt x="373794" y="139952"/>
                                      <a:pt x="343467" y="144553"/>
                                      <a:pt x="330200" y="145143"/>
                                    </a:cubicBezTo>
                                    <a:cubicBezTo>
                                      <a:pt x="286684" y="147077"/>
                                      <a:pt x="243115" y="147562"/>
                                      <a:pt x="199572" y="148772"/>
                                    </a:cubicBezTo>
                                    <a:cubicBezTo>
                                      <a:pt x="195943" y="153610"/>
                                      <a:pt x="192154" y="158332"/>
                                      <a:pt x="188686" y="163286"/>
                                    </a:cubicBezTo>
                                    <a:cubicBezTo>
                                      <a:pt x="183684" y="170431"/>
                                      <a:pt x="174172" y="185057"/>
                                      <a:pt x="174172" y="185057"/>
                                    </a:cubicBezTo>
                                    <a:cubicBezTo>
                                      <a:pt x="172962" y="191105"/>
                                      <a:pt x="172315" y="197293"/>
                                      <a:pt x="170543" y="203200"/>
                                    </a:cubicBezTo>
                                    <a:cubicBezTo>
                                      <a:pt x="168671" y="209439"/>
                                      <a:pt x="164866" y="215024"/>
                                      <a:pt x="163286" y="221343"/>
                                    </a:cubicBezTo>
                                    <a:cubicBezTo>
                                      <a:pt x="161212" y="229640"/>
                                      <a:pt x="160867" y="238276"/>
                                      <a:pt x="159658" y="246743"/>
                                    </a:cubicBezTo>
                                    <a:cubicBezTo>
                                      <a:pt x="160867" y="256419"/>
                                      <a:pt x="161542" y="266178"/>
                                      <a:pt x="163286" y="275772"/>
                                    </a:cubicBezTo>
                                    <a:cubicBezTo>
                                      <a:pt x="163970" y="279535"/>
                                      <a:pt x="163803" y="284434"/>
                                      <a:pt x="166915" y="286657"/>
                                    </a:cubicBezTo>
                                    <a:cubicBezTo>
                                      <a:pt x="172662" y="290762"/>
                                      <a:pt x="194795" y="295141"/>
                                      <a:pt x="203200" y="297543"/>
                                    </a:cubicBezTo>
                                    <a:cubicBezTo>
                                      <a:pt x="206878" y="298594"/>
                                      <a:pt x="210335" y="300422"/>
                                      <a:pt x="214086" y="301172"/>
                                    </a:cubicBezTo>
                                    <a:cubicBezTo>
                                      <a:pt x="262557" y="310866"/>
                                      <a:pt x="361374" y="307926"/>
                                      <a:pt x="381000" y="308429"/>
                                    </a:cubicBezTo>
                                    <a:cubicBezTo>
                                      <a:pt x="459933" y="316321"/>
                                      <a:pt x="369770" y="307968"/>
                                      <a:pt x="497115" y="315686"/>
                                    </a:cubicBezTo>
                                    <a:cubicBezTo>
                                      <a:pt x="510450" y="316494"/>
                                      <a:pt x="523696" y="318481"/>
                                      <a:pt x="537029" y="319314"/>
                                    </a:cubicBezTo>
                                    <a:lnTo>
                                      <a:pt x="671286" y="326572"/>
                                    </a:lnTo>
                                    <a:cubicBezTo>
                                      <a:pt x="674915" y="327781"/>
                                      <a:pt x="678461" y="329272"/>
                                      <a:pt x="682172" y="330200"/>
                                    </a:cubicBezTo>
                                    <a:cubicBezTo>
                                      <a:pt x="745671" y="346074"/>
                                      <a:pt x="876233" y="337148"/>
                                      <a:pt x="892629" y="337457"/>
                                    </a:cubicBezTo>
                                    <a:cubicBezTo>
                                      <a:pt x="897467" y="347133"/>
                                      <a:pt x="903722" y="356223"/>
                                      <a:pt x="907143" y="366486"/>
                                    </a:cubicBezTo>
                                    <a:cubicBezTo>
                                      <a:pt x="915977" y="392988"/>
                                      <a:pt x="912545" y="380836"/>
                                      <a:pt x="918029" y="402772"/>
                                    </a:cubicBezTo>
                                    <a:cubicBezTo>
                                      <a:pt x="916819" y="408819"/>
                                      <a:pt x="916829" y="415246"/>
                                      <a:pt x="914400" y="420914"/>
                                    </a:cubicBezTo>
                                    <a:cubicBezTo>
                                      <a:pt x="913052" y="424059"/>
                                      <a:pt x="910113" y="426475"/>
                                      <a:pt x="907143" y="428172"/>
                                    </a:cubicBezTo>
                                    <a:cubicBezTo>
                                      <a:pt x="896516" y="434245"/>
                                      <a:pt x="886020" y="436174"/>
                                      <a:pt x="874486" y="439057"/>
                                    </a:cubicBezTo>
                                    <a:lnTo>
                                      <a:pt x="526143" y="435429"/>
                                    </a:lnTo>
                                    <a:cubicBezTo>
                                      <a:pt x="516393" y="435242"/>
                                      <a:pt x="506866" y="431800"/>
                                      <a:pt x="497115" y="431800"/>
                                    </a:cubicBezTo>
                                    <a:cubicBezTo>
                                      <a:pt x="426952" y="431800"/>
                                      <a:pt x="356810" y="434219"/>
                                      <a:pt x="286658" y="435429"/>
                                    </a:cubicBezTo>
                                    <a:cubicBezTo>
                                      <a:pt x="275772" y="436638"/>
                                      <a:pt x="264804" y="437256"/>
                                      <a:pt x="254000" y="439057"/>
                                    </a:cubicBezTo>
                                    <a:cubicBezTo>
                                      <a:pt x="250227" y="439686"/>
                                      <a:pt x="246597" y="441103"/>
                                      <a:pt x="243115" y="442686"/>
                                    </a:cubicBezTo>
                                    <a:cubicBezTo>
                                      <a:pt x="217239" y="454448"/>
                                      <a:pt x="220244" y="453095"/>
                                      <a:pt x="203200" y="464457"/>
                                    </a:cubicBezTo>
                                    <a:cubicBezTo>
                                      <a:pt x="196453" y="491452"/>
                                      <a:pt x="203676" y="467014"/>
                                      <a:pt x="188686" y="500743"/>
                                    </a:cubicBezTo>
                                    <a:cubicBezTo>
                                      <a:pt x="184365" y="510464"/>
                                      <a:pt x="183781" y="519191"/>
                                      <a:pt x="181429" y="529772"/>
                                    </a:cubicBezTo>
                                    <a:cubicBezTo>
                                      <a:pt x="180347" y="534640"/>
                                      <a:pt x="179010" y="539448"/>
                                      <a:pt x="177800" y="544286"/>
                                    </a:cubicBezTo>
                                    <a:cubicBezTo>
                                      <a:pt x="179010" y="552753"/>
                                      <a:pt x="176178" y="562935"/>
                                      <a:pt x="181429" y="569686"/>
                                    </a:cubicBezTo>
                                    <a:cubicBezTo>
                                      <a:pt x="186125" y="575724"/>
                                      <a:pt x="203200" y="576943"/>
                                      <a:pt x="203200" y="576943"/>
                                    </a:cubicBezTo>
                                    <a:cubicBezTo>
                                      <a:pt x="219590" y="593331"/>
                                      <a:pt x="198503" y="574930"/>
                                      <a:pt x="228600" y="587829"/>
                                    </a:cubicBezTo>
                                    <a:cubicBezTo>
                                      <a:pt x="231745" y="589177"/>
                                      <a:pt x="232924" y="593326"/>
                                      <a:pt x="235858" y="595086"/>
                                    </a:cubicBezTo>
                                    <a:cubicBezTo>
                                      <a:pt x="239138" y="597054"/>
                                      <a:pt x="243149" y="597407"/>
                                      <a:pt x="246743" y="598714"/>
                                    </a:cubicBezTo>
                                    <a:cubicBezTo>
                                      <a:pt x="256455" y="602246"/>
                                      <a:pt x="265517" y="608318"/>
                                      <a:pt x="275772" y="609600"/>
                                    </a:cubicBezTo>
                                    <a:cubicBezTo>
                                      <a:pt x="304601" y="613204"/>
                                      <a:pt x="333829" y="612019"/>
                                      <a:pt x="362858" y="613229"/>
                                    </a:cubicBezTo>
                                    <a:cubicBezTo>
                                      <a:pt x="368905" y="614438"/>
                                      <a:pt x="374905" y="615919"/>
                                      <a:pt x="381000" y="616857"/>
                                    </a:cubicBezTo>
                                    <a:cubicBezTo>
                                      <a:pt x="442308" y="626289"/>
                                      <a:pt x="494821" y="622862"/>
                                      <a:pt x="562429" y="624114"/>
                                    </a:cubicBezTo>
                                    <a:lnTo>
                                      <a:pt x="801915" y="627743"/>
                                    </a:lnTo>
                                    <a:cubicBezTo>
                                      <a:pt x="812801" y="628953"/>
                                      <a:pt x="823900" y="628909"/>
                                      <a:pt x="834572" y="631372"/>
                                    </a:cubicBezTo>
                                    <a:cubicBezTo>
                                      <a:pt x="839843" y="632588"/>
                                      <a:pt x="843727" y="637898"/>
                                      <a:pt x="849086" y="638629"/>
                                    </a:cubicBezTo>
                                    <a:cubicBezTo>
                                      <a:pt x="870691" y="641575"/>
                                      <a:pt x="892629" y="641048"/>
                                      <a:pt x="914400" y="642257"/>
                                    </a:cubicBezTo>
                                    <a:cubicBezTo>
                                      <a:pt x="918029" y="643467"/>
                                      <a:pt x="922581" y="643181"/>
                                      <a:pt x="925286" y="645886"/>
                                    </a:cubicBezTo>
                                    <a:cubicBezTo>
                                      <a:pt x="927022" y="647622"/>
                                      <a:pt x="932511" y="671158"/>
                                      <a:pt x="932543" y="671286"/>
                                    </a:cubicBezTo>
                                    <a:cubicBezTo>
                                      <a:pt x="931334" y="678543"/>
                                      <a:pt x="936037" y="691211"/>
                                      <a:pt x="928915" y="693057"/>
                                    </a:cubicBezTo>
                                    <a:cubicBezTo>
                                      <a:pt x="898451" y="700955"/>
                                      <a:pt x="865934" y="694072"/>
                                      <a:pt x="834572" y="696686"/>
                                    </a:cubicBezTo>
                                    <a:cubicBezTo>
                                      <a:pt x="822280" y="697710"/>
                                      <a:pt x="810484" y="702113"/>
                                      <a:pt x="798286" y="703943"/>
                                    </a:cubicBezTo>
                                    <a:cubicBezTo>
                                      <a:pt x="786265" y="705746"/>
                                      <a:pt x="774049" y="705965"/>
                                      <a:pt x="762000" y="707572"/>
                                    </a:cubicBezTo>
                                    <a:cubicBezTo>
                                      <a:pt x="755887" y="708387"/>
                                      <a:pt x="750024" y="711086"/>
                                      <a:pt x="743858" y="711200"/>
                                    </a:cubicBezTo>
                                    <a:lnTo>
                                      <a:pt x="370115" y="714829"/>
                                    </a:lnTo>
                                    <a:cubicBezTo>
                                      <a:pt x="241474" y="717566"/>
                                      <a:pt x="223346" y="671311"/>
                                      <a:pt x="185058" y="740229"/>
                                    </a:cubicBezTo>
                                    <a:cubicBezTo>
                                      <a:pt x="183201" y="743572"/>
                                      <a:pt x="182639" y="747486"/>
                                      <a:pt x="181429" y="751114"/>
                                    </a:cubicBezTo>
                                    <a:cubicBezTo>
                                      <a:pt x="182639" y="783771"/>
                                      <a:pt x="180436" y="816735"/>
                                      <a:pt x="185058" y="849086"/>
                                    </a:cubicBezTo>
                                    <a:cubicBezTo>
                                      <a:pt x="185599" y="852872"/>
                                      <a:pt x="192266" y="851663"/>
                                      <a:pt x="195943" y="852714"/>
                                    </a:cubicBezTo>
                                    <a:cubicBezTo>
                                      <a:pt x="201371" y="854265"/>
                                      <a:pt x="215541" y="857071"/>
                                      <a:pt x="221343" y="859972"/>
                                    </a:cubicBezTo>
                                    <a:cubicBezTo>
                                      <a:pt x="248689" y="873646"/>
                                      <a:pt x="210265" y="861714"/>
                                      <a:pt x="254000" y="878114"/>
                                    </a:cubicBezTo>
                                    <a:cubicBezTo>
                                      <a:pt x="265824" y="882548"/>
                                      <a:pt x="278144" y="885531"/>
                                      <a:pt x="290286" y="889000"/>
                                    </a:cubicBezTo>
                                    <a:cubicBezTo>
                                      <a:pt x="295081" y="890370"/>
                                      <a:pt x="299832" y="892197"/>
                                      <a:pt x="304800" y="892629"/>
                                    </a:cubicBezTo>
                                    <a:cubicBezTo>
                                      <a:pt x="327726" y="894623"/>
                                      <a:pt x="350735" y="895797"/>
                                      <a:pt x="373743" y="896257"/>
                                    </a:cubicBezTo>
                                    <a:lnTo>
                                      <a:pt x="849086" y="903514"/>
                                    </a:lnTo>
                                    <a:cubicBezTo>
                                      <a:pt x="869416" y="905773"/>
                                      <a:pt x="881396" y="906150"/>
                                      <a:pt x="899886" y="910772"/>
                                    </a:cubicBezTo>
                                    <a:cubicBezTo>
                                      <a:pt x="903597" y="911700"/>
                                      <a:pt x="907143" y="913191"/>
                                      <a:pt x="910772" y="914400"/>
                                    </a:cubicBezTo>
                                    <a:cubicBezTo>
                                      <a:pt x="914401" y="920448"/>
                                      <a:pt x="921267" y="925501"/>
                                      <a:pt x="921658" y="932543"/>
                                    </a:cubicBezTo>
                                    <a:cubicBezTo>
                                      <a:pt x="922217" y="942605"/>
                                      <a:pt x="920747" y="992959"/>
                                      <a:pt x="896258" y="997857"/>
                                    </a:cubicBezTo>
                                    <a:lnTo>
                                      <a:pt x="878115" y="1001486"/>
                                    </a:lnTo>
                                    <a:cubicBezTo>
                                      <a:pt x="874486" y="1003905"/>
                                      <a:pt x="871505" y="1007888"/>
                                      <a:pt x="867229" y="1008743"/>
                                    </a:cubicBezTo>
                                    <a:cubicBezTo>
                                      <a:pt x="826532" y="1016883"/>
                                      <a:pt x="740960" y="1009130"/>
                                      <a:pt x="714829" y="1008743"/>
                                    </a:cubicBezTo>
                                    <a:lnTo>
                                      <a:pt x="333829" y="1005114"/>
                                    </a:lnTo>
                                    <a:cubicBezTo>
                                      <a:pt x="320524" y="1003905"/>
                                      <a:pt x="307183" y="1003047"/>
                                      <a:pt x="293915" y="1001486"/>
                                    </a:cubicBezTo>
                                    <a:cubicBezTo>
                                      <a:pt x="286608" y="1000626"/>
                                      <a:pt x="279500" y="997857"/>
                                      <a:pt x="272143" y="997857"/>
                                    </a:cubicBezTo>
                                    <a:cubicBezTo>
                                      <a:pt x="241881" y="997857"/>
                                      <a:pt x="211667" y="1000276"/>
                                      <a:pt x="181429" y="1001486"/>
                                    </a:cubicBezTo>
                                    <a:cubicBezTo>
                                      <a:pt x="179010" y="1005115"/>
                                      <a:pt x="175703" y="1008289"/>
                                      <a:pt x="174172" y="1012372"/>
                                    </a:cubicBezTo>
                                    <a:cubicBezTo>
                                      <a:pt x="172006" y="1018146"/>
                                      <a:pt x="171881" y="1024494"/>
                                      <a:pt x="170543" y="1030514"/>
                                    </a:cubicBezTo>
                                    <a:cubicBezTo>
                                      <a:pt x="169461" y="1035382"/>
                                      <a:pt x="167735" y="1040110"/>
                                      <a:pt x="166915" y="1045029"/>
                                    </a:cubicBezTo>
                                    <a:cubicBezTo>
                                      <a:pt x="158421" y="1095995"/>
                                      <a:pt x="167822" y="1055908"/>
                                      <a:pt x="159658" y="1088572"/>
                                    </a:cubicBezTo>
                                    <a:cubicBezTo>
                                      <a:pt x="160867" y="1100667"/>
                                      <a:pt x="161866" y="1112785"/>
                                      <a:pt x="163286" y="1124857"/>
                                    </a:cubicBezTo>
                                    <a:cubicBezTo>
                                      <a:pt x="165471" y="1143429"/>
                                      <a:pt x="163222" y="1148824"/>
                                      <a:pt x="174172" y="1161143"/>
                                    </a:cubicBezTo>
                                    <a:cubicBezTo>
                                      <a:pt x="180990" y="1168814"/>
                                      <a:pt x="185879" y="1180901"/>
                                      <a:pt x="195943" y="1182914"/>
                                    </a:cubicBezTo>
                                    <a:lnTo>
                                      <a:pt x="214086" y="1186543"/>
                                    </a:lnTo>
                                    <a:cubicBezTo>
                                      <a:pt x="234978" y="1200470"/>
                                      <a:pt x="218397" y="1191825"/>
                                      <a:pt x="257629" y="1197429"/>
                                    </a:cubicBezTo>
                                    <a:cubicBezTo>
                                      <a:pt x="263734" y="1198301"/>
                                      <a:pt x="269642" y="1200376"/>
                                      <a:pt x="275772" y="1201057"/>
                                    </a:cubicBezTo>
                                    <a:cubicBezTo>
                                      <a:pt x="291446" y="1202798"/>
                                      <a:pt x="307219" y="1203476"/>
                                      <a:pt x="322943" y="1204686"/>
                                    </a:cubicBezTo>
                                    <a:cubicBezTo>
                                      <a:pt x="336421" y="1208055"/>
                                      <a:pt x="348529" y="1211610"/>
                                      <a:pt x="362858" y="1211943"/>
                                    </a:cubicBezTo>
                                    <a:lnTo>
                                      <a:pt x="805543" y="1219200"/>
                                    </a:lnTo>
                                    <a:cubicBezTo>
                                      <a:pt x="813547" y="1220089"/>
                                      <a:pt x="844794" y="1222608"/>
                                      <a:pt x="856343" y="1226457"/>
                                    </a:cubicBezTo>
                                    <a:cubicBezTo>
                                      <a:pt x="861475" y="1228167"/>
                                      <a:pt x="865726" y="1232003"/>
                                      <a:pt x="870858" y="1233714"/>
                                    </a:cubicBezTo>
                                    <a:cubicBezTo>
                                      <a:pt x="884920" y="1238402"/>
                                      <a:pt x="920076" y="1240168"/>
                                      <a:pt x="928915" y="1240972"/>
                                    </a:cubicBezTo>
                                    <a:cubicBezTo>
                                      <a:pt x="927705" y="1250648"/>
                                      <a:pt x="928619" y="1260836"/>
                                      <a:pt x="925286" y="1270000"/>
                                    </a:cubicBezTo>
                                    <a:cubicBezTo>
                                      <a:pt x="923677" y="1274426"/>
                                      <a:pt x="908167" y="1286149"/>
                                      <a:pt x="903515" y="1288143"/>
                                    </a:cubicBezTo>
                                    <a:cubicBezTo>
                                      <a:pt x="898931" y="1290108"/>
                                      <a:pt x="893631" y="1289920"/>
                                      <a:pt x="889000" y="1291772"/>
                                    </a:cubicBezTo>
                                    <a:cubicBezTo>
                                      <a:pt x="848498" y="1307973"/>
                                      <a:pt x="886250" y="1299486"/>
                                      <a:pt x="845458" y="1306286"/>
                                    </a:cubicBezTo>
                                    <a:lnTo>
                                      <a:pt x="475343" y="1302657"/>
                                    </a:lnTo>
                                    <a:cubicBezTo>
                                      <a:pt x="464392" y="1302460"/>
                                      <a:pt x="453609" y="1299838"/>
                                      <a:pt x="442686" y="1299029"/>
                                    </a:cubicBezTo>
                                    <a:cubicBezTo>
                                      <a:pt x="420941" y="1297418"/>
                                      <a:pt x="399143" y="1296610"/>
                                      <a:pt x="377372" y="1295400"/>
                                    </a:cubicBezTo>
                                    <a:cubicBezTo>
                                      <a:pt x="325362" y="1296610"/>
                                      <a:pt x="273318" y="1296769"/>
                                      <a:pt x="221343" y="1299029"/>
                                    </a:cubicBezTo>
                                    <a:cubicBezTo>
                                      <a:pt x="217522" y="1299195"/>
                                      <a:pt x="213570" y="1300434"/>
                                      <a:pt x="210458" y="1302657"/>
                                    </a:cubicBezTo>
                                    <a:cubicBezTo>
                                      <a:pt x="204890" y="1306634"/>
                                      <a:pt x="195943" y="1317172"/>
                                      <a:pt x="195943" y="1317172"/>
                                    </a:cubicBezTo>
                                    <a:cubicBezTo>
                                      <a:pt x="193524" y="1323219"/>
                                      <a:pt x="190746" y="1329135"/>
                                      <a:pt x="188686" y="1335314"/>
                                    </a:cubicBezTo>
                                    <a:cubicBezTo>
                                      <a:pt x="181319" y="1357416"/>
                                      <a:pt x="182946" y="1381507"/>
                                      <a:pt x="181429" y="1404257"/>
                                    </a:cubicBezTo>
                                    <a:cubicBezTo>
                                      <a:pt x="186905" y="1439849"/>
                                      <a:pt x="176119" y="1446961"/>
                                      <a:pt x="199572" y="1458686"/>
                                    </a:cubicBezTo>
                                    <a:cubicBezTo>
                                      <a:pt x="202993" y="1460396"/>
                                      <a:pt x="206829" y="1461105"/>
                                      <a:pt x="210458" y="1462314"/>
                                    </a:cubicBezTo>
                                    <a:cubicBezTo>
                                      <a:pt x="220772" y="1472629"/>
                                      <a:pt x="217133" y="1469675"/>
                                      <a:pt x="232229" y="1480457"/>
                                    </a:cubicBezTo>
                                    <a:cubicBezTo>
                                      <a:pt x="235778" y="1482992"/>
                                      <a:pt x="239107" y="1485996"/>
                                      <a:pt x="243115" y="1487714"/>
                                    </a:cubicBezTo>
                                    <a:cubicBezTo>
                                      <a:pt x="247699" y="1489678"/>
                                      <a:pt x="252898" y="1489766"/>
                                      <a:pt x="257629" y="1491343"/>
                                    </a:cubicBezTo>
                                    <a:cubicBezTo>
                                      <a:pt x="263808" y="1493403"/>
                                      <a:pt x="269403" y="1497235"/>
                                      <a:pt x="275772" y="1498600"/>
                                    </a:cubicBezTo>
                                    <a:cubicBezTo>
                                      <a:pt x="284467" y="1500463"/>
                                      <a:pt x="348628" y="1505807"/>
                                      <a:pt x="351972" y="1505857"/>
                                    </a:cubicBezTo>
                                    <a:lnTo>
                                      <a:pt x="791029" y="1509486"/>
                                    </a:lnTo>
                                    <a:cubicBezTo>
                                      <a:pt x="805543" y="1511905"/>
                                      <a:pt x="820005" y="1514662"/>
                                      <a:pt x="834572" y="1516743"/>
                                    </a:cubicBezTo>
                                    <a:cubicBezTo>
                                      <a:pt x="859719" y="1520336"/>
                                      <a:pt x="866346" y="1520620"/>
                                      <a:pt x="892629" y="1527629"/>
                                    </a:cubicBezTo>
                                    <a:cubicBezTo>
                                      <a:pt x="900020" y="1529600"/>
                                      <a:pt x="907143" y="1532467"/>
                                      <a:pt x="914400" y="1534886"/>
                                    </a:cubicBezTo>
                                    <a:cubicBezTo>
                                      <a:pt x="916819" y="1539724"/>
                                      <a:pt x="920987" y="1544033"/>
                                      <a:pt x="921658" y="1549400"/>
                                    </a:cubicBezTo>
                                    <a:cubicBezTo>
                                      <a:pt x="923730" y="1565970"/>
                                      <a:pt x="908302" y="1573268"/>
                                      <a:pt x="896258" y="1578429"/>
                                    </a:cubicBezTo>
                                    <a:cubicBezTo>
                                      <a:pt x="892742" y="1579936"/>
                                      <a:pt x="889188" y="1581803"/>
                                      <a:pt x="885372" y="1582057"/>
                                    </a:cubicBezTo>
                                    <a:cubicBezTo>
                                      <a:pt x="852765" y="1584231"/>
                                      <a:pt x="820049" y="1584267"/>
                                      <a:pt x="787400" y="1585686"/>
                                    </a:cubicBezTo>
                                    <a:cubicBezTo>
                                      <a:pt x="764409" y="1586686"/>
                                      <a:pt x="741469" y="1589035"/>
                                      <a:pt x="718458" y="1589314"/>
                                    </a:cubicBezTo>
                                    <a:lnTo>
                                      <a:pt x="188686" y="1592943"/>
                                    </a:lnTo>
                                    <a:cubicBezTo>
                                      <a:pt x="187477" y="1596572"/>
                                      <a:pt x="185563" y="1600038"/>
                                      <a:pt x="185058" y="1603829"/>
                                    </a:cubicBezTo>
                                    <a:cubicBezTo>
                                      <a:pt x="183133" y="1618266"/>
                                      <a:pt x="184765" y="1633195"/>
                                      <a:pt x="181429" y="1647372"/>
                                    </a:cubicBezTo>
                                    <a:cubicBezTo>
                                      <a:pt x="179814" y="1654237"/>
                                      <a:pt x="174172" y="1659467"/>
                                      <a:pt x="170543" y="1665514"/>
                                    </a:cubicBezTo>
                                    <a:cubicBezTo>
                                      <a:pt x="169334" y="1675190"/>
                                      <a:pt x="166915" y="1684791"/>
                                      <a:pt x="166915" y="1694543"/>
                                    </a:cubicBezTo>
                                    <a:cubicBezTo>
                                      <a:pt x="166915" y="1715279"/>
                                      <a:pt x="170349" y="1720883"/>
                                      <a:pt x="174172" y="1738086"/>
                                    </a:cubicBezTo>
                                    <a:cubicBezTo>
                                      <a:pt x="175510" y="1744107"/>
                                      <a:pt x="176591" y="1750181"/>
                                      <a:pt x="177800" y="1756229"/>
                                    </a:cubicBezTo>
                                    <a:cubicBezTo>
                                      <a:pt x="179462" y="1786150"/>
                                      <a:pt x="178645" y="1814455"/>
                                      <a:pt x="185058" y="1843314"/>
                                    </a:cubicBezTo>
                                    <a:cubicBezTo>
                                      <a:pt x="185888" y="1847048"/>
                                      <a:pt x="186788" y="1850879"/>
                                      <a:pt x="188686" y="1854200"/>
                                    </a:cubicBezTo>
                                    <a:cubicBezTo>
                                      <a:pt x="191686" y="1859451"/>
                                      <a:pt x="195943" y="1863876"/>
                                      <a:pt x="199572" y="1868714"/>
                                    </a:cubicBezTo>
                                    <a:cubicBezTo>
                                      <a:pt x="200781" y="1872343"/>
                                      <a:pt x="200495" y="1876895"/>
                                      <a:pt x="203200" y="1879600"/>
                                    </a:cubicBezTo>
                                    <a:cubicBezTo>
                                      <a:pt x="205905" y="1882305"/>
                                      <a:pt x="210352" y="1882399"/>
                                      <a:pt x="214086" y="1883229"/>
                                    </a:cubicBezTo>
                                    <a:cubicBezTo>
                                      <a:pt x="221268" y="1884825"/>
                                      <a:pt x="228557" y="1885944"/>
                                      <a:pt x="235858" y="1886857"/>
                                    </a:cubicBezTo>
                                    <a:cubicBezTo>
                                      <a:pt x="247919" y="1888365"/>
                                      <a:pt x="260071" y="1889066"/>
                                      <a:pt x="272143" y="1890486"/>
                                    </a:cubicBezTo>
                                    <a:cubicBezTo>
                                      <a:pt x="280637" y="1891485"/>
                                      <a:pt x="289065" y="1892984"/>
                                      <a:pt x="297543" y="1894114"/>
                                    </a:cubicBezTo>
                                    <a:lnTo>
                                      <a:pt x="326572" y="1897743"/>
                                    </a:lnTo>
                                    <a:cubicBezTo>
                                      <a:pt x="338023" y="1900606"/>
                                      <a:pt x="351217" y="1904315"/>
                                      <a:pt x="362858" y="1905000"/>
                                    </a:cubicBezTo>
                                    <a:cubicBezTo>
                                      <a:pt x="396688" y="1906990"/>
                                      <a:pt x="430591" y="1907419"/>
                                      <a:pt x="464458" y="1908629"/>
                                    </a:cubicBezTo>
                                    <a:lnTo>
                                      <a:pt x="522515" y="1915886"/>
                                    </a:lnTo>
                                    <a:cubicBezTo>
                                      <a:pt x="544270" y="1918445"/>
                                      <a:pt x="566222" y="1919542"/>
                                      <a:pt x="587829" y="1923143"/>
                                    </a:cubicBezTo>
                                    <a:lnTo>
                                      <a:pt x="653143" y="1934029"/>
                                    </a:lnTo>
                                    <a:cubicBezTo>
                                      <a:pt x="723663" y="1932309"/>
                                      <a:pt x="793437" y="1932311"/>
                                      <a:pt x="863600" y="1926772"/>
                                    </a:cubicBezTo>
                                    <a:cubicBezTo>
                                      <a:pt x="889036" y="1924764"/>
                                      <a:pt x="914412" y="1922053"/>
                                      <a:pt x="939800" y="1919514"/>
                                    </a:cubicBezTo>
                                    <a:cubicBezTo>
                                      <a:pt x="950699" y="1918424"/>
                                      <a:pt x="961506" y="1916048"/>
                                      <a:pt x="972458" y="1915886"/>
                                    </a:cubicBezTo>
                                    <a:lnTo>
                                      <a:pt x="1676400" y="1908629"/>
                                    </a:lnTo>
                                    <a:cubicBezTo>
                                      <a:pt x="1702501" y="1899928"/>
                                      <a:pt x="1669906" y="1910484"/>
                                      <a:pt x="1701800" y="1901372"/>
                                    </a:cubicBezTo>
                                    <a:cubicBezTo>
                                      <a:pt x="1705478" y="1900321"/>
                                      <a:pt x="1709057" y="1898953"/>
                                      <a:pt x="1712686" y="1897743"/>
                                    </a:cubicBezTo>
                                    <a:cubicBezTo>
                                      <a:pt x="1716315" y="1894114"/>
                                      <a:pt x="1720725" y="1891127"/>
                                      <a:pt x="1723572" y="1886857"/>
                                    </a:cubicBezTo>
                                    <a:cubicBezTo>
                                      <a:pt x="1725693" y="1883675"/>
                                      <a:pt x="1725490" y="1879393"/>
                                      <a:pt x="1727200" y="1875972"/>
                                    </a:cubicBezTo>
                                    <a:cubicBezTo>
                                      <a:pt x="1729150" y="1872071"/>
                                      <a:pt x="1732039" y="1868715"/>
                                      <a:pt x="1734458" y="1865086"/>
                                    </a:cubicBezTo>
                                    <a:cubicBezTo>
                                      <a:pt x="1733248" y="1834848"/>
                                      <a:pt x="1734171" y="1804449"/>
                                      <a:pt x="1730829" y="1774372"/>
                                    </a:cubicBezTo>
                                    <a:cubicBezTo>
                                      <a:pt x="1730451" y="1770972"/>
                                      <a:pt x="1726698" y="1768504"/>
                                      <a:pt x="1723572" y="1767114"/>
                                    </a:cubicBezTo>
                                    <a:cubicBezTo>
                                      <a:pt x="1715526" y="1763538"/>
                                      <a:pt x="1706447" y="1762866"/>
                                      <a:pt x="1698172" y="1759857"/>
                                    </a:cubicBezTo>
                                    <a:cubicBezTo>
                                      <a:pt x="1693089" y="1758009"/>
                                      <a:pt x="1688354" y="1755284"/>
                                      <a:pt x="1683658" y="1752600"/>
                                    </a:cubicBezTo>
                                    <a:cubicBezTo>
                                      <a:pt x="1679872" y="1750436"/>
                                      <a:pt x="1676909" y="1746722"/>
                                      <a:pt x="1672772" y="1745343"/>
                                    </a:cubicBezTo>
                                    <a:cubicBezTo>
                                      <a:pt x="1665792" y="1743016"/>
                                      <a:pt x="1658194" y="1743256"/>
                                      <a:pt x="1651000" y="1741714"/>
                                    </a:cubicBezTo>
                                    <a:cubicBezTo>
                                      <a:pt x="1591429" y="1728949"/>
                                      <a:pt x="1652481" y="1738767"/>
                                      <a:pt x="1592943" y="1730829"/>
                                    </a:cubicBezTo>
                                    <a:cubicBezTo>
                                      <a:pt x="1584465" y="1729699"/>
                                      <a:pt x="1575979" y="1728606"/>
                                      <a:pt x="1567543" y="1727200"/>
                                    </a:cubicBezTo>
                                    <a:cubicBezTo>
                                      <a:pt x="1561460" y="1726186"/>
                                      <a:pt x="1555513" y="1724387"/>
                                      <a:pt x="1549400" y="1723572"/>
                                    </a:cubicBezTo>
                                    <a:cubicBezTo>
                                      <a:pt x="1537351" y="1721966"/>
                                      <a:pt x="1525254" y="1720566"/>
                                      <a:pt x="1513115" y="1719943"/>
                                    </a:cubicBezTo>
                                    <a:cubicBezTo>
                                      <a:pt x="1478064" y="1718145"/>
                                      <a:pt x="1442962" y="1717524"/>
                                      <a:pt x="1407886" y="1716314"/>
                                    </a:cubicBezTo>
                                    <a:cubicBezTo>
                                      <a:pt x="1301593" y="1698601"/>
                                      <a:pt x="1377052" y="1709848"/>
                                      <a:pt x="1124858" y="1716314"/>
                                    </a:cubicBezTo>
                                    <a:cubicBezTo>
                                      <a:pt x="1117503" y="1716503"/>
                                      <a:pt x="1110403" y="1719173"/>
                                      <a:pt x="1103086" y="1719943"/>
                                    </a:cubicBezTo>
                                    <a:cubicBezTo>
                                      <a:pt x="1087403" y="1721594"/>
                                      <a:pt x="1071667" y="1722822"/>
                                      <a:pt x="1055915" y="1723572"/>
                                    </a:cubicBezTo>
                                    <a:lnTo>
                                      <a:pt x="874486" y="1730829"/>
                                    </a:lnTo>
                                    <a:cubicBezTo>
                                      <a:pt x="846667" y="1729619"/>
                                      <a:pt x="818792" y="1729336"/>
                                      <a:pt x="791029" y="1727200"/>
                                    </a:cubicBezTo>
                                    <a:cubicBezTo>
                                      <a:pt x="787215" y="1726907"/>
                                      <a:pt x="783964" y="1723398"/>
                                      <a:pt x="780143" y="1723572"/>
                                    </a:cubicBezTo>
                                    <a:cubicBezTo>
                                      <a:pt x="757059" y="1724621"/>
                                      <a:pt x="734181" y="1728410"/>
                                      <a:pt x="711200" y="1730829"/>
                                    </a:cubicBezTo>
                                  </a:path>
                                </a:pathLst>
                              </a:custGeom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09798379" name="Freeform: Shape 11"/>
                            <wps:cNvSpPr/>
                            <wps:spPr>
                              <a:xfrm>
                                <a:off x="176645" y="0"/>
                                <a:ext cx="1460781" cy="2005445"/>
                              </a:xfrm>
                              <a:custGeom>
                                <a:avLst/>
                                <a:gdLst>
                                  <a:gd name="connsiteX0" fmla="*/ 598335 w 1460781"/>
                                  <a:gd name="connsiteY0" fmla="*/ 1849581 h 2005445"/>
                                  <a:gd name="connsiteX1" fmla="*/ 601799 w 1460781"/>
                                  <a:gd name="connsiteY1" fmla="*/ 1891145 h 2005445"/>
                                  <a:gd name="connsiteX2" fmla="*/ 646826 w 1460781"/>
                                  <a:gd name="connsiteY2" fmla="*/ 1894609 h 2005445"/>
                                  <a:gd name="connsiteX3" fmla="*/ 664144 w 1460781"/>
                                  <a:gd name="connsiteY3" fmla="*/ 1898072 h 2005445"/>
                                  <a:gd name="connsiteX4" fmla="*/ 806154 w 1460781"/>
                                  <a:gd name="connsiteY4" fmla="*/ 1894609 h 2005445"/>
                                  <a:gd name="connsiteX5" fmla="*/ 844254 w 1460781"/>
                                  <a:gd name="connsiteY5" fmla="*/ 1891145 h 2005445"/>
                                  <a:gd name="connsiteX6" fmla="*/ 1055535 w 1460781"/>
                                  <a:gd name="connsiteY6" fmla="*/ 1887681 h 2005445"/>
                                  <a:gd name="connsiteX7" fmla="*/ 1419217 w 1460781"/>
                                  <a:gd name="connsiteY7" fmla="*/ 1891145 h 2005445"/>
                                  <a:gd name="connsiteX8" fmla="*/ 1429608 w 1460781"/>
                                  <a:gd name="connsiteY8" fmla="*/ 1894609 h 2005445"/>
                                  <a:gd name="connsiteX9" fmla="*/ 1443463 w 1460781"/>
                                  <a:gd name="connsiteY9" fmla="*/ 1901536 h 2005445"/>
                                  <a:gd name="connsiteX10" fmla="*/ 1453854 w 1460781"/>
                                  <a:gd name="connsiteY10" fmla="*/ 1915391 h 2005445"/>
                                  <a:gd name="connsiteX11" fmla="*/ 1460781 w 1460781"/>
                                  <a:gd name="connsiteY11" fmla="*/ 1925781 h 2005445"/>
                                  <a:gd name="connsiteX12" fmla="*/ 1453854 w 1460781"/>
                                  <a:gd name="connsiteY12" fmla="*/ 1974272 h 2005445"/>
                                  <a:gd name="connsiteX13" fmla="*/ 1439999 w 1460781"/>
                                  <a:gd name="connsiteY13" fmla="*/ 1981200 h 2005445"/>
                                  <a:gd name="connsiteX14" fmla="*/ 1422681 w 1460781"/>
                                  <a:gd name="connsiteY14" fmla="*/ 1988127 h 2005445"/>
                                  <a:gd name="connsiteX15" fmla="*/ 1356872 w 1460781"/>
                                  <a:gd name="connsiteY15" fmla="*/ 1991591 h 2005445"/>
                                  <a:gd name="connsiteX16" fmla="*/ 1332626 w 1460781"/>
                                  <a:gd name="connsiteY16" fmla="*/ 1998518 h 2005445"/>
                                  <a:gd name="connsiteX17" fmla="*/ 1149054 w 1460781"/>
                                  <a:gd name="connsiteY17" fmla="*/ 2005445 h 2005445"/>
                                  <a:gd name="connsiteX18" fmla="*/ 968944 w 1460781"/>
                                  <a:gd name="connsiteY18" fmla="*/ 1995054 h 2005445"/>
                                  <a:gd name="connsiteX19" fmla="*/ 944699 w 1460781"/>
                                  <a:gd name="connsiteY19" fmla="*/ 1991591 h 2005445"/>
                                  <a:gd name="connsiteX20" fmla="*/ 484035 w 1460781"/>
                                  <a:gd name="connsiteY20" fmla="*/ 1995054 h 2005445"/>
                                  <a:gd name="connsiteX21" fmla="*/ 452863 w 1460781"/>
                                  <a:gd name="connsiteY21" fmla="*/ 1998518 h 2005445"/>
                                  <a:gd name="connsiteX22" fmla="*/ 303926 w 1460781"/>
                                  <a:gd name="connsiteY22" fmla="*/ 1995054 h 2005445"/>
                                  <a:gd name="connsiteX23" fmla="*/ 279681 w 1460781"/>
                                  <a:gd name="connsiteY23" fmla="*/ 1991591 h 2005445"/>
                                  <a:gd name="connsiteX24" fmla="*/ 251972 w 1460781"/>
                                  <a:gd name="connsiteY24" fmla="*/ 1988127 h 2005445"/>
                                  <a:gd name="connsiteX25" fmla="*/ 220799 w 1460781"/>
                                  <a:gd name="connsiteY25" fmla="*/ 1981200 h 2005445"/>
                                  <a:gd name="connsiteX26" fmla="*/ 113426 w 1460781"/>
                                  <a:gd name="connsiteY26" fmla="*/ 1977736 h 2005445"/>
                                  <a:gd name="connsiteX27" fmla="*/ 99572 w 1460781"/>
                                  <a:gd name="connsiteY27" fmla="*/ 1974272 h 2005445"/>
                                  <a:gd name="connsiteX28" fmla="*/ 78790 w 1460781"/>
                                  <a:gd name="connsiteY28" fmla="*/ 1960418 h 2005445"/>
                                  <a:gd name="connsiteX29" fmla="*/ 75326 w 1460781"/>
                                  <a:gd name="connsiteY29" fmla="*/ 1932709 h 2005445"/>
                                  <a:gd name="connsiteX30" fmla="*/ 64935 w 1460781"/>
                                  <a:gd name="connsiteY30" fmla="*/ 1918854 h 2005445"/>
                                  <a:gd name="connsiteX31" fmla="*/ 54544 w 1460781"/>
                                  <a:gd name="connsiteY31" fmla="*/ 1894609 h 2005445"/>
                                  <a:gd name="connsiteX32" fmla="*/ 47617 w 1460781"/>
                                  <a:gd name="connsiteY32" fmla="*/ 1846118 h 2005445"/>
                                  <a:gd name="connsiteX33" fmla="*/ 44154 w 1460781"/>
                                  <a:gd name="connsiteY33" fmla="*/ 1835727 h 2005445"/>
                                  <a:gd name="connsiteX34" fmla="*/ 40690 w 1460781"/>
                                  <a:gd name="connsiteY34" fmla="*/ 1818409 h 2005445"/>
                                  <a:gd name="connsiteX35" fmla="*/ 33763 w 1460781"/>
                                  <a:gd name="connsiteY35" fmla="*/ 1804554 h 2005445"/>
                                  <a:gd name="connsiteX36" fmla="*/ 37226 w 1460781"/>
                                  <a:gd name="connsiteY36" fmla="*/ 1766454 h 2005445"/>
                                  <a:gd name="connsiteX37" fmla="*/ 47617 w 1460781"/>
                                  <a:gd name="connsiteY37" fmla="*/ 1762991 h 2005445"/>
                                  <a:gd name="connsiteX38" fmla="*/ 151526 w 1460781"/>
                                  <a:gd name="connsiteY38" fmla="*/ 1759527 h 2005445"/>
                                  <a:gd name="connsiteX39" fmla="*/ 161917 w 1460781"/>
                                  <a:gd name="connsiteY39" fmla="*/ 1752600 h 2005445"/>
                                  <a:gd name="connsiteX40" fmla="*/ 186163 w 1460781"/>
                                  <a:gd name="connsiteY40" fmla="*/ 1749136 h 2005445"/>
                                  <a:gd name="connsiteX41" fmla="*/ 276217 w 1460781"/>
                                  <a:gd name="connsiteY41" fmla="*/ 1745672 h 2005445"/>
                                  <a:gd name="connsiteX42" fmla="*/ 362808 w 1460781"/>
                                  <a:gd name="connsiteY42" fmla="*/ 1738745 h 2005445"/>
                                  <a:gd name="connsiteX43" fmla="*/ 411299 w 1460781"/>
                                  <a:gd name="connsiteY43" fmla="*/ 1735281 h 2005445"/>
                                  <a:gd name="connsiteX44" fmla="*/ 754199 w 1460781"/>
                                  <a:gd name="connsiteY44" fmla="*/ 1731818 h 2005445"/>
                                  <a:gd name="connsiteX45" fmla="*/ 778444 w 1460781"/>
                                  <a:gd name="connsiteY45" fmla="*/ 1714500 h 2005445"/>
                                  <a:gd name="connsiteX46" fmla="*/ 781908 w 1460781"/>
                                  <a:gd name="connsiteY46" fmla="*/ 1704109 h 2005445"/>
                                  <a:gd name="connsiteX47" fmla="*/ 757663 w 1460781"/>
                                  <a:gd name="connsiteY47" fmla="*/ 1610591 h 2005445"/>
                                  <a:gd name="connsiteX48" fmla="*/ 740344 w 1460781"/>
                                  <a:gd name="connsiteY48" fmla="*/ 1600200 h 2005445"/>
                                  <a:gd name="connsiteX49" fmla="*/ 726490 w 1460781"/>
                                  <a:gd name="connsiteY49" fmla="*/ 1589809 h 2005445"/>
                                  <a:gd name="connsiteX50" fmla="*/ 695317 w 1460781"/>
                                  <a:gd name="connsiteY50" fmla="*/ 1586345 h 2005445"/>
                                  <a:gd name="connsiteX51" fmla="*/ 681463 w 1460781"/>
                                  <a:gd name="connsiteY51" fmla="*/ 1582881 h 2005445"/>
                                  <a:gd name="connsiteX52" fmla="*/ 601799 w 1460781"/>
                                  <a:gd name="connsiteY52" fmla="*/ 1586345 h 2005445"/>
                                  <a:gd name="connsiteX53" fmla="*/ 577554 w 1460781"/>
                                  <a:gd name="connsiteY53" fmla="*/ 1593272 h 2005445"/>
                                  <a:gd name="connsiteX54" fmla="*/ 535990 w 1460781"/>
                                  <a:gd name="connsiteY54" fmla="*/ 1596736 h 2005445"/>
                                  <a:gd name="connsiteX55" fmla="*/ 283144 w 1460781"/>
                                  <a:gd name="connsiteY55" fmla="*/ 1600200 h 2005445"/>
                                  <a:gd name="connsiteX56" fmla="*/ 200017 w 1460781"/>
                                  <a:gd name="connsiteY56" fmla="*/ 1596736 h 2005445"/>
                                  <a:gd name="connsiteX57" fmla="*/ 189626 w 1460781"/>
                                  <a:gd name="connsiteY57" fmla="*/ 1593272 h 2005445"/>
                                  <a:gd name="connsiteX58" fmla="*/ 130744 w 1460781"/>
                                  <a:gd name="connsiteY58" fmla="*/ 1586345 h 2005445"/>
                                  <a:gd name="connsiteX59" fmla="*/ 109963 w 1460781"/>
                                  <a:gd name="connsiteY59" fmla="*/ 1579418 h 2005445"/>
                                  <a:gd name="connsiteX60" fmla="*/ 75326 w 1460781"/>
                                  <a:gd name="connsiteY60" fmla="*/ 1572491 h 2005445"/>
                                  <a:gd name="connsiteX61" fmla="*/ 64935 w 1460781"/>
                                  <a:gd name="connsiteY61" fmla="*/ 1569027 h 2005445"/>
                                  <a:gd name="connsiteX62" fmla="*/ 37226 w 1460781"/>
                                  <a:gd name="connsiteY62" fmla="*/ 1548245 h 2005445"/>
                                  <a:gd name="connsiteX63" fmla="*/ 33763 w 1460781"/>
                                  <a:gd name="connsiteY63" fmla="*/ 1537854 h 2005445"/>
                                  <a:gd name="connsiteX64" fmla="*/ 37226 w 1460781"/>
                                  <a:gd name="connsiteY64" fmla="*/ 1475509 h 2005445"/>
                                  <a:gd name="connsiteX65" fmla="*/ 54544 w 1460781"/>
                                  <a:gd name="connsiteY65" fmla="*/ 1465118 h 2005445"/>
                                  <a:gd name="connsiteX66" fmla="*/ 82254 w 1460781"/>
                                  <a:gd name="connsiteY66" fmla="*/ 1458191 h 2005445"/>
                                  <a:gd name="connsiteX67" fmla="*/ 127281 w 1460781"/>
                                  <a:gd name="connsiteY67" fmla="*/ 1447800 h 2005445"/>
                                  <a:gd name="connsiteX68" fmla="*/ 705708 w 1460781"/>
                                  <a:gd name="connsiteY68" fmla="*/ 1440872 h 2005445"/>
                                  <a:gd name="connsiteX69" fmla="*/ 716099 w 1460781"/>
                                  <a:gd name="connsiteY69" fmla="*/ 1437409 h 2005445"/>
                                  <a:gd name="connsiteX70" fmla="*/ 750735 w 1460781"/>
                                  <a:gd name="connsiteY70" fmla="*/ 1433945 h 2005445"/>
                                  <a:gd name="connsiteX71" fmla="*/ 757663 w 1460781"/>
                                  <a:gd name="connsiteY71" fmla="*/ 1427018 h 2005445"/>
                                  <a:gd name="connsiteX72" fmla="*/ 761126 w 1460781"/>
                                  <a:gd name="connsiteY72" fmla="*/ 1416627 h 2005445"/>
                                  <a:gd name="connsiteX73" fmla="*/ 768054 w 1460781"/>
                                  <a:gd name="connsiteY73" fmla="*/ 1402772 h 2005445"/>
                                  <a:gd name="connsiteX74" fmla="*/ 764590 w 1460781"/>
                                  <a:gd name="connsiteY74" fmla="*/ 1347354 h 2005445"/>
                                  <a:gd name="connsiteX75" fmla="*/ 761126 w 1460781"/>
                                  <a:gd name="connsiteY75" fmla="*/ 1336963 h 2005445"/>
                                  <a:gd name="connsiteX76" fmla="*/ 750735 w 1460781"/>
                                  <a:gd name="connsiteY76" fmla="*/ 1326572 h 2005445"/>
                                  <a:gd name="connsiteX77" fmla="*/ 743808 w 1460781"/>
                                  <a:gd name="connsiteY77" fmla="*/ 1316181 h 2005445"/>
                                  <a:gd name="connsiteX78" fmla="*/ 712635 w 1460781"/>
                                  <a:gd name="connsiteY78" fmla="*/ 1309254 h 2005445"/>
                                  <a:gd name="connsiteX79" fmla="*/ 193090 w 1460781"/>
                                  <a:gd name="connsiteY79" fmla="*/ 1305791 h 2005445"/>
                                  <a:gd name="connsiteX80" fmla="*/ 175772 w 1460781"/>
                                  <a:gd name="connsiteY80" fmla="*/ 1302327 h 2005445"/>
                                  <a:gd name="connsiteX81" fmla="*/ 109963 w 1460781"/>
                                  <a:gd name="connsiteY81" fmla="*/ 1298863 h 2005445"/>
                                  <a:gd name="connsiteX82" fmla="*/ 96108 w 1460781"/>
                                  <a:gd name="connsiteY82" fmla="*/ 1291936 h 2005445"/>
                                  <a:gd name="connsiteX83" fmla="*/ 85717 w 1460781"/>
                                  <a:gd name="connsiteY83" fmla="*/ 1288472 h 2005445"/>
                                  <a:gd name="connsiteX84" fmla="*/ 64935 w 1460781"/>
                                  <a:gd name="connsiteY84" fmla="*/ 1274618 h 2005445"/>
                                  <a:gd name="connsiteX85" fmla="*/ 33763 w 1460781"/>
                                  <a:gd name="connsiteY85" fmla="*/ 1257300 h 2005445"/>
                                  <a:gd name="connsiteX86" fmla="*/ 30299 w 1460781"/>
                                  <a:gd name="connsiteY86" fmla="*/ 1246909 h 2005445"/>
                                  <a:gd name="connsiteX87" fmla="*/ 9517 w 1460781"/>
                                  <a:gd name="connsiteY87" fmla="*/ 1226127 h 2005445"/>
                                  <a:gd name="connsiteX88" fmla="*/ 6054 w 1460781"/>
                                  <a:gd name="connsiteY88" fmla="*/ 1212272 h 2005445"/>
                                  <a:gd name="connsiteX89" fmla="*/ 6054 w 1460781"/>
                                  <a:gd name="connsiteY89" fmla="*/ 1167245 h 2005445"/>
                                  <a:gd name="connsiteX90" fmla="*/ 19908 w 1460781"/>
                                  <a:gd name="connsiteY90" fmla="*/ 1160318 h 2005445"/>
                                  <a:gd name="connsiteX91" fmla="*/ 40690 w 1460781"/>
                                  <a:gd name="connsiteY91" fmla="*/ 1153391 h 2005445"/>
                                  <a:gd name="connsiteX92" fmla="*/ 116890 w 1460781"/>
                                  <a:gd name="connsiteY92" fmla="*/ 1146463 h 2005445"/>
                                  <a:gd name="connsiteX93" fmla="*/ 130744 w 1460781"/>
                                  <a:gd name="connsiteY93" fmla="*/ 1143000 h 2005445"/>
                                  <a:gd name="connsiteX94" fmla="*/ 314317 w 1460781"/>
                                  <a:gd name="connsiteY94" fmla="*/ 1149927 h 2005445"/>
                                  <a:gd name="connsiteX95" fmla="*/ 535990 w 1460781"/>
                                  <a:gd name="connsiteY95" fmla="*/ 1146463 h 2005445"/>
                                  <a:gd name="connsiteX96" fmla="*/ 556772 w 1460781"/>
                                  <a:gd name="connsiteY96" fmla="*/ 1143000 h 2005445"/>
                                  <a:gd name="connsiteX97" fmla="*/ 626044 w 1460781"/>
                                  <a:gd name="connsiteY97" fmla="*/ 1132609 h 2005445"/>
                                  <a:gd name="connsiteX98" fmla="*/ 754199 w 1460781"/>
                                  <a:gd name="connsiteY98" fmla="*/ 1125681 h 2005445"/>
                                  <a:gd name="connsiteX99" fmla="*/ 768054 w 1460781"/>
                                  <a:gd name="connsiteY99" fmla="*/ 1122218 h 2005445"/>
                                  <a:gd name="connsiteX100" fmla="*/ 774981 w 1460781"/>
                                  <a:gd name="connsiteY100" fmla="*/ 1039091 h 2005445"/>
                                  <a:gd name="connsiteX101" fmla="*/ 764590 w 1460781"/>
                                  <a:gd name="connsiteY101" fmla="*/ 1011381 h 2005445"/>
                                  <a:gd name="connsiteX102" fmla="*/ 750735 w 1460781"/>
                                  <a:gd name="connsiteY102" fmla="*/ 1007918 h 2005445"/>
                                  <a:gd name="connsiteX103" fmla="*/ 740344 w 1460781"/>
                                  <a:gd name="connsiteY103" fmla="*/ 1004454 h 2005445"/>
                                  <a:gd name="connsiteX104" fmla="*/ 539454 w 1460781"/>
                                  <a:gd name="connsiteY104" fmla="*/ 1007918 h 2005445"/>
                                  <a:gd name="connsiteX105" fmla="*/ 480572 w 1460781"/>
                                  <a:gd name="connsiteY105" fmla="*/ 1014845 h 2005445"/>
                                  <a:gd name="connsiteX106" fmla="*/ 276217 w 1460781"/>
                                  <a:gd name="connsiteY106" fmla="*/ 1011381 h 2005445"/>
                                  <a:gd name="connsiteX107" fmla="*/ 262363 w 1460781"/>
                                  <a:gd name="connsiteY107" fmla="*/ 1007918 h 2005445"/>
                                  <a:gd name="connsiteX108" fmla="*/ 241581 w 1460781"/>
                                  <a:gd name="connsiteY108" fmla="*/ 997527 h 2005445"/>
                                  <a:gd name="connsiteX109" fmla="*/ 217335 w 1460781"/>
                                  <a:gd name="connsiteY109" fmla="*/ 994063 h 2005445"/>
                                  <a:gd name="connsiteX110" fmla="*/ 203481 w 1460781"/>
                                  <a:gd name="connsiteY110" fmla="*/ 990600 h 2005445"/>
                                  <a:gd name="connsiteX111" fmla="*/ 106499 w 1460781"/>
                                  <a:gd name="connsiteY111" fmla="*/ 987136 h 2005445"/>
                                  <a:gd name="connsiteX112" fmla="*/ 92644 w 1460781"/>
                                  <a:gd name="connsiteY112" fmla="*/ 983672 h 2005445"/>
                                  <a:gd name="connsiteX113" fmla="*/ 54544 w 1460781"/>
                                  <a:gd name="connsiteY113" fmla="*/ 969818 h 2005445"/>
                                  <a:gd name="connsiteX114" fmla="*/ 40690 w 1460781"/>
                                  <a:gd name="connsiteY114" fmla="*/ 962891 h 2005445"/>
                                  <a:gd name="connsiteX115" fmla="*/ 33763 w 1460781"/>
                                  <a:gd name="connsiteY115" fmla="*/ 942109 h 2005445"/>
                                  <a:gd name="connsiteX116" fmla="*/ 30299 w 1460781"/>
                                  <a:gd name="connsiteY116" fmla="*/ 924791 h 2005445"/>
                                  <a:gd name="connsiteX117" fmla="*/ 26835 w 1460781"/>
                                  <a:gd name="connsiteY117" fmla="*/ 910936 h 2005445"/>
                                  <a:gd name="connsiteX118" fmla="*/ 30299 w 1460781"/>
                                  <a:gd name="connsiteY118" fmla="*/ 869372 h 2005445"/>
                                  <a:gd name="connsiteX119" fmla="*/ 40690 w 1460781"/>
                                  <a:gd name="connsiteY119" fmla="*/ 862445 h 2005445"/>
                                  <a:gd name="connsiteX120" fmla="*/ 290072 w 1460781"/>
                                  <a:gd name="connsiteY120" fmla="*/ 858981 h 2005445"/>
                                  <a:gd name="connsiteX121" fmla="*/ 328172 w 1460781"/>
                                  <a:gd name="connsiteY121" fmla="*/ 852054 h 2005445"/>
                                  <a:gd name="connsiteX122" fmla="*/ 359344 w 1460781"/>
                                  <a:gd name="connsiteY122" fmla="*/ 845127 h 2005445"/>
                                  <a:gd name="connsiteX123" fmla="*/ 764590 w 1460781"/>
                                  <a:gd name="connsiteY123" fmla="*/ 841663 h 2005445"/>
                                  <a:gd name="connsiteX124" fmla="*/ 788835 w 1460781"/>
                                  <a:gd name="connsiteY124" fmla="*/ 824345 h 2005445"/>
                                  <a:gd name="connsiteX125" fmla="*/ 771517 w 1460781"/>
                                  <a:gd name="connsiteY125" fmla="*/ 758536 h 2005445"/>
                                  <a:gd name="connsiteX126" fmla="*/ 761126 w 1460781"/>
                                  <a:gd name="connsiteY126" fmla="*/ 755072 h 2005445"/>
                                  <a:gd name="connsiteX127" fmla="*/ 750735 w 1460781"/>
                                  <a:gd name="connsiteY127" fmla="*/ 744681 h 2005445"/>
                                  <a:gd name="connsiteX128" fmla="*/ 726490 w 1460781"/>
                                  <a:gd name="connsiteY128" fmla="*/ 730827 h 2005445"/>
                                  <a:gd name="connsiteX129" fmla="*/ 716099 w 1460781"/>
                                  <a:gd name="connsiteY129" fmla="*/ 723900 h 2005445"/>
                                  <a:gd name="connsiteX130" fmla="*/ 702244 w 1460781"/>
                                  <a:gd name="connsiteY130" fmla="*/ 720436 h 2005445"/>
                                  <a:gd name="connsiteX131" fmla="*/ 577554 w 1460781"/>
                                  <a:gd name="connsiteY131" fmla="*/ 716972 h 2005445"/>
                                  <a:gd name="connsiteX132" fmla="*/ 321244 w 1460781"/>
                                  <a:gd name="connsiteY132" fmla="*/ 713509 h 2005445"/>
                                  <a:gd name="connsiteX133" fmla="*/ 68399 w 1460781"/>
                                  <a:gd name="connsiteY133" fmla="*/ 706581 h 2005445"/>
                                  <a:gd name="connsiteX134" fmla="*/ 58008 w 1460781"/>
                                  <a:gd name="connsiteY134" fmla="*/ 699654 h 2005445"/>
                                  <a:gd name="connsiteX135" fmla="*/ 37226 w 1460781"/>
                                  <a:gd name="connsiteY135" fmla="*/ 678872 h 2005445"/>
                                  <a:gd name="connsiteX136" fmla="*/ 33763 w 1460781"/>
                                  <a:gd name="connsiteY136" fmla="*/ 661554 h 2005445"/>
                                  <a:gd name="connsiteX137" fmla="*/ 30299 w 1460781"/>
                                  <a:gd name="connsiteY137" fmla="*/ 651163 h 2005445"/>
                                  <a:gd name="connsiteX138" fmla="*/ 26835 w 1460781"/>
                                  <a:gd name="connsiteY138" fmla="*/ 637309 h 2005445"/>
                                  <a:gd name="connsiteX139" fmla="*/ 30299 w 1460781"/>
                                  <a:gd name="connsiteY139" fmla="*/ 613063 h 2005445"/>
                                  <a:gd name="connsiteX140" fmla="*/ 33763 w 1460781"/>
                                  <a:gd name="connsiteY140" fmla="*/ 602672 h 2005445"/>
                                  <a:gd name="connsiteX141" fmla="*/ 47617 w 1460781"/>
                                  <a:gd name="connsiteY141" fmla="*/ 599209 h 2005445"/>
                                  <a:gd name="connsiteX142" fmla="*/ 127281 w 1460781"/>
                                  <a:gd name="connsiteY142" fmla="*/ 592281 h 2005445"/>
                                  <a:gd name="connsiteX143" fmla="*/ 148063 w 1460781"/>
                                  <a:gd name="connsiteY143" fmla="*/ 588818 h 2005445"/>
                                  <a:gd name="connsiteX144" fmla="*/ 165381 w 1460781"/>
                                  <a:gd name="connsiteY144" fmla="*/ 585354 h 2005445"/>
                                  <a:gd name="connsiteX145" fmla="*/ 265826 w 1460781"/>
                                  <a:gd name="connsiteY145" fmla="*/ 578427 h 2005445"/>
                                  <a:gd name="connsiteX146" fmla="*/ 307390 w 1460781"/>
                                  <a:gd name="connsiteY146" fmla="*/ 571500 h 2005445"/>
                                  <a:gd name="connsiteX147" fmla="*/ 328172 w 1460781"/>
                                  <a:gd name="connsiteY147" fmla="*/ 568036 h 2005445"/>
                                  <a:gd name="connsiteX148" fmla="*/ 393981 w 1460781"/>
                                  <a:gd name="connsiteY148" fmla="*/ 571500 h 2005445"/>
                                  <a:gd name="connsiteX149" fmla="*/ 754199 w 1460781"/>
                                  <a:gd name="connsiteY149" fmla="*/ 561109 h 2005445"/>
                                  <a:gd name="connsiteX150" fmla="*/ 761126 w 1460781"/>
                                  <a:gd name="connsiteY150" fmla="*/ 554181 h 2005445"/>
                                  <a:gd name="connsiteX151" fmla="*/ 768054 w 1460781"/>
                                  <a:gd name="connsiteY151" fmla="*/ 502227 h 2005445"/>
                                  <a:gd name="connsiteX152" fmla="*/ 761126 w 1460781"/>
                                  <a:gd name="connsiteY152" fmla="*/ 457200 h 2005445"/>
                                  <a:gd name="connsiteX153" fmla="*/ 740344 w 1460781"/>
                                  <a:gd name="connsiteY153" fmla="*/ 436418 h 2005445"/>
                                  <a:gd name="connsiteX154" fmla="*/ 726490 w 1460781"/>
                                  <a:gd name="connsiteY154" fmla="*/ 426027 h 2005445"/>
                                  <a:gd name="connsiteX155" fmla="*/ 716099 w 1460781"/>
                                  <a:gd name="connsiteY155" fmla="*/ 422563 h 2005445"/>
                                  <a:gd name="connsiteX156" fmla="*/ 702244 w 1460781"/>
                                  <a:gd name="connsiteY156" fmla="*/ 415636 h 2005445"/>
                                  <a:gd name="connsiteX157" fmla="*/ 120354 w 1460781"/>
                                  <a:gd name="connsiteY157" fmla="*/ 412172 h 2005445"/>
                                  <a:gd name="connsiteX158" fmla="*/ 99572 w 1460781"/>
                                  <a:gd name="connsiteY158" fmla="*/ 408709 h 2005445"/>
                                  <a:gd name="connsiteX159" fmla="*/ 75326 w 1460781"/>
                                  <a:gd name="connsiteY159" fmla="*/ 401781 h 2005445"/>
                                  <a:gd name="connsiteX160" fmla="*/ 40690 w 1460781"/>
                                  <a:gd name="connsiteY160" fmla="*/ 398318 h 2005445"/>
                                  <a:gd name="connsiteX161" fmla="*/ 23372 w 1460781"/>
                                  <a:gd name="connsiteY161" fmla="*/ 391391 h 2005445"/>
                                  <a:gd name="connsiteX162" fmla="*/ 19908 w 1460781"/>
                                  <a:gd name="connsiteY162" fmla="*/ 346363 h 2005445"/>
                                  <a:gd name="connsiteX163" fmla="*/ 40690 w 1460781"/>
                                  <a:gd name="connsiteY163" fmla="*/ 325581 h 2005445"/>
                                  <a:gd name="connsiteX164" fmla="*/ 75326 w 1460781"/>
                                  <a:gd name="connsiteY164" fmla="*/ 318654 h 2005445"/>
                                  <a:gd name="connsiteX165" fmla="*/ 123817 w 1460781"/>
                                  <a:gd name="connsiteY165" fmla="*/ 308263 h 2005445"/>
                                  <a:gd name="connsiteX166" fmla="*/ 148063 w 1460781"/>
                                  <a:gd name="connsiteY166" fmla="*/ 301336 h 2005445"/>
                                  <a:gd name="connsiteX167" fmla="*/ 179235 w 1460781"/>
                                  <a:gd name="connsiteY167" fmla="*/ 294409 h 2005445"/>
                                  <a:gd name="connsiteX168" fmla="*/ 269290 w 1460781"/>
                                  <a:gd name="connsiteY168" fmla="*/ 287481 h 2005445"/>
                                  <a:gd name="connsiteX169" fmla="*/ 317781 w 1460781"/>
                                  <a:gd name="connsiteY169" fmla="*/ 280554 h 2005445"/>
                                  <a:gd name="connsiteX170" fmla="*/ 331635 w 1460781"/>
                                  <a:gd name="connsiteY170" fmla="*/ 277091 h 2005445"/>
                                  <a:gd name="connsiteX171" fmla="*/ 383590 w 1460781"/>
                                  <a:gd name="connsiteY171" fmla="*/ 270163 h 2005445"/>
                                  <a:gd name="connsiteX172" fmla="*/ 646826 w 1460781"/>
                                  <a:gd name="connsiteY172" fmla="*/ 273627 h 2005445"/>
                                  <a:gd name="connsiteX173" fmla="*/ 778444 w 1460781"/>
                                  <a:gd name="connsiteY173" fmla="*/ 256309 h 2005445"/>
                                  <a:gd name="connsiteX174" fmla="*/ 795763 w 1460781"/>
                                  <a:gd name="connsiteY174" fmla="*/ 245918 h 2005445"/>
                                  <a:gd name="connsiteX175" fmla="*/ 809617 w 1460781"/>
                                  <a:gd name="connsiteY175" fmla="*/ 211281 h 2005445"/>
                                  <a:gd name="connsiteX176" fmla="*/ 806154 w 1460781"/>
                                  <a:gd name="connsiteY176" fmla="*/ 159327 h 2005445"/>
                                  <a:gd name="connsiteX177" fmla="*/ 792299 w 1460781"/>
                                  <a:gd name="connsiteY177" fmla="*/ 138545 h 2005445"/>
                                  <a:gd name="connsiteX178" fmla="*/ 771517 w 1460781"/>
                                  <a:gd name="connsiteY178" fmla="*/ 117763 h 2005445"/>
                                  <a:gd name="connsiteX179" fmla="*/ 747272 w 1460781"/>
                                  <a:gd name="connsiteY179" fmla="*/ 110836 h 2005445"/>
                                  <a:gd name="connsiteX180" fmla="*/ 626044 w 1460781"/>
                                  <a:gd name="connsiteY180" fmla="*/ 114300 h 2005445"/>
                                  <a:gd name="connsiteX181" fmla="*/ 587944 w 1460781"/>
                                  <a:gd name="connsiteY181" fmla="*/ 114300 h 2005445"/>
                                  <a:gd name="connsiteX182" fmla="*/ 577554 w 1460781"/>
                                  <a:gd name="connsiteY182" fmla="*/ 100445 h 2005445"/>
                                  <a:gd name="connsiteX183" fmla="*/ 567163 w 1460781"/>
                                  <a:gd name="connsiteY183" fmla="*/ 93518 h 2005445"/>
                                  <a:gd name="connsiteX184" fmla="*/ 563699 w 1460781"/>
                                  <a:gd name="connsiteY184" fmla="*/ 76200 h 2005445"/>
                                  <a:gd name="connsiteX185" fmla="*/ 556772 w 1460781"/>
                                  <a:gd name="connsiteY185" fmla="*/ 55418 h 2005445"/>
                                  <a:gd name="connsiteX186" fmla="*/ 560235 w 1460781"/>
                                  <a:gd name="connsiteY186" fmla="*/ 0 h 200544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  <a:cxn ang="0">
                                    <a:pos x="connsiteX23" y="connsiteY23"/>
                                  </a:cxn>
                                  <a:cxn ang="0">
                                    <a:pos x="connsiteX24" y="connsiteY24"/>
                                  </a:cxn>
                                  <a:cxn ang="0">
                                    <a:pos x="connsiteX25" y="connsiteY25"/>
                                  </a:cxn>
                                  <a:cxn ang="0">
                                    <a:pos x="connsiteX26" y="connsiteY26"/>
                                  </a:cxn>
                                  <a:cxn ang="0">
                                    <a:pos x="connsiteX27" y="connsiteY27"/>
                                  </a:cxn>
                                  <a:cxn ang="0">
                                    <a:pos x="connsiteX28" y="connsiteY28"/>
                                  </a:cxn>
                                  <a:cxn ang="0">
                                    <a:pos x="connsiteX29" y="connsiteY29"/>
                                  </a:cxn>
                                  <a:cxn ang="0">
                                    <a:pos x="connsiteX30" y="connsiteY30"/>
                                  </a:cxn>
                                  <a:cxn ang="0">
                                    <a:pos x="connsiteX31" y="connsiteY31"/>
                                  </a:cxn>
                                  <a:cxn ang="0">
                                    <a:pos x="connsiteX32" y="connsiteY32"/>
                                  </a:cxn>
                                  <a:cxn ang="0">
                                    <a:pos x="connsiteX33" y="connsiteY33"/>
                                  </a:cxn>
                                  <a:cxn ang="0">
                                    <a:pos x="connsiteX34" y="connsiteY34"/>
                                  </a:cxn>
                                  <a:cxn ang="0">
                                    <a:pos x="connsiteX35" y="connsiteY35"/>
                                  </a:cxn>
                                  <a:cxn ang="0">
                                    <a:pos x="connsiteX36" y="connsiteY36"/>
                                  </a:cxn>
                                  <a:cxn ang="0">
                                    <a:pos x="connsiteX37" y="connsiteY37"/>
                                  </a:cxn>
                                  <a:cxn ang="0">
                                    <a:pos x="connsiteX38" y="connsiteY38"/>
                                  </a:cxn>
                                  <a:cxn ang="0">
                                    <a:pos x="connsiteX39" y="connsiteY39"/>
                                  </a:cxn>
                                  <a:cxn ang="0">
                                    <a:pos x="connsiteX40" y="connsiteY40"/>
                                  </a:cxn>
                                  <a:cxn ang="0">
                                    <a:pos x="connsiteX41" y="connsiteY41"/>
                                  </a:cxn>
                                  <a:cxn ang="0">
                                    <a:pos x="connsiteX42" y="connsiteY42"/>
                                  </a:cxn>
                                  <a:cxn ang="0">
                                    <a:pos x="connsiteX43" y="connsiteY43"/>
                                  </a:cxn>
                                  <a:cxn ang="0">
                                    <a:pos x="connsiteX44" y="connsiteY44"/>
                                  </a:cxn>
                                  <a:cxn ang="0">
                                    <a:pos x="connsiteX45" y="connsiteY45"/>
                                  </a:cxn>
                                  <a:cxn ang="0">
                                    <a:pos x="connsiteX46" y="connsiteY46"/>
                                  </a:cxn>
                                  <a:cxn ang="0">
                                    <a:pos x="connsiteX47" y="connsiteY47"/>
                                  </a:cxn>
                                  <a:cxn ang="0">
                                    <a:pos x="connsiteX48" y="connsiteY48"/>
                                  </a:cxn>
                                  <a:cxn ang="0">
                                    <a:pos x="connsiteX49" y="connsiteY49"/>
                                  </a:cxn>
                                  <a:cxn ang="0">
                                    <a:pos x="connsiteX50" y="connsiteY50"/>
                                  </a:cxn>
                                  <a:cxn ang="0">
                                    <a:pos x="connsiteX51" y="connsiteY51"/>
                                  </a:cxn>
                                  <a:cxn ang="0">
                                    <a:pos x="connsiteX52" y="connsiteY52"/>
                                  </a:cxn>
                                  <a:cxn ang="0">
                                    <a:pos x="connsiteX53" y="connsiteY53"/>
                                  </a:cxn>
                                  <a:cxn ang="0">
                                    <a:pos x="connsiteX54" y="connsiteY54"/>
                                  </a:cxn>
                                  <a:cxn ang="0">
                                    <a:pos x="connsiteX55" y="connsiteY55"/>
                                  </a:cxn>
                                  <a:cxn ang="0">
                                    <a:pos x="connsiteX56" y="connsiteY56"/>
                                  </a:cxn>
                                  <a:cxn ang="0">
                                    <a:pos x="connsiteX57" y="connsiteY57"/>
                                  </a:cxn>
                                  <a:cxn ang="0">
                                    <a:pos x="connsiteX58" y="connsiteY58"/>
                                  </a:cxn>
                                  <a:cxn ang="0">
                                    <a:pos x="connsiteX59" y="connsiteY59"/>
                                  </a:cxn>
                                  <a:cxn ang="0">
                                    <a:pos x="connsiteX60" y="connsiteY60"/>
                                  </a:cxn>
                                  <a:cxn ang="0">
                                    <a:pos x="connsiteX61" y="connsiteY61"/>
                                  </a:cxn>
                                  <a:cxn ang="0">
                                    <a:pos x="connsiteX62" y="connsiteY62"/>
                                  </a:cxn>
                                  <a:cxn ang="0">
                                    <a:pos x="connsiteX63" y="connsiteY63"/>
                                  </a:cxn>
                                  <a:cxn ang="0">
                                    <a:pos x="connsiteX64" y="connsiteY64"/>
                                  </a:cxn>
                                  <a:cxn ang="0">
                                    <a:pos x="connsiteX65" y="connsiteY65"/>
                                  </a:cxn>
                                  <a:cxn ang="0">
                                    <a:pos x="connsiteX66" y="connsiteY66"/>
                                  </a:cxn>
                                  <a:cxn ang="0">
                                    <a:pos x="connsiteX67" y="connsiteY67"/>
                                  </a:cxn>
                                  <a:cxn ang="0">
                                    <a:pos x="connsiteX68" y="connsiteY68"/>
                                  </a:cxn>
                                  <a:cxn ang="0">
                                    <a:pos x="connsiteX69" y="connsiteY69"/>
                                  </a:cxn>
                                  <a:cxn ang="0">
                                    <a:pos x="connsiteX70" y="connsiteY70"/>
                                  </a:cxn>
                                  <a:cxn ang="0">
                                    <a:pos x="connsiteX71" y="connsiteY71"/>
                                  </a:cxn>
                                  <a:cxn ang="0">
                                    <a:pos x="connsiteX72" y="connsiteY72"/>
                                  </a:cxn>
                                  <a:cxn ang="0">
                                    <a:pos x="connsiteX73" y="connsiteY73"/>
                                  </a:cxn>
                                  <a:cxn ang="0">
                                    <a:pos x="connsiteX74" y="connsiteY74"/>
                                  </a:cxn>
                                  <a:cxn ang="0">
                                    <a:pos x="connsiteX75" y="connsiteY75"/>
                                  </a:cxn>
                                  <a:cxn ang="0">
                                    <a:pos x="connsiteX76" y="connsiteY76"/>
                                  </a:cxn>
                                  <a:cxn ang="0">
                                    <a:pos x="connsiteX77" y="connsiteY77"/>
                                  </a:cxn>
                                  <a:cxn ang="0">
                                    <a:pos x="connsiteX78" y="connsiteY78"/>
                                  </a:cxn>
                                  <a:cxn ang="0">
                                    <a:pos x="connsiteX79" y="connsiteY79"/>
                                  </a:cxn>
                                  <a:cxn ang="0">
                                    <a:pos x="connsiteX80" y="connsiteY80"/>
                                  </a:cxn>
                                  <a:cxn ang="0">
                                    <a:pos x="connsiteX81" y="connsiteY81"/>
                                  </a:cxn>
                                  <a:cxn ang="0">
                                    <a:pos x="connsiteX82" y="connsiteY82"/>
                                  </a:cxn>
                                  <a:cxn ang="0">
                                    <a:pos x="connsiteX83" y="connsiteY83"/>
                                  </a:cxn>
                                  <a:cxn ang="0">
                                    <a:pos x="connsiteX84" y="connsiteY84"/>
                                  </a:cxn>
                                  <a:cxn ang="0">
                                    <a:pos x="connsiteX85" y="connsiteY85"/>
                                  </a:cxn>
                                  <a:cxn ang="0">
                                    <a:pos x="connsiteX86" y="connsiteY86"/>
                                  </a:cxn>
                                  <a:cxn ang="0">
                                    <a:pos x="connsiteX87" y="connsiteY87"/>
                                  </a:cxn>
                                  <a:cxn ang="0">
                                    <a:pos x="connsiteX88" y="connsiteY88"/>
                                  </a:cxn>
                                  <a:cxn ang="0">
                                    <a:pos x="connsiteX89" y="connsiteY89"/>
                                  </a:cxn>
                                  <a:cxn ang="0">
                                    <a:pos x="connsiteX90" y="connsiteY90"/>
                                  </a:cxn>
                                  <a:cxn ang="0">
                                    <a:pos x="connsiteX91" y="connsiteY91"/>
                                  </a:cxn>
                                  <a:cxn ang="0">
                                    <a:pos x="connsiteX92" y="connsiteY92"/>
                                  </a:cxn>
                                  <a:cxn ang="0">
                                    <a:pos x="connsiteX93" y="connsiteY93"/>
                                  </a:cxn>
                                  <a:cxn ang="0">
                                    <a:pos x="connsiteX94" y="connsiteY94"/>
                                  </a:cxn>
                                  <a:cxn ang="0">
                                    <a:pos x="connsiteX95" y="connsiteY95"/>
                                  </a:cxn>
                                  <a:cxn ang="0">
                                    <a:pos x="connsiteX96" y="connsiteY96"/>
                                  </a:cxn>
                                  <a:cxn ang="0">
                                    <a:pos x="connsiteX97" y="connsiteY97"/>
                                  </a:cxn>
                                  <a:cxn ang="0">
                                    <a:pos x="connsiteX98" y="connsiteY98"/>
                                  </a:cxn>
                                  <a:cxn ang="0">
                                    <a:pos x="connsiteX99" y="connsiteY99"/>
                                  </a:cxn>
                                  <a:cxn ang="0">
                                    <a:pos x="connsiteX100" y="connsiteY100"/>
                                  </a:cxn>
                                  <a:cxn ang="0">
                                    <a:pos x="connsiteX101" y="connsiteY101"/>
                                  </a:cxn>
                                  <a:cxn ang="0">
                                    <a:pos x="connsiteX102" y="connsiteY102"/>
                                  </a:cxn>
                                  <a:cxn ang="0">
                                    <a:pos x="connsiteX103" y="connsiteY103"/>
                                  </a:cxn>
                                  <a:cxn ang="0">
                                    <a:pos x="connsiteX104" y="connsiteY104"/>
                                  </a:cxn>
                                  <a:cxn ang="0">
                                    <a:pos x="connsiteX105" y="connsiteY105"/>
                                  </a:cxn>
                                  <a:cxn ang="0">
                                    <a:pos x="connsiteX106" y="connsiteY106"/>
                                  </a:cxn>
                                  <a:cxn ang="0">
                                    <a:pos x="connsiteX107" y="connsiteY107"/>
                                  </a:cxn>
                                  <a:cxn ang="0">
                                    <a:pos x="connsiteX108" y="connsiteY108"/>
                                  </a:cxn>
                                  <a:cxn ang="0">
                                    <a:pos x="connsiteX109" y="connsiteY109"/>
                                  </a:cxn>
                                  <a:cxn ang="0">
                                    <a:pos x="connsiteX110" y="connsiteY110"/>
                                  </a:cxn>
                                  <a:cxn ang="0">
                                    <a:pos x="connsiteX111" y="connsiteY111"/>
                                  </a:cxn>
                                  <a:cxn ang="0">
                                    <a:pos x="connsiteX112" y="connsiteY112"/>
                                  </a:cxn>
                                  <a:cxn ang="0">
                                    <a:pos x="connsiteX113" y="connsiteY113"/>
                                  </a:cxn>
                                  <a:cxn ang="0">
                                    <a:pos x="connsiteX114" y="connsiteY114"/>
                                  </a:cxn>
                                  <a:cxn ang="0">
                                    <a:pos x="connsiteX115" y="connsiteY115"/>
                                  </a:cxn>
                                  <a:cxn ang="0">
                                    <a:pos x="connsiteX116" y="connsiteY116"/>
                                  </a:cxn>
                                  <a:cxn ang="0">
                                    <a:pos x="connsiteX117" y="connsiteY117"/>
                                  </a:cxn>
                                  <a:cxn ang="0">
                                    <a:pos x="connsiteX118" y="connsiteY118"/>
                                  </a:cxn>
                                  <a:cxn ang="0">
                                    <a:pos x="connsiteX119" y="connsiteY119"/>
                                  </a:cxn>
                                  <a:cxn ang="0">
                                    <a:pos x="connsiteX120" y="connsiteY120"/>
                                  </a:cxn>
                                  <a:cxn ang="0">
                                    <a:pos x="connsiteX121" y="connsiteY121"/>
                                  </a:cxn>
                                  <a:cxn ang="0">
                                    <a:pos x="connsiteX122" y="connsiteY122"/>
                                  </a:cxn>
                                  <a:cxn ang="0">
                                    <a:pos x="connsiteX123" y="connsiteY123"/>
                                  </a:cxn>
                                  <a:cxn ang="0">
                                    <a:pos x="connsiteX124" y="connsiteY124"/>
                                  </a:cxn>
                                  <a:cxn ang="0">
                                    <a:pos x="connsiteX125" y="connsiteY125"/>
                                  </a:cxn>
                                  <a:cxn ang="0">
                                    <a:pos x="connsiteX126" y="connsiteY126"/>
                                  </a:cxn>
                                  <a:cxn ang="0">
                                    <a:pos x="connsiteX127" y="connsiteY127"/>
                                  </a:cxn>
                                  <a:cxn ang="0">
                                    <a:pos x="connsiteX128" y="connsiteY128"/>
                                  </a:cxn>
                                  <a:cxn ang="0">
                                    <a:pos x="connsiteX129" y="connsiteY129"/>
                                  </a:cxn>
                                  <a:cxn ang="0">
                                    <a:pos x="connsiteX130" y="connsiteY130"/>
                                  </a:cxn>
                                  <a:cxn ang="0">
                                    <a:pos x="connsiteX131" y="connsiteY131"/>
                                  </a:cxn>
                                  <a:cxn ang="0">
                                    <a:pos x="connsiteX132" y="connsiteY132"/>
                                  </a:cxn>
                                  <a:cxn ang="0">
                                    <a:pos x="connsiteX133" y="connsiteY133"/>
                                  </a:cxn>
                                  <a:cxn ang="0">
                                    <a:pos x="connsiteX134" y="connsiteY134"/>
                                  </a:cxn>
                                  <a:cxn ang="0">
                                    <a:pos x="connsiteX135" y="connsiteY135"/>
                                  </a:cxn>
                                  <a:cxn ang="0">
                                    <a:pos x="connsiteX136" y="connsiteY136"/>
                                  </a:cxn>
                                  <a:cxn ang="0">
                                    <a:pos x="connsiteX137" y="connsiteY137"/>
                                  </a:cxn>
                                  <a:cxn ang="0">
                                    <a:pos x="connsiteX138" y="connsiteY138"/>
                                  </a:cxn>
                                  <a:cxn ang="0">
                                    <a:pos x="connsiteX139" y="connsiteY139"/>
                                  </a:cxn>
                                  <a:cxn ang="0">
                                    <a:pos x="connsiteX140" y="connsiteY140"/>
                                  </a:cxn>
                                  <a:cxn ang="0">
                                    <a:pos x="connsiteX141" y="connsiteY141"/>
                                  </a:cxn>
                                  <a:cxn ang="0">
                                    <a:pos x="connsiteX142" y="connsiteY142"/>
                                  </a:cxn>
                                  <a:cxn ang="0">
                                    <a:pos x="connsiteX143" y="connsiteY143"/>
                                  </a:cxn>
                                  <a:cxn ang="0">
                                    <a:pos x="connsiteX144" y="connsiteY144"/>
                                  </a:cxn>
                                  <a:cxn ang="0">
                                    <a:pos x="connsiteX145" y="connsiteY145"/>
                                  </a:cxn>
                                  <a:cxn ang="0">
                                    <a:pos x="connsiteX146" y="connsiteY146"/>
                                  </a:cxn>
                                  <a:cxn ang="0">
                                    <a:pos x="connsiteX147" y="connsiteY147"/>
                                  </a:cxn>
                                  <a:cxn ang="0">
                                    <a:pos x="connsiteX148" y="connsiteY148"/>
                                  </a:cxn>
                                  <a:cxn ang="0">
                                    <a:pos x="connsiteX149" y="connsiteY149"/>
                                  </a:cxn>
                                  <a:cxn ang="0">
                                    <a:pos x="connsiteX150" y="connsiteY150"/>
                                  </a:cxn>
                                  <a:cxn ang="0">
                                    <a:pos x="connsiteX151" y="connsiteY151"/>
                                  </a:cxn>
                                  <a:cxn ang="0">
                                    <a:pos x="connsiteX152" y="connsiteY152"/>
                                  </a:cxn>
                                  <a:cxn ang="0">
                                    <a:pos x="connsiteX153" y="connsiteY153"/>
                                  </a:cxn>
                                  <a:cxn ang="0">
                                    <a:pos x="connsiteX154" y="connsiteY154"/>
                                  </a:cxn>
                                  <a:cxn ang="0">
                                    <a:pos x="connsiteX155" y="connsiteY155"/>
                                  </a:cxn>
                                  <a:cxn ang="0">
                                    <a:pos x="connsiteX156" y="connsiteY156"/>
                                  </a:cxn>
                                  <a:cxn ang="0">
                                    <a:pos x="connsiteX157" y="connsiteY157"/>
                                  </a:cxn>
                                  <a:cxn ang="0">
                                    <a:pos x="connsiteX158" y="connsiteY158"/>
                                  </a:cxn>
                                  <a:cxn ang="0">
                                    <a:pos x="connsiteX159" y="connsiteY159"/>
                                  </a:cxn>
                                  <a:cxn ang="0">
                                    <a:pos x="connsiteX160" y="connsiteY160"/>
                                  </a:cxn>
                                  <a:cxn ang="0">
                                    <a:pos x="connsiteX161" y="connsiteY161"/>
                                  </a:cxn>
                                  <a:cxn ang="0">
                                    <a:pos x="connsiteX162" y="connsiteY162"/>
                                  </a:cxn>
                                  <a:cxn ang="0">
                                    <a:pos x="connsiteX163" y="connsiteY163"/>
                                  </a:cxn>
                                  <a:cxn ang="0">
                                    <a:pos x="connsiteX164" y="connsiteY164"/>
                                  </a:cxn>
                                  <a:cxn ang="0">
                                    <a:pos x="connsiteX165" y="connsiteY165"/>
                                  </a:cxn>
                                  <a:cxn ang="0">
                                    <a:pos x="connsiteX166" y="connsiteY166"/>
                                  </a:cxn>
                                  <a:cxn ang="0">
                                    <a:pos x="connsiteX167" y="connsiteY167"/>
                                  </a:cxn>
                                  <a:cxn ang="0">
                                    <a:pos x="connsiteX168" y="connsiteY168"/>
                                  </a:cxn>
                                  <a:cxn ang="0">
                                    <a:pos x="connsiteX169" y="connsiteY169"/>
                                  </a:cxn>
                                  <a:cxn ang="0">
                                    <a:pos x="connsiteX170" y="connsiteY170"/>
                                  </a:cxn>
                                  <a:cxn ang="0">
                                    <a:pos x="connsiteX171" y="connsiteY171"/>
                                  </a:cxn>
                                  <a:cxn ang="0">
                                    <a:pos x="connsiteX172" y="connsiteY172"/>
                                  </a:cxn>
                                  <a:cxn ang="0">
                                    <a:pos x="connsiteX173" y="connsiteY173"/>
                                  </a:cxn>
                                  <a:cxn ang="0">
                                    <a:pos x="connsiteX174" y="connsiteY174"/>
                                  </a:cxn>
                                  <a:cxn ang="0">
                                    <a:pos x="connsiteX175" y="connsiteY175"/>
                                  </a:cxn>
                                  <a:cxn ang="0">
                                    <a:pos x="connsiteX176" y="connsiteY176"/>
                                  </a:cxn>
                                  <a:cxn ang="0">
                                    <a:pos x="connsiteX177" y="connsiteY177"/>
                                  </a:cxn>
                                  <a:cxn ang="0">
                                    <a:pos x="connsiteX178" y="connsiteY178"/>
                                  </a:cxn>
                                  <a:cxn ang="0">
                                    <a:pos x="connsiteX179" y="connsiteY179"/>
                                  </a:cxn>
                                  <a:cxn ang="0">
                                    <a:pos x="connsiteX180" y="connsiteY180"/>
                                  </a:cxn>
                                  <a:cxn ang="0">
                                    <a:pos x="connsiteX181" y="connsiteY181"/>
                                  </a:cxn>
                                  <a:cxn ang="0">
                                    <a:pos x="connsiteX182" y="connsiteY182"/>
                                  </a:cxn>
                                  <a:cxn ang="0">
                                    <a:pos x="connsiteX183" y="connsiteY183"/>
                                  </a:cxn>
                                  <a:cxn ang="0">
                                    <a:pos x="connsiteX184" y="connsiteY184"/>
                                  </a:cxn>
                                  <a:cxn ang="0">
                                    <a:pos x="connsiteX185" y="connsiteY185"/>
                                  </a:cxn>
                                  <a:cxn ang="0">
                                    <a:pos x="connsiteX186" y="connsiteY186"/>
                                  </a:cxn>
                                </a:cxnLst>
                                <a:rect l="l" t="t" r="r" b="b"/>
                                <a:pathLst>
                                  <a:path w="1460781" h="2005445">
                                    <a:moveTo>
                                      <a:pt x="598335" y="1849581"/>
                                    </a:moveTo>
                                    <a:cubicBezTo>
                                      <a:pt x="599490" y="1863436"/>
                                      <a:pt x="591611" y="1881685"/>
                                      <a:pt x="601799" y="1891145"/>
                                    </a:cubicBezTo>
                                    <a:cubicBezTo>
                                      <a:pt x="612830" y="1901388"/>
                                      <a:pt x="631865" y="1892947"/>
                                      <a:pt x="646826" y="1894609"/>
                                    </a:cubicBezTo>
                                    <a:cubicBezTo>
                                      <a:pt x="652677" y="1895259"/>
                                      <a:pt x="658371" y="1896918"/>
                                      <a:pt x="664144" y="1898072"/>
                                    </a:cubicBezTo>
                                    <a:lnTo>
                                      <a:pt x="806154" y="1894609"/>
                                    </a:lnTo>
                                    <a:cubicBezTo>
                                      <a:pt x="818897" y="1894119"/>
                                      <a:pt x="831507" y="1891499"/>
                                      <a:pt x="844254" y="1891145"/>
                                    </a:cubicBezTo>
                                    <a:cubicBezTo>
                                      <a:pt x="914663" y="1889189"/>
                                      <a:pt x="985108" y="1888836"/>
                                      <a:pt x="1055535" y="1887681"/>
                                    </a:cubicBezTo>
                                    <a:lnTo>
                                      <a:pt x="1419217" y="1891145"/>
                                    </a:lnTo>
                                    <a:cubicBezTo>
                                      <a:pt x="1422867" y="1891213"/>
                                      <a:pt x="1426252" y="1893171"/>
                                      <a:pt x="1429608" y="1894609"/>
                                    </a:cubicBezTo>
                                    <a:cubicBezTo>
                                      <a:pt x="1434354" y="1896643"/>
                                      <a:pt x="1438845" y="1899227"/>
                                      <a:pt x="1443463" y="1901536"/>
                                    </a:cubicBezTo>
                                    <a:cubicBezTo>
                                      <a:pt x="1446927" y="1906154"/>
                                      <a:pt x="1450499" y="1910693"/>
                                      <a:pt x="1453854" y="1915391"/>
                                    </a:cubicBezTo>
                                    <a:cubicBezTo>
                                      <a:pt x="1456273" y="1918778"/>
                                      <a:pt x="1460781" y="1921619"/>
                                      <a:pt x="1460781" y="1925781"/>
                                    </a:cubicBezTo>
                                    <a:cubicBezTo>
                                      <a:pt x="1460781" y="1942109"/>
                                      <a:pt x="1459587" y="1958984"/>
                                      <a:pt x="1453854" y="1974272"/>
                                    </a:cubicBezTo>
                                    <a:cubicBezTo>
                                      <a:pt x="1452041" y="1979107"/>
                                      <a:pt x="1444717" y="1979103"/>
                                      <a:pt x="1439999" y="1981200"/>
                                    </a:cubicBezTo>
                                    <a:cubicBezTo>
                                      <a:pt x="1434318" y="1983725"/>
                                      <a:pt x="1428850" y="1987356"/>
                                      <a:pt x="1422681" y="1988127"/>
                                    </a:cubicBezTo>
                                    <a:cubicBezTo>
                                      <a:pt x="1400884" y="1990852"/>
                                      <a:pt x="1378808" y="1990436"/>
                                      <a:pt x="1356872" y="1991591"/>
                                    </a:cubicBezTo>
                                    <a:cubicBezTo>
                                      <a:pt x="1348790" y="1993900"/>
                                      <a:pt x="1341017" y="1998024"/>
                                      <a:pt x="1332626" y="1998518"/>
                                    </a:cubicBezTo>
                                    <a:cubicBezTo>
                                      <a:pt x="1057396" y="2014707"/>
                                      <a:pt x="1253850" y="1993800"/>
                                      <a:pt x="1149054" y="2005445"/>
                                    </a:cubicBezTo>
                                    <a:cubicBezTo>
                                      <a:pt x="1112237" y="2003604"/>
                                      <a:pt x="1021827" y="2000620"/>
                                      <a:pt x="968944" y="1995054"/>
                                    </a:cubicBezTo>
                                    <a:cubicBezTo>
                                      <a:pt x="960825" y="1994199"/>
                                      <a:pt x="952781" y="1992745"/>
                                      <a:pt x="944699" y="1991591"/>
                                    </a:cubicBezTo>
                                    <a:lnTo>
                                      <a:pt x="484035" y="1995054"/>
                                    </a:lnTo>
                                    <a:cubicBezTo>
                                      <a:pt x="473581" y="1995201"/>
                                      <a:pt x="463318" y="1998518"/>
                                      <a:pt x="452863" y="1998518"/>
                                    </a:cubicBezTo>
                                    <a:cubicBezTo>
                                      <a:pt x="403204" y="1998518"/>
                                      <a:pt x="353572" y="1996209"/>
                                      <a:pt x="303926" y="1995054"/>
                                    </a:cubicBezTo>
                                    <a:lnTo>
                                      <a:pt x="279681" y="1991591"/>
                                    </a:lnTo>
                                    <a:cubicBezTo>
                                      <a:pt x="270454" y="1990361"/>
                                      <a:pt x="261154" y="1989657"/>
                                      <a:pt x="251972" y="1988127"/>
                                    </a:cubicBezTo>
                                    <a:cubicBezTo>
                                      <a:pt x="240837" y="1986271"/>
                                      <a:pt x="232359" y="1981842"/>
                                      <a:pt x="220799" y="1981200"/>
                                    </a:cubicBezTo>
                                    <a:cubicBezTo>
                                      <a:pt x="185045" y="1979214"/>
                                      <a:pt x="149217" y="1978891"/>
                                      <a:pt x="113426" y="1977736"/>
                                    </a:cubicBezTo>
                                    <a:cubicBezTo>
                                      <a:pt x="108808" y="1976581"/>
                                      <a:pt x="103830" y="1976401"/>
                                      <a:pt x="99572" y="1974272"/>
                                    </a:cubicBezTo>
                                    <a:cubicBezTo>
                                      <a:pt x="92125" y="1970549"/>
                                      <a:pt x="78790" y="1960418"/>
                                      <a:pt x="78790" y="1960418"/>
                                    </a:cubicBezTo>
                                    <a:cubicBezTo>
                                      <a:pt x="77635" y="1951182"/>
                                      <a:pt x="78270" y="1941540"/>
                                      <a:pt x="75326" y="1932709"/>
                                    </a:cubicBezTo>
                                    <a:cubicBezTo>
                                      <a:pt x="73500" y="1927232"/>
                                      <a:pt x="67995" y="1923749"/>
                                      <a:pt x="64935" y="1918854"/>
                                    </a:cubicBezTo>
                                    <a:cubicBezTo>
                                      <a:pt x="58821" y="1909072"/>
                                      <a:pt x="57911" y="1904709"/>
                                      <a:pt x="54544" y="1894609"/>
                                    </a:cubicBezTo>
                                    <a:cubicBezTo>
                                      <a:pt x="53045" y="1882611"/>
                                      <a:pt x="50473" y="1858970"/>
                                      <a:pt x="47617" y="1846118"/>
                                    </a:cubicBezTo>
                                    <a:cubicBezTo>
                                      <a:pt x="46825" y="1842554"/>
                                      <a:pt x="45039" y="1839269"/>
                                      <a:pt x="44154" y="1835727"/>
                                    </a:cubicBezTo>
                                    <a:cubicBezTo>
                                      <a:pt x="42726" y="1830016"/>
                                      <a:pt x="42552" y="1823994"/>
                                      <a:pt x="40690" y="1818409"/>
                                    </a:cubicBezTo>
                                    <a:cubicBezTo>
                                      <a:pt x="39057" y="1813511"/>
                                      <a:pt x="36072" y="1809172"/>
                                      <a:pt x="33763" y="1804554"/>
                                    </a:cubicBezTo>
                                    <a:cubicBezTo>
                                      <a:pt x="34917" y="1791854"/>
                                      <a:pt x="33193" y="1778552"/>
                                      <a:pt x="37226" y="1766454"/>
                                    </a:cubicBezTo>
                                    <a:cubicBezTo>
                                      <a:pt x="38381" y="1762990"/>
                                      <a:pt x="43973" y="1763212"/>
                                      <a:pt x="47617" y="1762991"/>
                                    </a:cubicBezTo>
                                    <a:cubicBezTo>
                                      <a:pt x="82209" y="1760895"/>
                                      <a:pt x="116890" y="1760682"/>
                                      <a:pt x="151526" y="1759527"/>
                                    </a:cubicBezTo>
                                    <a:cubicBezTo>
                                      <a:pt x="154990" y="1757218"/>
                                      <a:pt x="157930" y="1753796"/>
                                      <a:pt x="161917" y="1752600"/>
                                    </a:cubicBezTo>
                                    <a:cubicBezTo>
                                      <a:pt x="169737" y="1750254"/>
                                      <a:pt x="178014" y="1749630"/>
                                      <a:pt x="186163" y="1749136"/>
                                    </a:cubicBezTo>
                                    <a:cubicBezTo>
                                      <a:pt x="216148" y="1747319"/>
                                      <a:pt x="246199" y="1746827"/>
                                      <a:pt x="276217" y="1745672"/>
                                    </a:cubicBezTo>
                                    <a:cubicBezTo>
                                      <a:pt x="314371" y="1736136"/>
                                      <a:pt x="281489" y="1743392"/>
                                      <a:pt x="362808" y="1738745"/>
                                    </a:cubicBezTo>
                                    <a:cubicBezTo>
                                      <a:pt x="378986" y="1737820"/>
                                      <a:pt x="395097" y="1735568"/>
                                      <a:pt x="411299" y="1735281"/>
                                    </a:cubicBezTo>
                                    <a:lnTo>
                                      <a:pt x="754199" y="1731818"/>
                                    </a:lnTo>
                                    <a:cubicBezTo>
                                      <a:pt x="765036" y="1726400"/>
                                      <a:pt x="771422" y="1725033"/>
                                      <a:pt x="778444" y="1714500"/>
                                    </a:cubicBezTo>
                                    <a:cubicBezTo>
                                      <a:pt x="780469" y="1711462"/>
                                      <a:pt x="780753" y="1707573"/>
                                      <a:pt x="781908" y="1704109"/>
                                    </a:cubicBezTo>
                                    <a:cubicBezTo>
                                      <a:pt x="766023" y="1571734"/>
                                      <a:pt x="798385" y="1637740"/>
                                      <a:pt x="757663" y="1610591"/>
                                    </a:cubicBezTo>
                                    <a:cubicBezTo>
                                      <a:pt x="738647" y="1597913"/>
                                      <a:pt x="764461" y="1608237"/>
                                      <a:pt x="740344" y="1600200"/>
                                    </a:cubicBezTo>
                                    <a:cubicBezTo>
                                      <a:pt x="735726" y="1596736"/>
                                      <a:pt x="732007" y="1591507"/>
                                      <a:pt x="726490" y="1589809"/>
                                    </a:cubicBezTo>
                                    <a:cubicBezTo>
                                      <a:pt x="716497" y="1586734"/>
                                      <a:pt x="705650" y="1587935"/>
                                      <a:pt x="695317" y="1586345"/>
                                    </a:cubicBezTo>
                                    <a:cubicBezTo>
                                      <a:pt x="690612" y="1585621"/>
                                      <a:pt x="686081" y="1584036"/>
                                      <a:pt x="681463" y="1582881"/>
                                    </a:cubicBezTo>
                                    <a:cubicBezTo>
                                      <a:pt x="654908" y="1584036"/>
                                      <a:pt x="628247" y="1583700"/>
                                      <a:pt x="601799" y="1586345"/>
                                    </a:cubicBezTo>
                                    <a:cubicBezTo>
                                      <a:pt x="593436" y="1587181"/>
                                      <a:pt x="585856" y="1591961"/>
                                      <a:pt x="577554" y="1593272"/>
                                    </a:cubicBezTo>
                                    <a:cubicBezTo>
                                      <a:pt x="563821" y="1595440"/>
                                      <a:pt x="549845" y="1595581"/>
                                      <a:pt x="535990" y="1596736"/>
                                    </a:cubicBezTo>
                                    <a:cubicBezTo>
                                      <a:pt x="442263" y="1627977"/>
                                      <a:pt x="517756" y="1605356"/>
                                      <a:pt x="283144" y="1600200"/>
                                    </a:cubicBezTo>
                                    <a:cubicBezTo>
                                      <a:pt x="255418" y="1599591"/>
                                      <a:pt x="227726" y="1597891"/>
                                      <a:pt x="200017" y="1596736"/>
                                    </a:cubicBezTo>
                                    <a:cubicBezTo>
                                      <a:pt x="196553" y="1595581"/>
                                      <a:pt x="193206" y="1593988"/>
                                      <a:pt x="189626" y="1593272"/>
                                    </a:cubicBezTo>
                                    <a:cubicBezTo>
                                      <a:pt x="174322" y="1590211"/>
                                      <a:pt x="144470" y="1587718"/>
                                      <a:pt x="130744" y="1586345"/>
                                    </a:cubicBezTo>
                                    <a:cubicBezTo>
                                      <a:pt x="123817" y="1584036"/>
                                      <a:pt x="117047" y="1581189"/>
                                      <a:pt x="109963" y="1579418"/>
                                    </a:cubicBezTo>
                                    <a:cubicBezTo>
                                      <a:pt x="55548" y="1565814"/>
                                      <a:pt x="115609" y="1584000"/>
                                      <a:pt x="75326" y="1572491"/>
                                    </a:cubicBezTo>
                                    <a:cubicBezTo>
                                      <a:pt x="71815" y="1571488"/>
                                      <a:pt x="68127" y="1570800"/>
                                      <a:pt x="64935" y="1569027"/>
                                    </a:cubicBezTo>
                                    <a:cubicBezTo>
                                      <a:pt x="47314" y="1559237"/>
                                      <a:pt x="47736" y="1558753"/>
                                      <a:pt x="37226" y="1548245"/>
                                    </a:cubicBezTo>
                                    <a:cubicBezTo>
                                      <a:pt x="36072" y="1544781"/>
                                      <a:pt x="34766" y="1541364"/>
                                      <a:pt x="33763" y="1537854"/>
                                    </a:cubicBezTo>
                                    <a:cubicBezTo>
                                      <a:pt x="27422" y="1515659"/>
                                      <a:pt x="25910" y="1502991"/>
                                      <a:pt x="37226" y="1475509"/>
                                    </a:cubicBezTo>
                                    <a:cubicBezTo>
                                      <a:pt x="39789" y="1469284"/>
                                      <a:pt x="48261" y="1467535"/>
                                      <a:pt x="54544" y="1465118"/>
                                    </a:cubicBezTo>
                                    <a:cubicBezTo>
                                      <a:pt x="63430" y="1461700"/>
                                      <a:pt x="82254" y="1458191"/>
                                      <a:pt x="82254" y="1458191"/>
                                    </a:cubicBezTo>
                                    <a:cubicBezTo>
                                      <a:pt x="101968" y="1448333"/>
                                      <a:pt x="98045" y="1448298"/>
                                      <a:pt x="127281" y="1447800"/>
                                    </a:cubicBezTo>
                                    <a:lnTo>
                                      <a:pt x="705708" y="1440872"/>
                                    </a:lnTo>
                                    <a:cubicBezTo>
                                      <a:pt x="709172" y="1439718"/>
                                      <a:pt x="712490" y="1437964"/>
                                      <a:pt x="716099" y="1437409"/>
                                    </a:cubicBezTo>
                                    <a:cubicBezTo>
                                      <a:pt x="727567" y="1435645"/>
                                      <a:pt x="739479" y="1436759"/>
                                      <a:pt x="750735" y="1433945"/>
                                    </a:cubicBezTo>
                                    <a:cubicBezTo>
                                      <a:pt x="753903" y="1433153"/>
                                      <a:pt x="755354" y="1429327"/>
                                      <a:pt x="757663" y="1427018"/>
                                    </a:cubicBezTo>
                                    <a:cubicBezTo>
                                      <a:pt x="758817" y="1423554"/>
                                      <a:pt x="759688" y="1419983"/>
                                      <a:pt x="761126" y="1416627"/>
                                    </a:cubicBezTo>
                                    <a:cubicBezTo>
                                      <a:pt x="763160" y="1411881"/>
                                      <a:pt x="767796" y="1407929"/>
                                      <a:pt x="768054" y="1402772"/>
                                    </a:cubicBezTo>
                                    <a:cubicBezTo>
                                      <a:pt x="768978" y="1384286"/>
                                      <a:pt x="766528" y="1365761"/>
                                      <a:pt x="764590" y="1347354"/>
                                    </a:cubicBezTo>
                                    <a:cubicBezTo>
                                      <a:pt x="764208" y="1343723"/>
                                      <a:pt x="763151" y="1340001"/>
                                      <a:pt x="761126" y="1336963"/>
                                    </a:cubicBezTo>
                                    <a:cubicBezTo>
                                      <a:pt x="758409" y="1332887"/>
                                      <a:pt x="753871" y="1330335"/>
                                      <a:pt x="750735" y="1326572"/>
                                    </a:cubicBezTo>
                                    <a:cubicBezTo>
                                      <a:pt x="748070" y="1323374"/>
                                      <a:pt x="747059" y="1318781"/>
                                      <a:pt x="743808" y="1316181"/>
                                    </a:cubicBezTo>
                                    <a:cubicBezTo>
                                      <a:pt x="739343" y="1312609"/>
                                      <a:pt x="712803" y="1309256"/>
                                      <a:pt x="712635" y="1309254"/>
                                    </a:cubicBezTo>
                                    <a:lnTo>
                                      <a:pt x="193090" y="1305791"/>
                                    </a:lnTo>
                                    <a:cubicBezTo>
                                      <a:pt x="187317" y="1304636"/>
                                      <a:pt x="181639" y="1302816"/>
                                      <a:pt x="175772" y="1302327"/>
                                    </a:cubicBezTo>
                                    <a:cubicBezTo>
                                      <a:pt x="153881" y="1300503"/>
                                      <a:pt x="131745" y="1301704"/>
                                      <a:pt x="109963" y="1298863"/>
                                    </a:cubicBezTo>
                                    <a:cubicBezTo>
                                      <a:pt x="104843" y="1298195"/>
                                      <a:pt x="100854" y="1293970"/>
                                      <a:pt x="96108" y="1291936"/>
                                    </a:cubicBezTo>
                                    <a:cubicBezTo>
                                      <a:pt x="92752" y="1290498"/>
                                      <a:pt x="88909" y="1290245"/>
                                      <a:pt x="85717" y="1288472"/>
                                    </a:cubicBezTo>
                                    <a:cubicBezTo>
                                      <a:pt x="78439" y="1284429"/>
                                      <a:pt x="72382" y="1278341"/>
                                      <a:pt x="64935" y="1274618"/>
                                    </a:cubicBezTo>
                                    <a:cubicBezTo>
                                      <a:pt x="45060" y="1264680"/>
                                      <a:pt x="55508" y="1270347"/>
                                      <a:pt x="33763" y="1257300"/>
                                    </a:cubicBezTo>
                                    <a:cubicBezTo>
                                      <a:pt x="32608" y="1253836"/>
                                      <a:pt x="32541" y="1249791"/>
                                      <a:pt x="30299" y="1246909"/>
                                    </a:cubicBezTo>
                                    <a:cubicBezTo>
                                      <a:pt x="24284" y="1239176"/>
                                      <a:pt x="9517" y="1226127"/>
                                      <a:pt x="9517" y="1226127"/>
                                    </a:cubicBezTo>
                                    <a:cubicBezTo>
                                      <a:pt x="8363" y="1221509"/>
                                      <a:pt x="7362" y="1216849"/>
                                      <a:pt x="6054" y="1212272"/>
                                    </a:cubicBezTo>
                                    <a:cubicBezTo>
                                      <a:pt x="1077" y="1194850"/>
                                      <a:pt x="-4626" y="1192876"/>
                                      <a:pt x="6054" y="1167245"/>
                                    </a:cubicBezTo>
                                    <a:cubicBezTo>
                                      <a:pt x="8040" y="1162479"/>
                                      <a:pt x="15114" y="1162235"/>
                                      <a:pt x="19908" y="1160318"/>
                                    </a:cubicBezTo>
                                    <a:cubicBezTo>
                                      <a:pt x="26688" y="1157606"/>
                                      <a:pt x="33418" y="1154052"/>
                                      <a:pt x="40690" y="1153391"/>
                                    </a:cubicBezTo>
                                    <a:lnTo>
                                      <a:pt x="116890" y="1146463"/>
                                    </a:lnTo>
                                    <a:cubicBezTo>
                                      <a:pt x="121508" y="1145309"/>
                                      <a:pt x="125984" y="1143000"/>
                                      <a:pt x="130744" y="1143000"/>
                                    </a:cubicBezTo>
                                    <a:cubicBezTo>
                                      <a:pt x="284959" y="1143000"/>
                                      <a:pt x="244549" y="1135972"/>
                                      <a:pt x="314317" y="1149927"/>
                                    </a:cubicBezTo>
                                    <a:lnTo>
                                      <a:pt x="535990" y="1146463"/>
                                    </a:lnTo>
                                    <a:cubicBezTo>
                                      <a:pt x="543010" y="1146262"/>
                                      <a:pt x="549831" y="1144068"/>
                                      <a:pt x="556772" y="1143000"/>
                                    </a:cubicBezTo>
                                    <a:cubicBezTo>
                                      <a:pt x="579850" y="1139450"/>
                                      <a:pt x="602729" y="1133869"/>
                                      <a:pt x="626044" y="1132609"/>
                                    </a:cubicBezTo>
                                    <a:lnTo>
                                      <a:pt x="754199" y="1125681"/>
                                    </a:lnTo>
                                    <a:cubicBezTo>
                                      <a:pt x="758817" y="1124527"/>
                                      <a:pt x="764440" y="1125316"/>
                                      <a:pt x="768054" y="1122218"/>
                                    </a:cubicBezTo>
                                    <a:cubicBezTo>
                                      <a:pt x="790456" y="1103017"/>
                                      <a:pt x="776478" y="1056303"/>
                                      <a:pt x="774981" y="1039091"/>
                                    </a:cubicBezTo>
                                    <a:cubicBezTo>
                                      <a:pt x="774494" y="1033494"/>
                                      <a:pt x="769058" y="1015104"/>
                                      <a:pt x="764590" y="1011381"/>
                                    </a:cubicBezTo>
                                    <a:cubicBezTo>
                                      <a:pt x="760933" y="1008333"/>
                                      <a:pt x="755312" y="1009226"/>
                                      <a:pt x="750735" y="1007918"/>
                                    </a:cubicBezTo>
                                    <a:cubicBezTo>
                                      <a:pt x="747224" y="1006915"/>
                                      <a:pt x="743808" y="1005609"/>
                                      <a:pt x="740344" y="1004454"/>
                                    </a:cubicBezTo>
                                    <a:cubicBezTo>
                                      <a:pt x="673381" y="1005609"/>
                                      <a:pt x="606374" y="1005241"/>
                                      <a:pt x="539454" y="1007918"/>
                                    </a:cubicBezTo>
                                    <a:cubicBezTo>
                                      <a:pt x="519707" y="1008708"/>
                                      <a:pt x="500333" y="1014585"/>
                                      <a:pt x="480572" y="1014845"/>
                                    </a:cubicBezTo>
                                    <a:lnTo>
                                      <a:pt x="276217" y="1011381"/>
                                    </a:lnTo>
                                    <a:cubicBezTo>
                                      <a:pt x="271599" y="1010227"/>
                                      <a:pt x="266783" y="1009686"/>
                                      <a:pt x="262363" y="1007918"/>
                                    </a:cubicBezTo>
                                    <a:cubicBezTo>
                                      <a:pt x="255172" y="1005042"/>
                                      <a:pt x="248983" y="999805"/>
                                      <a:pt x="241581" y="997527"/>
                                    </a:cubicBezTo>
                                    <a:cubicBezTo>
                                      <a:pt x="233778" y="995126"/>
                                      <a:pt x="225367" y="995523"/>
                                      <a:pt x="217335" y="994063"/>
                                    </a:cubicBezTo>
                                    <a:cubicBezTo>
                                      <a:pt x="212652" y="993212"/>
                                      <a:pt x="208232" y="990897"/>
                                      <a:pt x="203481" y="990600"/>
                                    </a:cubicBezTo>
                                    <a:cubicBezTo>
                                      <a:pt x="171196" y="988582"/>
                                      <a:pt x="138826" y="988291"/>
                                      <a:pt x="106499" y="987136"/>
                                    </a:cubicBezTo>
                                    <a:cubicBezTo>
                                      <a:pt x="101881" y="985981"/>
                                      <a:pt x="97204" y="985040"/>
                                      <a:pt x="92644" y="983672"/>
                                    </a:cubicBezTo>
                                    <a:cubicBezTo>
                                      <a:pt x="80833" y="980129"/>
                                      <a:pt x="65981" y="974901"/>
                                      <a:pt x="54544" y="969818"/>
                                    </a:cubicBezTo>
                                    <a:cubicBezTo>
                                      <a:pt x="49826" y="967721"/>
                                      <a:pt x="45308" y="965200"/>
                                      <a:pt x="40690" y="962891"/>
                                    </a:cubicBezTo>
                                    <a:cubicBezTo>
                                      <a:pt x="38381" y="955964"/>
                                      <a:pt x="35684" y="949154"/>
                                      <a:pt x="33763" y="942109"/>
                                    </a:cubicBezTo>
                                    <a:cubicBezTo>
                                      <a:pt x="32214" y="936429"/>
                                      <a:pt x="31576" y="930538"/>
                                      <a:pt x="30299" y="924791"/>
                                    </a:cubicBezTo>
                                    <a:cubicBezTo>
                                      <a:pt x="29266" y="920144"/>
                                      <a:pt x="27990" y="915554"/>
                                      <a:pt x="26835" y="910936"/>
                                    </a:cubicBezTo>
                                    <a:cubicBezTo>
                                      <a:pt x="27990" y="897081"/>
                                      <a:pt x="26480" y="882740"/>
                                      <a:pt x="30299" y="869372"/>
                                    </a:cubicBezTo>
                                    <a:cubicBezTo>
                                      <a:pt x="31443" y="865369"/>
                                      <a:pt x="36531" y="862611"/>
                                      <a:pt x="40690" y="862445"/>
                                    </a:cubicBezTo>
                                    <a:cubicBezTo>
                                      <a:pt x="123759" y="859122"/>
                                      <a:pt x="206945" y="860136"/>
                                      <a:pt x="290072" y="858981"/>
                                    </a:cubicBezTo>
                                    <a:cubicBezTo>
                                      <a:pt x="305131" y="856472"/>
                                      <a:pt x="313633" y="855285"/>
                                      <a:pt x="328172" y="852054"/>
                                    </a:cubicBezTo>
                                    <a:cubicBezTo>
                                      <a:pt x="334515" y="850645"/>
                                      <a:pt x="353711" y="845219"/>
                                      <a:pt x="359344" y="845127"/>
                                    </a:cubicBezTo>
                                    <a:lnTo>
                                      <a:pt x="764590" y="841663"/>
                                    </a:lnTo>
                                    <a:cubicBezTo>
                                      <a:pt x="767503" y="839721"/>
                                      <a:pt x="788681" y="825881"/>
                                      <a:pt x="788835" y="824345"/>
                                    </a:cubicBezTo>
                                    <a:cubicBezTo>
                                      <a:pt x="792462" y="788078"/>
                                      <a:pt x="796026" y="770791"/>
                                      <a:pt x="771517" y="758536"/>
                                    </a:cubicBezTo>
                                    <a:cubicBezTo>
                                      <a:pt x="768251" y="756903"/>
                                      <a:pt x="764590" y="756227"/>
                                      <a:pt x="761126" y="755072"/>
                                    </a:cubicBezTo>
                                    <a:cubicBezTo>
                                      <a:pt x="757662" y="751608"/>
                                      <a:pt x="754498" y="747817"/>
                                      <a:pt x="750735" y="744681"/>
                                    </a:cubicBezTo>
                                    <a:cubicBezTo>
                                      <a:pt x="741531" y="737011"/>
                                      <a:pt x="737267" y="736985"/>
                                      <a:pt x="726490" y="730827"/>
                                    </a:cubicBezTo>
                                    <a:cubicBezTo>
                                      <a:pt x="722876" y="728762"/>
                                      <a:pt x="719925" y="725540"/>
                                      <a:pt x="716099" y="723900"/>
                                    </a:cubicBezTo>
                                    <a:cubicBezTo>
                                      <a:pt x="711723" y="722025"/>
                                      <a:pt x="706999" y="720674"/>
                                      <a:pt x="702244" y="720436"/>
                                    </a:cubicBezTo>
                                    <a:cubicBezTo>
                                      <a:pt x="660717" y="718359"/>
                                      <a:pt x="619126" y="717728"/>
                                      <a:pt x="577554" y="716972"/>
                                    </a:cubicBezTo>
                                    <a:lnTo>
                                      <a:pt x="321244" y="713509"/>
                                    </a:lnTo>
                                    <a:cubicBezTo>
                                      <a:pt x="223773" y="694013"/>
                                      <a:pt x="351963" y="718563"/>
                                      <a:pt x="68399" y="706581"/>
                                    </a:cubicBezTo>
                                    <a:cubicBezTo>
                                      <a:pt x="64240" y="706405"/>
                                      <a:pt x="61119" y="702420"/>
                                      <a:pt x="58008" y="699654"/>
                                    </a:cubicBezTo>
                                    <a:cubicBezTo>
                                      <a:pt x="50686" y="693145"/>
                                      <a:pt x="37226" y="678872"/>
                                      <a:pt x="37226" y="678872"/>
                                    </a:cubicBezTo>
                                    <a:cubicBezTo>
                                      <a:pt x="36072" y="673099"/>
                                      <a:pt x="35191" y="667265"/>
                                      <a:pt x="33763" y="661554"/>
                                    </a:cubicBezTo>
                                    <a:cubicBezTo>
                                      <a:pt x="32878" y="658012"/>
                                      <a:pt x="31302" y="654674"/>
                                      <a:pt x="30299" y="651163"/>
                                    </a:cubicBezTo>
                                    <a:cubicBezTo>
                                      <a:pt x="28991" y="646586"/>
                                      <a:pt x="27990" y="641927"/>
                                      <a:pt x="26835" y="637309"/>
                                    </a:cubicBezTo>
                                    <a:cubicBezTo>
                                      <a:pt x="27990" y="629227"/>
                                      <a:pt x="28698" y="621068"/>
                                      <a:pt x="30299" y="613063"/>
                                    </a:cubicBezTo>
                                    <a:cubicBezTo>
                                      <a:pt x="31015" y="609483"/>
                                      <a:pt x="30912" y="604953"/>
                                      <a:pt x="33763" y="602672"/>
                                    </a:cubicBezTo>
                                    <a:cubicBezTo>
                                      <a:pt x="37480" y="599698"/>
                                      <a:pt x="42912" y="599933"/>
                                      <a:pt x="47617" y="599209"/>
                                    </a:cubicBezTo>
                                    <a:cubicBezTo>
                                      <a:pt x="70386" y="595706"/>
                                      <a:pt x="106351" y="593776"/>
                                      <a:pt x="127281" y="592281"/>
                                    </a:cubicBezTo>
                                    <a:lnTo>
                                      <a:pt x="148063" y="588818"/>
                                    </a:lnTo>
                                    <a:cubicBezTo>
                                      <a:pt x="153855" y="587765"/>
                                      <a:pt x="159516" y="585864"/>
                                      <a:pt x="165381" y="585354"/>
                                    </a:cubicBezTo>
                                    <a:cubicBezTo>
                                      <a:pt x="207429" y="581698"/>
                                      <a:pt x="227235" y="583461"/>
                                      <a:pt x="265826" y="578427"/>
                                    </a:cubicBezTo>
                                    <a:cubicBezTo>
                                      <a:pt x="279754" y="576610"/>
                                      <a:pt x="293535" y="573809"/>
                                      <a:pt x="307390" y="571500"/>
                                    </a:cubicBezTo>
                                    <a:lnTo>
                                      <a:pt x="328172" y="568036"/>
                                    </a:lnTo>
                                    <a:cubicBezTo>
                                      <a:pt x="350108" y="569191"/>
                                      <a:pt x="372014" y="571500"/>
                                      <a:pt x="393981" y="571500"/>
                                    </a:cubicBezTo>
                                    <a:cubicBezTo>
                                      <a:pt x="738475" y="571500"/>
                                      <a:pt x="637386" y="619511"/>
                                      <a:pt x="754199" y="561109"/>
                                    </a:cubicBezTo>
                                    <a:cubicBezTo>
                                      <a:pt x="756508" y="558800"/>
                                      <a:pt x="759840" y="557183"/>
                                      <a:pt x="761126" y="554181"/>
                                    </a:cubicBezTo>
                                    <a:cubicBezTo>
                                      <a:pt x="764869" y="545446"/>
                                      <a:pt x="767939" y="503380"/>
                                      <a:pt x="768054" y="502227"/>
                                    </a:cubicBezTo>
                                    <a:cubicBezTo>
                                      <a:pt x="767829" y="500202"/>
                                      <a:pt x="765412" y="465772"/>
                                      <a:pt x="761126" y="457200"/>
                                    </a:cubicBezTo>
                                    <a:cubicBezTo>
                                      <a:pt x="754139" y="443226"/>
                                      <a:pt x="751283" y="444232"/>
                                      <a:pt x="740344" y="436418"/>
                                    </a:cubicBezTo>
                                    <a:cubicBezTo>
                                      <a:pt x="735647" y="433063"/>
                                      <a:pt x="731502" y="428891"/>
                                      <a:pt x="726490" y="426027"/>
                                    </a:cubicBezTo>
                                    <a:cubicBezTo>
                                      <a:pt x="723320" y="424215"/>
                                      <a:pt x="719455" y="424001"/>
                                      <a:pt x="716099" y="422563"/>
                                    </a:cubicBezTo>
                                    <a:cubicBezTo>
                                      <a:pt x="711353" y="420529"/>
                                      <a:pt x="707407" y="415726"/>
                                      <a:pt x="702244" y="415636"/>
                                    </a:cubicBezTo>
                                    <a:cubicBezTo>
                                      <a:pt x="508307" y="412253"/>
                                      <a:pt x="314317" y="413327"/>
                                      <a:pt x="120354" y="412172"/>
                                    </a:cubicBezTo>
                                    <a:cubicBezTo>
                                      <a:pt x="113427" y="411018"/>
                                      <a:pt x="106415" y="410288"/>
                                      <a:pt x="99572" y="408709"/>
                                    </a:cubicBezTo>
                                    <a:cubicBezTo>
                                      <a:pt x="91382" y="406819"/>
                                      <a:pt x="83604" y="403242"/>
                                      <a:pt x="75326" y="401781"/>
                                    </a:cubicBezTo>
                                    <a:cubicBezTo>
                                      <a:pt x="63900" y="399765"/>
                                      <a:pt x="52235" y="399472"/>
                                      <a:pt x="40690" y="398318"/>
                                    </a:cubicBezTo>
                                    <a:cubicBezTo>
                                      <a:pt x="34917" y="396009"/>
                                      <a:pt x="28431" y="395005"/>
                                      <a:pt x="23372" y="391391"/>
                                    </a:cubicBezTo>
                                    <a:cubicBezTo>
                                      <a:pt x="10085" y="381901"/>
                                      <a:pt x="15813" y="355723"/>
                                      <a:pt x="19908" y="346363"/>
                                    </a:cubicBezTo>
                                    <a:cubicBezTo>
                                      <a:pt x="23835" y="337388"/>
                                      <a:pt x="31084" y="327502"/>
                                      <a:pt x="40690" y="325581"/>
                                    </a:cubicBezTo>
                                    <a:lnTo>
                                      <a:pt x="75326" y="318654"/>
                                    </a:lnTo>
                                    <a:cubicBezTo>
                                      <a:pt x="103743" y="304447"/>
                                      <a:pt x="74642" y="316941"/>
                                      <a:pt x="123817" y="308263"/>
                                    </a:cubicBezTo>
                                    <a:cubicBezTo>
                                      <a:pt x="132094" y="306802"/>
                                      <a:pt x="139954" y="303548"/>
                                      <a:pt x="148063" y="301336"/>
                                    </a:cubicBezTo>
                                    <a:cubicBezTo>
                                      <a:pt x="157860" y="298664"/>
                                      <a:pt x="169330" y="296060"/>
                                      <a:pt x="179235" y="294409"/>
                                    </a:cubicBezTo>
                                    <a:cubicBezTo>
                                      <a:pt x="215631" y="288343"/>
                                      <a:pt x="221147" y="290015"/>
                                      <a:pt x="269290" y="287481"/>
                                    </a:cubicBezTo>
                                    <a:cubicBezTo>
                                      <a:pt x="286333" y="285351"/>
                                      <a:pt x="301123" y="283886"/>
                                      <a:pt x="317781" y="280554"/>
                                    </a:cubicBezTo>
                                    <a:cubicBezTo>
                                      <a:pt x="322449" y="279620"/>
                                      <a:pt x="326952" y="277942"/>
                                      <a:pt x="331635" y="277091"/>
                                    </a:cubicBezTo>
                                    <a:cubicBezTo>
                                      <a:pt x="342154" y="275179"/>
                                      <a:pt x="373937" y="271370"/>
                                      <a:pt x="383590" y="270163"/>
                                    </a:cubicBezTo>
                                    <a:cubicBezTo>
                                      <a:pt x="471335" y="271318"/>
                                      <a:pt x="559077" y="274439"/>
                                      <a:pt x="646826" y="273627"/>
                                    </a:cubicBezTo>
                                    <a:cubicBezTo>
                                      <a:pt x="731794" y="272840"/>
                                      <a:pt x="731583" y="281870"/>
                                      <a:pt x="778444" y="256309"/>
                                    </a:cubicBezTo>
                                    <a:cubicBezTo>
                                      <a:pt x="784354" y="253085"/>
                                      <a:pt x="789990" y="249382"/>
                                      <a:pt x="795763" y="245918"/>
                                    </a:cubicBezTo>
                                    <a:cubicBezTo>
                                      <a:pt x="800221" y="237001"/>
                                      <a:pt x="809166" y="220742"/>
                                      <a:pt x="809617" y="211281"/>
                                    </a:cubicBezTo>
                                    <a:cubicBezTo>
                                      <a:pt x="810443" y="193944"/>
                                      <a:pt x="810174" y="176211"/>
                                      <a:pt x="806154" y="159327"/>
                                    </a:cubicBezTo>
                                    <a:cubicBezTo>
                                      <a:pt x="804226" y="151228"/>
                                      <a:pt x="796917" y="145472"/>
                                      <a:pt x="792299" y="138545"/>
                                    </a:cubicBezTo>
                                    <a:cubicBezTo>
                                      <a:pt x="785671" y="128603"/>
                                      <a:pt x="783847" y="123367"/>
                                      <a:pt x="771517" y="117763"/>
                                    </a:cubicBezTo>
                                    <a:cubicBezTo>
                                      <a:pt x="763865" y="114285"/>
                                      <a:pt x="755354" y="113145"/>
                                      <a:pt x="747272" y="110836"/>
                                    </a:cubicBezTo>
                                    <a:cubicBezTo>
                                      <a:pt x="706863" y="111991"/>
                                      <a:pt x="666422" y="112330"/>
                                      <a:pt x="626044" y="114300"/>
                                    </a:cubicBezTo>
                                    <a:cubicBezTo>
                                      <a:pt x="586857" y="116211"/>
                                      <a:pt x="622712" y="121252"/>
                                      <a:pt x="587944" y="114300"/>
                                    </a:cubicBezTo>
                                    <a:cubicBezTo>
                                      <a:pt x="584481" y="109682"/>
                                      <a:pt x="581636" y="104527"/>
                                      <a:pt x="577554" y="100445"/>
                                    </a:cubicBezTo>
                                    <a:cubicBezTo>
                                      <a:pt x="574611" y="97501"/>
                                      <a:pt x="569228" y="97132"/>
                                      <a:pt x="567163" y="93518"/>
                                    </a:cubicBezTo>
                                    <a:cubicBezTo>
                                      <a:pt x="564242" y="88407"/>
                                      <a:pt x="565248" y="81880"/>
                                      <a:pt x="563699" y="76200"/>
                                    </a:cubicBezTo>
                                    <a:cubicBezTo>
                                      <a:pt x="561778" y="69155"/>
                                      <a:pt x="559081" y="62345"/>
                                      <a:pt x="556772" y="55418"/>
                                    </a:cubicBezTo>
                                    <a:lnTo>
                                      <a:pt x="560235" y="0"/>
                                    </a:lnTo>
                                  </a:path>
                                </a:pathLst>
                              </a:custGeom>
                              <a:noFill/>
                              <a:ln w="952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</wpg:grpSp>
                      <wps:wsp>
                        <wps:cNvPr id="89251632" name="Text Box 14"/>
                        <wps:cNvSpPr txBox="1"/>
                        <wps:spPr>
                          <a:xfrm>
                            <a:off x="2907323" y="0"/>
                            <a:ext cx="1113692" cy="281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AA42F19" w14:textId="44B71A43" w:rsidR="000719C1" w:rsidRDefault="000719C1">
                              <w:r>
                                <w:t>Bug1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35874584" name="Text Box 14"/>
                        <wps:cNvSpPr txBox="1"/>
                        <wps:spPr>
                          <a:xfrm>
                            <a:off x="5052646" y="29307"/>
                            <a:ext cx="1113692" cy="281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92085DD" w14:textId="49B3FE1C" w:rsidR="000719C1" w:rsidRDefault="000719C1" w:rsidP="000719C1">
                              <w:r>
                                <w:t>Bug2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A43C70C" id="Group 15" o:spid="_x0000_s1026" style="position:absolute;left:0;text-align:left;margin-left:-47.1pt;margin-top:.3pt;width:534.55pt;height:202.9pt;z-index:251671552" coordsize="67890,257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top:3985;width:26269;height:156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">
                  <v:imagedata r:id="rId14" o:title=""/>
                </v:shape>
                <v:group id="Group 8" o:spid="_x0000_s1028" style="position:absolute;left:45837;width:22053;height:25769" coordsize="24460,29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">
                  <v:group id="Group 3" o:spid="_x0000_s1029" style="position:absolute;width:24460;height:29489" coordsize="24460,294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">
                    <v:shape id="Picture 1" o:spid="_x0000_s1030" type="#_x0000_t75" alt="A picture containing screenshot, rectangle, design, parallel&#10;&#10;Description automatically generated" style="position:absolute;width:24460;height:2948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">
                      <v:imagedata r:id="rId15" o:title="A picture containing screenshot, rectangle, design, parallel&#10;&#10;Description automatically generated"/>
                    </v:shape>
                    <v:line id="Straight Connector 2" o:spid="_x0000_s1031" style="position:absolute;flip:x y;visibility:visible;mso-wrap-style:square" from="9906,2667" to="9906,2560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" strokecolor="black [3200]" strokeweight="1.5pt">
                      <v:stroke dashstyle="dash"/>
                    </v:line>
                  </v:group>
                  <v:shape id="Freeform: Shape 7" o:spid="_x0000_s1032" style="position:absolute;left:3092;top:19632;width:18496;height:7228;visibility:visible;mso-wrap-style:square;v-text-anchor:middle" coordsize="1849582,7228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" path="m668482,554181c648492,414247,677881,505486,384464,509154l280555,505690v-5101,-797,-6704,-8696,-6928,-13854c270774,426227,260052,437386,287482,419100v193136,3115,194694,7544,367145,-3464c658271,415403,661554,413327,665018,412172v6336,-19006,24818,-70194,,-72736c475506,320028,284018,341745,93518,342900v-20782,1154,-41598,1803,-62345,3463c23035,347014,14064,345862,6927,349827,2414,352334,2309,359063,,363681v1155,17318,1547,34704,3464,51955c3867,419265,6524,422398,6927,426027v1917,17250,2309,34636,3464,51954c11546,555336,8182,632890,13855,710045v349,4747,9094,3464,13854,3464c34732,713509,41564,711200,48491,710045v282359,21722,101158,8797,772391,10391l1551709,716972r214746,-6927c1816163,708083,1802306,710794,1835727,699654v2309,-2309,6554,-3683,6928,-6927c1856054,576602,1836059,639774,1849582,599209v-1155,-27709,-610,-55542,-3464,-83128c1845478,509897,1844165,502493,1839191,498763v-5618,-4214,-13855,-2309,-20782,-3463c1804555,496454,1790669,497282,1776846,498763v-143053,15326,14482,572,-93519,10391l1323109,505690v-4759,-88,-9098,-3270,-13854,-3463c1228470,498952,1147618,497609,1066800,495300v-18473,-1155,-36979,-1860,-55418,-3464c1003249,491129,995300,488372,987136,488372v-99297,,-198581,2309,-297872,3464c680028,494145,670587,495752,661555,498763v-6927,2309,-13737,5006,-20782,6927c635093,507239,629186,507806,623455,509154v-13901,3271,-27560,7590,-41564,10391c557687,524386,570380,522041,543791,526472v-84318,28109,-13481,7054,-221673,3464c317611,529748,241949,549030,232064,516081v-2346,-7819,-2122,-16192,-3464,-24245c227632,486029,226291,480291,225136,474518v1155,-16164,648,-32533,3464,-48491c230883,413090,243750,413257,252846,408709v26857,-13429,-5338,-1686,20781,-10391c275936,396009,277553,392676,280555,391390v5285,-2265,39278,-6512,41563,-6927c326802,383611,331305,381934,335973,381000v6887,-1377,13855,-2309,20782,-3464l391391,384463v6903,1294,13895,2087,20782,3464c450126,395518,449002,395403,474518,401781v17318,-1154,34704,-1546,51955,-3463c530102,397915,533272,395507,536864,394854v9158,-1665,18409,-3077,27709,-3464c610729,389467,656936,389081,703118,387927v50709,-6339,45061,-7141,121228,c830536,388507,835553,393708,841664,394854v12534,2350,25400,2309,38100,3464c885537,399472,891335,400504,897082,401781v4647,1033,9146,2758,13854,3464c929347,408007,966355,412172,966355,412172v97657,-6102,26240,-3374,166254,l1309255,415636v26794,5359,25466,5362,62345,10391c1381959,427439,1392382,428336,1402773,429490v108496,27128,20847,6459,308263,c1715795,429383,1720236,427024,1724891,426027v11513,-2467,22980,-5262,34636,-6927c1788485,414963,1775853,417616,1797627,412172v3909,-2606,22711,-14863,24246,-17318c1824993,389862,1823474,383121,1825336,377536v1633,-4899,4619,-9237,6928,-13855c1831109,320963,1830698,278218,1828800,235527v-1099,-24715,-2719,-22625,-6927,-41564c1820596,188216,1819837,182356,1818409,176645v-885,-3542,-881,-7809,-3463,-10391c1810186,161494,1803400,159327,1797627,155863r-273627,3464c1514694,159541,1505596,162547,1496291,162790r-370609,6928l1104900,173181v-5792,1053,-11490,2631,-17318,3464c1077232,178124,1066800,178954,1056409,180109v-63530,-3177,-65928,-1576,-124691,-10391c927011,169012,922511,167287,917864,166254v-21213,-4715,-23401,-3701,-48491,-10391c862318,153982,855706,150578,848591,148936v-7955,-1836,-16176,-2223,-24245,-3464c761889,135864,849602,148586,779318,138545v-32327,1155,-70067,-14479,-96982,3464c665977,152915,684232,181292,685800,200890v742,9279,-317,19204,3464,27710c690747,231936,696191,230909,699655,232063v8082,-1154,16213,-2003,24245,-3463c736343,226338,741896,222818,755073,221672v20735,-1803,41563,-2309,62345,-3463c838200,219363,859141,218860,879764,221672v5116,698,10203,3277,13854,6928c896199,231181,895927,235527,897082,238990v-1155,32327,-245,64795,-3464,96982c893293,339221,889491,341220,886691,342900v-3131,1878,-6881,2460,-10391,3463c871723,347671,867064,348672,862446,349827v-3464,2309,-6232,6746,-10391,6927c805760,358766,798105,356354,765464,349827r-145473,6927c591133,358046,562231,358416,533400,360218v-8148,509,-16082,3325,-24245,3463l124691,367145v-16320,2720,-20175,2795,-34636,6927c86544,375075,83020,376098,79664,377536v-4746,2034,-8957,5294,-13855,6927c60224,386325,54264,386772,48491,387927v-17854,11902,-16174,7244,-17318,41563c30068,462647,31339,486786,38100,516081v2141,9277,3916,18677,6927,27709c46182,547254,46858,550915,48491,554181v1862,3723,4618,6927,6927,10391c56573,600363,54440,636412,58882,671945v453,3623,6743,3315,10391,3464c122350,677575,175491,677718,228600,678872v5773,2309,11234,5647,17318,6928c261895,689164,294409,692727,294409,692727r238991,-3464c556593,688481,579470,682693,602673,682336r155863,3464l1437409,689263v8082,1155,16082,3464,24246,3464c1524011,692727,1586371,691375,1648691,689263v5884,-199,11571,-2186,17318,-3463c1670656,684767,1675287,683644,1679864,682336v11535,-3296,11245,-4760,24245,-6927l1762991,665018v3542,-886,7125,-1831,10391,-3464c1777105,659692,1780309,656936,1783773,654627v2309,-3464,5504,-6479,6927,-10391c1793953,635289,1797627,616527,1797627,616527v-1154,-15009,-511,-30266,-3463,-45027c1793524,568298,1789786,566612,1787236,564572v-11762,-9410,-14693,-8361,-31172,-13854c1735282,551872,1714532,554181,1693718,554181v-382302,,-297131,3504,-495300,-6927c1082284,532736,1213438,548094,914400,540327v-3650,-95,-6799,-2811,-10391,-3464c896544,535506,851160,530606,845127,529936r-221672,6927c619808,537026,616561,539278,613064,540327v-8051,2415,-16195,4512,-24246,6927c585321,548303,581783,549280,578427,550718v-4746,2034,-8761,6078,-13854,6927c548589,560309,532220,559642,516082,561109v-9270,843,-18404,3212,-27709,3463c412192,566631,335973,566881,259773,568036v-4618,1155,-9109,3829,-13855,3464c222145,569671,218232,566315,200891,557645v-3464,-3464,-7795,-6237,-10391,-10391c185066,538560,182584,525980,180109,516081v-1154,-10391,-3463,-20717,-3463,-31172c176646,469855,177335,454677,180109,439881v708,-3779,10283,-14766,13855,-17318c199442,418650,204895,414301,211282,412172v12736,-4245,70452,-12437,79664,-13854c450871,344999,628108,395526,796636,391390v23342,-573,45935,-9661,69273,-10390l976746,377536r405245,3464c1389013,381114,1395804,383592,1402773,384463v11513,1439,23091,2309,34636,3464c1460816,395728,1437786,388900,1482436,394854v5836,778,11546,2309,17319,3464c1530928,396009,1562217,394939,1593273,391390v9459,-1081,18524,-4422,27709,-6927c1631830,381505,1633123,379265,1645227,377536v70896,-10129,7835,1896,51955,-6927c1702955,368300,1708855,366287,1714500,363681v9376,-4327,27709,-13854,27709,-13854c1744518,346363,1746395,342569,1749136,339436v5376,-6144,13119,-10317,17319,-17318l1776846,304800v4864,-29192,5360,-21359,,-58882c1776330,242304,1775504,238498,1773382,235527v-5836,-8170,-15408,-15732,-24246,-20782c1744653,212183,1739765,210380,1735282,207818v-3614,-2065,-6229,-6826,-10391,-6928c1587537,197512,1450109,198581,1312718,197427v-11545,-1155,-23135,-1931,-34636,-3464c1272247,193185,1266646,190731,1260764,190500v-53081,-2082,-106219,-2309,-159328,-3464c1052945,184727,1003567,189631,955964,180109v-5773,-1155,-11434,-3271,-17318,-3464c874016,174526,809337,174336,744682,173181r-207818,3464c533215,176761,530124,180171,526473,180109v-64687,-1096,-129309,-4619,-193964,-6928l311727,166254v-3464,-1155,-6790,-2864,-10391,-3464l280555,159327v-28257,-17661,-24654,-8711,-34637,-31173c243393,122473,241300,116609,238991,110836v1155,-8082,432,-16666,3464,-24246c249149,69856,271649,74503,284018,72736v5828,-833,11526,-2411,17318,-3464c323293,65280,325761,65354,349827,62345r207819,3464c563530,65990,569172,68219,574964,69272v6910,1256,13855,2309,20782,3464c615373,71581,635184,72189,654627,69272v10544,-1582,11605,-9442,13855,-17318c675027,29051,671946,34132,671946,e" filled="f" strokecolor="#f68c36 [3049]">
                    <v:path arrowok="t" o:connecttype="custom" o:connectlocs="668482,554181;384464,509154;280555,505690;273627,491836;287482,419100;654627,415636;665018,412172;665018,339436;93518,342900;31173,346363;6927,349827;0,363681;3464,415636;6927,426027;10391,477981;13855,710045;27709,713509;48491,710045;820882,720436;1551709,716972;1766455,710045;1835727,699654;1842655,692727;1849582,599209;1846118,516081;1839191,498763;1818409,495300;1776846,498763;1683327,509154;1323109,505690;1309255,502227;1066800,495300;1011382,491836;987136,488372;689264,491836;661555,498763;640773,505690;623455,509154;581891,519545;543791,526472;322118,529936;232064,516081;228600,491836;225136,474518;228600,426027;252846,408709;273627,398318;280555,391390;322118,384463;335973,381000;356755,377536;391391,384463;412173,387927;474518,401781;526473,398318;536864,394854;564573,391390;703118,387927;824346,387927;841664,394854;879764,398318;897082,401781;910936,405245;966355,412172;1132609,412172;1309255,415636;1371600,426027;1402773,429490;1711036,429490;1724891,426027;1759527,419100;1797627,412172;1821873,394854;1825336,377536;1832264,363681;1828800,235527;1821873,193963;1818409,176645;1814946,166254;1797627,155863;1524000,159327;1496291,162790;1125682,169718;1104900,173181;1087582,176645;1056409,180109;931718,169718;917864,166254;869373,155863;848591,148936;824346,145472;779318,138545;682336,142009;685800,200890;689264,228600;699655,232063;723900,228600;755073,221672;817418,218209;879764,221672;893618,228600;897082,238990;893618,335972;886691,342900;876300,346363;862446,349827;852055,356754;765464,349827;619991,356754;533400,360218;509155,363681;124691,367145;90055,374072;79664,377536;65809,384463;48491,387927;31173,429490;38100,516081;45027,543790;48491,554181;55418,564572;58882,671945;69273,675409;228600,678872;245918,685800;294409,692727;533400,689263;602673,682336;758536,685800;1437409,689263;1461655,692727;1648691,689263;1666009,685800;1679864,682336;1704109,675409;1762991,665018;1773382,661554;1783773,654627;1790700,644236;1797627,616527;1794164,571500;1787236,564572;1756064,550718;1693718,554181;1198418,547254;914400,540327;904009,536863;845127,529936;623455,536863;613064,540327;588818,547254;578427,550718;564573,557645;516082,561109;488373,564572;259773,568036;245918,571500;200891,557645;190500,547254;180109,516081;176646,484909;180109,439881;193964,422563;211282,412172;290946,398318;796636,391390;865909,381000;976746,377536;1381991,381000;1402773,384463;1437409,387927;1482436,394854;1499755,398318;1593273,391390;1620982,384463;1645227,377536;1697182,370609;1714500,363681;1742209,349827;1749136,339436;1766455,322118;1776846,304800;1776846,245918;1773382,235527;1749136,214745;1735282,207818;1724891,200890;1312718,197427;1278082,193963;1260764,190500;1101436,187036;955964,180109;938646,176645;744682,173181;536864,176645;526473,180109;332509,173181;311727,166254;301336,162790;280555,159327;245918,128154;238991,110836;242455,86590;284018,72736;301336,69272;349827,62345;557646,65809;574964,69272;595746,72736;654627,69272;668482,51954;6719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/v:shape>
                </v:group>
                <v:group id="Group 13" o:spid="_x0000_s1033" style="position:absolute;left:25204;top:644;width:20593;height:24829" coordsize="20593,248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">
                  <v:shape id="Picture 1" o:spid="_x0000_s1034" type="#_x0000_t75" alt="A picture containing screenshot, rectangle, design, parallel&#10;&#10;Description automatically generated" style="position:absolute;width:20593;height:24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">
                    <v:imagedata r:id="rId15" o:title="A picture containing screenshot, rectangle, design, parallel&#10;&#10;Description automatically generated"/>
                  </v:shape>
                  <v:group id="Group 12" o:spid="_x0000_s1035" style="position:absolute;left:831;top:2320;width:19261;height:21570" coordsize="19261,215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">
                    <v:shape id="Freeform: Shape 10" o:spid="_x0000_s1036" style="position:absolute;top:1177;width:19261;height:20393;visibility:visible;mso-wrap-style:square;v-text-anchor:middle" coordsize="1926164,20392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" path="m754743,1778000v-2419,-6048,-5197,-11964,-7257,-18143c745909,1755126,746624,1749492,743858,1745343v-2626,-3939,-16785,-10649,-21772,-10886c674953,1732213,627743,1732038,580572,1730829r-43543,-3629c420159,1718852,463869,1728868,413658,1716314v-2419,-3628,-5727,-6802,-7258,-10885c402394,1694748,400488,1675861,406400,1665514v1898,-3321,7087,-3181,10886,-3628c434146,1659902,451153,1659467,468086,1658257v50235,-12557,-23220,4750,108857,-7257c585712,1650203,593876,1646162,602343,1643743v28244,-18828,5497,-6823,72572,-3629l765629,1643743v20574,980,41109,2714,61686,3629l1219200,1661886r337458,3628c1588105,1664305,1619733,1665459,1651000,1661886v31238,-3570,25483,-10009,47172,-18143c1702841,1641992,1707848,1641324,1712686,1640114v2419,-3628,5486,-6900,7257,-10885c1723050,1622238,1727200,1607457,1727200,1607457v1210,-9676,3873,-19280,3629,-29028c1729860,1539661,1727854,1500857,1723572,1462314v-1173,-10559,-7637,-18020,-18143,-18142l1092200,1440543r-232228,-7257c406898,1425692,582064,1449565,417286,1426029v-3629,-3629,-8040,-6616,-10886,-10886c404320,1412023,399626,1391674,399143,1389743v2419,-7257,990,-17384,7257,-21771c414389,1362380,425677,1364343,435429,1364343v47187,,94343,2419,141514,3629c590248,1369181,603615,1369834,616858,1371600v4943,659,9527,3662,14514,3629l1716315,1364343v2419,-3629,5539,-6878,7257,-10886c1725536,1348873,1725830,1343738,1727200,1338943v1051,-3678,2419,-7257,3629,-10886c1732039,1318381,1732975,1308667,1734458,1299029v938,-6096,3628,-11976,3628,-18143c1738086,1242162,1739118,1203214,1734458,1164772v-460,-3797,-7208,-2578,-10886,-3629c1718777,1159773,1713917,1158635,1709058,1157514v-10866,-2508,-21507,-7161,-32658,-7257l449943,1146629v-15290,-3058,-19781,-2302,-32657,-10886c407222,1129034,388258,1113972,388258,1113972v-2061,-10302,-9002,-34541,,-43543c395311,1063376,407312,1063200,417286,1063172r1295400,-3629c1719204,1053025,1733585,1041017,1738086,1030514v1964,-4584,2419,-9676,3629,-14514c1739296,1005114,1735841,994408,1734458,983343v-8642,-69132,5887,-35397,-10886,-68943c1720173,897405,1720642,894025,1712686,878114v-1950,-3900,-3629,-8466,-7257,-10885c1701280,864463,1695834,864420,1690915,863600v-9619,-1603,-19363,-2339,-29029,-3628c1653408,858842,1645038,856449,1636486,856343r-558800,-3629c859161,809016,1102369,856490,449943,841829v-12331,-277,-24190,-4838,-36285,-7257c410029,832153,406032,830211,402772,827314v-7671,-6818,-21772,-21771,-21772,-21771c377051,793695,373995,790524,381000,776514v2295,-4590,7257,-7257,10886,-10885l1331686,769257v5409,62,9171,6413,14514,7257c1364161,779350,1382499,778748,1400629,780143v13320,1025,26609,2419,39914,3629c1524000,782562,1607519,783570,1690915,780143v5404,-222,9571,-5060,14514,-7257c1711381,770241,1717524,768048,1723572,765629v3629,-4838,8181,-9106,10886,-14515c1743076,733879,1742963,719358,1745343,700314v-1209,-32657,-1454,-65364,-3628,-97971c1741461,598526,1739429,595038,1738086,591457v-2287,-6099,-1539,-15024,-7257,-18143c1721214,568069,1709058,570895,1698172,569686v-27868,-18578,-12338,-10886,-76200,-10886c1557856,558800,1493763,561219,1429658,562429v-22981,1209,-46052,1260,-68943,3628c1348446,567326,1324429,573314,1324429,573314l899886,569686v-6167,-101,-11977,-3513,-18143,-3629l515258,562429v-27819,-1210,-55742,-947,-83458,-3629c421873,557839,402772,551543,402772,551543v-3629,-2419,-8162,-3852,-10886,-7257c382903,533057,393071,513332,395515,504372v1006,-3690,923,-8181,3628,-10886c410384,482244,432300,477556,446315,475343v13196,-2084,26628,-2230,39914,-3629c514065,468784,510321,469074,533400,464457r254000,3629c1087372,468086,1391395,510137,1687286,460829v3629,-1210,7208,-2578,10886,-3629c1702967,455830,1708537,456338,1712686,453572v3629,-2419,4838,-7257,7257,-10886c1718734,400353,1720636,357816,1716315,315686v-63,-617,-13894,-19647,-18143,-21772c1691330,290493,1683503,289498,1676400,286657v-5562,-2225,-21436,-8987,-29028,-10885c1641389,274276,1635136,273915,1629229,272143v-47739,-14322,10845,-1459,-36286,-10886c1584476,257629,1576443,252745,1567543,250372v-9422,-2513,-19375,-2250,-29028,-3629c1512862,243078,1519913,244171,1494972,235857v-71362,1210,-142777,616,-214086,3629c1220577,242034,1256249,246256,1219200,250372v-15674,1741,-31433,2624,-47171,3628l1048658,261257,762000,257629v-16973,-365,-33843,-2822,-50800,-3629c677350,252388,643477,251241,609600,250372l428172,246743v-8033,-5355,-16184,-9761,-21772,-18143c404320,225480,399626,205131,399143,203200v2419,-8467,1030,-19174,7257,-25400c411603,172598,420815,174091,428172,174172v102832,1130,308428,7257,308428,7257c752324,182638,768088,183406,783772,185057v7317,770,14415,3752,21771,3629c870893,187597,936172,183848,1001486,181429r268514,3628c1276165,185213,1282051,187724,1288143,188686v16896,2668,33927,4445,50800,7257c1343862,196763,1348501,199021,1353458,199572v27753,3084,55638,4838,83457,7257c1519169,234244,1462523,216700,1676400,206829v3418,-158,5246,-4490,7258,-7257c1691353,188991,1705429,166914,1705429,166914v1210,-4838,1604,-9957,3629,-14514c1731913,100974,1712288,157218,1723572,123372v3347,-41837,-19101,-86826,21771,-97972c1753594,23150,1762276,22981,1770743,21772v102344,5686,113905,-29821,141515,25400c1913968,50593,1914677,54429,1915886,58057v10289,82316,15115,97528,3629,203200c1918572,269928,1905000,283029,1905000,283029v-8167,24502,1257,-5656,-7257,32657c1896913,319420,1895324,322943,1894115,326572v5085,340760,3228,230559,10885,656771c1906152,1047449,1908629,1175657,1908629,1175657v-1210,128210,-196,256460,-3629,384629c1904795,1567933,1897939,1574410,1897743,1582057v-2310,90117,-1799,87167,7257,141515c1902581,1758648,1899227,1793672,1897743,1828800v-2145,50769,-1372,101636,-3628,152400c1893841,1987376,1887211,1998990,1883229,2002972v-3084,3084,-7257,4838,-10886,7257c1867826,2017004,1861595,2027892,1854200,2032000v-6687,3715,-14514,4838,-21771,7257l1694543,2035629v-21611,-982,-25283,-6508,-47171,-10886c1637810,2022831,1627946,2022809,1618343,2021114v-10982,-1938,-21771,-4838,-32657,-7257c1540890,2014506,1369850,2012641,1280886,2021114v-7324,698,-14478,2657,-21771,3629c1248258,2026191,1237344,2027162,1226458,2028372r-406400,-3629c806700,2024526,793432,2022489,780143,2021114r-65314,-7257c701540,2012482,688273,2010441,674915,2010229l29029,2002972v-4838,-3629,-10238,-6610,-14514,-10886c11431,1989002,7584,1985549,7258,1981200,3910,1936557,5811,1891658,3629,1846943,3386,1841962,1210,1837267,,1832429,1210,1676400,1914,1520367,3629,1364343v705,-64112,3236,-128199,3629,-192314c9284,841833,7411,511613,10886,181429v155,-14714,5354,-28952,7257,-43543c19871,124639,20785,111295,21772,97972,23204,78635,23370,59198,25400,39914,26855,26089,29898,29786,39915,21772v2671,-2137,3841,-7078,7257,-7258c113615,11017,180219,12095,246743,10886v6048,-2419,11796,-5792,18143,-7257c274388,1436,284163,,293915,v54442,,108857,2419,163285,3629l482600,7257v10868,1359,21854,1828,32658,3629c519031,11515,522320,14410,526143,14514r388257,7258c919238,25400,924639,28381,928915,32657v21977,21977,12999,34293,7257,72572c934699,115048,927180,123673,918029,127000v-9374,3408,-29029,7257,-29029,7257c850295,133048,811610,130629,772886,130629v-97344,,-276711,4687,-384628,7257c373794,139952,343467,144553,330200,145143v-43516,1934,-87085,2419,-130628,3629c195943,153610,192154,158332,188686,163286v-5002,7145,-14514,21771,-14514,21771c172962,191105,172315,197293,170543,203200v-1872,6239,-5677,11824,-7257,18143c161212,229640,160867,238276,159658,246743v1209,9676,1884,19435,3628,29029c163970,279535,163803,284434,166915,286657v5747,4105,27880,8484,36285,10886c206878,298594,210335,300422,214086,301172v48471,9694,147288,6754,166914,7257c459933,316321,369770,307968,497115,315686v13335,808,26581,2795,39914,3628l671286,326572v3629,1209,7175,2700,10886,3628c745671,346074,876233,337148,892629,337457v4838,9676,11093,18766,14514,29029c915977,392988,912545,380836,918029,402772v-1210,6047,-1200,12474,-3629,18142c913052,424059,910113,426475,907143,428172v-10627,6073,-21123,8002,-32657,10885l526143,435429v-9750,-187,-19277,-3629,-29028,-3629c426952,431800,356810,434219,286658,435429v-10886,1209,-21854,1827,-32658,3628c250227,439686,246597,441103,243115,442686v-25876,11762,-22871,10409,-39915,21771c196453,491452,203676,467014,188686,500743v-4321,9721,-4905,18448,-7257,29029c180347,534640,179010,539448,177800,544286v1210,8467,-1622,18649,3629,25400c186125,575724,203200,576943,203200,576943v16390,16388,-4697,-2013,25400,10886c231745,589177,232924,593326,235858,595086v3280,1968,7291,2321,10885,3628c256455,602246,265517,608318,275772,609600v28829,3604,58057,2419,87086,3629c368905,614438,374905,615919,381000,616857v61308,9432,113821,6005,181429,7257l801915,627743v10886,1210,21985,1166,32657,3629c839843,632588,843727,637898,849086,638629v21605,2946,43543,2419,65314,3628c918029,643467,922581,643181,925286,645886v1736,1736,7225,25272,7257,25400c931334,678543,936037,691211,928915,693057v-30464,7898,-62981,1015,-94343,3629c822280,697710,810484,702113,798286,703943v-12021,1803,-24237,2022,-36286,3629c755887,708387,750024,711086,743858,711200r-373743,3629c241474,717566,223346,671311,185058,740229v-1857,3343,-2419,7257,-3629,10885c182639,783771,180436,816735,185058,849086v541,3786,7208,2577,10885,3628c201371,854265,215541,857071,221343,859972v27346,13674,-11078,1742,32657,18142c265824,882548,278144,885531,290286,889000v4795,1370,9546,3197,14514,3629c327726,894623,350735,895797,373743,896257r475343,7257c869416,905773,881396,906150,899886,910772v3711,928,7257,2419,10886,3628c914401,920448,921267,925501,921658,932543v559,10062,-911,60416,-25400,65314l878115,1001486v-3629,2419,-6610,6402,-10886,7257c826532,1016883,740960,1009130,714829,1008743r-381000,-3629c320524,1003905,307183,1003047,293915,1001486v-7307,-860,-14415,-3629,-21772,-3629c241881,997857,211667,1000276,181429,1001486v-2419,3629,-5726,6803,-7257,10886c172006,1018146,171881,1024494,170543,1030514v-1082,4868,-2808,9596,-3628,14515c158421,1095995,167822,1055908,159658,1088572v1209,12095,2208,24213,3628,36285c165471,1143429,163222,1148824,174172,1161143v6818,7671,11707,19758,21771,21771l214086,1186543v20892,13927,4311,5282,43543,10886c263734,1198301,269642,1200376,275772,1201057v15674,1741,31447,2419,47171,3629c336421,1208055,348529,1211610,362858,1211943r442685,7257c813547,1220089,844794,1222608,856343,1226457v5132,1710,9383,5546,14515,7257c884920,1238402,920076,1240168,928915,1240972v-1210,9676,-296,19864,-3629,29028c923677,1274426,908167,1286149,903515,1288143v-4584,1965,-9884,1777,-14515,3629c848498,1307973,886250,1299486,845458,1306286r-370115,-3629c464392,1302460,453609,1299838,442686,1299029v-21745,-1611,-43543,-2419,-65314,-3629c325362,1296610,273318,1296769,221343,1299029v-3821,166,-7773,1405,-10885,3628c204890,1306634,195943,1317172,195943,1317172v-2419,6047,-5197,11963,-7257,18142c181319,1357416,182946,1381507,181429,1404257v5476,35592,-5310,42704,18143,54429c202993,1460396,206829,1461105,210458,1462314v10314,10315,6675,7361,21771,18143c235778,1482992,239107,1485996,243115,1487714v4584,1964,9783,2052,14514,3629c263808,1493403,269403,1497235,275772,1498600v8695,1863,72856,7207,76200,7257l791029,1509486v14514,2419,28976,5176,43543,7257c859719,1520336,866346,1520620,892629,1527629v7391,1971,14514,4838,21771,7257c916819,1539724,920987,1544033,921658,1549400v2072,16570,-13356,23868,-25400,29029c892742,1579936,889188,1581803,885372,1582057v-32607,2174,-65323,2210,-97972,3629c764409,1586686,741469,1589035,718458,1589314r-529772,3629c187477,1596572,185563,1600038,185058,1603829v-1925,14437,-293,29366,-3629,43543c179814,1654237,174172,1659467,170543,1665514v-1209,9676,-3628,19277,-3628,29029c166915,1715279,170349,1720883,174172,1738086v1338,6021,2419,12095,3628,18143c179462,1786150,178645,1814455,185058,1843314v830,3734,1730,7565,3628,10886c191686,1859451,195943,1863876,199572,1868714v1209,3629,923,8181,3628,10886c205905,1882305,210352,1882399,214086,1883229v7182,1596,14471,2715,21772,3628c247919,1888365,260071,1889066,272143,1890486v8494,999,16922,2498,25400,3628l326572,1897743v11451,2863,24645,6572,36286,7257c396688,1906990,430591,1907419,464458,1908629r58057,7257c544270,1918445,566222,1919542,587829,1923143r65314,10886c723663,1932309,793437,1932311,863600,1926772v25436,-2008,50812,-4719,76200,-7258c950699,1918424,961506,1916048,972458,1915886r703942,-7257c1702501,1899928,1669906,1910484,1701800,1901372v3678,-1051,7257,-2419,10886,-3629c1716315,1894114,1720725,1891127,1723572,1886857v2121,-3182,1918,-7464,3628,-10885c1729150,1872071,1732039,1868715,1734458,1865086v-1210,-30238,-287,-60637,-3629,-90714c1730451,1770972,1726698,1768504,1723572,1767114v-8046,-3576,-17125,-4248,-25400,-7257c1693089,1758009,1688354,1755284,1683658,1752600v-3786,-2164,-6749,-5878,-10886,-7257c1665792,1743016,1658194,1743256,1651000,1741714v-59571,-12765,1481,-2947,-58057,-10885c1584465,1729699,1575979,1728606,1567543,1727200v-6083,-1014,-12030,-2813,-18143,-3628c1537351,1721966,1525254,1720566,1513115,1719943v-35051,-1798,-70153,-2419,-105229,-3629c1301593,1698601,1377052,1709848,1124858,1716314v-7355,189,-14455,2859,-21772,3629c1087403,1721594,1071667,1722822,1055915,1723572r-181429,7257c846667,1729619,818792,1729336,791029,1727200v-3814,-293,-7065,-3802,-10886,-3628c757059,1724621,734181,1728410,711200,1730829e" filled="f" strokecolor="#f68c36 [3049]">
                      <v:path arrowok="t" o:connecttype="custom" o:connectlocs="754743,1778000;747486,1759857;743858,1745343;722086,1734457;580572,1730829;537029,1727200;413658,1716314;406400,1705429;406400,1665514;417286,1661886;468086,1658257;576943,1651000;602343,1643743;674915,1640114;765629,1643743;827315,1647372;1219200,1661886;1556658,1665514;1651000,1661886;1698172,1643743;1712686,1640114;1719943,1629229;1727200,1607457;1730829,1578429;1723572,1462314;1705429,1444172;1092200,1440543;859972,1433286;417286,1426029;406400,1415143;399143,1389743;406400,1367972;435429,1364343;576943,1367972;616858,1371600;631372,1375229;1716315,1364343;1723572,1353457;1727200,1338943;1730829,1328057;1734458,1299029;1738086,1280886;1734458,1164772;1723572,1161143;1709058,1157514;1676400,1150257;449943,1146629;417286,1135743;388258,1113972;388258,1070429;417286,1063172;1712686,1059543;1738086,1030514;1741715,1016000;1734458,983343;1723572,914400;1712686,878114;1705429,867229;1690915,863600;1661886,859972;1636486,856343;1077686,852714;449943,841829;413658,834572;402772,827314;381000,805543;381000,776514;391886,765629;1331686,769257;1346200,776514;1400629,780143;1440543,783772;1690915,780143;1705429,772886;1723572,765629;1734458,751114;1745343,700314;1741715,602343;1738086,591457;1730829,573314;1698172,569686;1621972,558800;1429658,562429;1360715,566057;1324429,573314;899886,569686;881743,566057;515258,562429;431800,558800;402772,551543;391886,544286;395515,504372;399143,493486;446315,475343;486229,471714;533400,464457;787400,468086;1687286,460829;1698172,457200;1712686,453572;1719943,442686;1716315,315686;1698172,293914;1676400,286657;1647372,275772;1629229,272143;1592943,261257;1567543,250372;1538515,246743;1494972,235857;1280886,239486;1219200,250372;1172029,254000;1048658,261257;762000,257629;711200,254000;609600,250372;428172,246743;406400,228600;399143,203200;406400,177800;428172,174172;736600,181429;783772,185057;805543,188686;1001486,181429;1270000,185057;1288143,188686;1338943,195943;1353458,199572;1436915,206829;1676400,206829;1683658,199572;1705429,166914;1709058,152400;1723572,123372;1745343,25400;1770743,21772;1912258,47172;1915886,58057;1919515,261257;1905000,283029;1897743,315686;1894115,326572;1905000,983343;1908629,1175657;1905000,1560286;1897743,1582057;1905000,1723572;1897743,1828800;1894115,1981200;1883229,2002972;1872343,2010229;1854200,2032000;1832429,2039257;1694543,2035629;1647372,2024743;1618343,2021114;1585686,2013857;1280886,2021114;1259115,2024743;1226458,2028372;820058,2024743;780143,2021114;714829,2013857;674915,2010229;29029,2002972;14515,1992086;7258,1981200;3629,1846943;0,1832429;3629,1364343;7258,1172029;10886,181429;18143,137886;21772,97972;25400,39914;39915,21772;47172,14514;246743,10886;264886,3629;293915,0;457200,3629;482600,7257;515258,10886;526143,14514;914400,21772;928915,32657;936172,105229;918029,127000;889000,134257;772886,130629;388258,137886;330200,145143;199572,148772;188686,163286;174172,185057;170543,203200;163286,221343;159658,246743;163286,275772;166915,286657;203200,297543;214086,301172;381000,308429;497115,315686;537029,319314;671286,326572;682172,330200;892629,337457;907143,366486;918029,402772;914400,420914;907143,428172;874486,439057;526143,435429;497115,431800;286658,435429;254000,439057;243115,442686;203200,464457;188686,500743;181429,529772;177800,544286;181429,569686;203200,576943;228600,587829;235858,595086;246743,598714;275772,609600;362858,613229;381000,616857;562429,624114;801915,627743;834572,631372;849086,638629;914400,642257;925286,645886;932543,671286;928915,693057;834572,696686;798286,703943;762000,707572;743858,711200;370115,714829;185058,740229;181429,751114;185058,849086;195943,852714;221343,859972;254000,878114;290286,889000;304800,892629;373743,896257;849086,903514;899886,910772;910772,914400;921658,932543;896258,997857;878115,1001486;867229,1008743;714829,1008743;333829,1005114;293915,1001486;272143,997857;181429,1001486;174172,1012372;170543,1030514;166915,1045029;159658,1088572;163286,1124857;174172,1161143;195943,1182914;214086,1186543;257629,1197429;275772,1201057;322943,1204686;362858,1211943;805543,1219200;856343,1226457;870858,1233714;928915,1240972;925286,1270000;903515,1288143;889000,1291772;845458,1306286;475343,1302657;442686,1299029;377372,1295400;221343,1299029;210458,1302657;195943,1317172;188686,1335314;181429,1404257;199572,1458686;210458,1462314;232229,1480457;243115,1487714;257629,1491343;275772,1498600;351972,1505857;791029,1509486;834572,1516743;892629,1527629;914400,1534886;921658,1549400;896258,1578429;885372,1582057;787400,1585686;718458,1589314;188686,1592943;185058,1603829;181429,1647372;170543,1665514;166915,1694543;174172,1738086;177800,1756229;185058,1843314;188686,1854200;199572,1868714;203200,1879600;214086,1883229;235858,1886857;272143,1890486;297543,1894114;326572,1897743;362858,1905000;464458,1908629;522515,1915886;587829,1923143;653143,1934029;863600,1926772;939800,1919514;972458,1915886;1676400,1908629;1701800,1901372;1712686,1897743;1723572,1886857;1727200,1875972;1734458,1865086;1730829,1774372;1723572,1767114;1698172,1759857;1683658,1752600;1672772,1745343;1651000,1741714;1592943,1730829;1567543,1727200;1549400,1723572;1513115,1719943;1407886,1716314;1124858,1716314;1103086,1719943;1055915,1723572;874486,1730829;791029,1727200;780143,1723572;711200,1730829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  <v:shape id="Freeform: Shape 11" o:spid="_x0000_s1037" style="position:absolute;left:1766;width:14608;height:20054;visibility:visible;mso-wrap-style:square;v-text-anchor:middle" coordsize="1460781,20054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" path="m598335,1849581v1155,13855,-6724,32104,3464,41564c612830,1901388,631865,1892947,646826,1894609v5851,650,11545,2309,17318,3463l806154,1894609v12743,-490,25353,-3110,38100,-3464c914663,1889189,985108,1888836,1055535,1887681r363682,3464c1422867,1891213,1426252,1893171,1429608,1894609v4746,2034,9237,4618,13855,6927c1446927,1906154,1450499,1910693,1453854,1915391v2419,3387,6927,6228,6927,10390c1460781,1942109,1459587,1958984,1453854,1974272v-1813,4835,-9137,4831,-13855,6928c1434318,1983725,1428850,1987356,1422681,1988127v-21797,2725,-43873,2309,-65809,3464c1348790,1993900,1341017,1998024,1332626,1998518v-275230,16189,-78776,-4718,-183572,6927c1112237,2003604,1021827,2000620,968944,1995054v-8119,-855,-16163,-2309,-24245,-3463l484035,1995054v-10454,147,-20717,3464,-31172,3464c403204,1998518,353572,1996209,303926,1995054r-24245,-3463c270454,1990361,261154,1989657,251972,1988127v-11135,-1856,-19613,-6285,-31173,-6927c185045,1979214,149217,1978891,113426,1977736v-4618,-1155,-9596,-1335,-13854,-3464c92125,1970549,78790,1960418,78790,1960418v-1155,-9236,-520,-18878,-3464,-27709c73500,1927232,67995,1923749,64935,1918854v-6114,-9782,-7024,-14145,-10391,-24245c53045,1882611,50473,1858970,47617,1846118v-792,-3564,-2578,-6849,-3463,-10391c42726,1830016,42552,1823994,40690,1818409v-1633,-4898,-4618,-9237,-6927,-13855c34917,1791854,33193,1778552,37226,1766454v1155,-3464,6747,-3242,10391,-3463c82209,1760895,116890,1760682,151526,1759527v3464,-2309,6404,-5731,10391,-6927c169737,1750254,178014,1749630,186163,1749136v29985,-1817,60036,-2309,90054,-3464c314371,1736136,281489,1743392,362808,1738745v16178,-925,32289,-3177,48491,-3464l754199,1731818v10837,-5418,17223,-6785,24245,-17318c780469,1711462,780753,1707573,781908,1704109v-15885,-132375,16477,-66369,-24245,-93518c738647,1597913,764461,1608237,740344,1600200v-4618,-3464,-8337,-8693,-13854,-10391c716497,1586734,705650,1587935,695317,1586345v-4705,-724,-9236,-2309,-13854,-3464c654908,1584036,628247,1583700,601799,1586345v-8363,836,-15943,5616,-24245,6927c563821,1595440,549845,1595581,535990,1596736v-93727,31241,-18234,8620,-252846,3464c255418,1599591,227726,1597891,200017,1596736v-3464,-1155,-6811,-2748,-10391,-3464c174322,1590211,144470,1587718,130744,1586345v-6927,-2309,-13697,-5156,-20781,-6927c55548,1565814,115609,1584000,75326,1572491v-3511,-1003,-7199,-1691,-10391,-3464c47314,1559237,47736,1558753,37226,1548245v-1154,-3464,-2460,-6881,-3463,-10391c27422,1515659,25910,1502991,37226,1475509v2563,-6225,11035,-7974,17318,-10391c63430,1461700,82254,1458191,82254,1458191v19714,-9858,15791,-9893,45027,-10391l705708,1440872v3464,-1154,6782,-2908,10391,-3463c727567,1435645,739479,1436759,750735,1433945v3168,-792,4619,-4618,6928,-6927c758817,1423554,759688,1419983,761126,1416627v2034,-4746,6670,-8698,6928,-13855c768978,1384286,766528,1365761,764590,1347354v-382,-3631,-1439,-7353,-3464,-10391c758409,1332887,753871,1330335,750735,1326572v-2665,-3198,-3676,-7791,-6927,-10391c739343,1312609,712803,1309256,712635,1309254r-519545,-3463c187317,1304636,181639,1302816,175772,1302327v-21891,-1824,-44027,-623,-65809,-3464c104843,1298195,100854,1293970,96108,1291936v-3356,-1438,-7199,-1691,-10391,-3464c78439,1284429,72382,1278341,64935,1274618v-19875,-9938,-9427,-4271,-31172,-17318c32608,1253836,32541,1249791,30299,1246909,24284,1239176,9517,1226127,9517,1226127v-1154,-4618,-2155,-9278,-3463,-13855c1077,1194850,-4626,1192876,6054,1167245v1986,-4766,9060,-5010,13854,-6927c26688,1157606,33418,1154052,40690,1153391r76200,-6928c121508,1145309,125984,1143000,130744,1143000v154215,,113805,-7028,183573,6927l535990,1146463v7020,-201,13841,-2395,20782,-3463c579850,1139450,602729,1133869,626044,1132609r128155,-6928c758817,1124527,764440,1125316,768054,1122218v22402,-19201,8424,-65915,6927,-83127c774494,1033494,769058,1015104,764590,1011381v-3657,-3048,-9278,-2155,-13855,-3463c747224,1006915,743808,1005609,740344,1004454v-66963,1155,-133970,787,-200890,3464c519707,1008708,500333,1014585,480572,1014845r-204355,-3464c271599,1010227,266783,1009686,262363,1007918v-7191,-2876,-13380,-8113,-20782,-10391c233778,995126,225367,995523,217335,994063v-4683,-851,-9103,-3166,-13854,-3463c171196,988582,138826,988291,106499,987136v-4618,-1155,-9295,-2096,-13855,-3464c80833,980129,65981,974901,54544,969818v-4718,-2097,-9236,-4618,-13854,-6927c38381,955964,35684,949154,33763,942109v-1549,-5680,-2187,-11571,-3464,-17318c29266,920144,27990,915554,26835,910936v1155,-13855,-355,-28196,3464,-41564c31443,865369,36531,862611,40690,862445v83069,-3323,166255,-2309,249382,-3464c305131,856472,313633,855285,328172,852054v6343,-1409,25539,-6835,31172,-6927l764590,841663v2913,-1942,24091,-15782,24245,-17318c792462,788078,796026,770791,771517,758536v-3266,-1633,-6927,-2309,-10391,-3464c757662,751608,754498,747817,750735,744681v-9204,-7670,-13468,-7696,-24245,-13854c722876,728762,719925,725540,716099,723900v-4376,-1875,-9100,-3226,-13855,-3464c660717,718359,619126,717728,577554,716972l321244,713509v-97471,-19496,30719,5054,-252845,-6928c64240,706405,61119,702420,58008,699654,50686,693145,37226,678872,37226,678872v-1154,-5773,-2035,-11607,-3463,-17318c32878,658012,31302,654674,30299,651163v-1308,-4577,-2309,-9236,-3464,-13854c27990,629227,28698,621068,30299,613063v716,-3580,613,-8110,3464,-10391c37480,599698,42912,599933,47617,599209v22769,-3503,58734,-5433,79664,-6928l148063,588818v5792,-1053,11453,-2954,17318,-3464c207429,581698,227235,583461,265826,578427v13928,-1817,27709,-4618,41564,-6927l328172,568036v21936,1155,43842,3464,65809,3464c738475,571500,637386,619511,754199,561109v2309,-2309,5641,-3926,6927,-6928c764869,545446,767939,503380,768054,502227v-225,-2025,-2642,-36455,-6928,-45027c754139,443226,751283,444232,740344,436418v-4697,-3355,-8842,-7527,-13854,-10391c723320,424215,719455,424001,716099,422563v-4746,-2034,-8692,-6837,-13855,-6927c508307,412253,314317,413327,120354,412172v-6927,-1154,-13939,-1884,-20782,-3463c91382,406819,83604,403242,75326,401781,63900,399765,52235,399472,40690,398318v-5773,-2309,-12259,-3313,-17318,-6927c10085,381901,15813,355723,19908,346363v3927,-8975,11176,-18861,20782,-20782l75326,318654v28417,-14207,-684,-1713,48491,-10391c132094,306802,139954,303548,148063,301336v9797,-2672,21267,-5276,31172,-6927c215631,288343,221147,290015,269290,287481v17043,-2130,31833,-3595,48491,-6927c322449,279620,326952,277942,331635,277091v10519,-1912,42302,-5721,51955,-6928c471335,271318,559077,274439,646826,273627v84968,-787,84757,8243,131618,-17318c784354,253085,789990,249382,795763,245918v4458,-8917,13403,-25176,13854,-34637c810443,193944,810174,176211,806154,159327v-1928,-8099,-9237,-13855,-13855,-20782c785671,128603,783847,123367,771517,117763v-7652,-3478,-16163,-4618,-24245,-6927c706863,111991,666422,112330,626044,114300v-39187,1911,-3332,6952,-38100,c584481,109682,581636,104527,577554,100445v-2943,-2944,-8326,-3313,-10391,-6927c564242,88407,565248,81880,563699,76200v-1921,-7045,-4618,-13855,-6927,-20782l560235,e" filled="f" strokecolor="#243f60 [1604]">
                      <v:path arrowok="t" o:connecttype="custom" o:connectlocs="598335,1849581;601799,1891145;646826,1894609;664144,1898072;806154,1894609;844254,1891145;1055535,1887681;1419217,1891145;1429608,1894609;1443463,1901536;1453854,1915391;1460781,1925781;1453854,1974272;1439999,1981200;1422681,1988127;1356872,1991591;1332626,1998518;1149054,2005445;968944,1995054;944699,1991591;484035,1995054;452863,1998518;303926,1995054;279681,1991591;251972,1988127;220799,1981200;113426,1977736;99572,1974272;78790,1960418;75326,1932709;64935,1918854;54544,1894609;47617,1846118;44154,1835727;40690,1818409;33763,1804554;37226,1766454;47617,1762991;151526,1759527;161917,1752600;186163,1749136;276217,1745672;362808,1738745;411299,1735281;754199,1731818;778444,1714500;781908,1704109;757663,1610591;740344,1600200;726490,1589809;695317,1586345;681463,1582881;601799,1586345;577554,1593272;535990,1596736;283144,1600200;200017,1596736;189626,1593272;130744,1586345;109963,1579418;75326,1572491;64935,1569027;37226,1548245;33763,1537854;37226,1475509;54544,1465118;82254,1458191;127281,1447800;705708,1440872;716099,1437409;750735,1433945;757663,1427018;761126,1416627;768054,1402772;764590,1347354;761126,1336963;750735,1326572;743808,1316181;712635,1309254;193090,1305791;175772,1302327;109963,1298863;96108,1291936;85717,1288472;64935,1274618;33763,1257300;30299,1246909;9517,1226127;6054,1212272;6054,1167245;19908,1160318;40690,1153391;116890,1146463;130744,1143000;314317,1149927;535990,1146463;556772,1143000;626044,1132609;754199,1125681;768054,1122218;774981,1039091;764590,1011381;750735,1007918;740344,1004454;539454,1007918;480572,1014845;276217,1011381;262363,1007918;241581,997527;217335,994063;203481,990600;106499,987136;92644,983672;54544,969818;40690,962891;33763,942109;30299,924791;26835,910936;30299,869372;40690,862445;290072,858981;328172,852054;359344,845127;764590,841663;788835,824345;771517,758536;761126,755072;750735,744681;726490,730827;716099,723900;702244,720436;577554,716972;321244,713509;68399,706581;58008,699654;37226,678872;33763,661554;30299,651163;26835,637309;30299,613063;33763,602672;47617,599209;127281,592281;148063,588818;165381,585354;265826,578427;307390,571500;328172,568036;393981,571500;754199,561109;761126,554181;768054,502227;761126,457200;740344,436418;726490,426027;716099,422563;702244,415636;120354,412172;99572,408709;75326,401781;40690,398318;23372,391391;19908,346363;40690,325581;75326,318654;123817,308263;148063,301336;179235,294409;269290,287481;317781,280554;331635,277091;383590,270163;646826,273627;778444,256309;795763,245918;809617,211281;806154,159327;792299,138545;771517,117763;747272,110836;626044,114300;587944,114300;577554,100445;567163,93518;563699,76200;556772,55418;560235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</v:shape>
                  </v:group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4" o:spid="_x0000_s1038" type="#_x0000_t202" style="position:absolute;left:29073;width:11137;height:2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" filled="f" stroked="f">
                  <v:textbox>
                    <w:txbxContent>
                      <w:p w14:paraId="5AA42F19" w14:textId="44B71A43" w:rsidR="000719C1" w:rsidRDefault="000719C1">
                        <w:r>
                          <w:t>Bug1</w:t>
                        </w:r>
                      </w:p>
                    </w:txbxContent>
                  </v:textbox>
                </v:shape>
                <v:shape id="Text Box 14" o:spid="_x0000_s1039" type="#_x0000_t202" style="position:absolute;left:50526;top:293;width:11137;height:28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" filled="f" stroked="f">
                  <v:textbox>
                    <w:txbxContent>
                      <w:p w14:paraId="192085DD" w14:textId="49B3FE1C" w:rsidR="000719C1" w:rsidRDefault="000719C1" w:rsidP="000719C1">
                        <w:r>
                          <w:t>Bug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B031BBA" w14:textId="3CC2B731" w:rsidR="00616E6D" w:rsidRDefault="00616E6D" w:rsidP="000719C1">
      <w:pPr>
        <w:rPr>
          <w:rtl/>
        </w:rPr>
      </w:pPr>
    </w:p>
    <w:p w14:paraId="47C30C94" w14:textId="74F7139B" w:rsidR="00616E6D" w:rsidRPr="00644F17" w:rsidRDefault="00616E6D" w:rsidP="000719C1">
      <w:pPr>
        <w:rPr>
          <w:b/>
          <w:bCs/>
          <w:rtl/>
        </w:rPr>
      </w:pPr>
    </w:p>
    <w:p w14:paraId="6556FCE0" w14:textId="456C5BE1" w:rsidR="00A614D6" w:rsidRDefault="00A614D6" w:rsidP="000719C1">
      <w:pPr>
        <w:rPr>
          <w:rtl/>
        </w:rPr>
      </w:pPr>
    </w:p>
    <w:p w14:paraId="63E9C855" w14:textId="362888F2" w:rsidR="00A614D6" w:rsidRDefault="00A614D6" w:rsidP="000719C1">
      <w:pPr>
        <w:rPr>
          <w:rtl/>
        </w:rPr>
      </w:pPr>
    </w:p>
    <w:p w14:paraId="51AB048E" w14:textId="77777777" w:rsidR="001216DC" w:rsidRDefault="001216DC" w:rsidP="000719C1">
      <w:pPr>
        <w:rPr>
          <w:rtl/>
        </w:rPr>
      </w:pPr>
    </w:p>
    <w:p w14:paraId="5D20CA7C" w14:textId="77777777" w:rsidR="000719C1" w:rsidRDefault="000719C1" w:rsidP="000719C1">
      <w:pPr>
        <w:rPr>
          <w:rtl/>
        </w:rPr>
      </w:pPr>
    </w:p>
    <w:p w14:paraId="2E6A635F" w14:textId="3B8358C3" w:rsidR="000719C1" w:rsidRDefault="000719C1" w:rsidP="000719C1">
      <w:pPr>
        <w:rPr>
          <w:rtl/>
        </w:rPr>
      </w:pPr>
      <w:r>
        <w:rPr>
          <w:rFonts w:hint="cs"/>
          <w:noProof/>
          <w:rtl/>
          <w:lang w:val="fa-IR"/>
        </w:rPr>
        <w:lastRenderedPageBreak/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1DF851A7" wp14:editId="368938F4">
                <wp:simplePos x="0" y="0"/>
                <wp:positionH relativeFrom="page">
                  <wp:align>center</wp:align>
                </wp:positionH>
                <wp:positionV relativeFrom="paragraph">
                  <wp:posOffset>1270831</wp:posOffset>
                </wp:positionV>
                <wp:extent cx="5011420" cy="2002301"/>
                <wp:effectExtent l="0" t="0" r="0" b="0"/>
                <wp:wrapThrough wrapText="bothSides">
                  <wp:wrapPolygon edited="0">
                    <wp:start x="0" y="0"/>
                    <wp:lineTo x="0" y="19113"/>
                    <wp:lineTo x="12973" y="19730"/>
                    <wp:lineTo x="12973" y="21374"/>
                    <wp:lineTo x="21512" y="21374"/>
                    <wp:lineTo x="21512" y="0"/>
                    <wp:lineTo x="0" y="0"/>
                  </wp:wrapPolygon>
                </wp:wrapThrough>
                <wp:docPr id="918718386" name="Group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011420" cy="2002301"/>
                          <a:chOff x="0" y="0"/>
                          <a:chExt cx="5011420" cy="2002301"/>
                        </a:xfrm>
                      </wpg:grpSpPr>
                      <pic:pic xmlns:pic="http://schemas.openxmlformats.org/drawingml/2006/picture">
                        <pic:nvPicPr>
                          <pic:cNvPr id="1422108745" name="Picture 1" descr="A picture containing diagram, line, rectangle, screensho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48000" y="5861"/>
                            <a:ext cx="1963420" cy="199644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634212997" name="Picture 1" descr="A picture containing text, screenshot, rectangle, de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6725" cy="17786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0CFF58B4" id="Group 16" o:spid="_x0000_s1026" style="position:absolute;margin-left:0;margin-top:100.05pt;width:394.6pt;height:157.65pt;z-index:251674624;mso-position-horizontal:center;mso-position-horizontal-relative:page" coordsize="50114,200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">
                <v:shape id="Picture 1" o:spid="_x0000_s1027" type="#_x0000_t75" alt="A picture containing diagram, line, rectangle, screenshot&#10;&#10;Description automatically generated" style="position:absolute;left:30480;top:58;width:19634;height:199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">
                  <v:imagedata r:id="rId18" o:title="A picture containing diagram, line, rectangle, screenshot&#10;&#10;Description automatically generated"/>
                </v:shape>
                <v:shape id="Picture 1" o:spid="_x0000_s1028" type="#_x0000_t75" alt="A picture containing text, screenshot, rectangle, design&#10;&#10;Description automatically generated" style="position:absolute;width:30067;height:177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">
                  <v:imagedata r:id="rId19" o:title="A picture containing text, screenshot, rectangle, design&#10;&#10;Description automatically generated"/>
                </v:shape>
                <w10:wrap type="through" anchorx="page"/>
              </v:group>
            </w:pict>
          </mc:Fallback>
        </mc:AlternateContent>
      </w:r>
      <w:r>
        <w:rPr>
          <w:rFonts w:hint="cs"/>
          <w:rtl/>
        </w:rPr>
        <w:t xml:space="preserve">در موانعی که مانع ما ساده‌تر است بهتر است از همان </w:t>
      </w:r>
      <w:r>
        <w:t>Bug2</w:t>
      </w:r>
      <w:r>
        <w:rPr>
          <w:rFonts w:hint="cs"/>
          <w:rtl/>
        </w:rPr>
        <w:t xml:space="preserve"> استفاده کرد و به صورت حریصانه میتوان نتیجه مطلوب تری گرفت. در شکل سمت راست به طور واضحتری هردو الگوریتم نشان داده شده که خط قرمز برای </w:t>
      </w:r>
      <w:r>
        <w:t>Bug2</w:t>
      </w:r>
      <w:r>
        <w:rPr>
          <w:rFonts w:hint="cs"/>
          <w:rtl/>
        </w:rPr>
        <w:t xml:space="preserve"> و نارنجی برای </w:t>
      </w:r>
      <w:r>
        <w:t>Bug1</w:t>
      </w:r>
      <w:r>
        <w:rPr>
          <w:rFonts w:hint="cs"/>
          <w:rtl/>
        </w:rPr>
        <w:t xml:space="preserve"> میباشد. همانطور که دیده میشود با الگوریتم </w:t>
      </w:r>
      <w:r>
        <w:t>Bug2</w:t>
      </w:r>
      <w:r>
        <w:rPr>
          <w:rFonts w:hint="cs"/>
          <w:rtl/>
        </w:rPr>
        <w:t xml:space="preserve"> مسیر بهینه‌تری رفته ایم.</w:t>
      </w:r>
    </w:p>
    <w:p w14:paraId="562C1A97" w14:textId="12EA2468" w:rsidR="000719C1" w:rsidRDefault="000719C1" w:rsidP="009C6454">
      <w:pPr>
        <w:jc w:val="left"/>
        <w:rPr>
          <w:rtl/>
        </w:rPr>
      </w:pPr>
    </w:p>
    <w:p w14:paraId="74EF27AC" w14:textId="6386D532" w:rsidR="001216DC" w:rsidRDefault="001216DC" w:rsidP="009C6454">
      <w:pPr>
        <w:jc w:val="left"/>
        <w:rPr>
          <w:rtl/>
        </w:rPr>
      </w:pPr>
    </w:p>
    <w:p w14:paraId="32D2B771" w14:textId="3E047716" w:rsidR="001216DC" w:rsidRDefault="001216DC" w:rsidP="009C6454">
      <w:pPr>
        <w:jc w:val="left"/>
        <w:rPr>
          <w:rtl/>
        </w:rPr>
      </w:pPr>
    </w:p>
    <w:p w14:paraId="63206948" w14:textId="7EE7089D" w:rsidR="001216DC" w:rsidRDefault="001216DC" w:rsidP="009C6454">
      <w:pPr>
        <w:jc w:val="left"/>
        <w:rPr>
          <w:rtl/>
        </w:rPr>
      </w:pPr>
    </w:p>
    <w:p w14:paraId="10D56F13" w14:textId="77777777" w:rsidR="001216DC" w:rsidRDefault="001216DC" w:rsidP="009C6454">
      <w:pPr>
        <w:jc w:val="left"/>
        <w:rPr>
          <w:rtl/>
        </w:rPr>
      </w:pPr>
    </w:p>
    <w:p w14:paraId="441C40D0" w14:textId="4194136D" w:rsidR="000719C1" w:rsidRDefault="000719C1" w:rsidP="009C6454">
      <w:pPr>
        <w:jc w:val="left"/>
        <w:rPr>
          <w:rtl/>
        </w:rPr>
        <w:sectPr w:rsidR="000719C1" w:rsidSect="004028FA">
          <w:footerReference w:type="default" r:id="rId20"/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75DE67EE" w14:textId="2F855AC8" w:rsidR="00AF5736" w:rsidRDefault="00AF5736" w:rsidP="000719C1">
      <w:pPr>
        <w:pStyle w:val="Heading1"/>
        <w:ind w:firstLine="0"/>
      </w:pPr>
      <w:bookmarkStart w:id="1" w:name="_Toc138498562"/>
      <w:r>
        <w:rPr>
          <w:rFonts w:hint="cs"/>
          <w:rtl/>
        </w:rPr>
        <w:lastRenderedPageBreak/>
        <w:t xml:space="preserve">سوال ۲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113F94">
        <w:rPr>
          <w:rFonts w:hint="cs"/>
          <w:rtl/>
        </w:rPr>
        <w:t xml:space="preserve">نحوه مکان یابی با </w:t>
      </w:r>
      <w:r w:rsidR="00113F94">
        <w:t>GPS</w:t>
      </w:r>
      <w:bookmarkEnd w:id="1"/>
    </w:p>
    <w:p w14:paraId="1AD667A2" w14:textId="12CF0DBC" w:rsidR="00A614D6" w:rsidRPr="00113F94" w:rsidRDefault="00113F94" w:rsidP="00113F94">
      <w:pPr>
        <w:ind w:firstLine="0"/>
        <w:rPr>
          <w:b/>
          <w:bCs/>
          <w:color w:val="E36C0A" w:themeColor="accent6" w:themeShade="BF"/>
          <w:rtl/>
        </w:rPr>
      </w:pPr>
      <w:r w:rsidRPr="00113F94">
        <w:rPr>
          <w:b/>
          <w:bCs/>
          <w:color w:val="E36C0A" w:themeColor="accent6" w:themeShade="BF"/>
          <w:rtl/>
        </w:rPr>
        <w:t xml:space="preserve">نحوه مکان </w:t>
      </w:r>
      <w:r w:rsidRPr="00113F94">
        <w:rPr>
          <w:rFonts w:hint="cs"/>
          <w:b/>
          <w:bCs/>
          <w:color w:val="E36C0A" w:themeColor="accent6" w:themeShade="BF"/>
          <w:rtl/>
        </w:rPr>
        <w:t>ی</w:t>
      </w:r>
      <w:r w:rsidRPr="00113F94">
        <w:rPr>
          <w:rFonts w:hint="eastAsia"/>
          <w:b/>
          <w:bCs/>
          <w:color w:val="E36C0A" w:themeColor="accent6" w:themeShade="BF"/>
          <w:rtl/>
        </w:rPr>
        <w:t>اب</w:t>
      </w:r>
      <w:r w:rsidRPr="00113F94">
        <w:rPr>
          <w:rFonts w:hint="cs"/>
          <w:b/>
          <w:bCs/>
          <w:color w:val="E36C0A" w:themeColor="accent6" w:themeShade="BF"/>
          <w:rtl/>
        </w:rPr>
        <w:t>ی</w:t>
      </w:r>
      <w:r w:rsidRPr="00113F94">
        <w:rPr>
          <w:b/>
          <w:bCs/>
          <w:color w:val="E36C0A" w:themeColor="accent6" w:themeShade="BF"/>
          <w:rtl/>
        </w:rPr>
        <w:t xml:space="preserve"> </w:t>
      </w:r>
      <w:r w:rsidRPr="00113F94">
        <w:rPr>
          <w:rFonts w:hint="cs"/>
          <w:b/>
          <w:bCs/>
          <w:color w:val="E36C0A" w:themeColor="accent6" w:themeShade="BF"/>
          <w:rtl/>
        </w:rPr>
        <w:t>ی</w:t>
      </w:r>
      <w:r w:rsidRPr="00113F94">
        <w:rPr>
          <w:rFonts w:hint="eastAsia"/>
          <w:b/>
          <w:bCs/>
          <w:color w:val="E36C0A" w:themeColor="accent6" w:themeShade="BF"/>
          <w:rtl/>
        </w:rPr>
        <w:t>ک</w:t>
      </w:r>
      <w:r w:rsidRPr="00113F94">
        <w:rPr>
          <w:b/>
          <w:bCs/>
          <w:color w:val="E36C0A" w:themeColor="accent6" w:themeShade="BF"/>
          <w:rtl/>
        </w:rPr>
        <w:t xml:space="preserve"> جسم با استفاده از سنسور</w:t>
      </w:r>
      <w:r w:rsidRPr="00113F94">
        <w:rPr>
          <w:b/>
          <w:bCs/>
          <w:color w:val="E36C0A" w:themeColor="accent6" w:themeShade="BF"/>
        </w:rPr>
        <w:t>GPS</w:t>
      </w:r>
      <w:r w:rsidRPr="00113F94">
        <w:rPr>
          <w:rFonts w:hint="cs"/>
          <w:b/>
          <w:bCs/>
          <w:color w:val="E36C0A" w:themeColor="accent6" w:themeShade="BF"/>
          <w:rtl/>
        </w:rPr>
        <w:t xml:space="preserve"> را به صورت دقیق شرح دهید.</w:t>
      </w:r>
    </w:p>
    <w:p w14:paraId="19CE32AA" w14:textId="636C7156" w:rsidR="00A614D6" w:rsidRDefault="00BE4F17" w:rsidP="00BE4F17">
      <w:pPr>
        <w:ind w:firstLine="0"/>
        <w:rPr>
          <w:rtl/>
        </w:rPr>
      </w:pPr>
      <w:r>
        <w:rPr>
          <w:rFonts w:hint="cs"/>
          <w:rtl/>
        </w:rPr>
        <w:t xml:space="preserve">میدانیم که 24 تا ماهواره در ارتافع 20190 کیلومتری در طول هر 12 ساعت یک دور به دور زمین میچرخند. در هر 6 تا </w:t>
      </w:r>
      <w:r>
        <w:t>orbit</w:t>
      </w:r>
      <w:r>
        <w:rPr>
          <w:rFonts w:hint="cs"/>
          <w:rtl/>
        </w:rPr>
        <w:t xml:space="preserve"> به تعداد 4 تا ماهواره هستند که با زاویه 60 درجه نسبت به هم قرار دارند. برای تعیین مکان یک جسم ما نیاز داریم که حداقل 4 تا ماهواره در دید گیرنده </w:t>
      </w:r>
      <w:r>
        <w:t>GPS</w:t>
      </w:r>
      <w:r>
        <w:rPr>
          <w:rFonts w:hint="cs"/>
          <w:rtl/>
        </w:rPr>
        <w:t xml:space="preserve"> قرار گیرد.</w:t>
      </w:r>
      <w:r w:rsidR="00B52BBC">
        <w:rPr>
          <w:rFonts w:hint="cs"/>
          <w:rtl/>
        </w:rPr>
        <w:t xml:space="preserve"> پس درواقع این صفحات اوربیتالی به نحوی قرار گرفتند که در هر زمانی در هر نقطه‌ای از زمین حداقل 4 ماهواره در دید باشد.</w:t>
      </w:r>
      <w:r>
        <w:rPr>
          <w:rFonts w:hint="cs"/>
          <w:rtl/>
        </w:rPr>
        <w:t xml:space="preserve"> مکان هر گیرنده </w:t>
      </w:r>
      <w:r>
        <w:t>GPS</w:t>
      </w:r>
      <w:r>
        <w:rPr>
          <w:rFonts w:hint="cs"/>
          <w:rtl/>
        </w:rPr>
        <w:t xml:space="preserve"> به کمک اندازه گیری </w:t>
      </w:r>
      <w:r>
        <w:t>Time Of Flight</w:t>
      </w:r>
      <w:r>
        <w:rPr>
          <w:rFonts w:hint="cs"/>
          <w:rtl/>
        </w:rPr>
        <w:t xml:space="preserve"> مشخص میشود به این صورت ماهواره‌ها مکان اوربیتال خود ( </w:t>
      </w:r>
      <w:r>
        <w:t>orbital location</w:t>
      </w:r>
      <w:r>
        <w:rPr>
          <w:rFonts w:hint="cs"/>
          <w:rtl/>
        </w:rPr>
        <w:t xml:space="preserve">) را به همراه تایم ( زمانی که این ارسال انجام شده) میفرستند و گیرنده هم به کمک </w:t>
      </w:r>
      <w:r>
        <w:t>trilateration</w:t>
      </w:r>
      <w:r>
        <w:rPr>
          <w:rFonts w:hint="cs"/>
          <w:rtl/>
        </w:rPr>
        <w:t xml:space="preserve"> و </w:t>
      </w:r>
      <w:r>
        <w:t>time correction</w:t>
      </w:r>
      <w:r>
        <w:rPr>
          <w:rFonts w:hint="cs"/>
          <w:rtl/>
        </w:rPr>
        <w:t xml:space="preserve"> مکان خود را میابد. </w:t>
      </w:r>
      <w:r w:rsidR="00B52BBC">
        <w:rPr>
          <w:rFonts w:hint="cs"/>
          <w:rtl/>
        </w:rPr>
        <w:t xml:space="preserve">برای تعیین مکان در روی سطح زمین ( یعنی مکان دو بعدی) فقط 3 ماهواره نیاز است ( محل برخورد 3 کره) و ماهواره چهارم برای اصلاح ارور زمانی موجود در گیرنده </w:t>
      </w:r>
      <w:r w:rsidR="00B52BBC">
        <w:t>GPS</w:t>
      </w:r>
      <w:r w:rsidR="00B52BBC">
        <w:rPr>
          <w:rFonts w:hint="cs"/>
          <w:rtl/>
        </w:rPr>
        <w:t xml:space="preserve"> است. اما اگر بخواهیم مکان یک جسم در هوا تعیین کنیم و یعنی ارتفاع هم داشته باشد ناگزیریم برای پیدا کردن مکان از 4 ماهواره استفاده کنیم که درواقع ماهواره چهارم در پیدا کردن ارتفاع و برطرف کردن ارور زمانی ذکر شده کمک میکند.</w:t>
      </w:r>
    </w:p>
    <w:p w14:paraId="3A6E760A" w14:textId="228617D0" w:rsidR="00B52BBC" w:rsidRDefault="00B52BBC" w:rsidP="00F72898">
      <w:pPr>
        <w:ind w:firstLine="0"/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11CE5061" wp14:editId="495AACE6">
            <wp:simplePos x="0" y="0"/>
            <wp:positionH relativeFrom="page">
              <wp:align>center</wp:align>
            </wp:positionH>
            <wp:positionV relativeFrom="paragraph">
              <wp:posOffset>6350</wp:posOffset>
            </wp:positionV>
            <wp:extent cx="2202180" cy="1787525"/>
            <wp:effectExtent l="0" t="0" r="7620" b="3175"/>
            <wp:wrapThrough wrapText="bothSides">
              <wp:wrapPolygon edited="0">
                <wp:start x="0" y="0"/>
                <wp:lineTo x="0" y="21408"/>
                <wp:lineTo x="21488" y="21408"/>
                <wp:lineTo x="21488" y="0"/>
                <wp:lineTo x="0" y="0"/>
              </wp:wrapPolygon>
            </wp:wrapThrough>
            <wp:docPr id="186801273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2180" cy="178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F7A058" w14:textId="77777777" w:rsidR="00B52BBC" w:rsidRDefault="00B52BBC" w:rsidP="00F72898">
      <w:pPr>
        <w:ind w:firstLine="0"/>
      </w:pPr>
    </w:p>
    <w:p w14:paraId="159421B3" w14:textId="77777777" w:rsidR="00B52BBC" w:rsidRDefault="00B52BBC" w:rsidP="00F72898">
      <w:pPr>
        <w:ind w:firstLine="0"/>
      </w:pPr>
    </w:p>
    <w:p w14:paraId="4280C3BE" w14:textId="77777777" w:rsidR="00B52BBC" w:rsidRDefault="00B52BBC" w:rsidP="00F72898">
      <w:pPr>
        <w:ind w:firstLine="0"/>
      </w:pPr>
    </w:p>
    <w:p w14:paraId="60474B20" w14:textId="77777777" w:rsidR="00B52BBC" w:rsidRDefault="00B52BBC" w:rsidP="00F72898">
      <w:pPr>
        <w:ind w:firstLine="0"/>
      </w:pPr>
    </w:p>
    <w:p w14:paraId="431B8454" w14:textId="77777777" w:rsidR="00B52BBC" w:rsidRDefault="00B52BBC" w:rsidP="00F72898">
      <w:pPr>
        <w:ind w:firstLine="0"/>
      </w:pPr>
    </w:p>
    <w:p w14:paraId="351D4CE3" w14:textId="19FF69DC" w:rsidR="00B52BBC" w:rsidRDefault="00B52BBC" w:rsidP="00F72898">
      <w:pPr>
        <w:ind w:firstLine="0"/>
        <w:rPr>
          <w:rtl/>
        </w:rPr>
      </w:pPr>
      <w:r>
        <w:rPr>
          <w:rFonts w:hint="cs"/>
          <w:rtl/>
        </w:rPr>
        <w:t>حال در ادامه به صورت دقیقتری توضیحات داده شده است:</w:t>
      </w:r>
    </w:p>
    <w:p w14:paraId="177EF88D" w14:textId="1F031665" w:rsidR="00B52BBC" w:rsidRDefault="00B52BBC" w:rsidP="00F72898">
      <w:pPr>
        <w:ind w:firstLine="0"/>
        <w:rPr>
          <w:rtl/>
        </w:rPr>
      </w:pPr>
      <w:r w:rsidRPr="00B52BBC">
        <w:rPr>
          <w:rtl/>
        </w:rPr>
        <w:t xml:space="preserve">هر ماهواره </w:t>
      </w:r>
      <w:r w:rsidRPr="00B52BBC">
        <w:t>GPS</w:t>
      </w:r>
      <w:r w:rsidRPr="00B52BBC">
        <w:rPr>
          <w:rtl/>
        </w:rPr>
        <w:t xml:space="preserve"> مجهز به 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ک</w:t>
      </w:r>
      <w:r w:rsidRPr="00B52BBC">
        <w:rPr>
          <w:rtl/>
        </w:rPr>
        <w:t xml:space="preserve"> ساعت اتم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است که زمان را با دقت </w:t>
      </w:r>
      <w:r w:rsidR="00E71EE0">
        <w:rPr>
          <w:rFonts w:hint="cs"/>
          <w:rtl/>
        </w:rPr>
        <w:t>بسیار بالایی</w:t>
      </w:r>
      <w:r w:rsidRPr="00B52BBC">
        <w:rPr>
          <w:rtl/>
        </w:rPr>
        <w:t xml:space="preserve"> نگه م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دارد. به طور مشابه، هر گ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رنده</w:t>
      </w:r>
      <w:r w:rsidRPr="00B52BBC">
        <w:rPr>
          <w:rtl/>
        </w:rPr>
        <w:t xml:space="preserve"> </w:t>
      </w:r>
      <w:r w:rsidRPr="00B52BBC">
        <w:t>GPS</w:t>
      </w:r>
      <w:r w:rsidRPr="00B52BBC">
        <w:rPr>
          <w:rtl/>
        </w:rPr>
        <w:t xml:space="preserve"> 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ک</w:t>
      </w:r>
      <w:r w:rsidRPr="00B52BBC">
        <w:rPr>
          <w:rtl/>
        </w:rPr>
        <w:t xml:space="preserve"> ساعت ن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ز</w:t>
      </w:r>
      <w:r w:rsidRPr="00B52BBC">
        <w:rPr>
          <w:rtl/>
        </w:rPr>
        <w:t xml:space="preserve"> دارد</w:t>
      </w:r>
      <w:r w:rsidR="00E71EE0">
        <w:rPr>
          <w:rFonts w:hint="cs"/>
          <w:rtl/>
        </w:rPr>
        <w:t xml:space="preserve"> (که طبیعتا ساعت اتمی نیست)</w:t>
      </w:r>
      <w:r w:rsidRPr="00B52BBC">
        <w:rPr>
          <w:rtl/>
        </w:rPr>
        <w:t>. زمان نگه‌داشته‌شده توسط ا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ن</w:t>
      </w:r>
      <w:r w:rsidRPr="00B52BBC">
        <w:rPr>
          <w:rtl/>
        </w:rPr>
        <w:t xml:space="preserve"> ساعت‌ها برا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تع</w:t>
      </w:r>
      <w:r w:rsidRPr="00B52BBC">
        <w:rPr>
          <w:rFonts w:hint="cs"/>
          <w:rtl/>
        </w:rPr>
        <w:t>یی</w:t>
      </w:r>
      <w:r w:rsidRPr="00B52BBC">
        <w:rPr>
          <w:rFonts w:hint="eastAsia"/>
          <w:rtl/>
        </w:rPr>
        <w:t>ن</w:t>
      </w:r>
      <w:r w:rsidRPr="00B52BBC">
        <w:rPr>
          <w:rtl/>
        </w:rPr>
        <w:t xml:space="preserve"> مدت زمان لازم برا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رس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دن</w:t>
      </w:r>
      <w:r w:rsidRPr="00B52BBC">
        <w:rPr>
          <w:rtl/>
        </w:rPr>
        <w:t xml:space="preserve"> س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گنال</w:t>
      </w:r>
      <w:r w:rsidRPr="00B52BBC">
        <w:rPr>
          <w:rtl/>
        </w:rPr>
        <w:t xml:space="preserve"> ماهواره به گ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رنده</w:t>
      </w:r>
      <w:r w:rsidRPr="00B52BBC">
        <w:rPr>
          <w:rtl/>
        </w:rPr>
        <w:t xml:space="preserve"> استفاده م</w:t>
      </w:r>
      <w:r w:rsidRPr="00B52BBC">
        <w:rPr>
          <w:rFonts w:hint="cs"/>
          <w:rtl/>
        </w:rPr>
        <w:t>ی‌</w:t>
      </w:r>
      <w:r w:rsidRPr="00B52BBC">
        <w:rPr>
          <w:rFonts w:hint="eastAsia"/>
          <w:rtl/>
        </w:rPr>
        <w:t>شود</w:t>
      </w:r>
      <w:r w:rsidRPr="00B52BBC">
        <w:rPr>
          <w:rtl/>
        </w:rPr>
        <w:t>. به طور دق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ق‌تر،</w:t>
      </w:r>
      <w:r w:rsidRPr="00B52BBC">
        <w:rPr>
          <w:rtl/>
        </w:rPr>
        <w:t xml:space="preserve"> م</w:t>
      </w:r>
      <w:r w:rsidRPr="00B52BBC">
        <w:rPr>
          <w:rFonts w:hint="eastAsia"/>
          <w:rtl/>
        </w:rPr>
        <w:t>اهواره‌ها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</w:t>
      </w:r>
      <w:r w:rsidRPr="00B52BBC">
        <w:t>GPS</w:t>
      </w:r>
      <w:r w:rsidRPr="00B52BBC">
        <w:rPr>
          <w:rtl/>
        </w:rPr>
        <w:t xml:space="preserve"> «کدها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شبه تصادف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»</w:t>
      </w:r>
      <w:r w:rsidRPr="00B52BBC">
        <w:rPr>
          <w:rtl/>
        </w:rPr>
        <w:t xml:space="preserve"> را پخش م</w:t>
      </w:r>
      <w:r w:rsidRPr="00B52BBC">
        <w:rPr>
          <w:rFonts w:hint="cs"/>
          <w:rtl/>
        </w:rPr>
        <w:t>ی‌</w:t>
      </w:r>
      <w:r w:rsidRPr="00B52BBC">
        <w:rPr>
          <w:rFonts w:hint="eastAsia"/>
          <w:rtl/>
        </w:rPr>
        <w:t>کنند</w:t>
      </w:r>
      <w:r w:rsidRPr="00B52BBC">
        <w:rPr>
          <w:rtl/>
        </w:rPr>
        <w:t xml:space="preserve"> که حاو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اطلاعات زمان و مس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ر</w:t>
      </w:r>
      <w:r w:rsidRPr="00B52BBC">
        <w:rPr>
          <w:rtl/>
        </w:rPr>
        <w:t xml:space="preserve"> مدار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ماهواره است. سپس گ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رنده</w:t>
      </w:r>
      <w:r w:rsidRPr="00B52BBC">
        <w:rPr>
          <w:rtl/>
        </w:rPr>
        <w:t xml:space="preserve"> ا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ن</w:t>
      </w:r>
      <w:r w:rsidRPr="00B52BBC">
        <w:rPr>
          <w:rtl/>
        </w:rPr>
        <w:t xml:space="preserve"> کد را تفس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ر</w:t>
      </w:r>
      <w:r w:rsidRPr="00B52BBC">
        <w:rPr>
          <w:rtl/>
        </w:rPr>
        <w:t xml:space="preserve"> م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کند تا بتواند تفاوت ب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ن</w:t>
      </w:r>
      <w:r w:rsidRPr="00B52BBC">
        <w:rPr>
          <w:rtl/>
        </w:rPr>
        <w:t xml:space="preserve"> ساعت خود و زمان ارسال س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گنال</w:t>
      </w:r>
      <w:r w:rsidRPr="00B52BBC">
        <w:rPr>
          <w:rtl/>
        </w:rPr>
        <w:t xml:space="preserve"> را محاسبه کند. وقت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در سرعت س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گنال</w:t>
      </w:r>
      <w:r w:rsidRPr="00B52BBC">
        <w:rPr>
          <w:rtl/>
        </w:rPr>
        <w:t xml:space="preserve"> (که با سرعت نور حرکت م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کند) ضرب شود، م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ت</w:t>
      </w:r>
      <w:r w:rsidRPr="00B52BBC">
        <w:rPr>
          <w:rFonts w:hint="eastAsia"/>
          <w:rtl/>
        </w:rPr>
        <w:t>وان</w:t>
      </w:r>
      <w:r w:rsidRPr="00B52BBC">
        <w:rPr>
          <w:rtl/>
        </w:rPr>
        <w:t xml:space="preserve"> </w:t>
      </w:r>
      <w:r w:rsidRPr="00B52BBC">
        <w:rPr>
          <w:rtl/>
        </w:rPr>
        <w:lastRenderedPageBreak/>
        <w:t>از اختلاف زمان ها برا</w:t>
      </w:r>
      <w:r w:rsidRPr="00B52BBC">
        <w:rPr>
          <w:rFonts w:hint="cs"/>
          <w:rtl/>
        </w:rPr>
        <w:t>ی</w:t>
      </w:r>
      <w:r w:rsidRPr="00B52BBC">
        <w:rPr>
          <w:rtl/>
        </w:rPr>
        <w:t xml:space="preserve"> تع</w:t>
      </w:r>
      <w:r w:rsidRPr="00B52BBC">
        <w:rPr>
          <w:rFonts w:hint="cs"/>
          <w:rtl/>
        </w:rPr>
        <w:t>یی</w:t>
      </w:r>
      <w:r w:rsidRPr="00B52BBC">
        <w:rPr>
          <w:rFonts w:hint="eastAsia"/>
          <w:rtl/>
        </w:rPr>
        <w:t>ن</w:t>
      </w:r>
      <w:r w:rsidRPr="00B52BBC">
        <w:rPr>
          <w:rtl/>
        </w:rPr>
        <w:t xml:space="preserve"> فاصله ب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ن</w:t>
      </w:r>
      <w:r w:rsidRPr="00B52BBC">
        <w:rPr>
          <w:rtl/>
        </w:rPr>
        <w:t xml:space="preserve"> ماهواره و گ</w:t>
      </w:r>
      <w:r w:rsidRPr="00B52BBC">
        <w:rPr>
          <w:rFonts w:hint="cs"/>
          <w:rtl/>
        </w:rPr>
        <w:t>ی</w:t>
      </w:r>
      <w:r w:rsidRPr="00B52BBC">
        <w:rPr>
          <w:rFonts w:hint="eastAsia"/>
          <w:rtl/>
        </w:rPr>
        <w:t>رنده</w:t>
      </w:r>
      <w:r w:rsidRPr="00B52BBC">
        <w:rPr>
          <w:rtl/>
        </w:rPr>
        <w:t xml:space="preserve"> استفاده کرد که در شکل </w:t>
      </w:r>
      <w:r w:rsidR="00E71EE0">
        <w:rPr>
          <w:rFonts w:hint="cs"/>
          <w:rtl/>
        </w:rPr>
        <w:t>زیر</w:t>
      </w:r>
      <w:r w:rsidRPr="00B52BBC">
        <w:rPr>
          <w:rtl/>
        </w:rPr>
        <w:t xml:space="preserve"> نشان داده شده </w:t>
      </w:r>
      <w:r w:rsidR="00183442">
        <w:rPr>
          <w:noProof/>
        </w:rPr>
        <w:drawing>
          <wp:anchor distT="0" distB="0" distL="114300" distR="114300" simplePos="0" relativeHeight="251676672" behindDoc="0" locked="0" layoutInCell="1" allowOverlap="1" wp14:anchorId="54FD2808" wp14:editId="36A7DF9A">
            <wp:simplePos x="0" y="0"/>
            <wp:positionH relativeFrom="margin">
              <wp:align>center</wp:align>
            </wp:positionH>
            <wp:positionV relativeFrom="paragraph">
              <wp:posOffset>481965</wp:posOffset>
            </wp:positionV>
            <wp:extent cx="2552700" cy="1678940"/>
            <wp:effectExtent l="0" t="0" r="0" b="0"/>
            <wp:wrapThrough wrapText="bothSides">
              <wp:wrapPolygon edited="0">
                <wp:start x="0" y="0"/>
                <wp:lineTo x="0" y="21322"/>
                <wp:lineTo x="21439" y="21322"/>
                <wp:lineTo x="21439" y="0"/>
                <wp:lineTo x="0" y="0"/>
              </wp:wrapPolygon>
            </wp:wrapThrough>
            <wp:docPr id="440742688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167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52BBC">
        <w:rPr>
          <w:rtl/>
        </w:rPr>
        <w:t>است.</w:t>
      </w:r>
    </w:p>
    <w:p w14:paraId="357E4C02" w14:textId="6E787A92" w:rsidR="00B52BBC" w:rsidRDefault="00B52BBC" w:rsidP="00F72898">
      <w:pPr>
        <w:ind w:firstLine="0"/>
        <w:rPr>
          <w:rtl/>
        </w:rPr>
      </w:pPr>
    </w:p>
    <w:p w14:paraId="051C14B3" w14:textId="77777777" w:rsidR="00E71EE0" w:rsidRDefault="00E71EE0" w:rsidP="00F72898">
      <w:pPr>
        <w:ind w:firstLine="0"/>
        <w:rPr>
          <w:rtl/>
        </w:rPr>
      </w:pPr>
    </w:p>
    <w:p w14:paraId="02FE2835" w14:textId="77777777" w:rsidR="00E71EE0" w:rsidRDefault="00E71EE0" w:rsidP="00F72898">
      <w:pPr>
        <w:ind w:firstLine="0"/>
        <w:rPr>
          <w:rtl/>
        </w:rPr>
      </w:pPr>
    </w:p>
    <w:p w14:paraId="57D94AD0" w14:textId="77777777" w:rsidR="00E71EE0" w:rsidRDefault="00E71EE0" w:rsidP="00F72898">
      <w:pPr>
        <w:ind w:firstLine="0"/>
        <w:rPr>
          <w:rtl/>
        </w:rPr>
      </w:pPr>
    </w:p>
    <w:p w14:paraId="2765C120" w14:textId="0FE33AD6" w:rsidR="00E71EE0" w:rsidRDefault="00E71EE0" w:rsidP="00F72898">
      <w:pPr>
        <w:ind w:firstLine="0"/>
        <w:rPr>
          <w:rtl/>
        </w:rPr>
      </w:pPr>
      <w:r w:rsidRPr="00E71EE0">
        <w:rPr>
          <w:rtl/>
        </w:rPr>
        <w:t>همانطور که در بالا توض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ح</w:t>
      </w:r>
      <w:r w:rsidRPr="00E71EE0">
        <w:rPr>
          <w:rtl/>
        </w:rPr>
        <w:t xml:space="preserve"> داده شد، </w:t>
      </w:r>
      <w:r>
        <w:rPr>
          <w:rFonts w:hint="cs"/>
          <w:rtl/>
        </w:rPr>
        <w:t>مدارهای اوربیتالی</w:t>
      </w:r>
      <w:r w:rsidRPr="00E71EE0">
        <w:rPr>
          <w:rtl/>
        </w:rPr>
        <w:t xml:space="preserve"> </w:t>
      </w:r>
      <w:r w:rsidRPr="00E71EE0">
        <w:t>GPS</w:t>
      </w:r>
      <w:r w:rsidRPr="00E71EE0">
        <w:rPr>
          <w:rtl/>
        </w:rPr>
        <w:t xml:space="preserve"> به گونه ا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پ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کربند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شده</w:t>
      </w:r>
      <w:r>
        <w:rPr>
          <w:rFonts w:hint="cs"/>
          <w:rtl/>
        </w:rPr>
        <w:t xml:space="preserve">‌اند </w:t>
      </w:r>
      <w:r w:rsidRPr="00E71EE0">
        <w:rPr>
          <w:rtl/>
        </w:rPr>
        <w:t>که حداقل چهار ماهواره هم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شه</w:t>
      </w:r>
      <w:r w:rsidRPr="00E71EE0">
        <w:rPr>
          <w:rtl/>
        </w:rPr>
        <w:t xml:space="preserve"> در همه جا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زم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ن</w:t>
      </w:r>
      <w:r w:rsidRPr="00E71EE0">
        <w:rPr>
          <w:rtl/>
        </w:rPr>
        <w:t xml:space="preserve"> در معرض د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د</w:t>
      </w:r>
      <w:r w:rsidRPr="00E71EE0">
        <w:rPr>
          <w:rtl/>
        </w:rPr>
        <w:t xml:space="preserve"> قرار دارند. اگر فقط 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ک</w:t>
      </w:r>
      <w:r w:rsidRPr="00E71EE0">
        <w:rPr>
          <w:rtl/>
        </w:rPr>
        <w:t xml:space="preserve"> س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گنال</w:t>
      </w:r>
      <w:r w:rsidRPr="00E71EE0">
        <w:rPr>
          <w:rtl/>
        </w:rPr>
        <w:t xml:space="preserve"> ماهواره در دسترس 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ک</w:t>
      </w:r>
      <w:r w:rsidRPr="00E71EE0">
        <w:rPr>
          <w:rtl/>
        </w:rPr>
        <w:t xml:space="preserve"> گ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رنده</w:t>
      </w:r>
      <w:r w:rsidRPr="00E71EE0">
        <w:rPr>
          <w:rtl/>
        </w:rPr>
        <w:t xml:space="preserve"> بود، بهتر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ن</w:t>
      </w:r>
      <w:r w:rsidRPr="00E71EE0">
        <w:rPr>
          <w:rtl/>
        </w:rPr>
        <w:t xml:space="preserve"> کار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که 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ک</w:t>
      </w:r>
      <w:r w:rsidRPr="00E71EE0">
        <w:rPr>
          <w:rtl/>
        </w:rPr>
        <w:t xml:space="preserve"> گ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رنده</w:t>
      </w:r>
      <w:r w:rsidRPr="00E71EE0">
        <w:rPr>
          <w:rtl/>
        </w:rPr>
        <w:t xml:space="preserve"> م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توانست انجام دهد استفاده از زمان س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گنال</w:t>
      </w:r>
      <w:r w:rsidRPr="00E71EE0">
        <w:rPr>
          <w:rtl/>
        </w:rPr>
        <w:t xml:space="preserve"> برا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تع</w:t>
      </w:r>
      <w:r w:rsidRPr="00E71EE0">
        <w:rPr>
          <w:rFonts w:hint="cs"/>
          <w:rtl/>
        </w:rPr>
        <w:t>یی</w:t>
      </w:r>
      <w:r w:rsidRPr="00E71EE0">
        <w:rPr>
          <w:rFonts w:hint="eastAsia"/>
          <w:rtl/>
        </w:rPr>
        <w:t>ن</w:t>
      </w:r>
      <w:r w:rsidRPr="00E71EE0">
        <w:rPr>
          <w:rtl/>
        </w:rPr>
        <w:t xml:space="preserve"> فاصله آن از آن ماهواره است، اما موقع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ت</w:t>
      </w:r>
      <w:r w:rsidRPr="00E71EE0">
        <w:rPr>
          <w:rtl/>
        </w:rPr>
        <w:t xml:space="preserve"> گ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رنده</w:t>
      </w:r>
      <w:r w:rsidRPr="00E71EE0">
        <w:rPr>
          <w:rtl/>
        </w:rPr>
        <w:t xml:space="preserve"> م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تواند</w:t>
      </w:r>
      <w:r>
        <w:rPr>
          <w:rFonts w:hint="cs"/>
          <w:rtl/>
        </w:rPr>
        <w:t>،</w:t>
      </w:r>
      <w:r w:rsidRPr="00E71EE0">
        <w:rPr>
          <w:rtl/>
        </w:rPr>
        <w:t xml:space="preserve"> هر 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ک</w:t>
      </w:r>
      <w:r w:rsidRPr="00E71EE0">
        <w:rPr>
          <w:rtl/>
        </w:rPr>
        <w:t xml:space="preserve"> از تعداد نامحدود نقاط</w:t>
      </w:r>
      <w:r>
        <w:rPr>
          <w:rFonts w:hint="cs"/>
          <w:rtl/>
        </w:rPr>
        <w:t xml:space="preserve">ی روی 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ک</w:t>
      </w:r>
      <w:r w:rsidRPr="00E71EE0">
        <w:rPr>
          <w:rtl/>
        </w:rPr>
        <w:t xml:space="preserve"> کره خ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ال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با </w:t>
      </w:r>
      <w:r>
        <w:rPr>
          <w:rFonts w:hint="cs"/>
          <w:rtl/>
        </w:rPr>
        <w:t>شعاعی برابر با فاصله حساب شده</w:t>
      </w:r>
      <w:r w:rsidRPr="00E71EE0">
        <w:rPr>
          <w:rtl/>
        </w:rPr>
        <w:t xml:space="preserve"> </w:t>
      </w:r>
      <w:r>
        <w:rPr>
          <w:rFonts w:hint="cs"/>
          <w:rtl/>
        </w:rPr>
        <w:t>به مرکز آن</w:t>
      </w:r>
      <w:r w:rsidRPr="00E71EE0">
        <w:rPr>
          <w:rtl/>
        </w:rPr>
        <w:t xml:space="preserve"> ماهواره باشد. گر دو ماهواره در دسترس باشد، 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ک</w:t>
      </w:r>
      <w:r w:rsidRPr="00E71EE0">
        <w:rPr>
          <w:rtl/>
        </w:rPr>
        <w:t xml:space="preserve"> گ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رنده</w:t>
      </w:r>
      <w:r w:rsidRPr="00E71EE0">
        <w:rPr>
          <w:rtl/>
        </w:rPr>
        <w:t xml:space="preserve"> م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تواند بگو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د</w:t>
      </w:r>
      <w:r w:rsidRPr="00E71EE0">
        <w:rPr>
          <w:rtl/>
        </w:rPr>
        <w:t xml:space="preserve"> که موقع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ت</w:t>
      </w:r>
      <w:r w:rsidRPr="00E71EE0">
        <w:rPr>
          <w:rtl/>
        </w:rPr>
        <w:t xml:space="preserve"> آن در جا</w:t>
      </w:r>
      <w:r w:rsidRPr="00E71EE0">
        <w:rPr>
          <w:rFonts w:hint="cs"/>
          <w:rtl/>
        </w:rPr>
        <w:t>یی</w:t>
      </w:r>
      <w:r w:rsidRPr="00E71EE0">
        <w:rPr>
          <w:rtl/>
        </w:rPr>
        <w:t xml:space="preserve"> در </w:t>
      </w:r>
      <w:r>
        <w:rPr>
          <w:rFonts w:hint="cs"/>
          <w:rtl/>
        </w:rPr>
        <w:t xml:space="preserve">در روی </w:t>
      </w:r>
      <w:r w:rsidRPr="00E71EE0">
        <w:rPr>
          <w:rtl/>
        </w:rPr>
        <w:t>دا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ره</w:t>
      </w:r>
      <w:r>
        <w:rPr>
          <w:rFonts w:hint="cs"/>
          <w:rtl/>
        </w:rPr>
        <w:t>‌</w:t>
      </w:r>
      <w:r w:rsidRPr="00E71EE0">
        <w:rPr>
          <w:rtl/>
        </w:rPr>
        <w:t>ا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است که از تقاطع دو </w:t>
      </w:r>
      <w:r>
        <w:rPr>
          <w:rFonts w:hint="cs"/>
          <w:rtl/>
        </w:rPr>
        <w:t>کره</w:t>
      </w:r>
      <w:r w:rsidRPr="00E71EE0">
        <w:rPr>
          <w:rtl/>
        </w:rPr>
        <w:t xml:space="preserve"> تشک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ل</w:t>
      </w:r>
      <w:r w:rsidRPr="00E71EE0">
        <w:rPr>
          <w:rtl/>
        </w:rPr>
        <w:t xml:space="preserve"> شده است. هنگام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که فاصله از سه ماهواره مشخص است، </w:t>
      </w:r>
      <w:r>
        <w:rPr>
          <w:rFonts w:hint="cs"/>
          <w:rtl/>
        </w:rPr>
        <w:t xml:space="preserve">فقط دو نقطه از آن دایره‌ی قبلی معتبر است و </w:t>
      </w:r>
      <w:r w:rsidRPr="00E71EE0">
        <w:rPr>
          <w:rtl/>
        </w:rPr>
        <w:t>موقع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ت</w:t>
      </w:r>
      <w:r w:rsidRPr="00E71EE0">
        <w:rPr>
          <w:rtl/>
        </w:rPr>
        <w:t xml:space="preserve"> گ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رنده</w:t>
      </w:r>
      <w:r w:rsidRPr="00E71EE0">
        <w:rPr>
          <w:rtl/>
        </w:rPr>
        <w:t xml:space="preserve"> با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د</w:t>
      </w:r>
      <w:r w:rsidRPr="00E71EE0">
        <w:rPr>
          <w:rtl/>
        </w:rPr>
        <w:t xml:space="preserve"> 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ک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از دو نقطه در تقاطع سه </w:t>
      </w:r>
      <w:r>
        <w:rPr>
          <w:rFonts w:hint="cs"/>
          <w:rtl/>
        </w:rPr>
        <w:t>کره</w:t>
      </w:r>
      <w:r w:rsidRPr="00E71EE0">
        <w:rPr>
          <w:rtl/>
        </w:rPr>
        <w:t xml:space="preserve"> باشد. گ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رنده</w:t>
      </w:r>
      <w:r w:rsidRPr="00E71EE0">
        <w:rPr>
          <w:rtl/>
        </w:rPr>
        <w:t xml:space="preserve"> ها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</w:t>
      </w:r>
      <w:r w:rsidRPr="00E71EE0">
        <w:t>GPS</w:t>
      </w:r>
      <w:r w:rsidRPr="00E71EE0">
        <w:rPr>
          <w:rtl/>
        </w:rPr>
        <w:t xml:space="preserve"> معمولا به اندازه کاف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هوشمند هستند تا نزد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ک</w:t>
      </w:r>
      <w:r w:rsidRPr="00E71EE0">
        <w:rPr>
          <w:rtl/>
        </w:rPr>
        <w:t xml:space="preserve"> تر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ن</w:t>
      </w:r>
      <w:r w:rsidRPr="00E71EE0">
        <w:rPr>
          <w:rtl/>
        </w:rPr>
        <w:t xml:space="preserve"> مکان به سطح زم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ن</w:t>
      </w:r>
      <w:r w:rsidRPr="00E71EE0">
        <w:rPr>
          <w:rtl/>
        </w:rPr>
        <w:t xml:space="preserve"> را ا</w:t>
      </w:r>
      <w:r w:rsidRPr="00E71EE0">
        <w:rPr>
          <w:rFonts w:hint="eastAsia"/>
          <w:rtl/>
        </w:rPr>
        <w:t>نتخاب</w:t>
      </w:r>
      <w:r w:rsidRPr="00E71EE0">
        <w:rPr>
          <w:rtl/>
        </w:rPr>
        <w:t xml:space="preserve"> کنند. حداقل، سه ماهواره برا</w:t>
      </w:r>
      <w:r w:rsidRPr="00E71EE0">
        <w:rPr>
          <w:rFonts w:hint="cs"/>
          <w:rtl/>
        </w:rPr>
        <w:t>ی</w:t>
      </w:r>
      <w:r w:rsidRPr="00E71EE0">
        <w:rPr>
          <w:rtl/>
        </w:rPr>
        <w:t xml:space="preserve"> </w:t>
      </w:r>
      <w:r>
        <w:rPr>
          <w:rFonts w:hint="cs"/>
          <w:rtl/>
        </w:rPr>
        <w:t>مکانیابی دو بعدی</w:t>
      </w:r>
      <w:r w:rsidRPr="00E71EE0">
        <w:rPr>
          <w:rtl/>
        </w:rPr>
        <w:t xml:space="preserve"> مورد ن</w:t>
      </w:r>
      <w:r w:rsidRPr="00E71EE0">
        <w:rPr>
          <w:rFonts w:hint="cs"/>
          <w:rtl/>
        </w:rPr>
        <w:t>ی</w:t>
      </w:r>
      <w:r w:rsidRPr="00E71EE0">
        <w:rPr>
          <w:rFonts w:hint="eastAsia"/>
          <w:rtl/>
        </w:rPr>
        <w:t>از</w:t>
      </w:r>
      <w:r w:rsidRPr="00E71EE0">
        <w:rPr>
          <w:rtl/>
        </w:rPr>
        <w:t xml:space="preserve"> است.</w:t>
      </w:r>
      <w:r>
        <w:rPr>
          <w:rFonts w:hint="cs"/>
          <w:rtl/>
        </w:rPr>
        <w:t xml:space="preserve"> دقت شود که </w:t>
      </w:r>
      <w:r w:rsidRPr="00AD240B">
        <w:rPr>
          <w:rFonts w:hint="cs"/>
          <w:rtl/>
        </w:rPr>
        <w:t xml:space="preserve">یک ساعت اتمی هماهنگ </w:t>
      </w:r>
      <w:r>
        <w:rPr>
          <w:rFonts w:hint="cs"/>
          <w:rtl/>
        </w:rPr>
        <w:t xml:space="preserve">سنکرون شده </w:t>
      </w:r>
      <w:r w:rsidRPr="00AD240B">
        <w:rPr>
          <w:rFonts w:hint="cs"/>
          <w:rtl/>
        </w:rPr>
        <w:t>با</w:t>
      </w:r>
      <w:r>
        <w:rPr>
          <w:rFonts w:hint="cs"/>
          <w:rtl/>
        </w:rPr>
        <w:t xml:space="preserve"> ماهواره‌ی</w:t>
      </w:r>
      <w:r w:rsidRPr="00AD240B">
        <w:rPr>
          <w:rFonts w:hint="cs"/>
          <w:rtl/>
        </w:rPr>
        <w:t xml:space="preserve"> </w:t>
      </w:r>
      <w:r w:rsidRPr="00AD240B">
        <w:rPr>
          <w:rFonts w:hint="cs"/>
        </w:rPr>
        <w:t>GPS</w:t>
      </w:r>
      <w:r w:rsidRPr="00AD240B">
        <w:rPr>
          <w:rFonts w:hint="cs"/>
          <w:rtl/>
        </w:rPr>
        <w:t xml:space="preserve"> برای محاسبه </w:t>
      </w:r>
      <w:r>
        <w:rPr>
          <w:rFonts w:hint="cs"/>
          <w:rtl/>
        </w:rPr>
        <w:t>برد</w:t>
      </w:r>
      <w:r w:rsidRPr="00AD240B">
        <w:rPr>
          <w:rFonts w:hint="cs"/>
          <w:rtl/>
        </w:rPr>
        <w:t xml:space="preserve"> از این سه سیگنال</w:t>
      </w:r>
      <w:r>
        <w:rPr>
          <w:rFonts w:hint="cs"/>
          <w:rtl/>
        </w:rPr>
        <w:t>ِ رسیده،</w:t>
      </w:r>
      <w:r w:rsidRPr="00AD240B">
        <w:rPr>
          <w:rFonts w:hint="cs"/>
          <w:rtl/>
        </w:rPr>
        <w:t xml:space="preserve"> مورد نیاز است.</w:t>
      </w:r>
      <w:r>
        <w:rPr>
          <w:rFonts w:hint="cs"/>
          <w:rtl/>
        </w:rPr>
        <w:t xml:space="preserve"> اگر بخواهیم در هریک از گیرنده‌ها ساعت اتمی بگذاریم که اصلا مقرون به صرفه نیست</w:t>
      </w:r>
      <w:r w:rsidRPr="00AD240B">
        <w:rPr>
          <w:rFonts w:hint="cs"/>
          <w:rtl/>
        </w:rPr>
        <w:t xml:space="preserve"> </w:t>
      </w:r>
      <w:r>
        <w:rPr>
          <w:rFonts w:hint="cs"/>
          <w:rtl/>
        </w:rPr>
        <w:t>پس</w:t>
      </w:r>
      <w:r w:rsidRPr="00AD240B">
        <w:rPr>
          <w:rFonts w:hint="cs"/>
          <w:rtl/>
        </w:rPr>
        <w:t xml:space="preserve"> با اندازه گیری از ماهواره چهارم، گیرنده </w:t>
      </w:r>
      <w:r>
        <w:rPr>
          <w:rFonts w:hint="cs"/>
          <w:rtl/>
        </w:rPr>
        <w:t>دیگر نیازی به ساعت اتمی ندارد</w:t>
      </w:r>
      <w:r w:rsidRPr="00AD240B">
        <w:rPr>
          <w:rFonts w:hint="cs"/>
          <w:rtl/>
        </w:rPr>
        <w:t>.</w:t>
      </w:r>
      <w:r>
        <w:rPr>
          <w:rFonts w:hint="cs"/>
          <w:rtl/>
        </w:rPr>
        <w:t xml:space="preserve"> پس در کل 4 ماهواره برای تعیین موقعیت و اصلاح زمان لازم است. فرآیند به دست آوردن مکان دو بعدی به کمک 3 ماهواره در شکل زیر نشان‌ داده شده است.</w:t>
      </w:r>
    </w:p>
    <w:p w14:paraId="600E38F7" w14:textId="1B54E72E" w:rsidR="00E71EE0" w:rsidRDefault="00183442" w:rsidP="00F72898">
      <w:pPr>
        <w:ind w:firstLine="0"/>
        <w:rPr>
          <w:rtl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3540B742" wp14:editId="6139EDEF">
            <wp:simplePos x="0" y="0"/>
            <wp:positionH relativeFrom="margin">
              <wp:align>center</wp:align>
            </wp:positionH>
            <wp:positionV relativeFrom="paragraph">
              <wp:posOffset>58420</wp:posOffset>
            </wp:positionV>
            <wp:extent cx="4023360" cy="2109019"/>
            <wp:effectExtent l="0" t="0" r="0" b="5715"/>
            <wp:wrapThrough wrapText="bothSides">
              <wp:wrapPolygon edited="0">
                <wp:start x="0" y="0"/>
                <wp:lineTo x="0" y="21463"/>
                <wp:lineTo x="21477" y="21463"/>
                <wp:lineTo x="21477" y="0"/>
                <wp:lineTo x="0" y="0"/>
              </wp:wrapPolygon>
            </wp:wrapThrough>
            <wp:docPr id="114758132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1090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E9C7566" w14:textId="6165C2F5" w:rsidR="00E71EE0" w:rsidRDefault="00E71EE0" w:rsidP="00F72898">
      <w:pPr>
        <w:ind w:firstLine="0"/>
        <w:rPr>
          <w:rtl/>
        </w:rPr>
      </w:pPr>
    </w:p>
    <w:p w14:paraId="37AF39BC" w14:textId="178650AF" w:rsidR="00E71EE0" w:rsidRDefault="00E71EE0" w:rsidP="00F72898">
      <w:pPr>
        <w:ind w:firstLine="0"/>
        <w:rPr>
          <w:rtl/>
        </w:rPr>
      </w:pPr>
    </w:p>
    <w:p w14:paraId="2BD6A747" w14:textId="38B454A9" w:rsidR="00E71EE0" w:rsidRDefault="00E71EE0" w:rsidP="00F72898">
      <w:pPr>
        <w:ind w:firstLine="0"/>
        <w:rPr>
          <w:rtl/>
        </w:rPr>
      </w:pPr>
    </w:p>
    <w:p w14:paraId="6A6C1EEA" w14:textId="22A48344" w:rsidR="00E71EE0" w:rsidRDefault="00E71EE0" w:rsidP="00F72898">
      <w:pPr>
        <w:ind w:firstLine="0"/>
        <w:rPr>
          <w:rtl/>
        </w:rPr>
      </w:pPr>
    </w:p>
    <w:p w14:paraId="3BCDED5A" w14:textId="77777777" w:rsidR="00183442" w:rsidRDefault="00183442" w:rsidP="00F72898">
      <w:pPr>
        <w:ind w:firstLine="0"/>
        <w:rPr>
          <w:rtl/>
        </w:rPr>
      </w:pPr>
    </w:p>
    <w:p w14:paraId="2D779CEC" w14:textId="4FE108D6" w:rsidR="00183442" w:rsidRDefault="00183442" w:rsidP="00F72898">
      <w:pPr>
        <w:ind w:firstLine="0"/>
        <w:rPr>
          <w:rtl/>
        </w:rPr>
      </w:pPr>
      <w:r>
        <w:rPr>
          <w:noProof/>
          <w:rtl/>
          <w:lang w:val="fa-IR"/>
        </w:rPr>
        <w:lastRenderedPageBreak/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3C2DF236" wp14:editId="31A2EAC8">
                <wp:simplePos x="0" y="0"/>
                <wp:positionH relativeFrom="column">
                  <wp:posOffset>-337820</wp:posOffset>
                </wp:positionH>
                <wp:positionV relativeFrom="paragraph">
                  <wp:posOffset>1434465</wp:posOffset>
                </wp:positionV>
                <wp:extent cx="6543675" cy="3761105"/>
                <wp:effectExtent l="0" t="0" r="9525" b="0"/>
                <wp:wrapThrough wrapText="bothSides">
                  <wp:wrapPolygon edited="0">
                    <wp:start x="0" y="0"/>
                    <wp:lineTo x="0" y="21443"/>
                    <wp:lineTo x="21569" y="21443"/>
                    <wp:lineTo x="21569" y="0"/>
                    <wp:lineTo x="0" y="0"/>
                  </wp:wrapPolygon>
                </wp:wrapThrough>
                <wp:docPr id="924649699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43675" cy="3761105"/>
                          <a:chOff x="0" y="0"/>
                          <a:chExt cx="6543675" cy="3761105"/>
                        </a:xfrm>
                      </wpg:grpSpPr>
                      <pic:pic xmlns:pic="http://schemas.openxmlformats.org/drawingml/2006/picture">
                        <pic:nvPicPr>
                          <pic:cNvPr id="409234243" name="Picture 21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76600" cy="18440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39815411" name="Picture 22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84220" y="0"/>
                            <a:ext cx="3241675" cy="18249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127245790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1912620"/>
                            <a:ext cx="3284220" cy="1848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1833031442" name="Picture 24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91840" y="1905000"/>
                            <a:ext cx="3251835" cy="1856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group w14:anchorId="755D294E" id="Group 25" o:spid="_x0000_s1026" style="position:absolute;margin-left:-26.6pt;margin-top:112.95pt;width:515.25pt;height:296.15pt;z-index:251682816" coordsize="65436,3761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">
                <v:shape id="Picture 21" o:spid="_x0000_s1027" type="#_x0000_t75" style="position:absolute;width:32766;height:18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">
                  <v:imagedata r:id="rId28" o:title=""/>
                </v:shape>
                <v:shape id="Picture 22" o:spid="_x0000_s1028" type="#_x0000_t75" style="position:absolute;left:32842;width:32416;height:182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">
                  <v:imagedata r:id="rId29" o:title=""/>
                </v:shape>
                <v:shape id="Picture 23" o:spid="_x0000_s1029" type="#_x0000_t75" style="position:absolute;top:19126;width:32842;height:184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">
                  <v:imagedata r:id="rId30" o:title=""/>
                </v:shape>
                <v:shape id="Picture 24" o:spid="_x0000_s1030" type="#_x0000_t75" style="position:absolute;left:32918;top:19050;width:32518;height:185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">
                  <v:imagedata r:id="rId31" o:title=""/>
                </v:shape>
                <w10:wrap type="through"/>
              </v:group>
            </w:pict>
          </mc:Fallback>
        </mc:AlternateContent>
      </w:r>
      <w:r>
        <w:rPr>
          <w:rFonts w:hint="cs"/>
          <w:rtl/>
        </w:rPr>
        <w:t>اما اگر بخواهیم ارتفاع را هم تعیین کنیم یعنی در کل (</w:t>
      </w:r>
      <w:r>
        <w:t>longitude</w:t>
      </w:r>
      <w:r>
        <w:rPr>
          <w:rFonts w:hint="cs"/>
          <w:rtl/>
        </w:rPr>
        <w:t xml:space="preserve"> و </w:t>
      </w:r>
      <w:r>
        <w:t>latitude</w:t>
      </w:r>
      <w:r>
        <w:rPr>
          <w:rFonts w:hint="cs"/>
          <w:rtl/>
        </w:rPr>
        <w:t xml:space="preserve"> و </w:t>
      </w:r>
      <w:r>
        <w:t>altitude</w:t>
      </w:r>
      <w:r>
        <w:rPr>
          <w:rFonts w:hint="cs"/>
          <w:rtl/>
        </w:rPr>
        <w:t xml:space="preserve"> ) به صورت دقیقی مشخص کنیم حتما به چهار ماهواره لاز است. در این حالت در حقیقت ماهواره چهارم هم برای تعیین ارتفاع و هم اصلاح ارور زمانی در گیرنده به کار میرود. در شکل زیر میتوانید تعیین مکان 3 بعدی به کمک 4 ماهواره را مشاهده کنید.</w:t>
      </w:r>
    </w:p>
    <w:p w14:paraId="110BABE9" w14:textId="7E42486A" w:rsidR="00183442" w:rsidRDefault="00183442" w:rsidP="00F72898">
      <w:pPr>
        <w:ind w:firstLine="0"/>
        <w:rPr>
          <w:rtl/>
        </w:rPr>
      </w:pPr>
    </w:p>
    <w:p w14:paraId="248CF9A8" w14:textId="052EE62B" w:rsidR="00183442" w:rsidRDefault="00122F07" w:rsidP="00F72898">
      <w:pPr>
        <w:ind w:firstLine="0"/>
        <w:rPr>
          <w:rtl/>
        </w:rPr>
      </w:pPr>
      <w:r>
        <w:rPr>
          <w:rFonts w:hint="cs"/>
          <w:rtl/>
        </w:rPr>
        <w:t xml:space="preserve">برای این مطالب از اسلایدهای درس و </w:t>
      </w:r>
      <w:hyperlink r:id="rId32" w:anchor=":~:text=An%20atomic%20clock%20synchronized%20to,longitude%2C%20altitude%2C%20and%20time." w:history="1">
        <w:r w:rsidRPr="00122F07">
          <w:rPr>
            <w:rStyle w:val="Hyperlink"/>
            <w:rFonts w:hint="cs"/>
            <w:rtl/>
          </w:rPr>
          <w:t>لینک1</w:t>
        </w:r>
      </w:hyperlink>
      <w:r>
        <w:rPr>
          <w:rFonts w:hint="cs"/>
          <w:rtl/>
        </w:rPr>
        <w:t xml:space="preserve"> و </w:t>
      </w:r>
      <w:hyperlink r:id="rId33" w:history="1">
        <w:r w:rsidRPr="00122F07">
          <w:rPr>
            <w:rStyle w:val="Hyperlink"/>
            <w:rFonts w:hint="cs"/>
            <w:rtl/>
          </w:rPr>
          <w:t>لینک2</w:t>
        </w:r>
      </w:hyperlink>
      <w:r>
        <w:rPr>
          <w:rFonts w:hint="cs"/>
          <w:rtl/>
        </w:rPr>
        <w:t xml:space="preserve"> و </w:t>
      </w:r>
      <w:hyperlink r:id="rId34" w:anchor=":~:text=It%20takes%20four%20GPS%20satellites,error%20in%20the%20receiver's%20clock." w:history="1">
        <w:r w:rsidRPr="00122F07">
          <w:rPr>
            <w:rStyle w:val="Hyperlink"/>
            <w:rFonts w:hint="cs"/>
            <w:rtl/>
          </w:rPr>
          <w:t>لینک3</w:t>
        </w:r>
      </w:hyperlink>
      <w:r>
        <w:rPr>
          <w:rFonts w:hint="cs"/>
          <w:rtl/>
        </w:rPr>
        <w:t xml:space="preserve"> کمک گرفته شده است.</w:t>
      </w:r>
    </w:p>
    <w:p w14:paraId="25C0E13A" w14:textId="3AFF3431" w:rsidR="00183442" w:rsidRDefault="00183442" w:rsidP="00F72898">
      <w:pPr>
        <w:ind w:firstLine="0"/>
        <w:rPr>
          <w:rtl/>
        </w:rPr>
      </w:pPr>
    </w:p>
    <w:p w14:paraId="0AF32B04" w14:textId="4AF27D09" w:rsidR="00183442" w:rsidRDefault="00183442" w:rsidP="00F72898">
      <w:pPr>
        <w:ind w:firstLine="0"/>
      </w:pPr>
    </w:p>
    <w:p w14:paraId="0F3B82B8" w14:textId="2560C8A3" w:rsidR="00183442" w:rsidRDefault="00183442" w:rsidP="00F72898">
      <w:pPr>
        <w:ind w:firstLine="0"/>
        <w:rPr>
          <w:rtl/>
        </w:rPr>
      </w:pPr>
    </w:p>
    <w:p w14:paraId="0F073A11" w14:textId="77777777" w:rsidR="00122F07" w:rsidRDefault="00122F07" w:rsidP="00F72898">
      <w:pPr>
        <w:ind w:firstLine="0"/>
        <w:rPr>
          <w:rtl/>
        </w:rPr>
        <w:sectPr w:rsidR="00122F07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6B3BA8FF" w14:textId="2A959603" w:rsidR="00C94ACE" w:rsidRDefault="00C94ACE" w:rsidP="00122F07">
      <w:pPr>
        <w:pStyle w:val="Heading1"/>
        <w:ind w:firstLine="0"/>
      </w:pPr>
      <w:bookmarkStart w:id="2" w:name="_Toc138498563"/>
      <w:r>
        <w:rPr>
          <w:rFonts w:hint="cs"/>
          <w:rtl/>
        </w:rPr>
        <w:lastRenderedPageBreak/>
        <w:t xml:space="preserve">سوال 3 </w:t>
      </w:r>
      <w:r w:rsidR="00C7269B"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</w:t>
      </w:r>
      <w:r w:rsidR="00113F94">
        <w:rPr>
          <w:rFonts w:hint="cs"/>
          <w:rtl/>
        </w:rPr>
        <w:t xml:space="preserve">سنسورهای </w:t>
      </w:r>
      <w:r w:rsidR="00113F94">
        <w:t>Local</w:t>
      </w:r>
      <w:r w:rsidR="00113F94">
        <w:rPr>
          <w:rFonts w:hint="cs"/>
          <w:rtl/>
        </w:rPr>
        <w:t xml:space="preserve"> و </w:t>
      </w:r>
      <w:r w:rsidR="00113F94">
        <w:t>Global</w:t>
      </w:r>
      <w:bookmarkEnd w:id="2"/>
    </w:p>
    <w:p w14:paraId="4478C3EF" w14:textId="13F5D407" w:rsidR="00A614D6" w:rsidRPr="003211A8" w:rsidRDefault="003211A8" w:rsidP="009C6454">
      <w:pPr>
        <w:ind w:firstLine="0"/>
        <w:rPr>
          <w:b/>
          <w:bCs/>
          <w:color w:val="E36C0A" w:themeColor="accent6" w:themeShade="BF"/>
          <w:rtl/>
        </w:rPr>
      </w:pPr>
      <w:r w:rsidRPr="003211A8">
        <w:rPr>
          <w:rFonts w:hint="cs"/>
          <w:b/>
          <w:bCs/>
          <w:color w:val="E36C0A" w:themeColor="accent6" w:themeShade="BF"/>
          <w:rtl/>
        </w:rPr>
        <w:t xml:space="preserve">دو نمونه از سنسورهای </w:t>
      </w:r>
      <w:r w:rsidRPr="003211A8">
        <w:rPr>
          <w:b/>
          <w:bCs/>
          <w:color w:val="E36C0A" w:themeColor="accent6" w:themeShade="BF"/>
        </w:rPr>
        <w:t>Local</w:t>
      </w:r>
      <w:r w:rsidRPr="003211A8">
        <w:rPr>
          <w:rFonts w:hint="cs"/>
          <w:b/>
          <w:bCs/>
          <w:color w:val="E36C0A" w:themeColor="accent6" w:themeShade="BF"/>
          <w:rtl/>
        </w:rPr>
        <w:t xml:space="preserve"> و دو نمونه از سنسورهای </w:t>
      </w:r>
      <w:r w:rsidRPr="003211A8">
        <w:rPr>
          <w:b/>
          <w:bCs/>
          <w:color w:val="E36C0A" w:themeColor="accent6" w:themeShade="BF"/>
        </w:rPr>
        <w:t>Global</w:t>
      </w:r>
      <w:r w:rsidRPr="003211A8">
        <w:rPr>
          <w:rFonts w:hint="cs"/>
          <w:b/>
          <w:bCs/>
          <w:color w:val="E36C0A" w:themeColor="accent6" w:themeShade="BF"/>
          <w:rtl/>
        </w:rPr>
        <w:t xml:space="preserve"> را نام ببرید.</w:t>
      </w:r>
    </w:p>
    <w:p w14:paraId="0806DDF0" w14:textId="1F6988F8" w:rsidR="00A614D6" w:rsidRDefault="00D454F9" w:rsidP="009C6454">
      <w:pPr>
        <w:ind w:firstLine="0"/>
        <w:rPr>
          <w:rtl/>
        </w:rPr>
      </w:pPr>
      <w:r>
        <w:rPr>
          <w:rFonts w:hint="cs"/>
          <w:rtl/>
        </w:rPr>
        <w:t xml:space="preserve">مثال‌های </w:t>
      </w:r>
      <w:r w:rsidR="00E7763C">
        <w:rPr>
          <w:rFonts w:hint="cs"/>
          <w:rtl/>
        </w:rPr>
        <w:t xml:space="preserve">سنسورهای </w:t>
      </w:r>
      <w:r w:rsidR="00E7763C">
        <w:t>Local</w:t>
      </w:r>
      <w:r w:rsidR="00E7763C">
        <w:rPr>
          <w:rFonts w:hint="cs"/>
          <w:rtl/>
        </w:rPr>
        <w:t>:</w:t>
      </w:r>
    </w:p>
    <w:p w14:paraId="549BDDAB" w14:textId="601C61E8" w:rsidR="00E7763C" w:rsidRDefault="001E1450" w:rsidP="001E1450">
      <w:pPr>
        <w:pStyle w:val="ListParagraph"/>
        <w:numPr>
          <w:ilvl w:val="0"/>
          <w:numId w:val="18"/>
        </w:numPr>
      </w:pPr>
      <w:r>
        <w:rPr>
          <w:rFonts w:hint="cs"/>
          <w:rtl/>
        </w:rPr>
        <w:t xml:space="preserve">سنسورهای دمایی: </w:t>
      </w:r>
      <w:r w:rsidRPr="001E1450">
        <w:rPr>
          <w:rtl/>
        </w:rPr>
        <w:t>ا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ن</w:t>
      </w:r>
      <w:r w:rsidRPr="001E1450">
        <w:rPr>
          <w:rtl/>
        </w:rPr>
        <w:t xml:space="preserve"> سنسورها دما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ک</w:t>
      </w:r>
      <w:r w:rsidRPr="001E1450">
        <w:rPr>
          <w:rtl/>
        </w:rPr>
        <w:t xml:space="preserve"> مکان 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ا</w:t>
      </w:r>
      <w:r w:rsidRPr="001E1450">
        <w:rPr>
          <w:rtl/>
        </w:rPr>
        <w:t xml:space="preserve"> جسم خاص را اندازه گ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ر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م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کنند. آنها معمولاً در ترموستات ها، فرآ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ندها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صنعت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،</w:t>
      </w:r>
      <w:r w:rsidRPr="001E1450">
        <w:rPr>
          <w:rtl/>
        </w:rPr>
        <w:t xml:space="preserve"> ا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ستگاه</w:t>
      </w:r>
      <w:r w:rsidRPr="001E1450">
        <w:rPr>
          <w:rtl/>
        </w:rPr>
        <w:t xml:space="preserve"> ها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هواشناس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و دستگاه ها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الکترون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ک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مختلف استفاده م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شوند.</w:t>
      </w:r>
    </w:p>
    <w:p w14:paraId="55862822" w14:textId="146DB0C7" w:rsidR="001E1450" w:rsidRDefault="00DF6FBA" w:rsidP="001E1450">
      <w:pPr>
        <w:pStyle w:val="ListParagraph"/>
        <w:numPr>
          <w:ilvl w:val="0"/>
          <w:numId w:val="18"/>
        </w:numPr>
      </w:pPr>
      <w:r>
        <w:rPr>
          <w:rFonts w:hint="cs"/>
          <w:rtl/>
        </w:rPr>
        <w:t xml:space="preserve">دوربین: دوربین نیز به عنوان یک سنسور لوکال شناخته میشود و تصاویر را نسبت </w:t>
      </w:r>
      <w:r>
        <w:t>image frame</w:t>
      </w:r>
      <w:r>
        <w:rPr>
          <w:rFonts w:hint="cs"/>
          <w:rtl/>
        </w:rPr>
        <w:t xml:space="preserve"> ثبت میکند و اگر بخواهیم از آن برای فاصله سنجی استفاده کنیم فاصله را نسبت به فریم لوکال خود به ما میدهد و یک فاصله نسبی است و در مقیاسی کوچک ( به نسبت </w:t>
      </w:r>
      <w:r>
        <w:t>GPS</w:t>
      </w:r>
      <w:r>
        <w:rPr>
          <w:rFonts w:hint="cs"/>
          <w:rtl/>
        </w:rPr>
        <w:t>)</w:t>
      </w:r>
    </w:p>
    <w:p w14:paraId="1D47854D" w14:textId="75834420" w:rsidR="00DF6FBA" w:rsidRDefault="00DF6FBA" w:rsidP="001E1450">
      <w:pPr>
        <w:pStyle w:val="ListParagraph"/>
        <w:numPr>
          <w:ilvl w:val="0"/>
          <w:numId w:val="18"/>
        </w:numPr>
      </w:pPr>
      <w:proofErr w:type="gramStart"/>
      <w:r>
        <w:t>IMU</w:t>
      </w:r>
      <w:r>
        <w:rPr>
          <w:rFonts w:hint="cs"/>
          <w:rtl/>
        </w:rPr>
        <w:t xml:space="preserve"> :</w:t>
      </w:r>
      <w:proofErr w:type="gramEnd"/>
      <w:r>
        <w:rPr>
          <w:rFonts w:hint="cs"/>
          <w:rtl/>
        </w:rPr>
        <w:t xml:space="preserve"> این سنسور که از شتاب سنج و ژایروسکوپ تشکیل شده است اندازه گیری‌هایش به صورت لوکال میباشد و در ترکیب با سیستمی که معادلات </w:t>
      </w:r>
      <w:r>
        <w:t>navigation</w:t>
      </w:r>
      <w:r>
        <w:rPr>
          <w:rFonts w:hint="cs"/>
          <w:rtl/>
        </w:rPr>
        <w:t xml:space="preserve"> را پیاده کند و </w:t>
      </w:r>
      <w:r>
        <w:t>INS</w:t>
      </w:r>
      <w:r>
        <w:rPr>
          <w:rFonts w:hint="cs"/>
          <w:rtl/>
        </w:rPr>
        <w:t xml:space="preserve"> را بدهد، اگر برای مکان یابی هم استفاده شود به صورت لوکال و نسبی به ما مکان را میدهد.</w:t>
      </w:r>
    </w:p>
    <w:p w14:paraId="2704523C" w14:textId="04ECA880" w:rsidR="00D454F9" w:rsidRDefault="00D454F9" w:rsidP="00D454F9">
      <w:pPr>
        <w:ind w:firstLine="0"/>
        <w:rPr>
          <w:rtl/>
        </w:rPr>
      </w:pPr>
      <w:r>
        <w:rPr>
          <w:rFonts w:hint="cs"/>
          <w:rtl/>
        </w:rPr>
        <w:t xml:space="preserve">مثال‌های سنسورهای </w:t>
      </w:r>
      <w:r>
        <w:t>Global</w:t>
      </w:r>
      <w:r>
        <w:rPr>
          <w:rFonts w:hint="cs"/>
          <w:rtl/>
        </w:rPr>
        <w:t>:</w:t>
      </w:r>
    </w:p>
    <w:p w14:paraId="134356AE" w14:textId="04E9276E" w:rsidR="00E7763C" w:rsidRDefault="00812600" w:rsidP="00812600">
      <w:pPr>
        <w:pStyle w:val="ListParagraph"/>
        <w:numPr>
          <w:ilvl w:val="0"/>
          <w:numId w:val="17"/>
        </w:numPr>
      </w:pPr>
      <w:r>
        <w:t>GPS</w:t>
      </w:r>
      <w:r>
        <w:rPr>
          <w:rFonts w:hint="cs"/>
          <w:rtl/>
        </w:rPr>
        <w:t xml:space="preserve"> </w:t>
      </w:r>
      <w:r>
        <w:t>(Global Positioning System</w:t>
      </w:r>
      <w:proofErr w:type="gramStart"/>
      <w:r>
        <w:t>)</w:t>
      </w:r>
      <w:r>
        <w:rPr>
          <w:rFonts w:hint="cs"/>
          <w:rtl/>
        </w:rPr>
        <w:t xml:space="preserve"> :</w:t>
      </w:r>
      <w:proofErr w:type="gramEnd"/>
      <w:r>
        <w:rPr>
          <w:rFonts w:hint="cs"/>
          <w:rtl/>
        </w:rPr>
        <w:t xml:space="preserve"> </w:t>
      </w:r>
      <w:r w:rsidRPr="00812600">
        <w:rPr>
          <w:rtl/>
        </w:rPr>
        <w:t>گ</w:t>
      </w:r>
      <w:r w:rsidRPr="00812600">
        <w:rPr>
          <w:rFonts w:hint="cs"/>
          <w:rtl/>
        </w:rPr>
        <w:t>ی</w:t>
      </w:r>
      <w:r w:rsidRPr="00812600">
        <w:rPr>
          <w:rFonts w:hint="eastAsia"/>
          <w:rtl/>
        </w:rPr>
        <w:t>رنده‌ها</w:t>
      </w:r>
      <w:r w:rsidRPr="00812600">
        <w:rPr>
          <w:rFonts w:hint="cs"/>
          <w:rtl/>
        </w:rPr>
        <w:t>ی</w:t>
      </w:r>
      <w:r w:rsidRPr="00812600">
        <w:rPr>
          <w:rtl/>
        </w:rPr>
        <w:t xml:space="preserve"> </w:t>
      </w:r>
      <w:r w:rsidRPr="00812600">
        <w:t>GPS</w:t>
      </w:r>
      <w:r w:rsidRPr="00812600">
        <w:rPr>
          <w:rtl/>
        </w:rPr>
        <w:t xml:space="preserve"> عمدتاً برا</w:t>
      </w:r>
      <w:r w:rsidRPr="00812600">
        <w:rPr>
          <w:rFonts w:hint="cs"/>
          <w:rtl/>
        </w:rPr>
        <w:t>ی</w:t>
      </w:r>
      <w:r w:rsidRPr="00812600">
        <w:rPr>
          <w:rtl/>
        </w:rPr>
        <w:t xml:space="preserve"> ناوبر</w:t>
      </w:r>
      <w:r w:rsidRPr="00812600">
        <w:rPr>
          <w:rFonts w:hint="cs"/>
          <w:rtl/>
        </w:rPr>
        <w:t>ی</w:t>
      </w:r>
      <w:r w:rsidRPr="00812600">
        <w:rPr>
          <w:rtl/>
        </w:rPr>
        <w:t xml:space="preserve"> استفاده م</w:t>
      </w:r>
      <w:r w:rsidRPr="00812600">
        <w:rPr>
          <w:rFonts w:hint="cs"/>
          <w:rtl/>
        </w:rPr>
        <w:t>ی‌</w:t>
      </w:r>
      <w:r w:rsidRPr="00812600">
        <w:rPr>
          <w:rFonts w:hint="eastAsia"/>
          <w:rtl/>
        </w:rPr>
        <w:t>شوند،</w:t>
      </w:r>
      <w:r w:rsidRPr="00812600">
        <w:rPr>
          <w:rtl/>
        </w:rPr>
        <w:t xml:space="preserve"> </w:t>
      </w:r>
      <w:r w:rsidR="007D37A9">
        <w:rPr>
          <w:rFonts w:hint="cs"/>
          <w:rtl/>
        </w:rPr>
        <w:t>و</w:t>
      </w:r>
      <w:r w:rsidRPr="00812600">
        <w:rPr>
          <w:rtl/>
        </w:rPr>
        <w:t xml:space="preserve"> م</w:t>
      </w:r>
      <w:r w:rsidRPr="00812600">
        <w:rPr>
          <w:rFonts w:hint="cs"/>
          <w:rtl/>
        </w:rPr>
        <w:t>ی‌</w:t>
      </w:r>
      <w:r w:rsidRPr="00812600">
        <w:rPr>
          <w:rFonts w:hint="eastAsia"/>
          <w:rtl/>
        </w:rPr>
        <w:t>توانند</w:t>
      </w:r>
      <w:r w:rsidRPr="00812600">
        <w:rPr>
          <w:rtl/>
        </w:rPr>
        <w:t xml:space="preserve"> به عنوان حسگر </w:t>
      </w:r>
      <w:r>
        <w:t>Global</w:t>
      </w:r>
      <w:r w:rsidRPr="00812600">
        <w:rPr>
          <w:rtl/>
        </w:rPr>
        <w:t xml:space="preserve"> عمل کنند.</w:t>
      </w:r>
      <w:r w:rsidR="006A2859">
        <w:rPr>
          <w:rFonts w:hint="cs"/>
          <w:rtl/>
        </w:rPr>
        <w:t xml:space="preserve"> در حقیقت از نوع </w:t>
      </w:r>
      <w:r w:rsidR="006A2859">
        <w:t>Satellite radio beacons</w:t>
      </w:r>
      <w:r w:rsidR="006A2859">
        <w:rPr>
          <w:rFonts w:hint="cs"/>
          <w:rtl/>
        </w:rPr>
        <w:t xml:space="preserve"> هستند.</w:t>
      </w:r>
      <w:r w:rsidR="006A2859">
        <w:t xml:space="preserve"> </w:t>
      </w:r>
      <w:r w:rsidRPr="00812600">
        <w:rPr>
          <w:rtl/>
        </w:rPr>
        <w:t xml:space="preserve"> آنها اطلاعات موقع</w:t>
      </w:r>
      <w:r w:rsidRPr="00812600">
        <w:rPr>
          <w:rFonts w:hint="cs"/>
          <w:rtl/>
        </w:rPr>
        <w:t>ی</w:t>
      </w:r>
      <w:r w:rsidRPr="00812600">
        <w:rPr>
          <w:rFonts w:hint="eastAsia"/>
          <w:rtl/>
        </w:rPr>
        <w:t>ت</w:t>
      </w:r>
      <w:r w:rsidRPr="00812600">
        <w:rPr>
          <w:rtl/>
        </w:rPr>
        <w:t xml:space="preserve"> </w:t>
      </w:r>
      <w:r w:rsidRPr="00812600">
        <w:rPr>
          <w:rFonts w:hint="cs"/>
          <w:rtl/>
        </w:rPr>
        <w:t>ی</w:t>
      </w:r>
      <w:r w:rsidRPr="00812600">
        <w:rPr>
          <w:rFonts w:hint="eastAsia"/>
          <w:rtl/>
        </w:rPr>
        <w:t>اب</w:t>
      </w:r>
      <w:r w:rsidRPr="00812600">
        <w:rPr>
          <w:rFonts w:hint="cs"/>
          <w:rtl/>
        </w:rPr>
        <w:t>ی</w:t>
      </w:r>
      <w:r w:rsidRPr="00812600">
        <w:rPr>
          <w:rtl/>
        </w:rPr>
        <w:t xml:space="preserve"> و زمان بند</w:t>
      </w:r>
      <w:r w:rsidRPr="00812600">
        <w:rPr>
          <w:rFonts w:hint="cs"/>
          <w:rtl/>
        </w:rPr>
        <w:t>ی</w:t>
      </w:r>
      <w:r w:rsidRPr="00812600">
        <w:rPr>
          <w:rtl/>
        </w:rPr>
        <w:t xml:space="preserve"> دق</w:t>
      </w:r>
      <w:r w:rsidRPr="00812600">
        <w:rPr>
          <w:rFonts w:hint="cs"/>
          <w:rtl/>
        </w:rPr>
        <w:t>ی</w:t>
      </w:r>
      <w:r w:rsidRPr="00812600">
        <w:rPr>
          <w:rFonts w:hint="eastAsia"/>
          <w:rtl/>
        </w:rPr>
        <w:t>ق</w:t>
      </w:r>
      <w:r w:rsidRPr="00812600">
        <w:rPr>
          <w:rtl/>
        </w:rPr>
        <w:t xml:space="preserve"> را با در</w:t>
      </w:r>
      <w:r w:rsidRPr="00812600">
        <w:rPr>
          <w:rFonts w:hint="cs"/>
          <w:rtl/>
        </w:rPr>
        <w:t>ی</w:t>
      </w:r>
      <w:r w:rsidRPr="00812600">
        <w:rPr>
          <w:rFonts w:hint="eastAsia"/>
          <w:rtl/>
        </w:rPr>
        <w:t>افت</w:t>
      </w:r>
      <w:r w:rsidRPr="00812600">
        <w:rPr>
          <w:rtl/>
        </w:rPr>
        <w:t xml:space="preserve"> س</w:t>
      </w:r>
      <w:r w:rsidRPr="00812600">
        <w:rPr>
          <w:rFonts w:hint="cs"/>
          <w:rtl/>
        </w:rPr>
        <w:t>ی</w:t>
      </w:r>
      <w:r w:rsidRPr="00812600">
        <w:rPr>
          <w:rFonts w:hint="eastAsia"/>
          <w:rtl/>
        </w:rPr>
        <w:t>گنال</w:t>
      </w:r>
      <w:r w:rsidRPr="00812600">
        <w:rPr>
          <w:rtl/>
        </w:rPr>
        <w:t xml:space="preserve"> از چند</w:t>
      </w:r>
      <w:r w:rsidRPr="00812600">
        <w:rPr>
          <w:rFonts w:hint="cs"/>
          <w:rtl/>
        </w:rPr>
        <w:t>ی</w:t>
      </w:r>
      <w:r w:rsidRPr="00812600">
        <w:rPr>
          <w:rFonts w:hint="eastAsia"/>
          <w:rtl/>
        </w:rPr>
        <w:t>ن</w:t>
      </w:r>
      <w:r w:rsidRPr="00812600">
        <w:rPr>
          <w:rtl/>
        </w:rPr>
        <w:t xml:space="preserve"> ماهواره در فضا ارائه م</w:t>
      </w:r>
      <w:r w:rsidRPr="00812600">
        <w:rPr>
          <w:rFonts w:hint="cs"/>
          <w:rtl/>
        </w:rPr>
        <w:t>ی</w:t>
      </w:r>
      <w:r w:rsidRPr="00812600">
        <w:rPr>
          <w:rtl/>
        </w:rPr>
        <w:t xml:space="preserve"> دهند.</w:t>
      </w:r>
      <w:r>
        <w:t xml:space="preserve"> </w:t>
      </w:r>
      <w:r>
        <w:rPr>
          <w:rFonts w:hint="cs"/>
          <w:rtl/>
        </w:rPr>
        <w:t>( توضیحات کامل در سوال قبلی داده شد)</w:t>
      </w:r>
      <w:r w:rsidR="007D37A9">
        <w:rPr>
          <w:rFonts w:hint="cs"/>
          <w:rtl/>
        </w:rPr>
        <w:t xml:space="preserve"> در حقیقت میتوان اینگونه در نظر گرفت که مکان </w:t>
      </w:r>
      <w:r w:rsidR="007D37A9">
        <w:t>absolute</w:t>
      </w:r>
      <w:r w:rsidR="007D37A9">
        <w:rPr>
          <w:rFonts w:hint="cs"/>
          <w:rtl/>
        </w:rPr>
        <w:t xml:space="preserve"> یک جسم را در اتمسفر زمین به ما میدهد و به عنوان یک مرجع در نظر گرفت در صورتی که مثلا به کمک </w:t>
      </w:r>
      <w:r w:rsidR="007D37A9">
        <w:t>IMU</w:t>
      </w:r>
      <w:r w:rsidR="007D37A9">
        <w:rPr>
          <w:rFonts w:hint="cs"/>
          <w:rtl/>
        </w:rPr>
        <w:t xml:space="preserve"> و روش </w:t>
      </w:r>
      <w:r w:rsidR="007D37A9">
        <w:t>Odometry</w:t>
      </w:r>
      <w:r w:rsidR="007D37A9">
        <w:rPr>
          <w:rFonts w:hint="cs"/>
          <w:rtl/>
        </w:rPr>
        <w:t xml:space="preserve"> میتوان مکان را به صورت نسبی محاسبه کرد.</w:t>
      </w:r>
    </w:p>
    <w:p w14:paraId="5FF81334" w14:textId="1DD5D646" w:rsidR="00885417" w:rsidRDefault="001E1450" w:rsidP="00812600">
      <w:pPr>
        <w:pStyle w:val="ListParagraph"/>
        <w:numPr>
          <w:ilvl w:val="0"/>
          <w:numId w:val="17"/>
        </w:numPr>
      </w:pPr>
      <w:r>
        <w:rPr>
          <w:rFonts w:hint="cs"/>
          <w:rtl/>
        </w:rPr>
        <w:t xml:space="preserve">رادارهای هوایی: </w:t>
      </w:r>
      <w:r w:rsidRPr="001E1450">
        <w:rPr>
          <w:rtl/>
        </w:rPr>
        <w:t>ا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ن</w:t>
      </w:r>
      <w:r w:rsidRPr="001E1450">
        <w:rPr>
          <w:rtl/>
        </w:rPr>
        <w:t xml:space="preserve"> حسگرها از امواج راد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و</w:t>
      </w:r>
      <w:r w:rsidRPr="001E1450">
        <w:rPr>
          <w:rFonts w:hint="cs"/>
          <w:rtl/>
        </w:rPr>
        <w:t>یی</w:t>
      </w:r>
      <w:r w:rsidRPr="001E1450">
        <w:rPr>
          <w:rtl/>
        </w:rPr>
        <w:t xml:space="preserve"> برا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تشخ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ص</w:t>
      </w:r>
      <w:r w:rsidRPr="001E1450">
        <w:rPr>
          <w:rtl/>
        </w:rPr>
        <w:t xml:space="preserve"> بارش و اندازه گ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ر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شدت</w:t>
      </w:r>
      <w:r>
        <w:rPr>
          <w:rFonts w:hint="cs"/>
          <w:rtl/>
        </w:rPr>
        <w:t xml:space="preserve"> بارش</w:t>
      </w:r>
      <w:r w:rsidRPr="001E1450">
        <w:rPr>
          <w:rtl/>
        </w:rPr>
        <w:t xml:space="preserve">، حرکت </w:t>
      </w:r>
      <w:r>
        <w:rPr>
          <w:rFonts w:hint="cs"/>
          <w:rtl/>
        </w:rPr>
        <w:t xml:space="preserve">ابرها </w:t>
      </w:r>
      <w:r w:rsidRPr="001E1450">
        <w:rPr>
          <w:rtl/>
        </w:rPr>
        <w:t>و نوع آن</w:t>
      </w:r>
      <w:r>
        <w:rPr>
          <w:rFonts w:hint="cs"/>
          <w:rtl/>
        </w:rPr>
        <w:t>‌ها</w:t>
      </w:r>
      <w:r w:rsidRPr="001E1450">
        <w:rPr>
          <w:rtl/>
        </w:rPr>
        <w:t xml:space="preserve"> استفاده م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کنند. آنها برا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نظارت بر شرا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ط</w:t>
      </w:r>
      <w:r w:rsidRPr="001E1450">
        <w:rPr>
          <w:rtl/>
        </w:rPr>
        <w:t xml:space="preserve"> آب و هوا</w:t>
      </w:r>
      <w:r w:rsidRPr="001E1450">
        <w:rPr>
          <w:rFonts w:hint="cs"/>
          <w:rtl/>
        </w:rPr>
        <w:t>یی</w:t>
      </w:r>
      <w:r w:rsidRPr="001E1450">
        <w:rPr>
          <w:rtl/>
        </w:rPr>
        <w:t xml:space="preserve"> در 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ک</w:t>
      </w:r>
      <w:r w:rsidRPr="001E1450">
        <w:rPr>
          <w:rtl/>
        </w:rPr>
        <w:t xml:space="preserve"> منطقه وس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ع</w:t>
      </w:r>
      <w:r w:rsidRPr="001E1450">
        <w:rPr>
          <w:rtl/>
        </w:rPr>
        <w:t xml:space="preserve"> و ارائه اطلاعات ضرور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برا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پ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ش</w:t>
      </w:r>
      <w:r w:rsidRPr="001E1450">
        <w:rPr>
          <w:rtl/>
        </w:rPr>
        <w:t xml:space="preserve"> ب</w:t>
      </w:r>
      <w:r w:rsidRPr="001E1450">
        <w:rPr>
          <w:rFonts w:hint="cs"/>
          <w:rtl/>
        </w:rPr>
        <w:t>ی</w:t>
      </w:r>
      <w:r w:rsidRPr="001E1450">
        <w:rPr>
          <w:rFonts w:hint="eastAsia"/>
          <w:rtl/>
        </w:rPr>
        <w:t>ن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آب و هوا استفاده م</w:t>
      </w:r>
      <w:r w:rsidRPr="001E1450">
        <w:rPr>
          <w:rFonts w:hint="cs"/>
          <w:rtl/>
        </w:rPr>
        <w:t>ی</w:t>
      </w:r>
      <w:r w:rsidRPr="001E1450">
        <w:rPr>
          <w:rtl/>
        </w:rPr>
        <w:t xml:space="preserve"> شوند.</w:t>
      </w:r>
    </w:p>
    <w:p w14:paraId="2AEC5E2F" w14:textId="7EA93D0A" w:rsidR="006A2859" w:rsidRDefault="006A2859" w:rsidP="00812600">
      <w:pPr>
        <w:pStyle w:val="ListParagraph"/>
        <w:numPr>
          <w:ilvl w:val="0"/>
          <w:numId w:val="17"/>
        </w:numPr>
        <w:rPr>
          <w:rtl/>
        </w:rPr>
      </w:pPr>
      <w:r>
        <w:t xml:space="preserve">Ground Radio </w:t>
      </w:r>
      <w:proofErr w:type="gramStart"/>
      <w:r>
        <w:t>beacons</w:t>
      </w:r>
      <w:r>
        <w:rPr>
          <w:rFonts w:hint="cs"/>
          <w:rtl/>
        </w:rPr>
        <w:t xml:space="preserve"> :</w:t>
      </w:r>
      <w:proofErr w:type="gramEnd"/>
      <w:r>
        <w:rPr>
          <w:rFonts w:hint="cs"/>
          <w:rtl/>
        </w:rPr>
        <w:t xml:space="preserve">  مانند </w:t>
      </w:r>
      <w:r>
        <w:t>UWB</w:t>
      </w:r>
      <w:r>
        <w:rPr>
          <w:rFonts w:hint="cs"/>
          <w:rtl/>
        </w:rPr>
        <w:t xml:space="preserve"> یا </w:t>
      </w:r>
      <w:proofErr w:type="spellStart"/>
      <w:r>
        <w:t>WiFi</w:t>
      </w:r>
      <w:proofErr w:type="spellEnd"/>
      <w:r>
        <w:t xml:space="preserve"> anchors</w:t>
      </w:r>
      <w:r>
        <w:rPr>
          <w:rFonts w:hint="cs"/>
          <w:rtl/>
        </w:rPr>
        <w:t xml:space="preserve"> . همچنین مثل </w:t>
      </w:r>
      <w:r>
        <w:t>RFID markers</w:t>
      </w:r>
      <w:r>
        <w:rPr>
          <w:rFonts w:hint="cs"/>
          <w:rtl/>
        </w:rPr>
        <w:t xml:space="preserve"> که این موارد در اسلاید درس آمدند.</w:t>
      </w:r>
    </w:p>
    <w:p w14:paraId="7E770896" w14:textId="77777777" w:rsidR="006A2859" w:rsidRDefault="006A2859" w:rsidP="00D454F9">
      <w:pPr>
        <w:ind w:firstLine="0"/>
        <w:rPr>
          <w:rtl/>
        </w:rPr>
      </w:pPr>
    </w:p>
    <w:p w14:paraId="6FA21494" w14:textId="3D97AA8F" w:rsidR="00D454F9" w:rsidRDefault="00D454F9" w:rsidP="00D454F9">
      <w:pPr>
        <w:ind w:firstLine="0"/>
      </w:pPr>
      <w:r>
        <w:rPr>
          <w:rFonts w:hint="cs"/>
          <w:rtl/>
        </w:rPr>
        <w:lastRenderedPageBreak/>
        <w:t xml:space="preserve">توضیح بیشتر درباره سنسورهای </w:t>
      </w:r>
      <w:r>
        <w:t>Global</w:t>
      </w:r>
      <w:r>
        <w:rPr>
          <w:rFonts w:hint="cs"/>
          <w:rtl/>
        </w:rPr>
        <w:t>:</w:t>
      </w:r>
    </w:p>
    <w:p w14:paraId="3876B733" w14:textId="634B9E76" w:rsidR="00E7763C" w:rsidRDefault="00E7763C" w:rsidP="009C6454">
      <w:pPr>
        <w:ind w:firstLine="0"/>
      </w:pPr>
      <w:r w:rsidRPr="00E7763C">
        <w:rPr>
          <w:rtl/>
        </w:rPr>
        <w:t>حسگرها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</w:t>
      </w:r>
      <w:r>
        <w:t>Global</w:t>
      </w:r>
      <w:r w:rsidRPr="00E7763C">
        <w:rPr>
          <w:rtl/>
        </w:rPr>
        <w:t xml:space="preserve"> که به عنوان سنسورها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از راه دور</w:t>
      </w:r>
      <w:r>
        <w:t>(remote sensors)</w:t>
      </w:r>
      <w:r w:rsidRPr="00E7763C">
        <w:rPr>
          <w:rtl/>
        </w:rPr>
        <w:t xml:space="preserve"> ن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ز</w:t>
      </w:r>
      <w:r w:rsidRPr="00E7763C">
        <w:rPr>
          <w:rtl/>
        </w:rPr>
        <w:t xml:space="preserve"> شناخته م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شوند، برا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جمع آور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داده ها 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ا</w:t>
      </w:r>
      <w:r w:rsidRPr="00E7763C">
        <w:rPr>
          <w:rtl/>
        </w:rPr>
        <w:t xml:space="preserve"> اطلاعات در 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ک</w:t>
      </w:r>
      <w:r w:rsidRPr="00E7763C">
        <w:rPr>
          <w:rtl/>
        </w:rPr>
        <w:t xml:space="preserve"> منطقه وس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ع</w:t>
      </w:r>
      <w:r w:rsidRPr="00E7763C">
        <w:rPr>
          <w:rtl/>
        </w:rPr>
        <w:t xml:space="preserve"> 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ا</w:t>
      </w:r>
      <w:r w:rsidRPr="00E7763C">
        <w:rPr>
          <w:rtl/>
        </w:rPr>
        <w:t xml:space="preserve"> از راه دور طراح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شده اند. آنها معمولاً برا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نظارت بر پد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ده</w:t>
      </w:r>
      <w:r w:rsidRPr="00E7763C">
        <w:rPr>
          <w:rtl/>
        </w:rPr>
        <w:t xml:space="preserve"> ها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در مق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اس</w:t>
      </w:r>
      <w:r w:rsidRPr="00E7763C">
        <w:rPr>
          <w:rtl/>
        </w:rPr>
        <w:t xml:space="preserve"> بزرگ 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ا</w:t>
      </w:r>
      <w:r w:rsidRPr="00E7763C">
        <w:rPr>
          <w:rtl/>
        </w:rPr>
        <w:t xml:space="preserve"> به دست آوردن 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ک</w:t>
      </w:r>
      <w:r w:rsidRPr="00E7763C">
        <w:rPr>
          <w:rtl/>
        </w:rPr>
        <w:t xml:space="preserve"> نما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کل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از 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ک</w:t>
      </w:r>
      <w:r w:rsidRPr="00E7763C">
        <w:rPr>
          <w:rtl/>
        </w:rPr>
        <w:t xml:space="preserve"> منطقه 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ا</w:t>
      </w:r>
      <w:r w:rsidRPr="00E7763C">
        <w:rPr>
          <w:rtl/>
        </w:rPr>
        <w:t xml:space="preserve"> س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ستم</w:t>
      </w:r>
      <w:r w:rsidRPr="00E7763C">
        <w:rPr>
          <w:rtl/>
        </w:rPr>
        <w:t xml:space="preserve"> خاص استفاده م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شوند. حسگرها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</w:t>
      </w:r>
      <w:r w:rsidR="00812600">
        <w:t>Global</w:t>
      </w:r>
      <w:r w:rsidRPr="00E7763C">
        <w:rPr>
          <w:rtl/>
        </w:rPr>
        <w:t xml:space="preserve"> بسته به کاربرد م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توانند ماهواره ا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ا</w:t>
      </w:r>
      <w:r w:rsidRPr="00E7763C">
        <w:rPr>
          <w:rtl/>
        </w:rPr>
        <w:t xml:space="preserve"> زم</w:t>
      </w:r>
      <w:r w:rsidRPr="00E7763C">
        <w:rPr>
          <w:rFonts w:hint="cs"/>
          <w:rtl/>
        </w:rPr>
        <w:t>ی</w:t>
      </w:r>
      <w:r w:rsidRPr="00E7763C">
        <w:rPr>
          <w:rFonts w:hint="eastAsia"/>
          <w:rtl/>
        </w:rPr>
        <w:t>ن</w:t>
      </w:r>
      <w:r w:rsidRPr="00E7763C">
        <w:rPr>
          <w:rFonts w:hint="cs"/>
          <w:rtl/>
        </w:rPr>
        <w:t>ی</w:t>
      </w:r>
      <w:r w:rsidRPr="00E7763C">
        <w:rPr>
          <w:rtl/>
        </w:rPr>
        <w:t xml:space="preserve"> باشند. </w:t>
      </w:r>
      <w:r>
        <w:rPr>
          <w:rFonts w:hint="cs"/>
          <w:rtl/>
        </w:rPr>
        <w:t>در حقیقت رف</w:t>
      </w:r>
      <w:r w:rsidR="00812600">
        <w:rPr>
          <w:rFonts w:hint="cs"/>
          <w:rtl/>
        </w:rPr>
        <w:t>رن</w:t>
      </w:r>
      <w:r>
        <w:rPr>
          <w:rFonts w:hint="cs"/>
          <w:rtl/>
        </w:rPr>
        <w:t xml:space="preserve">س فریمی که در آن اندازه گیری را انجام میدهند یک رفرنس </w:t>
      </w:r>
      <w:r>
        <w:t>Global</w:t>
      </w:r>
      <w:r>
        <w:rPr>
          <w:rFonts w:hint="cs"/>
          <w:rtl/>
        </w:rPr>
        <w:t xml:space="preserve"> </w:t>
      </w:r>
      <w:r w:rsidR="00D454F9">
        <w:rPr>
          <w:rFonts w:hint="cs"/>
          <w:rtl/>
        </w:rPr>
        <w:t xml:space="preserve">است و مقادیر را به صورت </w:t>
      </w:r>
      <w:r w:rsidR="00D454F9">
        <w:t>absolute</w:t>
      </w:r>
      <w:r w:rsidR="00D454F9">
        <w:rPr>
          <w:rFonts w:hint="cs"/>
          <w:rtl/>
        </w:rPr>
        <w:t xml:space="preserve"> اندازه میگیرند و نه به صورت نسبی و نسبت به فریم لوکال خود سنسور.</w:t>
      </w:r>
    </w:p>
    <w:p w14:paraId="4C5BEE22" w14:textId="55751CFC" w:rsidR="00876841" w:rsidRDefault="00876841" w:rsidP="00876841">
      <w:pPr>
        <w:ind w:firstLine="0"/>
        <w:rPr>
          <w:rtl/>
        </w:rPr>
      </w:pPr>
      <w:r>
        <w:rPr>
          <w:rFonts w:hint="cs"/>
          <w:rtl/>
        </w:rPr>
        <w:t xml:space="preserve">توضیح بیشتر درباره سنسورهای </w:t>
      </w:r>
      <w:r>
        <w:t>Local</w:t>
      </w:r>
      <w:r>
        <w:rPr>
          <w:rFonts w:hint="cs"/>
          <w:rtl/>
        </w:rPr>
        <w:t>:</w:t>
      </w:r>
    </w:p>
    <w:p w14:paraId="0FED7E57" w14:textId="79E867E4" w:rsidR="00616E6D" w:rsidRDefault="00876841" w:rsidP="00876841">
      <w:pPr>
        <w:ind w:firstLine="0"/>
        <w:rPr>
          <w:rtl/>
        </w:rPr>
      </w:pPr>
      <w:r w:rsidRPr="00876841">
        <w:rPr>
          <w:rtl/>
        </w:rPr>
        <w:t>حسگرها</w:t>
      </w:r>
      <w:r w:rsidRPr="00876841">
        <w:rPr>
          <w:rFonts w:hint="cs"/>
          <w:rtl/>
        </w:rPr>
        <w:t>ی</w:t>
      </w:r>
      <w:r w:rsidRPr="00876841">
        <w:rPr>
          <w:rtl/>
        </w:rPr>
        <w:t xml:space="preserve"> </w:t>
      </w:r>
      <w:r>
        <w:t>local</w:t>
      </w:r>
      <w:r w:rsidRPr="00876841">
        <w:rPr>
          <w:rFonts w:hint="eastAsia"/>
          <w:rtl/>
        </w:rPr>
        <w:t>،</w:t>
      </w:r>
      <w:r w:rsidRPr="00876841">
        <w:rPr>
          <w:rtl/>
        </w:rPr>
        <w:t xml:space="preserve"> همانطور که از نام آن پ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داست،</w:t>
      </w:r>
      <w:r w:rsidRPr="00876841">
        <w:rPr>
          <w:rtl/>
        </w:rPr>
        <w:t xml:space="preserve"> برا</w:t>
      </w:r>
      <w:r w:rsidRPr="00876841">
        <w:rPr>
          <w:rFonts w:hint="cs"/>
          <w:rtl/>
        </w:rPr>
        <w:t>ی</w:t>
      </w:r>
      <w:r w:rsidRPr="00876841">
        <w:rPr>
          <w:rtl/>
        </w:rPr>
        <w:t xml:space="preserve"> جمع آور</w:t>
      </w:r>
      <w:r w:rsidRPr="00876841">
        <w:rPr>
          <w:rFonts w:hint="cs"/>
          <w:rtl/>
        </w:rPr>
        <w:t>ی</w:t>
      </w:r>
      <w:r w:rsidRPr="00876841">
        <w:rPr>
          <w:rtl/>
        </w:rPr>
        <w:t xml:space="preserve"> داده ها از 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ک</w:t>
      </w:r>
      <w:r w:rsidRPr="00876841">
        <w:rPr>
          <w:rtl/>
        </w:rPr>
        <w:t xml:space="preserve"> نقطه 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ا</w:t>
      </w:r>
      <w:r w:rsidRPr="00876841">
        <w:rPr>
          <w:rtl/>
        </w:rPr>
        <w:t xml:space="preserve"> مکان خاص در 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ک</w:t>
      </w:r>
      <w:r w:rsidRPr="00876841">
        <w:rPr>
          <w:rtl/>
        </w:rPr>
        <w:t xml:space="preserve"> س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ستم</w:t>
      </w:r>
      <w:r w:rsidRPr="00876841">
        <w:rPr>
          <w:rtl/>
        </w:rPr>
        <w:t xml:space="preserve"> 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ا</w:t>
      </w:r>
      <w:r w:rsidRPr="00876841">
        <w:rPr>
          <w:rtl/>
        </w:rPr>
        <w:t xml:space="preserve"> مح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ط</w:t>
      </w:r>
      <w:r w:rsidRPr="00876841">
        <w:rPr>
          <w:rtl/>
        </w:rPr>
        <w:t xml:space="preserve"> طراح</w:t>
      </w:r>
      <w:r w:rsidRPr="00876841">
        <w:rPr>
          <w:rFonts w:hint="cs"/>
          <w:rtl/>
        </w:rPr>
        <w:t>ی</w:t>
      </w:r>
      <w:r w:rsidRPr="00876841">
        <w:rPr>
          <w:rtl/>
        </w:rPr>
        <w:t xml:space="preserve"> شده اند. آنها معمولاً برا</w:t>
      </w:r>
      <w:r w:rsidRPr="00876841">
        <w:rPr>
          <w:rFonts w:hint="cs"/>
          <w:rtl/>
        </w:rPr>
        <w:t>ی</w:t>
      </w:r>
      <w:r w:rsidRPr="00876841">
        <w:rPr>
          <w:rtl/>
        </w:rPr>
        <w:t xml:space="preserve"> نظارت بر شرا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ط،</w:t>
      </w:r>
      <w:r w:rsidRPr="00876841">
        <w:rPr>
          <w:rtl/>
        </w:rPr>
        <w:t xml:space="preserve"> پارامترها 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ا</w:t>
      </w:r>
      <w:r w:rsidRPr="00876841">
        <w:rPr>
          <w:rtl/>
        </w:rPr>
        <w:t xml:space="preserve"> رو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دادها</w:t>
      </w:r>
      <w:r w:rsidRPr="00876841">
        <w:rPr>
          <w:rtl/>
        </w:rPr>
        <w:t xml:space="preserve"> در 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ک</w:t>
      </w:r>
      <w:r w:rsidRPr="00876841">
        <w:rPr>
          <w:rtl/>
        </w:rPr>
        <w:t xml:space="preserve"> منطقه </w:t>
      </w:r>
      <w:r>
        <w:t>Local</w:t>
      </w:r>
      <w:r w:rsidRPr="00876841">
        <w:rPr>
          <w:rtl/>
        </w:rPr>
        <w:t xml:space="preserve"> 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ا</w:t>
      </w:r>
      <w:r w:rsidRPr="00876841">
        <w:rPr>
          <w:rtl/>
        </w:rPr>
        <w:t xml:space="preserve"> درون </w:t>
      </w:r>
      <w:r w:rsidRPr="00876841">
        <w:rPr>
          <w:rFonts w:hint="cs"/>
          <w:rtl/>
        </w:rPr>
        <w:t>ی</w:t>
      </w:r>
      <w:r w:rsidRPr="00876841">
        <w:rPr>
          <w:rFonts w:hint="eastAsia"/>
          <w:rtl/>
        </w:rPr>
        <w:t>ک</w:t>
      </w:r>
      <w:r w:rsidRPr="00876841">
        <w:rPr>
          <w:rtl/>
        </w:rPr>
        <w:t xml:space="preserve"> ش</w:t>
      </w:r>
      <w:r w:rsidRPr="00876841">
        <w:rPr>
          <w:rFonts w:hint="cs"/>
          <w:rtl/>
        </w:rPr>
        <w:t>ی</w:t>
      </w:r>
      <w:r w:rsidRPr="00876841">
        <w:rPr>
          <w:rtl/>
        </w:rPr>
        <w:t xml:space="preserve"> خاص استفاده م</w:t>
      </w:r>
      <w:r w:rsidRPr="00876841">
        <w:rPr>
          <w:rFonts w:hint="cs"/>
          <w:rtl/>
        </w:rPr>
        <w:t>ی</w:t>
      </w:r>
      <w:r w:rsidRPr="00876841">
        <w:rPr>
          <w:rtl/>
        </w:rPr>
        <w:t xml:space="preserve"> شوند. </w:t>
      </w:r>
    </w:p>
    <w:p w14:paraId="226526BB" w14:textId="1D8B8BE8" w:rsidR="00616E6D" w:rsidRDefault="00616E6D" w:rsidP="009C6454">
      <w:pPr>
        <w:ind w:firstLine="0"/>
        <w:rPr>
          <w:rtl/>
        </w:rPr>
      </w:pPr>
    </w:p>
    <w:p w14:paraId="0D83110F" w14:textId="783234C0" w:rsidR="00616E6D" w:rsidRDefault="00616E6D" w:rsidP="009C6454">
      <w:pPr>
        <w:ind w:firstLine="0"/>
        <w:rPr>
          <w:rtl/>
        </w:rPr>
      </w:pPr>
    </w:p>
    <w:p w14:paraId="391EB4D1" w14:textId="6A0B948F" w:rsidR="00616E6D" w:rsidRDefault="00616E6D" w:rsidP="009C6454">
      <w:pPr>
        <w:ind w:firstLine="0"/>
        <w:rPr>
          <w:rtl/>
        </w:rPr>
      </w:pPr>
    </w:p>
    <w:p w14:paraId="11048D19" w14:textId="3A5CDC20" w:rsidR="00A614D6" w:rsidRDefault="00A614D6" w:rsidP="009310B8">
      <w:pPr>
        <w:ind w:firstLine="0"/>
        <w:jc w:val="left"/>
        <w:rPr>
          <w:rtl/>
        </w:rPr>
      </w:pPr>
    </w:p>
    <w:p w14:paraId="22DBF413" w14:textId="77777777" w:rsidR="00113F94" w:rsidRDefault="00113F94" w:rsidP="009310B8">
      <w:pPr>
        <w:ind w:firstLine="0"/>
        <w:jc w:val="left"/>
        <w:rPr>
          <w:rtl/>
        </w:rPr>
        <w:sectPr w:rsidR="00113F94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6B2F4F52" w14:textId="66001FF3" w:rsidR="00113F94" w:rsidRDefault="00113F94" w:rsidP="00113F94">
      <w:pPr>
        <w:pStyle w:val="Heading1"/>
      </w:pPr>
      <w:bookmarkStart w:id="3" w:name="_Toc138498564"/>
      <w:r>
        <w:rPr>
          <w:rFonts w:hint="cs"/>
          <w:rtl/>
        </w:rPr>
        <w:lastRenderedPageBreak/>
        <w:t>سوال 4</w:t>
      </w:r>
      <w:r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ناوبری کور</w:t>
      </w:r>
      <w:bookmarkEnd w:id="3"/>
    </w:p>
    <w:p w14:paraId="17758F85" w14:textId="0CABFD77" w:rsidR="00A614D6" w:rsidRPr="00113F94" w:rsidRDefault="00113F94" w:rsidP="009310B8">
      <w:pPr>
        <w:ind w:firstLine="0"/>
        <w:jc w:val="left"/>
        <w:rPr>
          <w:b/>
          <w:bCs/>
          <w:color w:val="E36C0A" w:themeColor="accent6" w:themeShade="BF"/>
          <w:rtl/>
        </w:rPr>
      </w:pPr>
      <w:r w:rsidRPr="00113F94">
        <w:rPr>
          <w:rFonts w:hint="cs"/>
          <w:b/>
          <w:bCs/>
          <w:color w:val="E36C0A" w:themeColor="accent6" w:themeShade="BF"/>
          <w:rtl/>
        </w:rPr>
        <w:t xml:space="preserve">در </w:t>
      </w:r>
      <w:r w:rsidRPr="00113F94">
        <w:rPr>
          <w:b/>
          <w:bCs/>
          <w:color w:val="E36C0A" w:themeColor="accent6" w:themeShade="BF"/>
          <w:rtl/>
        </w:rPr>
        <w:t>ناوبر</w:t>
      </w:r>
      <w:r w:rsidRPr="00113F94">
        <w:rPr>
          <w:rFonts w:hint="cs"/>
          <w:b/>
          <w:bCs/>
          <w:color w:val="E36C0A" w:themeColor="accent6" w:themeShade="BF"/>
          <w:rtl/>
        </w:rPr>
        <w:t>ی</w:t>
      </w:r>
      <w:r w:rsidRPr="00113F94">
        <w:rPr>
          <w:b/>
          <w:bCs/>
          <w:color w:val="E36C0A" w:themeColor="accent6" w:themeShade="BF"/>
          <w:rtl/>
        </w:rPr>
        <w:t xml:space="preserve"> کور</w:t>
      </w:r>
      <w:r w:rsidRPr="00113F94">
        <w:rPr>
          <w:rFonts w:hint="cs"/>
          <w:b/>
          <w:bCs/>
          <w:color w:val="E36C0A" w:themeColor="accent6" w:themeShade="BF"/>
          <w:rtl/>
        </w:rPr>
        <w:t xml:space="preserve"> </w:t>
      </w:r>
      <w:r w:rsidRPr="00113F94">
        <w:rPr>
          <w:b/>
          <w:bCs/>
          <w:color w:val="E36C0A" w:themeColor="accent6" w:themeShade="BF"/>
        </w:rPr>
        <w:t>(Dead reckoning)</w:t>
      </w:r>
      <w:r w:rsidRPr="00113F94">
        <w:rPr>
          <w:rFonts w:hint="cs"/>
          <w:b/>
          <w:bCs/>
          <w:color w:val="E36C0A" w:themeColor="accent6" w:themeShade="BF"/>
          <w:rtl/>
        </w:rPr>
        <w:t xml:space="preserve"> چه سنسوری و چگونه مورد استفاده قرار میگیرد.</w:t>
      </w:r>
    </w:p>
    <w:p w14:paraId="67CCF872" w14:textId="68DEA9B9" w:rsidR="00FF6DF6" w:rsidRDefault="00FF6DF6" w:rsidP="00DA4C3D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در ناوبری کور عموما از سنسورهای </w:t>
      </w:r>
      <w:r>
        <w:t>Local</w:t>
      </w:r>
      <w:r>
        <w:rPr>
          <w:rFonts w:hint="cs"/>
          <w:rtl/>
        </w:rPr>
        <w:t xml:space="preserve"> و </w:t>
      </w:r>
      <w:r>
        <w:t>Onboard</w:t>
      </w:r>
      <w:r>
        <w:rPr>
          <w:rFonts w:hint="cs"/>
          <w:rtl/>
        </w:rPr>
        <w:t xml:space="preserve"> استفاده می‌شود. به این کاری که در غیاب زیرساخت‌های خارجی و سنسورهای </w:t>
      </w:r>
      <w:r>
        <w:t>Global</w:t>
      </w:r>
      <w:r>
        <w:rPr>
          <w:rFonts w:hint="cs"/>
          <w:rtl/>
        </w:rPr>
        <w:t xml:space="preserve"> مثل </w:t>
      </w:r>
      <w:r>
        <w:t>GPS</w:t>
      </w:r>
      <w:r>
        <w:rPr>
          <w:rFonts w:hint="cs"/>
          <w:rtl/>
        </w:rPr>
        <w:t xml:space="preserve"> موقعیت را حساب کنیم</w:t>
      </w:r>
      <w:r w:rsidR="00886B43">
        <w:rPr>
          <w:rFonts w:hint="cs"/>
          <w:rtl/>
        </w:rPr>
        <w:t xml:space="preserve"> و به کمک مثلا سرعت چرخ در طول زمان و محاسبه هدینگ با ژایرو، بتوانیم </w:t>
      </w:r>
      <w:r w:rsidR="00886B43">
        <w:t>Pos</w:t>
      </w:r>
      <w:r w:rsidR="00886B43">
        <w:rPr>
          <w:rFonts w:hint="cs"/>
          <w:rtl/>
        </w:rPr>
        <w:t xml:space="preserve"> ربات را </w:t>
      </w:r>
      <w:r w:rsidR="00DD0432">
        <w:rPr>
          <w:rFonts w:hint="cs"/>
          <w:rtl/>
        </w:rPr>
        <w:t xml:space="preserve">دنبال کنیم بهش </w:t>
      </w:r>
      <w:r w:rsidR="00DD0432">
        <w:t>Dead Reckoning</w:t>
      </w:r>
      <w:r w:rsidR="00DD0432">
        <w:rPr>
          <w:rFonts w:hint="cs"/>
          <w:rtl/>
        </w:rPr>
        <w:t xml:space="preserve"> گویند. در این روش تعیین </w:t>
      </w:r>
      <w:r w:rsidR="00DD0432">
        <w:t>Pos</w:t>
      </w:r>
      <w:r w:rsidR="00DD0432">
        <w:rPr>
          <w:rFonts w:hint="cs"/>
          <w:rtl/>
        </w:rPr>
        <w:t xml:space="preserve"> با این سنسورها موجب می‌شود انباشت خطا داشته باشیم و لذا به کمک سنسورهایی مانند </w:t>
      </w:r>
      <w:r w:rsidR="00DD0432">
        <w:t>GPS</w:t>
      </w:r>
      <w:r w:rsidR="00DD0432">
        <w:rPr>
          <w:rFonts w:hint="cs"/>
          <w:rtl/>
        </w:rPr>
        <w:t xml:space="preserve"> این خطا را مرتب اصلاح میکنند. در حقیقت </w:t>
      </w:r>
      <w:r w:rsidR="00DD0432">
        <w:t>GPS</w:t>
      </w:r>
      <w:r w:rsidR="00DD0432">
        <w:rPr>
          <w:rFonts w:hint="cs"/>
          <w:rtl/>
        </w:rPr>
        <w:t xml:space="preserve"> فرکانس 1 هرتز دارد که اگر برای مثال خودرو با سرعت 100 کیلومتر بر ساعت برود یعنی توی 1 ثانیه 30 متر میرود و خب اگر صرفا بخواهیم از </w:t>
      </w:r>
      <w:r w:rsidR="00DD0432">
        <w:t>GPS</w:t>
      </w:r>
      <w:r w:rsidR="00DD0432">
        <w:rPr>
          <w:rFonts w:hint="cs"/>
          <w:rtl/>
        </w:rPr>
        <w:t xml:space="preserve"> با این فرکانس کم استفاده کنیم در طول این 30 متر مکان خودرو را نمیدانیم و در خیلی از کاربردها ممکن است برای ما دردسر ساز شود. پس به کمک سنسورهای نام برده که غالبا </w:t>
      </w:r>
      <w:r w:rsidR="00E8223B">
        <w:rPr>
          <w:rFonts w:hint="cs"/>
          <w:rtl/>
        </w:rPr>
        <w:t xml:space="preserve">فرکانس بیشتری دارند مثلا به کمک یک </w:t>
      </w:r>
      <w:r w:rsidR="00E8223B">
        <w:t>IMU</w:t>
      </w:r>
      <w:r w:rsidR="00E8223B">
        <w:rPr>
          <w:rFonts w:hint="cs"/>
          <w:rtl/>
        </w:rPr>
        <w:t xml:space="preserve"> با فرکانس 500 هرتز و یک ژایرو با فرکانس 100 هرتز این مکان یابی را دائما انجام میدهند و هر 1 ثانیه 1 بار خطای آن را اصلاح میکنند. برای این کار و درواقع </w:t>
      </w:r>
      <w:r w:rsidR="00E8223B">
        <w:t>sensor fusion</w:t>
      </w:r>
      <w:r w:rsidR="00E8223B">
        <w:rPr>
          <w:rFonts w:hint="cs"/>
          <w:rtl/>
        </w:rPr>
        <w:t xml:space="preserve"> هم روش‌های متعددی وجود دارد و مثلا میتوان از </w:t>
      </w:r>
      <w:r w:rsidR="00E8223B">
        <w:t>Kalman Filter</w:t>
      </w:r>
      <w:r w:rsidR="00E8223B">
        <w:rPr>
          <w:rFonts w:hint="cs"/>
          <w:rtl/>
        </w:rPr>
        <w:t xml:space="preserve"> استفاده کرد.</w:t>
      </w:r>
    </w:p>
    <w:p w14:paraId="762321D6" w14:textId="4094740F" w:rsidR="00DD0432" w:rsidRDefault="00DD0432" w:rsidP="00DA4C3D">
      <w:pPr>
        <w:ind w:firstLine="0"/>
        <w:rPr>
          <w:rtl/>
        </w:rPr>
      </w:pPr>
      <w:r>
        <w:rPr>
          <w:rFonts w:hint="cs"/>
          <w:rtl/>
        </w:rPr>
        <w:t>طبق اسلایدها سنسورهای مورد استفاده در ناوبری کور:</w:t>
      </w:r>
    </w:p>
    <w:p w14:paraId="07467404" w14:textId="1014D73D" w:rsidR="00DD0432" w:rsidRDefault="00DD0432" w:rsidP="00DD0432">
      <w:pPr>
        <w:pStyle w:val="ListParagraph"/>
        <w:numPr>
          <w:ilvl w:val="0"/>
          <w:numId w:val="16"/>
        </w:numPr>
        <w:rPr>
          <w:rtl/>
        </w:rPr>
      </w:pPr>
      <w:r w:rsidRPr="00DD0432">
        <w:rPr>
          <w:rFonts w:hint="cs"/>
          <w:b/>
          <w:bCs/>
          <w:rtl/>
        </w:rPr>
        <w:t xml:space="preserve">سنسورهای </w:t>
      </w:r>
      <w:r w:rsidRPr="00DD0432">
        <w:rPr>
          <w:b/>
          <w:bCs/>
        </w:rPr>
        <w:t>Odometry</w:t>
      </w:r>
      <w:r w:rsidRPr="00DD0432">
        <w:rPr>
          <w:rFonts w:hint="cs"/>
          <w:b/>
          <w:bCs/>
          <w:rtl/>
        </w:rPr>
        <w:t xml:space="preserve"> :</w:t>
      </w:r>
      <w:r>
        <w:rPr>
          <w:rFonts w:hint="cs"/>
          <w:rtl/>
        </w:rPr>
        <w:t xml:space="preserve"> مانند </w:t>
      </w:r>
      <w:r>
        <w:t>Motor Encoder</w:t>
      </w:r>
      <w:r>
        <w:rPr>
          <w:rFonts w:hint="cs"/>
          <w:rtl/>
        </w:rPr>
        <w:t xml:space="preserve">ها که برای اندازه گیری چرخش چرخ‌ها، روتورها، </w:t>
      </w:r>
      <w:proofErr w:type="spellStart"/>
      <w:r>
        <w:t>helice</w:t>
      </w:r>
      <w:proofErr w:type="spellEnd"/>
      <w:r>
        <w:rPr>
          <w:rFonts w:hint="cs"/>
          <w:rtl/>
        </w:rPr>
        <w:t>(مارپیچ) ها و ... استفاده میشوند.</w:t>
      </w:r>
    </w:p>
    <w:p w14:paraId="1FBF3EBB" w14:textId="105E5421" w:rsidR="00DD0432" w:rsidRDefault="00DD0432" w:rsidP="00DD0432">
      <w:pPr>
        <w:pStyle w:val="ListParagraph"/>
        <w:numPr>
          <w:ilvl w:val="0"/>
          <w:numId w:val="16"/>
        </w:numPr>
        <w:rPr>
          <w:rtl/>
        </w:rPr>
      </w:pPr>
      <w:r w:rsidRPr="00DD0432">
        <w:rPr>
          <w:rFonts w:hint="cs"/>
          <w:b/>
          <w:bCs/>
          <w:rtl/>
        </w:rPr>
        <w:t xml:space="preserve">سنسورهای </w:t>
      </w:r>
      <w:r w:rsidRPr="00DD0432">
        <w:rPr>
          <w:b/>
          <w:bCs/>
        </w:rPr>
        <w:t>Inertial</w:t>
      </w:r>
      <w:r w:rsidRPr="00DD0432">
        <w:rPr>
          <w:rFonts w:hint="cs"/>
          <w:b/>
          <w:bCs/>
          <w:rtl/>
        </w:rPr>
        <w:t>:</w:t>
      </w:r>
      <w:r>
        <w:rPr>
          <w:rFonts w:hint="cs"/>
          <w:rtl/>
        </w:rPr>
        <w:t xml:space="preserve"> که در حقیقت نیروها و اثرات </w:t>
      </w:r>
      <w:r>
        <w:t>non-inertial</w:t>
      </w:r>
      <w:r>
        <w:rPr>
          <w:rFonts w:hint="cs"/>
          <w:rtl/>
        </w:rPr>
        <w:t xml:space="preserve"> را اندازه میگیرند مانند ژایروسکوپ و شتاب سنج</w:t>
      </w:r>
    </w:p>
    <w:p w14:paraId="3BB74DC5" w14:textId="29A9555B" w:rsidR="00DD0432" w:rsidRDefault="00DD0432" w:rsidP="00DD0432">
      <w:pPr>
        <w:pStyle w:val="ListParagraph"/>
        <w:numPr>
          <w:ilvl w:val="0"/>
          <w:numId w:val="16"/>
        </w:numPr>
        <w:rPr>
          <w:rFonts w:hint="cs"/>
          <w:rtl/>
        </w:rPr>
      </w:pPr>
      <w:r w:rsidRPr="00DD0432">
        <w:rPr>
          <w:rFonts w:hint="cs"/>
          <w:b/>
          <w:bCs/>
          <w:rtl/>
        </w:rPr>
        <w:t xml:space="preserve">سنسورهای </w:t>
      </w:r>
      <w:r w:rsidRPr="00DD0432">
        <w:rPr>
          <w:b/>
          <w:bCs/>
        </w:rPr>
        <w:t>Heading</w:t>
      </w:r>
      <w:r w:rsidRPr="00DD0432">
        <w:rPr>
          <w:rFonts w:hint="cs"/>
          <w:b/>
          <w:bCs/>
          <w:rtl/>
        </w:rPr>
        <w:t xml:space="preserve"> و </w:t>
      </w:r>
      <w:r w:rsidRPr="00DD0432">
        <w:rPr>
          <w:b/>
          <w:bCs/>
        </w:rPr>
        <w:t>Orientation</w:t>
      </w:r>
      <w:r w:rsidRPr="00DD0432">
        <w:rPr>
          <w:rFonts w:hint="cs"/>
          <w:b/>
          <w:bCs/>
          <w:rtl/>
        </w:rPr>
        <w:t xml:space="preserve"> :</w:t>
      </w:r>
      <w:r>
        <w:rPr>
          <w:rFonts w:hint="cs"/>
          <w:rtl/>
        </w:rPr>
        <w:t xml:space="preserve"> مانند قطب نما یا شیب سنج(</w:t>
      </w:r>
      <w:r>
        <w:t>Inclinometer</w:t>
      </w:r>
      <w:r>
        <w:rPr>
          <w:rFonts w:hint="cs"/>
          <w:rtl/>
        </w:rPr>
        <w:t xml:space="preserve">) که به کمک آ‌ها میتوان فهمید ربات چه چرخش و </w:t>
      </w:r>
      <w:r>
        <w:t>Orientation</w:t>
      </w:r>
      <w:r>
        <w:rPr>
          <w:rFonts w:hint="cs"/>
          <w:rtl/>
        </w:rPr>
        <w:t>ای دارد.</w:t>
      </w:r>
    </w:p>
    <w:p w14:paraId="3776274D" w14:textId="6CDFAE60" w:rsidR="006A2859" w:rsidRPr="006A2859" w:rsidRDefault="006A2859" w:rsidP="00083876">
      <w:pPr>
        <w:ind w:firstLine="0"/>
        <w:rPr>
          <w:rtl/>
        </w:rPr>
      </w:pPr>
      <w:r w:rsidRPr="006A2859">
        <w:rPr>
          <w:rFonts w:hint="cs"/>
          <w:rtl/>
        </w:rPr>
        <w:t>در ادامه توضیحاتی درباره این سنسورها آمده است:</w:t>
      </w:r>
    </w:p>
    <w:p w14:paraId="6B2772F0" w14:textId="77777777" w:rsidR="006A2859" w:rsidRDefault="006A2859" w:rsidP="006A2859">
      <w:pPr>
        <w:ind w:firstLine="0"/>
        <w:jc w:val="left"/>
        <w:rPr>
          <w:rFonts w:hint="cs"/>
          <w:rtl/>
        </w:rPr>
      </w:pPr>
      <w:proofErr w:type="gramStart"/>
      <w:r w:rsidRPr="006A2859">
        <w:rPr>
          <w:u w:val="single"/>
        </w:rPr>
        <w:t>IMU</w:t>
      </w:r>
      <w:r w:rsidRPr="006A2859">
        <w:rPr>
          <w:rFonts w:hint="cs"/>
          <w:u w:val="single"/>
          <w:rtl/>
        </w:rPr>
        <w:t xml:space="preserve"> :</w:t>
      </w:r>
      <w:proofErr w:type="gramEnd"/>
      <w:r>
        <w:rPr>
          <w:rFonts w:hint="cs"/>
          <w:rtl/>
        </w:rPr>
        <w:t xml:space="preserve"> </w:t>
      </w:r>
      <w:r w:rsidRPr="006A2859">
        <w:rPr>
          <w:rtl/>
        </w:rPr>
        <w:t>چند</w:t>
      </w:r>
      <w:r w:rsidRPr="006A2859">
        <w:rPr>
          <w:rFonts w:hint="cs"/>
          <w:rtl/>
        </w:rPr>
        <w:t>ی</w:t>
      </w:r>
      <w:r w:rsidRPr="006A2859">
        <w:rPr>
          <w:rFonts w:hint="eastAsia"/>
          <w:rtl/>
        </w:rPr>
        <w:t>ن</w:t>
      </w:r>
      <w:r w:rsidRPr="006A2859">
        <w:rPr>
          <w:rtl/>
        </w:rPr>
        <w:t xml:space="preserve"> سنسور ا</w:t>
      </w:r>
      <w:r w:rsidRPr="006A2859">
        <w:rPr>
          <w:rFonts w:hint="cs"/>
          <w:rtl/>
        </w:rPr>
        <w:t>ی</w:t>
      </w:r>
      <w:r w:rsidRPr="006A2859">
        <w:rPr>
          <w:rFonts w:hint="eastAsia"/>
          <w:rtl/>
        </w:rPr>
        <w:t>نرس</w:t>
      </w:r>
      <w:r w:rsidRPr="006A2859">
        <w:rPr>
          <w:rFonts w:hint="cs"/>
          <w:rtl/>
        </w:rPr>
        <w:t>ی</w:t>
      </w:r>
      <w:r w:rsidRPr="006A2859">
        <w:rPr>
          <w:rtl/>
        </w:rPr>
        <w:t xml:space="preserve"> اغلب با هم جمع م</w:t>
      </w:r>
      <w:r w:rsidRPr="006A2859">
        <w:rPr>
          <w:rFonts w:hint="cs"/>
          <w:rtl/>
        </w:rPr>
        <w:t>ی</w:t>
      </w:r>
      <w:r w:rsidRPr="006A2859">
        <w:rPr>
          <w:rtl/>
        </w:rPr>
        <w:t xml:space="preserve"> شوند تا </w:t>
      </w:r>
      <w:r w:rsidRPr="006A2859">
        <w:rPr>
          <w:rFonts w:hint="cs"/>
          <w:rtl/>
        </w:rPr>
        <w:t>ی</w:t>
      </w:r>
      <w:r w:rsidRPr="006A2859">
        <w:rPr>
          <w:rFonts w:hint="eastAsia"/>
          <w:rtl/>
        </w:rPr>
        <w:t>ک</w:t>
      </w:r>
      <w:r w:rsidRPr="006A2859">
        <w:rPr>
          <w:rtl/>
        </w:rPr>
        <w:t xml:space="preserve"> واحد اندازه گ</w:t>
      </w:r>
      <w:r w:rsidRPr="006A2859">
        <w:rPr>
          <w:rFonts w:hint="cs"/>
          <w:rtl/>
        </w:rPr>
        <w:t>ی</w:t>
      </w:r>
      <w:r w:rsidRPr="006A2859">
        <w:rPr>
          <w:rFonts w:hint="eastAsia"/>
          <w:rtl/>
        </w:rPr>
        <w:t>ر</w:t>
      </w:r>
      <w:r w:rsidRPr="006A2859">
        <w:rPr>
          <w:rFonts w:hint="cs"/>
          <w:rtl/>
        </w:rPr>
        <w:t>ی</w:t>
      </w:r>
      <w:r w:rsidRPr="006A2859">
        <w:rPr>
          <w:rtl/>
        </w:rPr>
        <w:t xml:space="preserve"> ا</w:t>
      </w:r>
      <w:r w:rsidRPr="006A2859">
        <w:rPr>
          <w:rFonts w:hint="cs"/>
          <w:rtl/>
        </w:rPr>
        <w:t>ی</w:t>
      </w:r>
      <w:r w:rsidRPr="006A2859">
        <w:rPr>
          <w:rFonts w:hint="eastAsia"/>
          <w:rtl/>
        </w:rPr>
        <w:t>نرس</w:t>
      </w:r>
      <w:r w:rsidRPr="006A2859">
        <w:rPr>
          <w:rFonts w:hint="cs"/>
          <w:rtl/>
        </w:rPr>
        <w:t>ی</w:t>
      </w:r>
      <w:r w:rsidRPr="006A2859">
        <w:rPr>
          <w:rtl/>
        </w:rPr>
        <w:t xml:space="preserve"> را تشک</w:t>
      </w:r>
      <w:r w:rsidRPr="006A2859">
        <w:rPr>
          <w:rFonts w:hint="cs"/>
          <w:rtl/>
        </w:rPr>
        <w:t>ی</w:t>
      </w:r>
      <w:r w:rsidRPr="006A2859">
        <w:rPr>
          <w:rFonts w:hint="eastAsia"/>
          <w:rtl/>
        </w:rPr>
        <w:t>ل</w:t>
      </w:r>
      <w:r w:rsidRPr="006A2859">
        <w:rPr>
          <w:rtl/>
        </w:rPr>
        <w:t xml:space="preserve"> دهند.</w:t>
      </w:r>
      <w:r>
        <w:rPr>
          <w:rFonts w:hint="cs"/>
          <w:rtl/>
        </w:rPr>
        <w:t xml:space="preserve"> معمولا از 3 تا شتاب‌سنج عمود برهم و 3 تا ژایروسکوپ عمود برهم تشکیل شده است و همچنین قطب نما هم میتواند داشته باشد. در کابردهای </w:t>
      </w:r>
      <w:r>
        <w:t>Odometry</w:t>
      </w:r>
      <w:r>
        <w:rPr>
          <w:rFonts w:hint="cs"/>
          <w:rtl/>
        </w:rPr>
        <w:t xml:space="preserve"> به شدت استفاده میشود.</w:t>
      </w:r>
    </w:p>
    <w:p w14:paraId="0299562E" w14:textId="77777777" w:rsidR="006A2859" w:rsidRDefault="006A2859" w:rsidP="006A2859">
      <w:pPr>
        <w:ind w:firstLine="0"/>
        <w:rPr>
          <w:rFonts w:hint="cs"/>
          <w:rtl/>
        </w:rPr>
      </w:pPr>
      <w:r w:rsidRPr="00083876">
        <w:rPr>
          <w:rFonts w:hint="cs"/>
          <w:u w:val="single"/>
          <w:rtl/>
        </w:rPr>
        <w:t>شتاب سنج</w:t>
      </w:r>
      <w:r>
        <w:rPr>
          <w:rFonts w:hint="cs"/>
          <w:rtl/>
        </w:rPr>
        <w:t xml:space="preserve"> هم به صورت خیلی ساده یک سیستم جرم و فنر و دمپر میباشد و به کمک قانون نیوتن و نوشتن معادله نیرو و اینکه در نقاطه تعادل </w:t>
      </w:r>
      <m:oMath>
        <m:acc>
          <m:accPr>
            <m:chr m:val="̈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=0</m:t>
        </m:r>
      </m:oMath>
      <w:r>
        <w:rPr>
          <w:rFonts w:eastAsiaTheme="minorEastAsia" w:hint="cs"/>
          <w:rtl/>
        </w:rPr>
        <w:t xml:space="preserve"> است میتوان گفت </w:t>
      </w:r>
      <m:oMath>
        <m:r>
          <w:rPr>
            <w:rFonts w:ascii="Cambria Math" w:eastAsiaTheme="minorEastAsia" w:hAnsi="Cambria Math"/>
          </w:rPr>
          <m:t>F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kx</m:t>
            </m:r>
          </m:num>
          <m:den>
            <m:r>
              <w:rPr>
                <w:rFonts w:ascii="Cambria Math" w:eastAsiaTheme="minorEastAsia" w:hAnsi="Cambria Math"/>
              </w:rPr>
              <m:t>m</m:t>
            </m:r>
          </m:den>
        </m:f>
      </m:oMath>
      <w:r>
        <w:rPr>
          <w:rFonts w:eastAsiaTheme="minorEastAsia" w:hint="cs"/>
          <w:rtl/>
        </w:rPr>
        <w:t xml:space="preserve"> و نیرو را حساب کرد.  برای </w:t>
      </w:r>
      <w:r>
        <w:rPr>
          <w:rFonts w:eastAsiaTheme="minorEastAsia" w:hint="cs"/>
          <w:rtl/>
        </w:rPr>
        <w:lastRenderedPageBreak/>
        <w:t xml:space="preserve">محاسبه نیرو در 3 جهت باید 3 تا شتاب سنج عمود برهم بگذاریم. و معمولا فرکانس نهایتا 500 هرتز در نوع مکانیکی و حتی بالاتر از </w:t>
      </w:r>
      <w:r>
        <w:rPr>
          <w:rFonts w:eastAsiaTheme="minorEastAsia"/>
        </w:rPr>
        <w:t>100kHz</w:t>
      </w:r>
      <w:r>
        <w:rPr>
          <w:rFonts w:eastAsiaTheme="minorEastAsia" w:hint="cs"/>
          <w:rtl/>
        </w:rPr>
        <w:t xml:space="preserve"> در نوع پیزو الکتریک خود دارند. </w:t>
      </w:r>
    </w:p>
    <w:p w14:paraId="32B88086" w14:textId="1169C1DD" w:rsidR="006A2859" w:rsidRPr="006A2859" w:rsidRDefault="006A2859" w:rsidP="006A2859">
      <w:pPr>
        <w:ind w:firstLine="0"/>
        <w:jc w:val="left"/>
        <w:rPr>
          <w:rtl/>
        </w:rPr>
      </w:pPr>
      <w:r w:rsidRPr="00083876">
        <w:rPr>
          <w:rFonts w:hint="cs"/>
          <w:u w:val="single"/>
          <w:rtl/>
        </w:rPr>
        <w:t>ژایروسکوپ</w:t>
      </w:r>
      <w:r>
        <w:rPr>
          <w:rFonts w:hint="cs"/>
          <w:rtl/>
        </w:rPr>
        <w:t xml:space="preserve"> هم به کمک اثر ژیروسکوپی میتوان سرعت زاویه‌ای را حول </w:t>
      </w:r>
      <w:r>
        <w:t>spin</w:t>
      </w:r>
      <w:r>
        <w:rPr>
          <w:rFonts w:hint="cs"/>
          <w:rtl/>
        </w:rPr>
        <w:t xml:space="preserve"> خود محاسبه کند. در حقیقت </w:t>
      </w:r>
      <w:r w:rsidRPr="00083876">
        <w:rPr>
          <w:rtl/>
        </w:rPr>
        <w:t>ژ</w:t>
      </w:r>
      <w:r w:rsidRPr="00083876">
        <w:rPr>
          <w:rFonts w:hint="cs"/>
          <w:rtl/>
        </w:rPr>
        <w:t>ی</w:t>
      </w:r>
      <w:r w:rsidRPr="00083876">
        <w:rPr>
          <w:rFonts w:hint="eastAsia"/>
          <w:rtl/>
        </w:rPr>
        <w:t>روسکوپ</w:t>
      </w:r>
      <w:r w:rsidRPr="00083876">
        <w:rPr>
          <w:rtl/>
        </w:rPr>
        <w:t xml:space="preserve"> ها حسگرها</w:t>
      </w:r>
      <w:r w:rsidRPr="00083876">
        <w:rPr>
          <w:rFonts w:hint="cs"/>
          <w:rtl/>
        </w:rPr>
        <w:t>یی</w:t>
      </w:r>
      <w:r w:rsidRPr="00083876">
        <w:rPr>
          <w:rtl/>
        </w:rPr>
        <w:t xml:space="preserve"> هستند که جهت گ</w:t>
      </w:r>
      <w:r w:rsidRPr="00083876">
        <w:rPr>
          <w:rFonts w:hint="cs"/>
          <w:rtl/>
        </w:rPr>
        <w:t>ی</w:t>
      </w:r>
      <w:r w:rsidRPr="00083876">
        <w:rPr>
          <w:rFonts w:hint="eastAsia"/>
          <w:rtl/>
        </w:rPr>
        <w:t>ر</w:t>
      </w:r>
      <w:r w:rsidRPr="00083876">
        <w:rPr>
          <w:rFonts w:hint="cs"/>
          <w:rtl/>
        </w:rPr>
        <w:t>ی</w:t>
      </w:r>
      <w:r w:rsidRPr="00083876">
        <w:rPr>
          <w:rtl/>
        </w:rPr>
        <w:t xml:space="preserve"> را در رابطه با </w:t>
      </w:r>
      <w:r w:rsidRPr="00083876">
        <w:rPr>
          <w:rFonts w:hint="cs"/>
          <w:rtl/>
        </w:rPr>
        <w:t>ی</w:t>
      </w:r>
      <w:r w:rsidRPr="00083876">
        <w:rPr>
          <w:rFonts w:hint="eastAsia"/>
          <w:rtl/>
        </w:rPr>
        <w:t>ک</w:t>
      </w:r>
      <w:r w:rsidRPr="00083876">
        <w:rPr>
          <w:rtl/>
        </w:rPr>
        <w:t xml:space="preserve"> </w:t>
      </w:r>
      <w:r>
        <w:t>reference frame</w:t>
      </w:r>
      <w:r w:rsidRPr="00083876">
        <w:rPr>
          <w:rtl/>
        </w:rPr>
        <w:t xml:space="preserve"> ثابت حفظ م</w:t>
      </w:r>
      <w:r w:rsidRPr="00083876">
        <w:rPr>
          <w:rFonts w:hint="cs"/>
          <w:rtl/>
        </w:rPr>
        <w:t>ی</w:t>
      </w:r>
      <w:r>
        <w:rPr>
          <w:rFonts w:hint="cs"/>
          <w:rtl/>
        </w:rPr>
        <w:t>‌</w:t>
      </w:r>
      <w:r w:rsidRPr="00083876">
        <w:rPr>
          <w:rtl/>
        </w:rPr>
        <w:t>کنند و امکان اندازه گ</w:t>
      </w:r>
      <w:r w:rsidRPr="00083876">
        <w:rPr>
          <w:rFonts w:hint="cs"/>
          <w:rtl/>
        </w:rPr>
        <w:t>ی</w:t>
      </w:r>
      <w:r w:rsidRPr="00083876">
        <w:rPr>
          <w:rFonts w:hint="eastAsia"/>
          <w:rtl/>
        </w:rPr>
        <w:t>ر</w:t>
      </w:r>
      <w:r w:rsidRPr="00083876">
        <w:rPr>
          <w:rFonts w:hint="cs"/>
          <w:rtl/>
        </w:rPr>
        <w:t>ی</w:t>
      </w:r>
      <w:r w:rsidRPr="00083876">
        <w:rPr>
          <w:rtl/>
        </w:rPr>
        <w:t xml:space="preserve"> سرعت زاو</w:t>
      </w:r>
      <w:r w:rsidRPr="00083876">
        <w:rPr>
          <w:rFonts w:hint="cs"/>
          <w:rtl/>
        </w:rPr>
        <w:t>ی</w:t>
      </w:r>
      <w:r w:rsidRPr="00083876">
        <w:rPr>
          <w:rFonts w:hint="eastAsia"/>
          <w:rtl/>
        </w:rPr>
        <w:t>ه</w:t>
      </w:r>
      <w:r w:rsidRPr="00083876">
        <w:rPr>
          <w:rtl/>
        </w:rPr>
        <w:t xml:space="preserve"> ا</w:t>
      </w:r>
      <w:r w:rsidRPr="00083876">
        <w:rPr>
          <w:rFonts w:hint="cs"/>
          <w:rtl/>
        </w:rPr>
        <w:t>ی</w:t>
      </w:r>
      <w:r w:rsidRPr="00083876">
        <w:rPr>
          <w:rtl/>
        </w:rPr>
        <w:t xml:space="preserve"> </w:t>
      </w:r>
      <w:r w:rsidRPr="00083876">
        <w:t>ω</w:t>
      </w:r>
      <w:r w:rsidRPr="00083876">
        <w:rPr>
          <w:rtl/>
        </w:rPr>
        <w:t xml:space="preserve"> را نسبت به فضا</w:t>
      </w:r>
      <w:r w:rsidRPr="00083876">
        <w:rPr>
          <w:rFonts w:hint="cs"/>
          <w:rtl/>
        </w:rPr>
        <w:t>ی</w:t>
      </w:r>
      <w:r w:rsidRPr="00083876">
        <w:rPr>
          <w:rtl/>
        </w:rPr>
        <w:t xml:space="preserve"> ا</w:t>
      </w:r>
      <w:r w:rsidRPr="00083876">
        <w:rPr>
          <w:rFonts w:hint="cs"/>
          <w:rtl/>
        </w:rPr>
        <w:t>ی</w:t>
      </w:r>
      <w:r w:rsidRPr="00083876">
        <w:rPr>
          <w:rFonts w:hint="eastAsia"/>
          <w:rtl/>
        </w:rPr>
        <w:t>نرس</w:t>
      </w:r>
      <w:r w:rsidRPr="00083876">
        <w:rPr>
          <w:rFonts w:hint="cs"/>
          <w:rtl/>
        </w:rPr>
        <w:t>ی</w:t>
      </w:r>
      <w:r w:rsidRPr="00083876">
        <w:rPr>
          <w:rtl/>
        </w:rPr>
        <w:t xml:space="preserve"> فراهم م</w:t>
      </w:r>
      <w:r w:rsidRPr="00083876">
        <w:rPr>
          <w:rFonts w:hint="cs"/>
          <w:rtl/>
        </w:rPr>
        <w:t>ی</w:t>
      </w:r>
      <w:r w:rsidRPr="00083876">
        <w:rPr>
          <w:rtl/>
        </w:rPr>
        <w:t xml:space="preserve"> کنند.</w:t>
      </w:r>
      <w:r>
        <w:rPr>
          <w:rFonts w:hint="cs"/>
          <w:rtl/>
        </w:rPr>
        <w:t xml:space="preserve"> نوع </w:t>
      </w:r>
      <w:r>
        <w:t>Optical</w:t>
      </w:r>
      <w:r>
        <w:rPr>
          <w:rFonts w:hint="cs"/>
          <w:rtl/>
        </w:rPr>
        <w:t xml:space="preserve"> هم دارد که باتوجه به سرعتی که نور دارد و میتواند یک مسیر را در یک تایمی طی کند  اختلاف آن با حالتی که جسم بچرخد و این زمان تغییر کند، سرعت زاویه‌ای تعیین میشود.</w:t>
      </w:r>
    </w:p>
    <w:p w14:paraId="0062F0C2" w14:textId="2680B550" w:rsidR="00083876" w:rsidRDefault="00E8223B" w:rsidP="00083876">
      <w:pPr>
        <w:ind w:firstLine="0"/>
        <w:rPr>
          <w:rtl/>
        </w:rPr>
      </w:pPr>
      <w:r w:rsidRPr="00083876">
        <w:rPr>
          <w:rFonts w:hint="cs"/>
          <w:u w:val="single"/>
          <w:rtl/>
        </w:rPr>
        <w:t>قطب نما</w:t>
      </w:r>
      <w:r>
        <w:rPr>
          <w:rFonts w:hint="cs"/>
          <w:rtl/>
        </w:rPr>
        <w:t xml:space="preserve"> در حقیقت به صورت مستقیم میدان مغناطیسی را اندازه گیری و دنبال میکند و چون در زمین میدان مغناطیسی داریم میتوان به کمک آن جهت گیری را مشخص کرد. </w:t>
      </w:r>
      <w:r w:rsidR="00DA4C3D">
        <w:rPr>
          <w:rtl/>
        </w:rPr>
        <w:t>قطب نما چون به م</w:t>
      </w:r>
      <w:r w:rsidR="00DA4C3D">
        <w:rPr>
          <w:rFonts w:hint="cs"/>
          <w:rtl/>
        </w:rPr>
        <w:t>ی</w:t>
      </w:r>
      <w:r w:rsidR="00DA4C3D">
        <w:rPr>
          <w:rFonts w:hint="eastAsia"/>
          <w:rtl/>
        </w:rPr>
        <w:t>دان</w:t>
      </w:r>
      <w:r w:rsidR="00DA4C3D">
        <w:rPr>
          <w:rtl/>
        </w:rPr>
        <w:t xml:space="preserve"> ها</w:t>
      </w:r>
      <w:r w:rsidR="00DA4C3D">
        <w:rPr>
          <w:rFonts w:hint="cs"/>
          <w:rtl/>
        </w:rPr>
        <w:t>ی</w:t>
      </w:r>
      <w:r w:rsidR="00DA4C3D">
        <w:rPr>
          <w:rtl/>
        </w:rPr>
        <w:t xml:space="preserve"> مغناط</w:t>
      </w:r>
      <w:r w:rsidR="00DA4C3D">
        <w:rPr>
          <w:rFonts w:hint="cs"/>
          <w:rtl/>
        </w:rPr>
        <w:t>ی</w:t>
      </w:r>
      <w:r w:rsidR="00DA4C3D">
        <w:rPr>
          <w:rFonts w:hint="eastAsia"/>
          <w:rtl/>
        </w:rPr>
        <w:t>س</w:t>
      </w:r>
      <w:r w:rsidR="00DA4C3D">
        <w:rPr>
          <w:rFonts w:hint="cs"/>
          <w:rtl/>
        </w:rPr>
        <w:t>ی</w:t>
      </w:r>
      <w:r w:rsidR="00DA4C3D">
        <w:rPr>
          <w:rtl/>
        </w:rPr>
        <w:t xml:space="preserve"> اطراف حساس</w:t>
      </w:r>
      <w:r w:rsidR="00DA4C3D">
        <w:rPr>
          <w:rFonts w:hint="cs"/>
          <w:rtl/>
        </w:rPr>
        <w:t>ی</w:t>
      </w:r>
      <w:r w:rsidR="00DA4C3D">
        <w:rPr>
          <w:rFonts w:hint="eastAsia"/>
          <w:rtl/>
        </w:rPr>
        <w:t>ت</w:t>
      </w:r>
      <w:r w:rsidR="00DA4C3D">
        <w:rPr>
          <w:rtl/>
        </w:rPr>
        <w:t xml:space="preserve"> دارد</w:t>
      </w:r>
      <w:r>
        <w:rPr>
          <w:rFonts w:hint="cs"/>
          <w:rtl/>
        </w:rPr>
        <w:t xml:space="preserve"> و در زمین هم میدان مغناطیسی نسبتا ضعیف میباشد</w:t>
      </w:r>
      <w:r w:rsidR="00DA4C3D">
        <w:rPr>
          <w:rtl/>
        </w:rPr>
        <w:t xml:space="preserve">، </w:t>
      </w:r>
      <w:r>
        <w:rPr>
          <w:rFonts w:hint="cs"/>
          <w:rtl/>
        </w:rPr>
        <w:t>در صورت وجود یک میدان مغناطیسی قوی میتوانند مختل شوند</w:t>
      </w:r>
      <w:r w:rsidR="00DA4C3D">
        <w:rPr>
          <w:rtl/>
        </w:rPr>
        <w:t>. همچن</w:t>
      </w:r>
      <w:r w:rsidR="00DA4C3D">
        <w:rPr>
          <w:rFonts w:hint="cs"/>
          <w:rtl/>
        </w:rPr>
        <w:t>ی</w:t>
      </w:r>
      <w:r w:rsidR="00DA4C3D">
        <w:rPr>
          <w:rFonts w:hint="eastAsia"/>
          <w:rtl/>
        </w:rPr>
        <w:t>ن</w:t>
      </w:r>
      <w:r w:rsidR="00DA4C3D">
        <w:rPr>
          <w:rtl/>
        </w:rPr>
        <w:t xml:space="preserve"> قطب نما </w:t>
      </w:r>
      <w:r>
        <w:rPr>
          <w:rFonts w:hint="cs"/>
          <w:rtl/>
        </w:rPr>
        <w:t xml:space="preserve">فرکانس و </w:t>
      </w:r>
      <w:r w:rsidR="00DA4C3D">
        <w:rPr>
          <w:rtl/>
        </w:rPr>
        <w:t>سرعت</w:t>
      </w:r>
      <w:r w:rsidR="00DA4C3D">
        <w:t xml:space="preserve"> </w:t>
      </w:r>
      <w:r w:rsidR="00DA4C3D">
        <w:rPr>
          <w:rFonts w:hint="eastAsia"/>
          <w:rtl/>
        </w:rPr>
        <w:t>کم</w:t>
      </w:r>
      <w:r w:rsidR="00DA4C3D">
        <w:rPr>
          <w:rFonts w:hint="cs"/>
          <w:rtl/>
        </w:rPr>
        <w:t>ی</w:t>
      </w:r>
      <w:r w:rsidR="00DA4C3D">
        <w:rPr>
          <w:rtl/>
        </w:rPr>
        <w:t xml:space="preserve"> دارد</w:t>
      </w:r>
      <w:r>
        <w:rPr>
          <w:rFonts w:hint="cs"/>
          <w:rtl/>
        </w:rPr>
        <w:t xml:space="preserve"> و دواقع فرکانس </w:t>
      </w:r>
      <w:r>
        <w:t>0.5 HZ</w:t>
      </w:r>
      <w:r>
        <w:rPr>
          <w:rFonts w:hint="cs"/>
          <w:rtl/>
        </w:rPr>
        <w:t xml:space="preserve"> دارد که در سرعت‌های بالا نامناسب میشود و کلا هم برای کاربدهای </w:t>
      </w:r>
      <w:r>
        <w:t>indoor</w:t>
      </w:r>
      <w:r>
        <w:rPr>
          <w:rFonts w:hint="cs"/>
          <w:rtl/>
        </w:rPr>
        <w:t xml:space="preserve"> برای تعیین جهت گیری به صورت </w:t>
      </w:r>
      <w:r>
        <w:t>absolute</w:t>
      </w:r>
      <w:r>
        <w:rPr>
          <w:rFonts w:hint="cs"/>
          <w:rtl/>
        </w:rPr>
        <w:t xml:space="preserve"> مناسب نیست ولی </w:t>
      </w:r>
      <w:r w:rsidR="00083876">
        <w:rPr>
          <w:rFonts w:hint="cs"/>
          <w:rtl/>
        </w:rPr>
        <w:t xml:space="preserve">تعیین جهت گیری به صورت </w:t>
      </w:r>
      <w:r w:rsidR="00083876">
        <w:t>locally</w:t>
      </w:r>
      <w:r w:rsidR="00083876">
        <w:rPr>
          <w:rFonts w:hint="cs"/>
          <w:rtl/>
        </w:rPr>
        <w:t xml:space="preserve"> را میتوان هندل کرد</w:t>
      </w:r>
      <w:r>
        <w:rPr>
          <w:rFonts w:hint="cs"/>
          <w:rtl/>
        </w:rPr>
        <w:t>.</w:t>
      </w:r>
    </w:p>
    <w:p w14:paraId="1667B23A" w14:textId="77777777" w:rsidR="00083876" w:rsidRDefault="00DA4C3D" w:rsidP="00083876">
      <w:pPr>
        <w:ind w:firstLine="0"/>
        <w:rPr>
          <w:rtl/>
        </w:rPr>
      </w:pPr>
      <w:r>
        <w:t xml:space="preserve"> </w:t>
      </w:r>
      <w:r>
        <w:rPr>
          <w:rFonts w:hint="eastAsia"/>
          <w:rtl/>
        </w:rPr>
        <w:t>در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هد</w:t>
      </w:r>
      <w:r>
        <w:rPr>
          <w:rFonts w:hint="cs"/>
          <w:rtl/>
        </w:rPr>
        <w:t>ی</w:t>
      </w:r>
      <w:r>
        <w:rPr>
          <w:rFonts w:hint="eastAsia"/>
          <w:rtl/>
        </w:rPr>
        <w:t>نگ،</w:t>
      </w:r>
      <w:r>
        <w:rPr>
          <w:rtl/>
        </w:rPr>
        <w:t xml:space="preserve"> </w:t>
      </w:r>
      <w:r w:rsidRPr="00083876">
        <w:rPr>
          <w:u w:val="single"/>
          <w:rtl/>
        </w:rPr>
        <w:t>ش</w:t>
      </w:r>
      <w:r w:rsidRPr="00083876">
        <w:rPr>
          <w:rFonts w:hint="cs"/>
          <w:u w:val="single"/>
          <w:rtl/>
        </w:rPr>
        <w:t>ی</w:t>
      </w:r>
      <w:r w:rsidRPr="00083876">
        <w:rPr>
          <w:rFonts w:hint="eastAsia"/>
          <w:u w:val="single"/>
          <w:rtl/>
        </w:rPr>
        <w:t>ب</w:t>
      </w:r>
      <w:r w:rsidRPr="00083876">
        <w:rPr>
          <w:u w:val="single"/>
          <w:rtl/>
        </w:rPr>
        <w:t xml:space="preserve"> سنج</w:t>
      </w:r>
      <w:r>
        <w:rPr>
          <w:rtl/>
        </w:rPr>
        <w:t xml:space="preserve"> </w:t>
      </w:r>
      <w:r w:rsidR="00083876">
        <w:rPr>
          <w:rFonts w:hint="cs"/>
          <w:rtl/>
        </w:rPr>
        <w:t xml:space="preserve">نیز </w:t>
      </w:r>
      <w:r>
        <w:rPr>
          <w:rtl/>
        </w:rPr>
        <w:t xml:space="preserve">به کار گرفته شده </w:t>
      </w:r>
      <w:r w:rsidR="00083876">
        <w:rPr>
          <w:rFonts w:hint="cs"/>
          <w:rtl/>
        </w:rPr>
        <w:t xml:space="preserve">و </w:t>
      </w:r>
      <w:r>
        <w:rPr>
          <w:rtl/>
        </w:rPr>
        <w:t>ش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سنج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قابل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را دارد که در هر دو جهت </w:t>
      </w:r>
      <w:r>
        <w:rPr>
          <w:rFonts w:hint="cs"/>
          <w:rtl/>
        </w:rPr>
        <w:t>ی</w:t>
      </w:r>
      <w:r>
        <w:rPr>
          <w:rFonts w:hint="eastAsia"/>
          <w:rtl/>
        </w:rPr>
        <w:t>عن</w:t>
      </w:r>
      <w:r>
        <w:rPr>
          <w:rFonts w:hint="cs"/>
          <w:rtl/>
        </w:rPr>
        <w:t>ی</w:t>
      </w:r>
      <w:r>
        <w:rPr>
          <w:rtl/>
        </w:rPr>
        <w:t xml:space="preserve"> بالا و پا</w:t>
      </w:r>
      <w:r>
        <w:rPr>
          <w:rFonts w:hint="cs"/>
          <w:rtl/>
        </w:rPr>
        <w:t>یی</w:t>
      </w:r>
      <w:r>
        <w:rPr>
          <w:rFonts w:hint="eastAsia"/>
          <w:rtl/>
        </w:rPr>
        <w:t>ن،</w:t>
      </w:r>
      <w:r>
        <w:t xml:space="preserve"> </w:t>
      </w:r>
      <w:r>
        <w:rPr>
          <w:rFonts w:hint="eastAsia"/>
          <w:rtl/>
        </w:rPr>
        <w:t>ش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ها را انداز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کند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ستگا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صفحه </w:t>
      </w:r>
      <w:r>
        <w:rPr>
          <w:rFonts w:hint="cs"/>
          <w:rtl/>
        </w:rPr>
        <w:t>ی</w:t>
      </w:r>
      <w:r>
        <w:rPr>
          <w:rtl/>
        </w:rPr>
        <w:t xml:space="preserve"> توخال</w:t>
      </w:r>
      <w:r>
        <w:rPr>
          <w:rFonts w:hint="cs"/>
          <w:rtl/>
        </w:rPr>
        <w:t>ی</w:t>
      </w:r>
      <w:r>
        <w:rPr>
          <w:rtl/>
        </w:rPr>
        <w:t xml:space="preserve"> قرار دارد که ن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>
        <w:rPr>
          <w:rtl/>
        </w:rPr>
        <w:t xml:space="preserve"> از آن با ما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Fonts w:hint="cs"/>
          <w:rtl/>
        </w:rPr>
        <w:t>ی</w:t>
      </w:r>
      <w:r>
        <w:t xml:space="preserve"> </w:t>
      </w:r>
      <w:r>
        <w:rPr>
          <w:rFonts w:hint="eastAsia"/>
          <w:rtl/>
        </w:rPr>
        <w:t>س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حباب پر شده است. صفحه </w:t>
      </w:r>
      <w:r>
        <w:rPr>
          <w:rFonts w:hint="cs"/>
          <w:rtl/>
        </w:rPr>
        <w:t>ی</w:t>
      </w:r>
      <w:r>
        <w:rPr>
          <w:rtl/>
        </w:rPr>
        <w:t xml:space="preserve"> ش</w:t>
      </w:r>
      <w:r>
        <w:rPr>
          <w:rFonts w:hint="cs"/>
          <w:rtl/>
        </w:rPr>
        <w:t>ی</w:t>
      </w:r>
      <w:r>
        <w:rPr>
          <w:rFonts w:hint="eastAsia"/>
          <w:rtl/>
        </w:rPr>
        <w:t>شه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ه زاو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tl/>
        </w:rPr>
        <w:t xml:space="preserve"> سطح ما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را نسبت به</w:t>
      </w:r>
      <w:r>
        <w:t xml:space="preserve"> </w:t>
      </w:r>
      <w:r>
        <w:rPr>
          <w:rFonts w:hint="eastAsia"/>
          <w:rtl/>
        </w:rPr>
        <w:t>صفحه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tl/>
        </w:rPr>
        <w:t xml:space="preserve"> ثابت نشان دهد، مدرج شده است در واقع با اندازه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حل قرار 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ما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در حالت ها</w:t>
      </w:r>
      <w:r>
        <w:rPr>
          <w:rFonts w:hint="cs"/>
          <w:rtl/>
        </w:rPr>
        <w:t>ی</w:t>
      </w:r>
      <w:r>
        <w:t xml:space="preserve"> </w:t>
      </w:r>
      <w:r>
        <w:rPr>
          <w:rFonts w:hint="eastAsia"/>
          <w:rtl/>
        </w:rPr>
        <w:t>مختلف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سنج درجه بند</w:t>
      </w:r>
      <w:r>
        <w:rPr>
          <w:rFonts w:hint="cs"/>
          <w:rtl/>
        </w:rPr>
        <w:t>ی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شود، جهت ما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هم نما</w:t>
      </w:r>
      <w:r>
        <w:rPr>
          <w:rFonts w:hint="cs"/>
          <w:rtl/>
        </w:rPr>
        <w:t>ی</w:t>
      </w:r>
      <w:r>
        <w:rPr>
          <w:rFonts w:hint="eastAsia"/>
          <w:rtl/>
        </w:rPr>
        <w:t>انگر</w:t>
      </w:r>
      <w:r>
        <w:rPr>
          <w:rtl/>
        </w:rPr>
        <w:t xml:space="preserve"> جهت ش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است. ما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درون حباب</w:t>
      </w:r>
      <w:r>
        <w:t xml:space="preserve"> </w:t>
      </w:r>
      <w:r>
        <w:rPr>
          <w:rFonts w:hint="eastAsia"/>
          <w:rtl/>
        </w:rPr>
        <w:t>هد</w:t>
      </w:r>
      <w:r>
        <w:rPr>
          <w:rFonts w:hint="cs"/>
          <w:rtl/>
        </w:rPr>
        <w:t>ی</w:t>
      </w:r>
      <w:r>
        <w:rPr>
          <w:rFonts w:hint="eastAsia"/>
          <w:rtl/>
        </w:rPr>
        <w:t>نگ</w:t>
      </w:r>
      <w:r>
        <w:rPr>
          <w:rtl/>
        </w:rPr>
        <w:t xml:space="preserve"> را نشان م</w:t>
      </w:r>
      <w:r>
        <w:rPr>
          <w:rFonts w:hint="cs"/>
          <w:rtl/>
        </w:rPr>
        <w:t>ی</w:t>
      </w:r>
      <w:r>
        <w:rPr>
          <w:rtl/>
        </w:rPr>
        <w:t xml:space="preserve"> دهد، با توجه با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ه چگونه و به کدام سمت است</w:t>
      </w:r>
    </w:p>
    <w:p w14:paraId="642F7129" w14:textId="4148D56B" w:rsidR="00A614D6" w:rsidRDefault="00A614D6" w:rsidP="009310B8">
      <w:pPr>
        <w:ind w:firstLine="0"/>
        <w:jc w:val="left"/>
        <w:rPr>
          <w:rtl/>
        </w:rPr>
      </w:pPr>
    </w:p>
    <w:p w14:paraId="22304D27" w14:textId="76A97DED" w:rsidR="00A614D6" w:rsidRDefault="00A614D6" w:rsidP="009310B8">
      <w:pPr>
        <w:ind w:firstLine="0"/>
        <w:jc w:val="left"/>
        <w:rPr>
          <w:rtl/>
        </w:rPr>
      </w:pPr>
    </w:p>
    <w:p w14:paraId="73555249" w14:textId="3604A4E8" w:rsidR="009D0063" w:rsidRDefault="009D0063" w:rsidP="009310B8">
      <w:pPr>
        <w:ind w:firstLine="0"/>
        <w:jc w:val="left"/>
        <w:rPr>
          <w:rtl/>
        </w:rPr>
      </w:pPr>
    </w:p>
    <w:p w14:paraId="08DA7801" w14:textId="0E3D2A56" w:rsidR="009D0063" w:rsidRDefault="009D0063" w:rsidP="009310B8">
      <w:pPr>
        <w:ind w:firstLine="0"/>
        <w:jc w:val="left"/>
        <w:rPr>
          <w:rtl/>
        </w:rPr>
      </w:pPr>
    </w:p>
    <w:p w14:paraId="0D686F58" w14:textId="77777777" w:rsidR="00F6105C" w:rsidRDefault="00F6105C" w:rsidP="009C6454">
      <w:pPr>
        <w:ind w:firstLine="0"/>
        <w:rPr>
          <w:rtl/>
        </w:rPr>
        <w:sectPr w:rsidR="00F6105C" w:rsidSect="004028FA">
          <w:footnotePr>
            <w:numRestart w:val="eachPage"/>
          </w:footnotePr>
          <w:pgSz w:w="11906" w:h="16838"/>
          <w:pgMar w:top="1701" w:right="1701" w:bottom="1440" w:left="1440" w:header="709" w:footer="709" w:gutter="0"/>
          <w:pgBorders w:offsetFrom="page">
            <w:top w:val="double" w:sz="4" w:space="24" w:color="4BACC6" w:themeColor="accent5"/>
            <w:left w:val="double" w:sz="4" w:space="24" w:color="4BACC6" w:themeColor="accent5"/>
            <w:bottom w:val="double" w:sz="4" w:space="24" w:color="4BACC6" w:themeColor="accent5"/>
            <w:right w:val="double" w:sz="4" w:space="24" w:color="4BACC6" w:themeColor="accent5"/>
          </w:pgBorders>
          <w:cols w:space="708"/>
          <w:bidi/>
          <w:rtlGutter/>
          <w:docGrid w:linePitch="360"/>
        </w:sectPr>
      </w:pPr>
    </w:p>
    <w:p w14:paraId="7A844940" w14:textId="17FEB127" w:rsidR="00F6105C" w:rsidRDefault="00F6105C" w:rsidP="00F6105C">
      <w:pPr>
        <w:pStyle w:val="Heading1"/>
      </w:pPr>
      <w:bookmarkStart w:id="4" w:name="_Toc138498565"/>
      <w:r>
        <w:rPr>
          <w:rFonts w:hint="cs"/>
          <w:rtl/>
        </w:rPr>
        <w:lastRenderedPageBreak/>
        <w:t>سوال 5</w:t>
      </w:r>
      <w:r w:rsidRPr="00C7269B">
        <w:rPr>
          <w:rFonts w:ascii="Times New Roman" w:hAnsi="Times New Roman" w:cs="Times New Roman" w:hint="cs"/>
          <w:rtl/>
        </w:rPr>
        <w:t>–</w:t>
      </w:r>
      <w:r>
        <w:rPr>
          <w:rFonts w:hint="cs"/>
          <w:rtl/>
        </w:rPr>
        <w:t xml:space="preserve"> مدل </w:t>
      </w:r>
      <w:r>
        <w:t>YOLO</w:t>
      </w:r>
      <w:r w:rsidR="000D557C">
        <w:rPr>
          <w:rFonts w:hint="cs"/>
          <w:rtl/>
        </w:rPr>
        <w:t xml:space="preserve"> (امتیازی)</w:t>
      </w:r>
      <w:bookmarkEnd w:id="4"/>
    </w:p>
    <w:p w14:paraId="70F55AC3" w14:textId="3EA10765" w:rsidR="009D0063" w:rsidRDefault="00321553" w:rsidP="009C6454">
      <w:pPr>
        <w:ind w:firstLine="0"/>
        <w:rPr>
          <w:b/>
          <w:bCs/>
          <w:color w:val="E36C0A" w:themeColor="accent6" w:themeShade="BF"/>
          <w:rtl/>
        </w:rPr>
      </w:pPr>
      <w:r w:rsidRPr="00321553">
        <w:rPr>
          <w:b/>
          <w:bCs/>
          <w:color w:val="E36C0A" w:themeColor="accent6" w:themeShade="BF"/>
          <w:rtl/>
        </w:rPr>
        <w:t>در مورد مدل</w:t>
      </w:r>
      <w:r w:rsidRPr="00321553">
        <w:rPr>
          <w:rFonts w:hint="cs"/>
          <w:b/>
          <w:bCs/>
          <w:color w:val="E36C0A" w:themeColor="accent6" w:themeShade="BF"/>
          <w:rtl/>
        </w:rPr>
        <w:t xml:space="preserve"> </w:t>
      </w:r>
      <w:r w:rsidRPr="00321553">
        <w:rPr>
          <w:b/>
          <w:bCs/>
          <w:color w:val="E36C0A" w:themeColor="accent6" w:themeShade="BF"/>
        </w:rPr>
        <w:t>YOLO</w:t>
      </w:r>
      <w:r w:rsidRPr="00321553">
        <w:rPr>
          <w:rFonts w:hint="cs"/>
          <w:b/>
          <w:bCs/>
          <w:color w:val="E36C0A" w:themeColor="accent6" w:themeShade="BF"/>
          <w:rtl/>
        </w:rPr>
        <w:t xml:space="preserve"> </w:t>
      </w:r>
      <w:r w:rsidRPr="00321553">
        <w:rPr>
          <w:b/>
          <w:bCs/>
          <w:color w:val="E36C0A" w:themeColor="accent6" w:themeShade="BF"/>
          <w:rtl/>
        </w:rPr>
        <w:t>تحق</w:t>
      </w:r>
      <w:r w:rsidRPr="00321553">
        <w:rPr>
          <w:rFonts w:hint="cs"/>
          <w:b/>
          <w:bCs/>
          <w:color w:val="E36C0A" w:themeColor="accent6" w:themeShade="BF"/>
          <w:rtl/>
        </w:rPr>
        <w:t>ی</w:t>
      </w:r>
      <w:r w:rsidRPr="00321553">
        <w:rPr>
          <w:rFonts w:hint="eastAsia"/>
          <w:b/>
          <w:bCs/>
          <w:color w:val="E36C0A" w:themeColor="accent6" w:themeShade="BF"/>
          <w:rtl/>
        </w:rPr>
        <w:t>ق</w:t>
      </w:r>
      <w:r w:rsidRPr="00321553">
        <w:rPr>
          <w:b/>
          <w:bCs/>
          <w:color w:val="E36C0A" w:themeColor="accent6" w:themeShade="BF"/>
          <w:rtl/>
        </w:rPr>
        <w:t xml:space="preserve"> کن</w:t>
      </w:r>
      <w:r w:rsidRPr="00321553">
        <w:rPr>
          <w:rFonts w:hint="cs"/>
          <w:b/>
          <w:bCs/>
          <w:color w:val="E36C0A" w:themeColor="accent6" w:themeShade="BF"/>
          <w:rtl/>
        </w:rPr>
        <w:t>ی</w:t>
      </w:r>
      <w:r w:rsidRPr="00321553">
        <w:rPr>
          <w:rFonts w:hint="eastAsia"/>
          <w:b/>
          <w:bCs/>
          <w:color w:val="E36C0A" w:themeColor="accent6" w:themeShade="BF"/>
          <w:rtl/>
        </w:rPr>
        <w:t>د</w:t>
      </w:r>
      <w:r w:rsidRPr="00321553">
        <w:rPr>
          <w:b/>
          <w:bCs/>
          <w:color w:val="E36C0A" w:themeColor="accent6" w:themeShade="BF"/>
          <w:rtl/>
        </w:rPr>
        <w:t xml:space="preserve"> و خلاصه از نحوه کارکرد آن بنو</w:t>
      </w:r>
      <w:r w:rsidRPr="00321553">
        <w:rPr>
          <w:rFonts w:hint="cs"/>
          <w:b/>
          <w:bCs/>
          <w:color w:val="E36C0A" w:themeColor="accent6" w:themeShade="BF"/>
          <w:rtl/>
        </w:rPr>
        <w:t>ی</w:t>
      </w:r>
      <w:r w:rsidRPr="00321553">
        <w:rPr>
          <w:rFonts w:hint="eastAsia"/>
          <w:b/>
          <w:bCs/>
          <w:color w:val="E36C0A" w:themeColor="accent6" w:themeShade="BF"/>
          <w:rtl/>
        </w:rPr>
        <w:t>س</w:t>
      </w:r>
      <w:r w:rsidRPr="00321553">
        <w:rPr>
          <w:rFonts w:hint="cs"/>
          <w:b/>
          <w:bCs/>
          <w:color w:val="E36C0A" w:themeColor="accent6" w:themeShade="BF"/>
          <w:rtl/>
        </w:rPr>
        <w:t>ی</w:t>
      </w:r>
      <w:r w:rsidRPr="00321553">
        <w:rPr>
          <w:rFonts w:hint="eastAsia"/>
          <w:b/>
          <w:bCs/>
          <w:color w:val="E36C0A" w:themeColor="accent6" w:themeShade="BF"/>
          <w:rtl/>
        </w:rPr>
        <w:t>د</w:t>
      </w:r>
      <w:r w:rsidRPr="00321553">
        <w:rPr>
          <w:b/>
          <w:bCs/>
          <w:color w:val="E36C0A" w:themeColor="accent6" w:themeShade="BF"/>
          <w:rtl/>
        </w:rPr>
        <w:t>.</w:t>
      </w:r>
      <w:r w:rsidRPr="00321553">
        <w:rPr>
          <w:rFonts w:hint="cs"/>
          <w:b/>
          <w:bCs/>
          <w:color w:val="E36C0A" w:themeColor="accent6" w:themeShade="BF"/>
          <w:rtl/>
        </w:rPr>
        <w:t xml:space="preserve"> </w:t>
      </w:r>
      <w:r w:rsidRPr="00321553">
        <w:rPr>
          <w:b/>
          <w:bCs/>
          <w:color w:val="E36C0A" w:themeColor="accent6" w:themeShade="BF"/>
          <w:rtl/>
        </w:rPr>
        <w:t>سپس ورژن ها</w:t>
      </w:r>
      <w:r w:rsidRPr="00321553">
        <w:rPr>
          <w:rFonts w:hint="cs"/>
          <w:b/>
          <w:bCs/>
          <w:color w:val="E36C0A" w:themeColor="accent6" w:themeShade="BF"/>
          <w:rtl/>
        </w:rPr>
        <w:t>ی</w:t>
      </w:r>
      <w:r w:rsidRPr="00321553">
        <w:rPr>
          <w:b/>
          <w:bCs/>
          <w:color w:val="E36C0A" w:themeColor="accent6" w:themeShade="BF"/>
          <w:rtl/>
        </w:rPr>
        <w:t xml:space="preserve"> مختلف آن</w:t>
      </w:r>
      <w:r w:rsidRPr="00321553">
        <w:rPr>
          <w:rFonts w:hint="cs"/>
          <w:b/>
          <w:bCs/>
          <w:color w:val="E36C0A" w:themeColor="accent6" w:themeShade="BF"/>
          <w:rtl/>
        </w:rPr>
        <w:t xml:space="preserve"> </w:t>
      </w:r>
      <w:r w:rsidRPr="00321553">
        <w:rPr>
          <w:b/>
          <w:bCs/>
          <w:color w:val="E36C0A" w:themeColor="accent6" w:themeShade="BF"/>
          <w:rtl/>
        </w:rPr>
        <w:t>را از لحاظ سرعت و دقت عملکرد با هم مقا</w:t>
      </w:r>
      <w:r w:rsidRPr="00321553">
        <w:rPr>
          <w:rFonts w:hint="cs"/>
          <w:b/>
          <w:bCs/>
          <w:color w:val="E36C0A" w:themeColor="accent6" w:themeShade="BF"/>
          <w:rtl/>
        </w:rPr>
        <w:t>ی</w:t>
      </w:r>
      <w:r w:rsidRPr="00321553">
        <w:rPr>
          <w:rFonts w:hint="eastAsia"/>
          <w:b/>
          <w:bCs/>
          <w:color w:val="E36C0A" w:themeColor="accent6" w:themeShade="BF"/>
          <w:rtl/>
        </w:rPr>
        <w:t>سه</w:t>
      </w:r>
      <w:r w:rsidRPr="00321553">
        <w:rPr>
          <w:b/>
          <w:bCs/>
          <w:color w:val="E36C0A" w:themeColor="accent6" w:themeShade="BF"/>
          <w:rtl/>
        </w:rPr>
        <w:t xml:space="preserve"> کن</w:t>
      </w:r>
      <w:r w:rsidRPr="00321553">
        <w:rPr>
          <w:rFonts w:hint="cs"/>
          <w:b/>
          <w:bCs/>
          <w:color w:val="E36C0A" w:themeColor="accent6" w:themeShade="BF"/>
          <w:rtl/>
        </w:rPr>
        <w:t>ی</w:t>
      </w:r>
      <w:r w:rsidRPr="00321553">
        <w:rPr>
          <w:rFonts w:hint="eastAsia"/>
          <w:b/>
          <w:bCs/>
          <w:color w:val="E36C0A" w:themeColor="accent6" w:themeShade="BF"/>
          <w:rtl/>
        </w:rPr>
        <w:t>د</w:t>
      </w:r>
      <w:r w:rsidRPr="00321553">
        <w:rPr>
          <w:b/>
          <w:bCs/>
          <w:color w:val="E36C0A" w:themeColor="accent6" w:themeShade="BF"/>
          <w:rtl/>
        </w:rPr>
        <w:t>.</w:t>
      </w:r>
    </w:p>
    <w:p w14:paraId="3527B07B" w14:textId="00585AE4" w:rsidR="00B30C15" w:rsidRDefault="000D557C" w:rsidP="00CB0C96">
      <w:pPr>
        <w:ind w:firstLine="0"/>
        <w:rPr>
          <w:color w:val="auto"/>
          <w:rtl/>
        </w:rPr>
      </w:pPr>
      <w:r>
        <w:rPr>
          <w:rFonts w:hint="cs"/>
          <w:color w:val="auto"/>
          <w:rtl/>
        </w:rPr>
        <w:t xml:space="preserve">در درس با الگوریتم‌های تشخیص </w:t>
      </w:r>
      <w:r w:rsidR="00CB0C96">
        <w:rPr>
          <w:color w:val="auto"/>
        </w:rPr>
        <w:t>Object</w:t>
      </w:r>
      <w:r w:rsidR="00CB0C96">
        <w:rPr>
          <w:rFonts w:hint="cs"/>
          <w:color w:val="auto"/>
          <w:rtl/>
        </w:rPr>
        <w:t xml:space="preserve"> مثل </w:t>
      </w:r>
      <w:r w:rsidR="00CB0C96">
        <w:rPr>
          <w:color w:val="auto"/>
        </w:rPr>
        <w:t>R-CNN</w:t>
      </w:r>
      <w:r w:rsidR="00CB0C96">
        <w:rPr>
          <w:rFonts w:hint="cs"/>
          <w:color w:val="auto"/>
          <w:rtl/>
        </w:rPr>
        <w:t xml:space="preserve"> یا </w:t>
      </w:r>
      <w:r w:rsidR="00CB0C96">
        <w:rPr>
          <w:color w:val="auto"/>
        </w:rPr>
        <w:t>Fast R-CNN</w:t>
      </w:r>
      <w:r w:rsidR="00CB0C96">
        <w:rPr>
          <w:rFonts w:hint="cs"/>
          <w:color w:val="auto"/>
          <w:rtl/>
        </w:rPr>
        <w:t xml:space="preserve"> یا </w:t>
      </w:r>
      <w:r w:rsidR="00CB0C96">
        <w:rPr>
          <w:color w:val="auto"/>
        </w:rPr>
        <w:t>Faster R-CNN</w:t>
      </w:r>
      <w:r w:rsidR="00CB0C96">
        <w:rPr>
          <w:rFonts w:hint="cs"/>
          <w:color w:val="auto"/>
          <w:rtl/>
        </w:rPr>
        <w:t xml:space="preserve"> آشنا شدیم. این الگوریتم‌ها با اینکه یکی پس از دیگری بهبود پیدا کردند ولی برای کاربردهای بلادرنگ و سیستم‌هایی که از نظر سخت افزاری خیلی قوی نیستند مناسب نمیباشند و همگی از یک شبکه عصبی یا روش مجزا برای تشخیص </w:t>
      </w:r>
      <w:r w:rsidR="00CB0C96">
        <w:rPr>
          <w:color w:val="auto"/>
        </w:rPr>
        <w:t>Region Proposal</w:t>
      </w:r>
      <w:r w:rsidR="00CB0C96">
        <w:rPr>
          <w:rFonts w:hint="cs"/>
          <w:color w:val="auto"/>
          <w:rtl/>
        </w:rPr>
        <w:t xml:space="preserve">ها و یا به از روش‌های </w:t>
      </w:r>
      <w:r w:rsidR="00CB0C96">
        <w:rPr>
          <w:color w:val="auto"/>
        </w:rPr>
        <w:t>selective search</w:t>
      </w:r>
      <w:r w:rsidR="00CB0C96">
        <w:rPr>
          <w:rFonts w:hint="cs"/>
          <w:color w:val="auto"/>
          <w:rtl/>
        </w:rPr>
        <w:t xml:space="preserve"> برای یافتن </w:t>
      </w:r>
      <w:r w:rsidR="00CB0C96">
        <w:rPr>
          <w:color w:val="auto"/>
        </w:rPr>
        <w:t>region proposal</w:t>
      </w:r>
      <w:r w:rsidR="00CB0C96">
        <w:rPr>
          <w:rFonts w:hint="cs"/>
          <w:color w:val="auto"/>
          <w:rtl/>
        </w:rPr>
        <w:t xml:space="preserve">ها استفاده میکنند و درنهایت هم ممکن است به یک لایه </w:t>
      </w:r>
      <w:r w:rsidR="00CB0C96">
        <w:rPr>
          <w:color w:val="auto"/>
        </w:rPr>
        <w:t>fully connected</w:t>
      </w:r>
      <w:r w:rsidR="00CB0C96">
        <w:rPr>
          <w:rFonts w:hint="cs"/>
          <w:color w:val="auto"/>
          <w:rtl/>
        </w:rPr>
        <w:t xml:space="preserve"> داده شوند. به هرصورت پردازش‌های سنگینی دارند.</w:t>
      </w:r>
    </w:p>
    <w:p w14:paraId="1634EA16" w14:textId="0934971F" w:rsidR="00CB0C96" w:rsidRDefault="00CB0C96" w:rsidP="00CB0C96">
      <w:pPr>
        <w:ind w:firstLine="0"/>
        <w:rPr>
          <w:color w:val="auto"/>
          <w:rtl/>
        </w:rPr>
      </w:pPr>
      <w:r w:rsidRPr="00CB0C96">
        <w:rPr>
          <w:color w:val="auto"/>
        </w:rPr>
        <w:t>YOLO</w:t>
      </w:r>
      <w:r w:rsidRPr="00CB0C96">
        <w:rPr>
          <w:color w:val="auto"/>
          <w:rtl/>
        </w:rPr>
        <w:t xml:space="preserve"> 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ا</w:t>
      </w:r>
      <w:r w:rsidRPr="00CB0C96">
        <w:rPr>
          <w:color w:val="auto"/>
          <w:rtl/>
        </w:rPr>
        <w:t xml:space="preserve"> </w:t>
      </w:r>
      <w:r w:rsidRPr="00CB0C96">
        <w:rPr>
          <w:color w:val="auto"/>
        </w:rPr>
        <w:t>You Only Look Once</w:t>
      </w:r>
      <w:r w:rsidRPr="00CB0C96">
        <w:rPr>
          <w:color w:val="auto"/>
          <w:rtl/>
        </w:rPr>
        <w:t xml:space="preserve"> بر اساس اصل “شما فقط 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ک</w:t>
      </w:r>
      <w:r w:rsidRPr="00CB0C96">
        <w:rPr>
          <w:color w:val="auto"/>
          <w:rtl/>
        </w:rPr>
        <w:t xml:space="preserve"> بار به 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ک</w:t>
      </w:r>
      <w:r w:rsidRPr="00CB0C96">
        <w:rPr>
          <w:color w:val="auto"/>
          <w:rtl/>
        </w:rPr>
        <w:t xml:space="preserve"> تصو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ر</w:t>
      </w:r>
      <w:r w:rsidRPr="00CB0C96">
        <w:rPr>
          <w:color w:val="auto"/>
          <w:rtl/>
        </w:rPr>
        <w:t xml:space="preserve"> نگاه م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کن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د”</w:t>
      </w:r>
      <w:r w:rsidRPr="00CB0C96">
        <w:rPr>
          <w:color w:val="auto"/>
          <w:rtl/>
        </w:rPr>
        <w:t xml:space="preserve"> عمل م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کند؛ به ا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ن</w:t>
      </w:r>
      <w:r w:rsidRPr="00CB0C96">
        <w:rPr>
          <w:color w:val="auto"/>
          <w:rtl/>
        </w:rPr>
        <w:t xml:space="preserve"> معن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که 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ک</w:t>
      </w:r>
      <w:r w:rsidRPr="00CB0C96">
        <w:rPr>
          <w:color w:val="auto"/>
          <w:rtl/>
        </w:rPr>
        <w:t xml:space="preserve"> تصو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ر</w:t>
      </w:r>
      <w:r w:rsidRPr="00CB0C96">
        <w:rPr>
          <w:color w:val="auto"/>
          <w:rtl/>
        </w:rPr>
        <w:t xml:space="preserve"> را در عبور از 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ک</w:t>
      </w:r>
      <w:r w:rsidRPr="00CB0C96">
        <w:rPr>
          <w:color w:val="auto"/>
          <w:rtl/>
        </w:rPr>
        <w:t xml:space="preserve"> شبکه عصب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عم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ق</w:t>
      </w:r>
      <w:r w:rsidRPr="00CB0C96">
        <w:rPr>
          <w:color w:val="auto"/>
          <w:rtl/>
        </w:rPr>
        <w:t xml:space="preserve"> پردازش م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کند. ا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ن</w:t>
      </w:r>
      <w:r w:rsidRPr="00CB0C96">
        <w:rPr>
          <w:color w:val="auto"/>
          <w:rtl/>
        </w:rPr>
        <w:t xml:space="preserve"> برخلاف س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ستم</w:t>
      </w:r>
      <w:r w:rsidRPr="00CB0C96">
        <w:rPr>
          <w:color w:val="auto"/>
          <w:rtl/>
        </w:rPr>
        <w:t xml:space="preserve"> ها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سنت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تشخ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ص</w:t>
      </w:r>
      <w:r w:rsidRPr="00CB0C96">
        <w:rPr>
          <w:color w:val="auto"/>
          <w:rtl/>
        </w:rPr>
        <w:t xml:space="preserve"> اش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ا</w:t>
      </w:r>
      <w:r w:rsidRPr="00CB0C96">
        <w:rPr>
          <w:color w:val="auto"/>
          <w:rtl/>
        </w:rPr>
        <w:t xml:space="preserve"> است که از دو شبکه مجزا برا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تشخ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ص</w:t>
      </w:r>
      <w:r w:rsidRPr="00CB0C96">
        <w:rPr>
          <w:color w:val="auto"/>
          <w:rtl/>
        </w:rPr>
        <w:t xml:space="preserve"> و طبقه بند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اش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ا</w:t>
      </w:r>
      <w:r w:rsidRPr="00CB0C96">
        <w:rPr>
          <w:color w:val="auto"/>
          <w:rtl/>
        </w:rPr>
        <w:t xml:space="preserve"> استف</w:t>
      </w:r>
      <w:r w:rsidRPr="00CB0C96">
        <w:rPr>
          <w:rFonts w:hint="eastAsia"/>
          <w:color w:val="auto"/>
          <w:rtl/>
        </w:rPr>
        <w:t>اده</w:t>
      </w:r>
      <w:r w:rsidRPr="00CB0C96">
        <w:rPr>
          <w:color w:val="auto"/>
          <w:rtl/>
        </w:rPr>
        <w:t xml:space="preserve"> م</w:t>
      </w:r>
      <w:r w:rsidRPr="00CB0C96">
        <w:rPr>
          <w:rFonts w:hint="cs"/>
          <w:color w:val="auto"/>
          <w:rtl/>
        </w:rPr>
        <w:t>ی</w:t>
      </w:r>
      <w:r>
        <w:rPr>
          <w:rFonts w:hint="cs"/>
          <w:color w:val="auto"/>
          <w:rtl/>
        </w:rPr>
        <w:t>‌</w:t>
      </w:r>
      <w:r w:rsidRPr="00CB0C96">
        <w:rPr>
          <w:color w:val="auto"/>
          <w:rtl/>
        </w:rPr>
        <w:t>کنند. ا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ن</w:t>
      </w:r>
      <w:r w:rsidRPr="00CB0C96">
        <w:rPr>
          <w:color w:val="auto"/>
          <w:rtl/>
        </w:rPr>
        <w:t xml:space="preserve"> رو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کرد</w:t>
      </w:r>
      <w:r w:rsidRPr="00CB0C96">
        <w:rPr>
          <w:color w:val="auto"/>
          <w:rtl/>
        </w:rPr>
        <w:t xml:space="preserve"> نوآورانه به </w:t>
      </w:r>
      <w:r w:rsidRPr="00CB0C96">
        <w:rPr>
          <w:color w:val="auto"/>
        </w:rPr>
        <w:t>YOLO</w:t>
      </w:r>
      <w:r w:rsidRPr="00CB0C96">
        <w:rPr>
          <w:color w:val="auto"/>
          <w:rtl/>
        </w:rPr>
        <w:t xml:space="preserve"> اجازه م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دهد تا اش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ا</w:t>
      </w:r>
      <w:r w:rsidRPr="00CB0C96">
        <w:rPr>
          <w:color w:val="auto"/>
          <w:rtl/>
        </w:rPr>
        <w:t xml:space="preserve"> را در زمان واقع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با زمان پردازش تنها چند م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ل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ثان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ه</w:t>
      </w:r>
      <w:r w:rsidRPr="00CB0C96">
        <w:rPr>
          <w:color w:val="auto"/>
          <w:rtl/>
        </w:rPr>
        <w:t xml:space="preserve"> در هر فر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م</w:t>
      </w:r>
      <w:r w:rsidRPr="00CB0C96">
        <w:rPr>
          <w:color w:val="auto"/>
          <w:rtl/>
        </w:rPr>
        <w:t xml:space="preserve"> شناسا</w:t>
      </w:r>
      <w:r w:rsidRPr="00CB0C96">
        <w:rPr>
          <w:rFonts w:hint="cs"/>
          <w:color w:val="auto"/>
          <w:rtl/>
        </w:rPr>
        <w:t>یی</w:t>
      </w:r>
      <w:r w:rsidRPr="00CB0C96">
        <w:rPr>
          <w:color w:val="auto"/>
          <w:rtl/>
        </w:rPr>
        <w:t xml:space="preserve"> کند.</w:t>
      </w:r>
      <w:r w:rsidR="001D68C5">
        <w:rPr>
          <w:rFonts w:hint="cs"/>
          <w:color w:val="auto"/>
          <w:rtl/>
        </w:rPr>
        <w:t xml:space="preserve"> درواقع به کمک یک شبکه عصبی </w:t>
      </w:r>
      <w:r w:rsidR="001D68C5">
        <w:rPr>
          <w:color w:val="auto"/>
        </w:rPr>
        <w:t>CNN</w:t>
      </w:r>
      <w:r w:rsidR="001D68C5">
        <w:rPr>
          <w:rFonts w:hint="cs"/>
          <w:color w:val="auto"/>
          <w:rtl/>
        </w:rPr>
        <w:t xml:space="preserve"> میتواند هم </w:t>
      </w:r>
      <w:r w:rsidR="001D68C5">
        <w:rPr>
          <w:color w:val="auto"/>
        </w:rPr>
        <w:t>Bounding box</w:t>
      </w:r>
      <w:r w:rsidR="001D68C5">
        <w:rPr>
          <w:rFonts w:hint="cs"/>
          <w:color w:val="auto"/>
          <w:rtl/>
        </w:rPr>
        <w:t>ها و احتمالات هریک را پیش بینی کند.</w:t>
      </w:r>
    </w:p>
    <w:p w14:paraId="3C79523E" w14:textId="30B2690A" w:rsidR="001D68C5" w:rsidRPr="00CB0C96" w:rsidRDefault="001D68C5" w:rsidP="00CB0C96">
      <w:pPr>
        <w:ind w:firstLine="0"/>
        <w:rPr>
          <w:rFonts w:hint="cs"/>
          <w:color w:val="auto"/>
          <w:rtl/>
        </w:rPr>
      </w:pPr>
      <w:r w:rsidRPr="001D68C5">
        <w:rPr>
          <w:color w:val="auto"/>
          <w:rtl/>
        </w:rPr>
        <w:drawing>
          <wp:anchor distT="0" distB="0" distL="114300" distR="114300" simplePos="0" relativeHeight="251683840" behindDoc="0" locked="0" layoutInCell="1" allowOverlap="1" wp14:anchorId="65519E74" wp14:editId="46EE3A1E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3615690" cy="2279650"/>
            <wp:effectExtent l="0" t="0" r="3810" b="6350"/>
            <wp:wrapThrough wrapText="bothSides">
              <wp:wrapPolygon edited="0">
                <wp:start x="0" y="0"/>
                <wp:lineTo x="0" y="21480"/>
                <wp:lineTo x="21509" y="21480"/>
                <wp:lineTo x="21509" y="0"/>
                <wp:lineTo x="0" y="0"/>
              </wp:wrapPolygon>
            </wp:wrapThrough>
            <wp:docPr id="1527866245" name="Picture 1" descr="A picture containing screenshot, square, playground, 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866245" name="Picture 1" descr="A picture containing screenshot, square, playground, art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5690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B2531D" w14:textId="77777777" w:rsidR="001D68C5" w:rsidRDefault="001D68C5" w:rsidP="00CB0C96">
      <w:pPr>
        <w:ind w:firstLine="0"/>
        <w:rPr>
          <w:color w:val="auto"/>
          <w:rtl/>
        </w:rPr>
      </w:pPr>
    </w:p>
    <w:p w14:paraId="510B4C56" w14:textId="77777777" w:rsidR="001D68C5" w:rsidRDefault="001D68C5" w:rsidP="00CB0C96">
      <w:pPr>
        <w:ind w:firstLine="0"/>
        <w:rPr>
          <w:color w:val="auto"/>
          <w:rtl/>
        </w:rPr>
      </w:pPr>
    </w:p>
    <w:p w14:paraId="71C8CAEE" w14:textId="77777777" w:rsidR="001D68C5" w:rsidRDefault="001D68C5" w:rsidP="00CB0C96">
      <w:pPr>
        <w:ind w:firstLine="0"/>
        <w:rPr>
          <w:color w:val="auto"/>
          <w:rtl/>
        </w:rPr>
      </w:pPr>
    </w:p>
    <w:p w14:paraId="7F5CE18D" w14:textId="77777777" w:rsidR="001D68C5" w:rsidRDefault="001D68C5" w:rsidP="00CB0C96">
      <w:pPr>
        <w:ind w:firstLine="0"/>
        <w:rPr>
          <w:color w:val="auto"/>
          <w:rtl/>
        </w:rPr>
      </w:pPr>
    </w:p>
    <w:p w14:paraId="79C31E23" w14:textId="77777777" w:rsidR="001D68C5" w:rsidRDefault="001D68C5" w:rsidP="00CB0C96">
      <w:pPr>
        <w:ind w:firstLine="0"/>
        <w:rPr>
          <w:color w:val="auto"/>
          <w:rtl/>
        </w:rPr>
      </w:pPr>
    </w:p>
    <w:p w14:paraId="2C07639B" w14:textId="77777777" w:rsidR="001D68C5" w:rsidRDefault="001D68C5" w:rsidP="00CB0C96">
      <w:pPr>
        <w:ind w:firstLine="0"/>
        <w:rPr>
          <w:color w:val="auto"/>
          <w:rtl/>
        </w:rPr>
      </w:pPr>
    </w:p>
    <w:p w14:paraId="12D8D50F" w14:textId="729D6550" w:rsidR="00CB0C96" w:rsidRDefault="00CB0C96" w:rsidP="00CB0C96">
      <w:pPr>
        <w:ind w:firstLine="0"/>
        <w:rPr>
          <w:color w:val="auto"/>
          <w:rtl/>
        </w:rPr>
      </w:pP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ولو</w:t>
      </w:r>
      <w:r w:rsidRPr="00CB0C96">
        <w:rPr>
          <w:color w:val="auto"/>
          <w:rtl/>
        </w:rPr>
        <w:t xml:space="preserve"> برا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اول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ن</w:t>
      </w:r>
      <w:r w:rsidRPr="00CB0C96">
        <w:rPr>
          <w:color w:val="auto"/>
          <w:rtl/>
        </w:rPr>
        <w:t xml:space="preserve"> بار در سال 2015 توسط جوزف ردمون معرف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شد و از آن زمان به 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ک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از پرکاربردتر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ن</w:t>
      </w:r>
      <w:r w:rsidRPr="00CB0C96">
        <w:rPr>
          <w:color w:val="auto"/>
          <w:rtl/>
        </w:rPr>
        <w:t xml:space="preserve"> س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ستم</w:t>
      </w:r>
      <w:r w:rsidRPr="00CB0C96">
        <w:rPr>
          <w:color w:val="auto"/>
          <w:rtl/>
        </w:rPr>
        <w:t xml:space="preserve"> ها</w:t>
      </w:r>
      <w:r w:rsidRPr="00CB0C96">
        <w:rPr>
          <w:rFonts w:hint="cs"/>
          <w:color w:val="auto"/>
          <w:rtl/>
        </w:rPr>
        <w:t>ی</w:t>
      </w:r>
      <w:r w:rsidRPr="00CB0C96">
        <w:rPr>
          <w:color w:val="auto"/>
          <w:rtl/>
        </w:rPr>
        <w:t xml:space="preserve"> تشخ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ص</w:t>
      </w:r>
      <w:r w:rsidRPr="00CB0C96">
        <w:rPr>
          <w:color w:val="auto"/>
          <w:rtl/>
        </w:rPr>
        <w:t xml:space="preserve"> اش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ا</w:t>
      </w:r>
      <w:r w:rsidRPr="00CB0C96">
        <w:rPr>
          <w:color w:val="auto"/>
          <w:rtl/>
        </w:rPr>
        <w:t xml:space="preserve"> در دانشگاه و صنعت تبد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ل</w:t>
      </w:r>
      <w:r w:rsidRPr="00CB0C96">
        <w:rPr>
          <w:color w:val="auto"/>
          <w:rtl/>
        </w:rPr>
        <w:t xml:space="preserve"> شده است که با م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انگ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ن</w:t>
      </w:r>
      <w:r w:rsidRPr="00CB0C96">
        <w:rPr>
          <w:color w:val="auto"/>
          <w:rtl/>
        </w:rPr>
        <w:t xml:space="preserve"> دقت متوسط (</w:t>
      </w:r>
      <w:proofErr w:type="spellStart"/>
      <w:r w:rsidRPr="00CB0C96">
        <w:rPr>
          <w:color w:val="auto"/>
        </w:rPr>
        <w:t>mAP</w:t>
      </w:r>
      <w:proofErr w:type="spellEnd"/>
      <w:r w:rsidRPr="00CB0C96">
        <w:rPr>
          <w:color w:val="auto"/>
          <w:rtl/>
        </w:rPr>
        <w:t>) ب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ش</w:t>
      </w:r>
      <w:r w:rsidRPr="00CB0C96">
        <w:rPr>
          <w:color w:val="auto"/>
          <w:rtl/>
        </w:rPr>
        <w:t xml:space="preserve"> از 70</w:t>
      </w:r>
      <w:r w:rsidRPr="00CB0C96">
        <w:rPr>
          <w:rFonts w:ascii="Arial" w:hAnsi="Arial" w:cs="Arial" w:hint="cs"/>
          <w:color w:val="auto"/>
          <w:rtl/>
        </w:rPr>
        <w:t>٪</w:t>
      </w:r>
      <w:r w:rsidRPr="00CB0C96">
        <w:rPr>
          <w:color w:val="auto"/>
          <w:rtl/>
        </w:rPr>
        <w:t xml:space="preserve"> </w:t>
      </w:r>
      <w:r w:rsidRPr="00CB0C96">
        <w:rPr>
          <w:rFonts w:hint="cs"/>
          <w:color w:val="auto"/>
          <w:rtl/>
        </w:rPr>
        <w:t>در</w:t>
      </w:r>
      <w:r w:rsidRPr="00CB0C96">
        <w:rPr>
          <w:color w:val="auto"/>
          <w:rtl/>
        </w:rPr>
        <w:t xml:space="preserve"> </w:t>
      </w:r>
      <w:r w:rsidRPr="00CB0C96">
        <w:rPr>
          <w:rFonts w:hint="cs"/>
          <w:color w:val="auto"/>
          <w:rtl/>
        </w:rPr>
        <w:t>مجموعه</w:t>
      </w:r>
      <w:r w:rsidRPr="00CB0C96">
        <w:rPr>
          <w:color w:val="auto"/>
          <w:rtl/>
        </w:rPr>
        <w:t xml:space="preserve"> </w:t>
      </w:r>
      <w:r w:rsidRPr="00CB0C96">
        <w:rPr>
          <w:rFonts w:hint="cs"/>
          <w:color w:val="auto"/>
          <w:rtl/>
        </w:rPr>
        <w:t>داده</w:t>
      </w:r>
      <w:r w:rsidRPr="00CB0C96">
        <w:rPr>
          <w:color w:val="auto"/>
          <w:rtl/>
        </w:rPr>
        <w:t xml:space="preserve"> </w:t>
      </w:r>
      <w:r w:rsidRPr="00CB0C96">
        <w:rPr>
          <w:rFonts w:hint="cs"/>
          <w:color w:val="auto"/>
          <w:rtl/>
        </w:rPr>
        <w:t>های</w:t>
      </w:r>
      <w:r w:rsidRPr="00CB0C96">
        <w:rPr>
          <w:color w:val="auto"/>
          <w:rtl/>
        </w:rPr>
        <w:t xml:space="preserve"> مع</w:t>
      </w:r>
      <w:r w:rsidRPr="00CB0C96">
        <w:rPr>
          <w:rFonts w:hint="cs"/>
          <w:color w:val="auto"/>
          <w:rtl/>
        </w:rPr>
        <w:t>ی</w:t>
      </w:r>
      <w:r w:rsidRPr="00CB0C96">
        <w:rPr>
          <w:rFonts w:hint="eastAsia"/>
          <w:color w:val="auto"/>
          <w:rtl/>
        </w:rPr>
        <w:t>ار</w:t>
      </w:r>
      <w:r w:rsidRPr="00CB0C96">
        <w:rPr>
          <w:color w:val="auto"/>
          <w:rtl/>
        </w:rPr>
        <w:t xml:space="preserve"> استاندارد، از دقت بالا</w:t>
      </w:r>
      <w:r w:rsidRPr="00CB0C96">
        <w:rPr>
          <w:rFonts w:hint="cs"/>
          <w:color w:val="auto"/>
          <w:rtl/>
        </w:rPr>
        <w:t>یی</w:t>
      </w:r>
      <w:r w:rsidRPr="00CB0C96">
        <w:rPr>
          <w:color w:val="auto"/>
          <w:rtl/>
        </w:rPr>
        <w:t xml:space="preserve"> برخورد</w:t>
      </w:r>
      <w:r w:rsidRPr="00CB0C96">
        <w:rPr>
          <w:rFonts w:hint="eastAsia"/>
          <w:color w:val="auto"/>
          <w:rtl/>
        </w:rPr>
        <w:t>ار</w:t>
      </w:r>
      <w:r w:rsidRPr="00CB0C96">
        <w:rPr>
          <w:color w:val="auto"/>
          <w:rtl/>
        </w:rPr>
        <w:t xml:space="preserve"> است.</w:t>
      </w:r>
    </w:p>
    <w:p w14:paraId="4A5F1E31" w14:textId="0814CF8B" w:rsidR="00CB0C96" w:rsidRPr="00F7694C" w:rsidRDefault="00CB0C96" w:rsidP="00CB0C96">
      <w:pPr>
        <w:ind w:firstLine="0"/>
        <w:rPr>
          <w:color w:val="auto"/>
          <w:u w:val="single"/>
          <w:rtl/>
        </w:rPr>
      </w:pPr>
      <w:r w:rsidRPr="00F7694C">
        <w:rPr>
          <w:rFonts w:hint="cs"/>
          <w:color w:val="auto"/>
          <w:u w:val="single"/>
          <w:rtl/>
        </w:rPr>
        <w:lastRenderedPageBreak/>
        <w:t>نحوه کارکرد آن در ادامه آمده است:</w:t>
      </w:r>
    </w:p>
    <w:p w14:paraId="6D228B53" w14:textId="49F55924" w:rsidR="00C71846" w:rsidRDefault="00C71846" w:rsidP="00CB0C96">
      <w:pPr>
        <w:ind w:firstLine="0"/>
        <w:rPr>
          <w:rFonts w:hint="cs"/>
          <w:color w:val="auto"/>
          <w:rtl/>
        </w:rPr>
      </w:pPr>
      <w:r>
        <w:rPr>
          <w:rFonts w:hint="cs"/>
          <w:color w:val="auto"/>
          <w:rtl/>
        </w:rPr>
        <w:t xml:space="preserve">درواقع ما به عنوان ورودی یک عکس به آن میدهیم و آن را به یک گرید </w:t>
      </w:r>
      <w:r>
        <w:rPr>
          <w:color w:val="auto"/>
        </w:rPr>
        <w:t>S*S</w:t>
      </w:r>
      <w:r>
        <w:rPr>
          <w:rFonts w:hint="cs"/>
          <w:color w:val="auto"/>
          <w:rtl/>
        </w:rPr>
        <w:t xml:space="preserve"> تقسیم میکند و درون هر یک از گرید‌ها ما </w:t>
      </w:r>
      <w:r>
        <w:rPr>
          <w:color w:val="auto"/>
        </w:rPr>
        <w:t>m</w:t>
      </w:r>
      <w:r>
        <w:rPr>
          <w:rFonts w:hint="cs"/>
          <w:color w:val="auto"/>
          <w:rtl/>
        </w:rPr>
        <w:t xml:space="preserve"> تا </w:t>
      </w:r>
      <w:r>
        <w:rPr>
          <w:color w:val="auto"/>
        </w:rPr>
        <w:t>bounding box</w:t>
      </w:r>
      <w:r>
        <w:rPr>
          <w:rFonts w:hint="cs"/>
          <w:color w:val="auto"/>
          <w:rtl/>
        </w:rPr>
        <w:t xml:space="preserve"> در نظ</w:t>
      </w:r>
      <w:r w:rsidR="00856A0D">
        <w:rPr>
          <w:rFonts w:hint="cs"/>
          <w:color w:val="auto"/>
          <w:rtl/>
        </w:rPr>
        <w:t>ر</w:t>
      </w:r>
      <w:r>
        <w:rPr>
          <w:rFonts w:hint="cs"/>
          <w:color w:val="auto"/>
          <w:rtl/>
        </w:rPr>
        <w:t xml:space="preserve"> میگیریم. برای هریک از </w:t>
      </w:r>
      <w:r>
        <w:rPr>
          <w:color w:val="auto"/>
        </w:rPr>
        <w:t>bounding box</w:t>
      </w:r>
      <w:r>
        <w:rPr>
          <w:rFonts w:hint="cs"/>
          <w:color w:val="auto"/>
          <w:rtl/>
        </w:rPr>
        <w:t>ها</w:t>
      </w:r>
      <w:r w:rsidR="00A134E9">
        <w:rPr>
          <w:rFonts w:hint="cs"/>
          <w:color w:val="auto"/>
          <w:rtl/>
        </w:rPr>
        <w:t>،</w:t>
      </w:r>
      <w:r>
        <w:rPr>
          <w:rFonts w:hint="cs"/>
          <w:color w:val="auto"/>
          <w:rtl/>
        </w:rPr>
        <w:t xml:space="preserve"> شبکه عصبی</w:t>
      </w:r>
      <w:r w:rsidR="00A134E9">
        <w:rPr>
          <w:rFonts w:hint="cs"/>
          <w:color w:val="auto"/>
          <w:rtl/>
        </w:rPr>
        <w:t xml:space="preserve"> مورد نظر به ما</w:t>
      </w:r>
      <w:r>
        <w:rPr>
          <w:rFonts w:hint="cs"/>
          <w:color w:val="auto"/>
          <w:rtl/>
        </w:rPr>
        <w:t xml:space="preserve"> یک احتمال کلاس ( اینکه با چه احتمالی عضو کدام کلاس است) و همچنین تعدادی </w:t>
      </w:r>
      <w:r>
        <w:rPr>
          <w:color w:val="auto"/>
        </w:rPr>
        <w:t>Offset values</w:t>
      </w:r>
      <w:r>
        <w:rPr>
          <w:rFonts w:hint="cs"/>
          <w:color w:val="auto"/>
          <w:rtl/>
        </w:rPr>
        <w:t xml:space="preserve"> برای </w:t>
      </w:r>
      <w:r>
        <w:rPr>
          <w:color w:val="auto"/>
        </w:rPr>
        <w:t>bounding box</w:t>
      </w:r>
      <w:r>
        <w:rPr>
          <w:rFonts w:hint="cs"/>
          <w:color w:val="auto"/>
          <w:rtl/>
        </w:rPr>
        <w:t xml:space="preserve"> میدهد</w:t>
      </w:r>
      <w:r w:rsidR="00A134E9">
        <w:rPr>
          <w:rFonts w:hint="cs"/>
          <w:color w:val="auto"/>
          <w:rtl/>
        </w:rPr>
        <w:t xml:space="preserve">. اون </w:t>
      </w:r>
      <w:r w:rsidR="00A134E9">
        <w:rPr>
          <w:color w:val="auto"/>
        </w:rPr>
        <w:t xml:space="preserve">bounding box </w:t>
      </w:r>
      <w:r w:rsidR="00A134E9">
        <w:rPr>
          <w:rFonts w:hint="cs"/>
          <w:color w:val="auto"/>
          <w:rtl/>
        </w:rPr>
        <w:t xml:space="preserve">هایی که </w:t>
      </w:r>
      <w:r w:rsidR="00A134E9">
        <w:rPr>
          <w:color w:val="auto"/>
        </w:rPr>
        <w:t>class probability</w:t>
      </w:r>
      <w:r w:rsidR="00A134E9">
        <w:rPr>
          <w:rFonts w:hint="cs"/>
          <w:color w:val="auto"/>
          <w:rtl/>
        </w:rPr>
        <w:t xml:space="preserve"> بالاتر از یک مقدار </w:t>
      </w:r>
      <w:r w:rsidR="00A134E9">
        <w:rPr>
          <w:color w:val="auto"/>
        </w:rPr>
        <w:t>threshold</w:t>
      </w:r>
      <w:r w:rsidR="00A134E9">
        <w:rPr>
          <w:rFonts w:hint="cs"/>
          <w:color w:val="auto"/>
          <w:rtl/>
        </w:rPr>
        <w:t xml:space="preserve"> را داشته باشند، انتخاب میشوند و برای مشخص کردن </w:t>
      </w:r>
      <w:r w:rsidR="00A134E9">
        <w:rPr>
          <w:color w:val="auto"/>
        </w:rPr>
        <w:t>Object</w:t>
      </w:r>
      <w:r w:rsidR="00A134E9">
        <w:rPr>
          <w:rFonts w:hint="cs"/>
          <w:color w:val="auto"/>
          <w:rtl/>
        </w:rPr>
        <w:t xml:space="preserve"> در تصویر استفاده میشوند.</w:t>
      </w:r>
    </w:p>
    <w:p w14:paraId="20BB475D" w14:textId="4396E1BF" w:rsidR="00F268C9" w:rsidRDefault="00F268C9" w:rsidP="00CB0C96">
      <w:pPr>
        <w:ind w:firstLine="0"/>
        <w:rPr>
          <w:color w:val="auto"/>
          <w:rtl/>
        </w:rPr>
      </w:pPr>
      <w:r>
        <w:rPr>
          <w:rFonts w:hint="cs"/>
          <w:color w:val="auto"/>
          <w:rtl/>
        </w:rPr>
        <w:t>مراحل به صورت زیر است:</w:t>
      </w:r>
    </w:p>
    <w:p w14:paraId="105D5FB9" w14:textId="7ED22A11" w:rsidR="00F268C9" w:rsidRPr="00F268C9" w:rsidRDefault="00F268C9" w:rsidP="00F268C9">
      <w:pPr>
        <w:pStyle w:val="ListParagraph"/>
        <w:numPr>
          <w:ilvl w:val="0"/>
          <w:numId w:val="19"/>
        </w:numPr>
        <w:rPr>
          <w:color w:val="auto"/>
          <w:rtl/>
        </w:rPr>
      </w:pPr>
      <w:r w:rsidRPr="00F268C9">
        <w:rPr>
          <w:color w:val="auto"/>
          <w:rtl/>
        </w:rPr>
        <w:t>پ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ش</w:t>
      </w:r>
      <w:r w:rsidRPr="00F268C9">
        <w:rPr>
          <w:color w:val="auto"/>
          <w:rtl/>
        </w:rPr>
        <w:t xml:space="preserve"> پردازش: اندازه تصو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ر</w:t>
      </w:r>
      <w:r w:rsidRPr="00F268C9">
        <w:rPr>
          <w:color w:val="auto"/>
          <w:rtl/>
        </w:rPr>
        <w:t xml:space="preserve"> ورود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به اندازه ثابت تغ</w:t>
      </w:r>
      <w:r w:rsidRPr="00F268C9">
        <w:rPr>
          <w:rFonts w:hint="cs"/>
          <w:color w:val="auto"/>
          <w:rtl/>
        </w:rPr>
        <w:t>یی</w:t>
      </w:r>
      <w:r w:rsidRPr="00F268C9">
        <w:rPr>
          <w:rFonts w:hint="eastAsia"/>
          <w:color w:val="auto"/>
          <w:rtl/>
        </w:rPr>
        <w:t>ر</w:t>
      </w:r>
      <w:r w:rsidRPr="00F268C9">
        <w:rPr>
          <w:color w:val="auto"/>
          <w:rtl/>
        </w:rPr>
        <w:t xml:space="preserve"> م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کند و نرمال م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شود.</w:t>
      </w:r>
    </w:p>
    <w:p w14:paraId="692DFA3F" w14:textId="44E27D7D" w:rsidR="00F268C9" w:rsidRPr="00F268C9" w:rsidRDefault="00F268C9" w:rsidP="00F268C9">
      <w:pPr>
        <w:pStyle w:val="ListParagraph"/>
        <w:numPr>
          <w:ilvl w:val="0"/>
          <w:numId w:val="19"/>
        </w:numPr>
        <w:rPr>
          <w:color w:val="auto"/>
          <w:rtl/>
        </w:rPr>
      </w:pPr>
      <w:r w:rsidRPr="00F268C9">
        <w:rPr>
          <w:rFonts w:hint="eastAsia"/>
          <w:color w:val="auto"/>
          <w:rtl/>
        </w:rPr>
        <w:t>لا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ه</w:t>
      </w:r>
      <w:r w:rsidRPr="00F268C9">
        <w:rPr>
          <w:color w:val="auto"/>
          <w:rtl/>
        </w:rPr>
        <w:t xml:space="preserve"> ه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کانولوشن: تصو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ر</w:t>
      </w:r>
      <w:r w:rsidRPr="00F268C9">
        <w:rPr>
          <w:color w:val="auto"/>
          <w:rtl/>
        </w:rPr>
        <w:t xml:space="preserve"> از 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ک</w:t>
      </w:r>
      <w:r w:rsidRPr="00F268C9">
        <w:rPr>
          <w:color w:val="auto"/>
          <w:rtl/>
        </w:rPr>
        <w:t xml:space="preserve"> سر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لا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ه</w:t>
      </w:r>
      <w:r w:rsidRPr="00F268C9">
        <w:rPr>
          <w:color w:val="auto"/>
          <w:rtl/>
        </w:rPr>
        <w:t xml:space="preserve"> ه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کانولوشن عبور داده م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شود تا و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ژگ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ها</w:t>
      </w:r>
      <w:r w:rsidRPr="00F268C9">
        <w:rPr>
          <w:rFonts w:hint="cs"/>
          <w:color w:val="auto"/>
          <w:rtl/>
        </w:rPr>
        <w:t>یی</w:t>
      </w:r>
      <w:r w:rsidRPr="00F268C9">
        <w:rPr>
          <w:color w:val="auto"/>
          <w:rtl/>
        </w:rPr>
        <w:t xml:space="preserve"> از تصو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ر</w:t>
      </w:r>
      <w:r w:rsidRPr="00F268C9">
        <w:rPr>
          <w:color w:val="auto"/>
          <w:rtl/>
        </w:rPr>
        <w:t xml:space="preserve"> استخراج شود.</w:t>
      </w:r>
    </w:p>
    <w:p w14:paraId="23E62C03" w14:textId="5EB52B81" w:rsidR="00F268C9" w:rsidRPr="00F268C9" w:rsidRDefault="00F268C9" w:rsidP="00F268C9">
      <w:pPr>
        <w:pStyle w:val="ListParagraph"/>
        <w:numPr>
          <w:ilvl w:val="0"/>
          <w:numId w:val="19"/>
        </w:numPr>
        <w:rPr>
          <w:color w:val="auto"/>
          <w:rtl/>
        </w:rPr>
      </w:pPr>
      <w:r w:rsidRPr="00F268C9">
        <w:rPr>
          <w:rFonts w:hint="eastAsia"/>
          <w:color w:val="auto"/>
          <w:rtl/>
        </w:rPr>
        <w:t>لا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ه</w:t>
      </w:r>
      <w:r w:rsidRPr="00F268C9">
        <w:rPr>
          <w:color w:val="auto"/>
          <w:rtl/>
        </w:rPr>
        <w:t xml:space="preserve"> ه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تشخ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ص</w:t>
      </w:r>
      <w:r w:rsidRPr="00F268C9">
        <w:rPr>
          <w:color w:val="auto"/>
          <w:rtl/>
        </w:rPr>
        <w:t>: نقشه و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ژگ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تول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د</w:t>
      </w:r>
      <w:r w:rsidRPr="00F268C9">
        <w:rPr>
          <w:color w:val="auto"/>
          <w:rtl/>
        </w:rPr>
        <w:t xml:space="preserve"> شده توسط لا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ه</w:t>
      </w:r>
      <w:r w:rsidRPr="00F268C9">
        <w:rPr>
          <w:color w:val="auto"/>
          <w:rtl/>
        </w:rPr>
        <w:t xml:space="preserve"> ه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کانولوشن از لا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ه</w:t>
      </w:r>
      <w:r w:rsidRPr="00F268C9">
        <w:rPr>
          <w:color w:val="auto"/>
          <w:rtl/>
        </w:rPr>
        <w:t xml:space="preserve"> ه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تشخ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ص</w:t>
      </w:r>
      <w:r w:rsidRPr="00F268C9">
        <w:rPr>
          <w:color w:val="auto"/>
          <w:rtl/>
        </w:rPr>
        <w:t xml:space="preserve"> عبور داده م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شود تا حضور اش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ا</w:t>
      </w:r>
      <w:r w:rsidRPr="00F268C9">
        <w:rPr>
          <w:color w:val="auto"/>
          <w:rtl/>
        </w:rPr>
        <w:t xml:space="preserve"> در تصو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ر</w:t>
      </w:r>
      <w:r w:rsidRPr="00F268C9">
        <w:rPr>
          <w:color w:val="auto"/>
          <w:rtl/>
        </w:rPr>
        <w:t xml:space="preserve"> را پ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ش</w:t>
      </w:r>
      <w:r w:rsidRPr="00F268C9">
        <w:rPr>
          <w:color w:val="auto"/>
          <w:rtl/>
        </w:rPr>
        <w:t xml:space="preserve"> ب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ن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کند.</w:t>
      </w:r>
    </w:p>
    <w:p w14:paraId="503342DC" w14:textId="46BB9960" w:rsidR="00F268C9" w:rsidRPr="00F268C9" w:rsidRDefault="00F268C9" w:rsidP="00F268C9">
      <w:pPr>
        <w:pStyle w:val="ListParagraph"/>
        <w:numPr>
          <w:ilvl w:val="0"/>
          <w:numId w:val="19"/>
        </w:numPr>
        <w:rPr>
          <w:color w:val="auto"/>
          <w:rtl/>
        </w:rPr>
      </w:pPr>
      <w:r w:rsidRPr="00F268C9">
        <w:rPr>
          <w:rFonts w:hint="eastAsia"/>
          <w:color w:val="auto"/>
          <w:rtl/>
        </w:rPr>
        <w:t>حداکثر</w:t>
      </w:r>
      <w:r w:rsidRPr="00F268C9">
        <w:rPr>
          <w:color w:val="auto"/>
          <w:rtl/>
        </w:rPr>
        <w:t xml:space="preserve"> عدم انتشار (</w:t>
      </w:r>
      <w:r w:rsidRPr="00F268C9">
        <w:rPr>
          <w:color w:val="auto"/>
        </w:rPr>
        <w:t>Non-Maximal Suppression</w:t>
      </w:r>
      <w:r w:rsidRPr="00F268C9">
        <w:rPr>
          <w:color w:val="auto"/>
          <w:rtl/>
        </w:rPr>
        <w:t>): بر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از ب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ن</w:t>
      </w:r>
      <w:r w:rsidRPr="00F268C9">
        <w:rPr>
          <w:color w:val="auto"/>
          <w:rtl/>
        </w:rPr>
        <w:t xml:space="preserve"> بردن همپوشان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جعبه‌ه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مرز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و کاهش تشخ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ص‌ه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مثبت کاذب، </w:t>
      </w:r>
      <w:r w:rsidRPr="00F268C9">
        <w:rPr>
          <w:color w:val="auto"/>
        </w:rPr>
        <w:t>YOLO</w:t>
      </w:r>
      <w:r w:rsidRPr="00F268C9">
        <w:rPr>
          <w:color w:val="auto"/>
          <w:rtl/>
        </w:rPr>
        <w:t xml:space="preserve"> سرکوب غ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ر</w:t>
      </w:r>
      <w:r w:rsidRPr="00F268C9">
        <w:rPr>
          <w:color w:val="auto"/>
          <w:rtl/>
        </w:rPr>
        <w:t xml:space="preserve"> حداکثر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را بر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مجموعه جعبه‌ه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مرز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تول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د</w:t>
      </w:r>
      <w:r w:rsidRPr="00F268C9">
        <w:rPr>
          <w:color w:val="auto"/>
          <w:rtl/>
        </w:rPr>
        <w:t xml:space="preserve"> شده توسط لا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ه‌ه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تشخ</w:t>
      </w:r>
      <w:r w:rsidRPr="00F268C9">
        <w:rPr>
          <w:rFonts w:hint="cs"/>
          <w:color w:val="auto"/>
          <w:rtl/>
        </w:rPr>
        <w:t>ی</w:t>
      </w:r>
      <w:r w:rsidRPr="00F268C9">
        <w:rPr>
          <w:rFonts w:hint="eastAsia"/>
          <w:color w:val="auto"/>
          <w:rtl/>
        </w:rPr>
        <w:t>ص</w:t>
      </w:r>
      <w:r w:rsidRPr="00F268C9">
        <w:rPr>
          <w:color w:val="auto"/>
          <w:rtl/>
        </w:rPr>
        <w:t xml:space="preserve"> اعمال م</w:t>
      </w:r>
      <w:r w:rsidRPr="00F268C9">
        <w:rPr>
          <w:rFonts w:hint="cs"/>
          <w:color w:val="auto"/>
          <w:rtl/>
        </w:rPr>
        <w:t>ی‌</w:t>
      </w:r>
      <w:r w:rsidRPr="00F268C9">
        <w:rPr>
          <w:rFonts w:hint="eastAsia"/>
          <w:color w:val="auto"/>
          <w:rtl/>
        </w:rPr>
        <w:t>کند</w:t>
      </w:r>
      <w:r w:rsidRPr="00F268C9">
        <w:rPr>
          <w:color w:val="auto"/>
          <w:rtl/>
        </w:rPr>
        <w:t>.</w:t>
      </w:r>
    </w:p>
    <w:p w14:paraId="6807EE1C" w14:textId="457E54A8" w:rsidR="00F268C9" w:rsidRDefault="00F268C9" w:rsidP="00F268C9">
      <w:pPr>
        <w:pStyle w:val="ListParagraph"/>
        <w:numPr>
          <w:ilvl w:val="0"/>
          <w:numId w:val="19"/>
        </w:numPr>
        <w:rPr>
          <w:color w:val="auto"/>
        </w:rPr>
      </w:pPr>
      <w:r w:rsidRPr="00F268C9">
        <w:rPr>
          <w:rFonts w:hint="eastAsia"/>
          <w:color w:val="auto"/>
          <w:rtl/>
        </w:rPr>
        <w:t>خروج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>: خروج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نها</w:t>
      </w:r>
      <w:r w:rsidRPr="00F268C9">
        <w:rPr>
          <w:rFonts w:hint="cs"/>
          <w:color w:val="auto"/>
          <w:rtl/>
        </w:rPr>
        <w:t>یی</w:t>
      </w:r>
      <w:r w:rsidRPr="00F268C9">
        <w:rPr>
          <w:color w:val="auto"/>
          <w:rtl/>
        </w:rPr>
        <w:t xml:space="preserve"> </w:t>
      </w:r>
      <w:r w:rsidRPr="00F268C9">
        <w:rPr>
          <w:color w:val="auto"/>
        </w:rPr>
        <w:t>YOLO</w:t>
      </w:r>
      <w:r w:rsidRPr="00F268C9">
        <w:rPr>
          <w:color w:val="auto"/>
          <w:rtl/>
        </w:rPr>
        <w:t xml:space="preserve"> مجموعه 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از جعبه ه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محدود کننده با احتمالات کلاس برا</w:t>
      </w:r>
      <w:r w:rsidRPr="00F268C9">
        <w:rPr>
          <w:rFonts w:hint="cs"/>
          <w:color w:val="auto"/>
          <w:rtl/>
        </w:rPr>
        <w:t>ی</w:t>
      </w:r>
      <w:r w:rsidRPr="00F268C9">
        <w:rPr>
          <w:color w:val="auto"/>
          <w:rtl/>
        </w:rPr>
        <w:t xml:space="preserve"> هر جعبه است.</w:t>
      </w:r>
    </w:p>
    <w:p w14:paraId="4A9FC03A" w14:textId="7A3CCD57" w:rsidR="00F268C9" w:rsidRDefault="00856A0D" w:rsidP="00F7694C">
      <w:pPr>
        <w:ind w:firstLine="0"/>
        <w:rPr>
          <w:color w:val="auto"/>
          <w:rtl/>
        </w:rPr>
      </w:pPr>
      <w:r w:rsidRPr="00856A0D">
        <w:rPr>
          <w:color w:val="auto"/>
        </w:rPr>
        <w:t>YOLO</w:t>
      </w:r>
      <w:r w:rsidRPr="00856A0D">
        <w:rPr>
          <w:color w:val="auto"/>
          <w:rtl/>
        </w:rPr>
        <w:t xml:space="preserve"> نسبت به سا</w:t>
      </w:r>
      <w:r w:rsidRPr="00856A0D">
        <w:rPr>
          <w:rFonts w:hint="cs"/>
          <w:color w:val="auto"/>
          <w:rtl/>
        </w:rPr>
        <w:t>ی</w:t>
      </w:r>
      <w:r w:rsidRPr="00856A0D">
        <w:rPr>
          <w:rFonts w:hint="eastAsia"/>
          <w:color w:val="auto"/>
          <w:rtl/>
        </w:rPr>
        <w:t>ر</w:t>
      </w:r>
      <w:r w:rsidRPr="00856A0D">
        <w:rPr>
          <w:color w:val="auto"/>
          <w:rtl/>
        </w:rPr>
        <w:t xml:space="preserve"> الگور</w:t>
      </w:r>
      <w:r w:rsidRPr="00856A0D">
        <w:rPr>
          <w:rFonts w:hint="cs"/>
          <w:color w:val="auto"/>
          <w:rtl/>
        </w:rPr>
        <w:t>ی</w:t>
      </w:r>
      <w:r w:rsidRPr="00856A0D">
        <w:rPr>
          <w:rFonts w:hint="eastAsia"/>
          <w:color w:val="auto"/>
          <w:rtl/>
        </w:rPr>
        <w:t>تم‌ها</w:t>
      </w:r>
      <w:r w:rsidRPr="00856A0D">
        <w:rPr>
          <w:rFonts w:hint="cs"/>
          <w:color w:val="auto"/>
          <w:rtl/>
        </w:rPr>
        <w:t>ی</w:t>
      </w:r>
      <w:r w:rsidRPr="00856A0D">
        <w:rPr>
          <w:color w:val="auto"/>
          <w:rtl/>
        </w:rPr>
        <w:t xml:space="preserve"> تشخ</w:t>
      </w:r>
      <w:r w:rsidRPr="00856A0D">
        <w:rPr>
          <w:rFonts w:hint="cs"/>
          <w:color w:val="auto"/>
          <w:rtl/>
        </w:rPr>
        <w:t>ی</w:t>
      </w:r>
      <w:r w:rsidRPr="00856A0D">
        <w:rPr>
          <w:rFonts w:hint="eastAsia"/>
          <w:color w:val="auto"/>
          <w:rtl/>
        </w:rPr>
        <w:t>ص</w:t>
      </w:r>
      <w:r w:rsidRPr="00856A0D">
        <w:rPr>
          <w:color w:val="auto"/>
          <w:rtl/>
        </w:rPr>
        <w:t xml:space="preserve"> اش</w:t>
      </w:r>
      <w:r w:rsidRPr="00856A0D">
        <w:rPr>
          <w:rFonts w:hint="cs"/>
          <w:color w:val="auto"/>
          <w:rtl/>
        </w:rPr>
        <w:t>ی</w:t>
      </w:r>
      <w:r w:rsidRPr="00856A0D">
        <w:rPr>
          <w:rFonts w:hint="eastAsia"/>
          <w:color w:val="auto"/>
          <w:rtl/>
        </w:rPr>
        <w:t>ا،</w:t>
      </w:r>
      <w:r w:rsidRPr="00856A0D">
        <w:rPr>
          <w:color w:val="auto"/>
          <w:rtl/>
        </w:rPr>
        <w:t xml:space="preserve"> سر</w:t>
      </w:r>
      <w:r w:rsidRPr="00856A0D">
        <w:rPr>
          <w:rFonts w:hint="cs"/>
          <w:color w:val="auto"/>
          <w:rtl/>
        </w:rPr>
        <w:t>ی</w:t>
      </w:r>
      <w:r w:rsidRPr="00856A0D">
        <w:rPr>
          <w:rFonts w:hint="eastAsia"/>
          <w:color w:val="auto"/>
          <w:rtl/>
        </w:rPr>
        <w:t>ع‌تر</w:t>
      </w:r>
      <w:r w:rsidRPr="00856A0D">
        <w:rPr>
          <w:color w:val="auto"/>
          <w:rtl/>
        </w:rPr>
        <w:t xml:space="preserve"> است</w:t>
      </w:r>
      <w:r>
        <w:rPr>
          <w:rFonts w:hint="cs"/>
          <w:color w:val="auto"/>
          <w:rtl/>
        </w:rPr>
        <w:t xml:space="preserve"> </w:t>
      </w:r>
      <w:r w:rsidRPr="00856A0D">
        <w:rPr>
          <w:color w:val="auto"/>
          <w:rtl/>
        </w:rPr>
        <w:t>(45 فر</w:t>
      </w:r>
      <w:r w:rsidRPr="00856A0D">
        <w:rPr>
          <w:rFonts w:hint="cs"/>
          <w:color w:val="auto"/>
          <w:rtl/>
        </w:rPr>
        <w:t>ی</w:t>
      </w:r>
      <w:r w:rsidRPr="00856A0D">
        <w:rPr>
          <w:rFonts w:hint="eastAsia"/>
          <w:color w:val="auto"/>
          <w:rtl/>
        </w:rPr>
        <w:t>م</w:t>
      </w:r>
      <w:r w:rsidRPr="00856A0D">
        <w:rPr>
          <w:color w:val="auto"/>
          <w:rtl/>
        </w:rPr>
        <w:t xml:space="preserve"> در ثان</w:t>
      </w:r>
      <w:r w:rsidRPr="00856A0D">
        <w:rPr>
          <w:rFonts w:hint="cs"/>
          <w:color w:val="auto"/>
          <w:rtl/>
        </w:rPr>
        <w:t>ی</w:t>
      </w:r>
      <w:r w:rsidRPr="00856A0D">
        <w:rPr>
          <w:rFonts w:hint="eastAsia"/>
          <w:color w:val="auto"/>
          <w:rtl/>
        </w:rPr>
        <w:t>ه</w:t>
      </w:r>
      <w:r w:rsidRPr="00856A0D">
        <w:rPr>
          <w:color w:val="auto"/>
          <w:rtl/>
        </w:rPr>
        <w:t>).</w:t>
      </w:r>
      <w:r>
        <w:rPr>
          <w:rFonts w:hint="cs"/>
          <w:color w:val="auto"/>
          <w:rtl/>
        </w:rPr>
        <w:t xml:space="preserve"> </w:t>
      </w:r>
      <w:r w:rsidR="00F7694C" w:rsidRPr="00F7694C">
        <w:rPr>
          <w:color w:val="auto"/>
          <w:rtl/>
        </w:rPr>
        <w:t>در کنار تمام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و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ژگ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ها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مثبت و قابل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ت</w:t>
      </w:r>
      <w:r w:rsidR="00F7694C" w:rsidRPr="00F7694C">
        <w:rPr>
          <w:color w:val="auto"/>
          <w:rtl/>
        </w:rPr>
        <w:t xml:space="preserve"> ها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بالا </w:t>
      </w:r>
      <w:r w:rsidR="00F7694C" w:rsidRPr="00F7694C">
        <w:rPr>
          <w:color w:val="auto"/>
        </w:rPr>
        <w:t>YOLO</w:t>
      </w:r>
      <w:r w:rsidR="00F7694C" w:rsidRPr="00F7694C">
        <w:rPr>
          <w:color w:val="auto"/>
          <w:rtl/>
        </w:rPr>
        <w:t xml:space="preserve"> م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توان</w:t>
      </w:r>
      <w:r w:rsidR="00F7694C" w:rsidRPr="00F7694C">
        <w:rPr>
          <w:color w:val="auto"/>
          <w:rtl/>
        </w:rPr>
        <w:t xml:space="preserve"> به محدود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ت</w:t>
      </w:r>
      <w:r w:rsidR="00F7694C" w:rsidRPr="00F7694C">
        <w:rPr>
          <w:color w:val="auto"/>
          <w:rtl/>
        </w:rPr>
        <w:t xml:space="preserve"> اندازه ورود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تصاو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ر</w:t>
      </w:r>
      <w:r w:rsidR="00F7694C" w:rsidRPr="00F7694C">
        <w:rPr>
          <w:color w:val="auto"/>
          <w:rtl/>
        </w:rPr>
        <w:t xml:space="preserve"> اشاره کرد. (که البته م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توان</w:t>
      </w:r>
      <w:r w:rsidR="00F7694C" w:rsidRPr="00F7694C">
        <w:rPr>
          <w:color w:val="auto"/>
          <w:rtl/>
        </w:rPr>
        <w:t xml:space="preserve"> با ابزار ها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د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گر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،</w:t>
      </w:r>
      <w:r w:rsidR="00F7694C" w:rsidRPr="00F7694C">
        <w:rPr>
          <w:color w:val="auto"/>
          <w:rtl/>
        </w:rPr>
        <w:t xml:space="preserve"> ا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ن</w:t>
      </w:r>
      <w:r w:rsidR="00F7694C" w:rsidRPr="00F7694C">
        <w:rPr>
          <w:color w:val="auto"/>
          <w:rtl/>
        </w:rPr>
        <w:t xml:space="preserve"> مشکل را برطرف نمود) همچن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ن</w:t>
      </w:r>
      <w:r w:rsidR="00F7694C" w:rsidRPr="00F7694C">
        <w:rPr>
          <w:color w:val="auto"/>
          <w:rtl/>
        </w:rPr>
        <w:t xml:space="preserve"> در موارد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که اش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ا</w:t>
      </w:r>
      <w:r w:rsidR="00F7694C" w:rsidRPr="00F7694C">
        <w:rPr>
          <w:color w:val="auto"/>
          <w:rtl/>
        </w:rPr>
        <w:t xml:space="preserve"> کوچک هستند، امکان ارز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اب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اشتباه </w:t>
      </w:r>
      <w:r w:rsidR="009C3B2E">
        <w:rPr>
          <w:rFonts w:hint="cs"/>
          <w:color w:val="auto"/>
          <w:rtl/>
        </w:rPr>
        <w:t>وجود دارد و مثلا موقعی که دسته‌ای از پرنده ها که در تصویر هریک کوچک هستند را بخواهد مشخص کند به مشکلاتی میخورد</w:t>
      </w:r>
      <w:r w:rsidR="00F7694C" w:rsidRPr="00F7694C">
        <w:rPr>
          <w:color w:val="auto"/>
          <w:rtl/>
        </w:rPr>
        <w:t>. توان محاسبات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بالا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موردن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از</w:t>
      </w:r>
      <w:r w:rsidR="00F7694C" w:rsidRPr="00F7694C">
        <w:rPr>
          <w:color w:val="auto"/>
          <w:rtl/>
        </w:rPr>
        <w:t xml:space="preserve"> 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ولو،</w:t>
      </w:r>
      <w:r w:rsidR="00F7694C" w:rsidRPr="00F7694C">
        <w:rPr>
          <w:color w:val="auto"/>
          <w:rtl/>
        </w:rPr>
        <w:t xml:space="preserve"> مانع از استفاده از آن بررو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گوش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ها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هوشمند 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ا</w:t>
      </w:r>
      <w:r w:rsidR="00F7694C" w:rsidRPr="00F7694C">
        <w:rPr>
          <w:color w:val="auto"/>
          <w:rtl/>
        </w:rPr>
        <w:t xml:space="preserve"> دستگاه ها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color w:val="auto"/>
          <w:rtl/>
        </w:rPr>
        <w:t xml:space="preserve"> تعب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ه</w:t>
      </w:r>
      <w:r w:rsidR="00F7694C" w:rsidRPr="00F7694C">
        <w:rPr>
          <w:color w:val="auto"/>
          <w:rtl/>
        </w:rPr>
        <w:t xml:space="preserve"> شده ارزان ق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مت</w:t>
      </w:r>
      <w:r w:rsidR="00F7694C" w:rsidRPr="00F7694C">
        <w:rPr>
          <w:color w:val="auto"/>
          <w:rtl/>
        </w:rPr>
        <w:t xml:space="preserve"> م</w:t>
      </w:r>
      <w:r w:rsidR="00F7694C" w:rsidRPr="00F7694C">
        <w:rPr>
          <w:rFonts w:hint="cs"/>
          <w:color w:val="auto"/>
          <w:rtl/>
        </w:rPr>
        <w:t>ی</w:t>
      </w:r>
      <w:r w:rsidR="00F7694C" w:rsidRPr="00F7694C">
        <w:rPr>
          <w:rFonts w:hint="eastAsia"/>
          <w:color w:val="auto"/>
          <w:rtl/>
        </w:rPr>
        <w:t>شود</w:t>
      </w:r>
      <w:r w:rsidR="00F7694C" w:rsidRPr="00F7694C">
        <w:rPr>
          <w:color w:val="auto"/>
          <w:rtl/>
        </w:rPr>
        <w:t>.</w:t>
      </w:r>
    </w:p>
    <w:p w14:paraId="403B19C8" w14:textId="5D08CA2D" w:rsidR="0014610D" w:rsidRDefault="0014610D" w:rsidP="008F5F96">
      <w:pPr>
        <w:ind w:firstLine="0"/>
        <w:rPr>
          <w:u w:val="single"/>
        </w:rPr>
      </w:pPr>
      <w:r w:rsidRPr="0014610D">
        <w:rPr>
          <w:rFonts w:hint="cs"/>
          <w:u w:val="single"/>
          <w:rtl/>
        </w:rPr>
        <w:t>مقایسه ورژن‌های مختلف:</w:t>
      </w:r>
    </w:p>
    <w:p w14:paraId="6BF645A5" w14:textId="1BCDDFB6" w:rsidR="00B92D71" w:rsidRDefault="008F5F96" w:rsidP="00B92D71">
      <w:pPr>
        <w:ind w:firstLine="0"/>
        <w:rPr>
          <w:rtl/>
        </w:rPr>
      </w:pPr>
      <w:r>
        <w:rPr>
          <w:rFonts w:hint="cs"/>
          <w:rtl/>
        </w:rPr>
        <w:t xml:space="preserve">برای </w:t>
      </w:r>
      <w:r>
        <w:t>YOLO</w:t>
      </w:r>
      <w:r>
        <w:rPr>
          <w:rFonts w:hint="cs"/>
          <w:rtl/>
        </w:rPr>
        <w:t xml:space="preserve"> ورژن‌های متعددی آمده است که در هریک سعی شده است ایرادات موجود در قبلی‌ها را بپوشاند. اکنون ما </w:t>
      </w:r>
      <w:r>
        <w:t>YOLO</w:t>
      </w:r>
      <w:r>
        <w:rPr>
          <w:rFonts w:hint="cs"/>
          <w:rtl/>
        </w:rPr>
        <w:t xml:space="preserve"> ورژن 8 را هم داریم. در ادامه به صورت مختصر به مقایسه آن‌ها پرداختیم.</w:t>
      </w:r>
    </w:p>
    <w:p w14:paraId="1EE73C43" w14:textId="7861A9C7" w:rsidR="00B92D71" w:rsidRDefault="00B92D71" w:rsidP="00B92D71">
      <w:pPr>
        <w:pStyle w:val="ListParagraph"/>
        <w:numPr>
          <w:ilvl w:val="0"/>
          <w:numId w:val="20"/>
        </w:numPr>
        <w:rPr>
          <w:rtl/>
        </w:rPr>
      </w:pPr>
      <w:r>
        <w:lastRenderedPageBreak/>
        <w:t>YOLOv1</w:t>
      </w:r>
      <w:r>
        <w:rPr>
          <w:rtl/>
        </w:rPr>
        <w:t>:</w:t>
      </w:r>
    </w:p>
    <w:p w14:paraId="15FFD2EE" w14:textId="2FEEDC87" w:rsidR="00B92D71" w:rsidRDefault="00B92D71" w:rsidP="00B92D71">
      <w:pPr>
        <w:ind w:left="360" w:firstLine="0"/>
        <w:rPr>
          <w:rtl/>
        </w:rPr>
      </w:pPr>
      <w:r>
        <w:t>YOLOv1</w:t>
      </w:r>
      <w:r>
        <w:rPr>
          <w:rtl/>
        </w:rPr>
        <w:t xml:space="preserve"> نسخه اصل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YOLO</w:t>
      </w:r>
      <w:r>
        <w:rPr>
          <w:rtl/>
        </w:rPr>
        <w:t xml:space="preserve"> بود که در سال 2015 معرف</w:t>
      </w:r>
      <w:r>
        <w:rPr>
          <w:rFonts w:hint="cs"/>
          <w:rtl/>
        </w:rPr>
        <w:t>ی</w:t>
      </w:r>
      <w:r>
        <w:rPr>
          <w:rtl/>
        </w:rPr>
        <w:t xml:space="preserve"> شد.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با</w:t>
      </w:r>
      <w:r>
        <w:rPr>
          <w:rtl/>
        </w:rPr>
        <w:t xml:space="preserve"> تق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ورود</w:t>
      </w:r>
      <w:r>
        <w:rPr>
          <w:rFonts w:hint="cs"/>
          <w:rtl/>
        </w:rPr>
        <w:t>ی</w:t>
      </w:r>
      <w:r>
        <w:rPr>
          <w:rtl/>
        </w:rPr>
        <w:t xml:space="preserve"> به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بکه و پ</w:t>
      </w:r>
      <w:r>
        <w:rPr>
          <w:rFonts w:hint="cs"/>
          <w:rtl/>
        </w:rPr>
        <w:t>ی</w:t>
      </w:r>
      <w:r>
        <w:rPr>
          <w:rFonts w:hint="eastAsia"/>
          <w:rtl/>
        </w:rPr>
        <w:t>ش‌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جعبه‌ها</w:t>
      </w:r>
      <w:r>
        <w:rPr>
          <w:rFonts w:hint="cs"/>
          <w:rtl/>
        </w:rPr>
        <w:t>ی</w:t>
      </w:r>
      <w:r>
        <w:rPr>
          <w:rtl/>
        </w:rPr>
        <w:t xml:space="preserve"> محدود و احتمالات کلاس برا</w:t>
      </w:r>
      <w:r>
        <w:rPr>
          <w:rFonts w:hint="cs"/>
          <w:rtl/>
        </w:rPr>
        <w:t>ی</w:t>
      </w:r>
      <w:r>
        <w:rPr>
          <w:rtl/>
        </w:rPr>
        <w:t xml:space="preserve"> هر سلول شبکه، به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ش</w:t>
      </w:r>
      <w:r>
        <w:rPr>
          <w:rFonts w:hint="cs"/>
          <w:rtl/>
        </w:rPr>
        <w:t>ی</w:t>
      </w:r>
      <w:r>
        <w:rPr>
          <w:rtl/>
        </w:rPr>
        <w:t xml:space="preserve"> بلادرنگ دست </w:t>
      </w:r>
      <w:r>
        <w:rPr>
          <w:rFonts w:hint="cs"/>
          <w:rtl/>
        </w:rPr>
        <w:t>ی</w:t>
      </w:r>
      <w:r>
        <w:rPr>
          <w:rFonts w:hint="eastAsia"/>
          <w:rtl/>
        </w:rPr>
        <w:t>افت</w:t>
      </w:r>
      <w:r>
        <w:rPr>
          <w:rtl/>
        </w:rPr>
        <w:t>.</w:t>
      </w:r>
    </w:p>
    <w:p w14:paraId="124BB79A" w14:textId="77777777" w:rsidR="00B92D71" w:rsidRDefault="00B92D71" w:rsidP="00B92D71">
      <w:pPr>
        <w:ind w:left="360" w:firstLine="0"/>
        <w:rPr>
          <w:rtl/>
        </w:rPr>
      </w:pPr>
      <w:r>
        <w:t>YOLOv1</w:t>
      </w:r>
      <w:r>
        <w:rPr>
          <w:rtl/>
        </w:rPr>
        <w:t xml:space="preserve"> نسبت به نسخه‌ها</w:t>
      </w:r>
      <w:r>
        <w:rPr>
          <w:rFonts w:hint="cs"/>
          <w:rtl/>
        </w:rPr>
        <w:t>ی</w:t>
      </w:r>
      <w:r>
        <w:rPr>
          <w:rtl/>
        </w:rPr>
        <w:t xml:space="preserve"> بعد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proofErr w:type="spellStart"/>
      <w:r>
        <w:t>mAP</w:t>
      </w:r>
      <w:proofErr w:type="spellEnd"/>
      <w:r>
        <w:rPr>
          <w:rtl/>
        </w:rPr>
        <w:t xml:space="preserve"> (م</w:t>
      </w:r>
      <w:r>
        <w:rPr>
          <w:rFonts w:hint="cs"/>
          <w:rtl/>
        </w:rPr>
        <w:t>ی</w:t>
      </w:r>
      <w:r>
        <w:rPr>
          <w:rFonts w:hint="eastAsia"/>
          <w:rtl/>
        </w:rPr>
        <w:t>ان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قت متوسط) نسبتاً پا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داشت.</w:t>
      </w:r>
    </w:p>
    <w:p w14:paraId="7DCF38D4" w14:textId="77777777" w:rsidR="00B92D71" w:rsidRDefault="00B92D71" w:rsidP="00B92D71">
      <w:pPr>
        <w:ind w:left="360" w:firstLine="0"/>
        <w:rPr>
          <w:rtl/>
        </w:rPr>
      </w:pPr>
      <w:r w:rsidRPr="00B92D71">
        <w:rPr>
          <w:rFonts w:hint="eastAsia"/>
          <w:u w:val="single"/>
          <w:rtl/>
        </w:rPr>
        <w:t>سرعت</w:t>
      </w:r>
      <w:r w:rsidRPr="00B92D71">
        <w:rPr>
          <w:u w:val="single"/>
          <w:rtl/>
        </w:rPr>
        <w:t>: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Fonts w:hint="eastAsia"/>
          <w:rtl/>
        </w:rPr>
        <w:t>ع</w:t>
      </w:r>
      <w:r>
        <w:rPr>
          <w:rtl/>
        </w:rPr>
        <w:t xml:space="preserve"> (45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در ثان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ر پردازنده گراف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Titan X</w:t>
      </w:r>
      <w:r>
        <w:rPr>
          <w:rtl/>
        </w:rPr>
        <w:t>).</w:t>
      </w:r>
    </w:p>
    <w:p w14:paraId="7E8C0AFC" w14:textId="7F0F8B06" w:rsidR="00B92D71" w:rsidRDefault="00B92D71" w:rsidP="00B92D71">
      <w:pPr>
        <w:ind w:left="360" w:firstLine="0"/>
        <w:rPr>
          <w:rtl/>
        </w:rPr>
      </w:pPr>
      <w:r w:rsidRPr="00B92D71">
        <w:rPr>
          <w:rFonts w:hint="eastAsia"/>
          <w:u w:val="single"/>
          <w:rtl/>
        </w:rPr>
        <w:t>دقت</w:t>
      </w:r>
      <w:r w:rsidRPr="00B92D71">
        <w:rPr>
          <w:u w:val="single"/>
          <w:rtl/>
        </w:rPr>
        <w:t>:</w:t>
      </w:r>
      <w:r>
        <w:rPr>
          <w:rtl/>
        </w:rPr>
        <w:t xml:space="preserve"> متوسط</w:t>
      </w:r>
    </w:p>
    <w:p w14:paraId="5FFF8D7F" w14:textId="62D20BF3" w:rsidR="00B92D71" w:rsidRDefault="00B92D71" w:rsidP="00B92D71">
      <w:pPr>
        <w:pStyle w:val="ListParagraph"/>
        <w:numPr>
          <w:ilvl w:val="0"/>
          <w:numId w:val="20"/>
        </w:numPr>
        <w:rPr>
          <w:rtl/>
        </w:rPr>
      </w:pPr>
      <w:r>
        <w:t>YOLOv2 (YOLO9000)</w:t>
      </w:r>
      <w:r>
        <w:rPr>
          <w:rtl/>
        </w:rPr>
        <w:t>:</w:t>
      </w:r>
    </w:p>
    <w:p w14:paraId="2C6603FF" w14:textId="44FC01DB" w:rsidR="00B92D71" w:rsidRDefault="00B92D71" w:rsidP="00B92D71">
      <w:pPr>
        <w:ind w:left="360" w:firstLine="0"/>
        <w:rPr>
          <w:rtl/>
        </w:rPr>
      </w:pPr>
      <w:r>
        <w:t>YOLOv2</w:t>
      </w:r>
      <w:r>
        <w:rPr>
          <w:rtl/>
        </w:rPr>
        <w:t xml:space="preserve"> که با نام </w:t>
      </w:r>
      <w:r>
        <w:t>YOLO9000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ز</w:t>
      </w:r>
      <w:r>
        <w:rPr>
          <w:rtl/>
        </w:rPr>
        <w:t xml:space="preserve"> شناخته م</w:t>
      </w:r>
      <w:r>
        <w:rPr>
          <w:rFonts w:hint="cs"/>
          <w:rtl/>
        </w:rPr>
        <w:t>ی</w:t>
      </w:r>
      <w:r>
        <w:rPr>
          <w:rtl/>
        </w:rPr>
        <w:t xml:space="preserve"> شود، در سال 2016 منتشر شد و برخ</w:t>
      </w:r>
      <w:r>
        <w:rPr>
          <w:rFonts w:hint="cs"/>
          <w:rtl/>
        </w:rPr>
        <w:t>ی</w:t>
      </w:r>
      <w:r>
        <w:rPr>
          <w:rtl/>
        </w:rPr>
        <w:t xml:space="preserve"> از محدود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YOLOv1</w:t>
      </w:r>
      <w:r>
        <w:rPr>
          <w:rtl/>
        </w:rPr>
        <w:t xml:space="preserve"> را برطرف کرد.</w:t>
      </w:r>
      <w:r>
        <w:rPr>
          <w:rFonts w:hint="cs"/>
          <w:rtl/>
        </w:rPr>
        <w:t xml:space="preserve"> </w:t>
      </w:r>
      <w:r>
        <w:t>anchor box</w:t>
      </w:r>
      <w:r>
        <w:rPr>
          <w:rFonts w:hint="cs"/>
          <w:rtl/>
        </w:rPr>
        <w:t>ها</w:t>
      </w:r>
      <w:r>
        <w:rPr>
          <w:rtl/>
        </w:rPr>
        <w:t xml:space="preserve"> را برا</w:t>
      </w:r>
      <w:r>
        <w:rPr>
          <w:rFonts w:hint="cs"/>
          <w:rtl/>
        </w:rPr>
        <w:t>ی</w:t>
      </w:r>
      <w:r>
        <w:rPr>
          <w:rtl/>
        </w:rPr>
        <w:t xml:space="preserve"> کنترل بهتر اجسام با اندازه ها و نسبت ها</w:t>
      </w:r>
      <w:r>
        <w:rPr>
          <w:rFonts w:hint="cs"/>
          <w:rtl/>
        </w:rPr>
        <w:t>ی</w:t>
      </w:r>
      <w:r>
        <w:rPr>
          <w:rtl/>
        </w:rPr>
        <w:t xml:space="preserve"> مختلف معرف</w:t>
      </w:r>
      <w:r>
        <w:rPr>
          <w:rFonts w:hint="cs"/>
          <w:rtl/>
        </w:rPr>
        <w:t>ی</w:t>
      </w:r>
      <w:r>
        <w:rPr>
          <w:rtl/>
        </w:rPr>
        <w:t xml:space="preserve"> کرد.</w:t>
      </w:r>
      <w:r>
        <w:rPr>
          <w:rFonts w:hint="cs"/>
          <w:rtl/>
        </w:rPr>
        <w:t xml:space="preserve"> </w:t>
      </w:r>
      <w:r>
        <w:t>YOLOv2</w:t>
      </w:r>
      <w:r>
        <w:rPr>
          <w:rtl/>
        </w:rPr>
        <w:t xml:space="preserve"> از معمار</w:t>
      </w:r>
      <w:r>
        <w:rPr>
          <w:rFonts w:hint="cs"/>
          <w:rtl/>
        </w:rPr>
        <w:t>ی</w:t>
      </w:r>
      <w:r>
        <w:rPr>
          <w:rtl/>
        </w:rPr>
        <w:t xml:space="preserve"> "</w:t>
      </w:r>
      <w:r>
        <w:t>Darknet-19</w:t>
      </w:r>
      <w:r>
        <w:rPr>
          <w:rtl/>
        </w:rPr>
        <w:t>" با 19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انولوشن استفاده </w:t>
      </w:r>
      <w:proofErr w:type="gramStart"/>
      <w:r>
        <w:rPr>
          <w:rtl/>
        </w:rPr>
        <w:t>کرد.</w:t>
      </w:r>
      <w:r>
        <w:t>YOLO</w:t>
      </w:r>
      <w:proofErr w:type="gramEnd"/>
      <w:r>
        <w:t>9000</w:t>
      </w:r>
      <w:r>
        <w:rPr>
          <w:rtl/>
        </w:rPr>
        <w:t xml:space="preserve">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تعداد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از دسته بند</w:t>
      </w:r>
      <w:r>
        <w:rPr>
          <w:rFonts w:hint="cs"/>
          <w:rtl/>
        </w:rPr>
        <w:t>ی</w:t>
      </w:r>
      <w:r>
        <w:rPr>
          <w:rtl/>
        </w:rPr>
        <w:t xml:space="preserve"> اش</w:t>
      </w:r>
      <w:r>
        <w:rPr>
          <w:rFonts w:hint="cs"/>
          <w:rtl/>
        </w:rPr>
        <w:t>ی</w:t>
      </w:r>
      <w:r>
        <w:rPr>
          <w:rFonts w:hint="eastAsia"/>
          <w:rtl/>
        </w:rPr>
        <w:t>اء</w:t>
      </w:r>
      <w:r>
        <w:rPr>
          <w:rtl/>
        </w:rPr>
        <w:t xml:space="preserve"> (حدود 9000) را با آموزش بر رو</w:t>
      </w:r>
      <w:r>
        <w:rPr>
          <w:rFonts w:hint="cs"/>
          <w:rtl/>
        </w:rPr>
        <w:t>ی</w:t>
      </w:r>
      <w:r>
        <w:rPr>
          <w:rtl/>
        </w:rPr>
        <w:t xml:space="preserve"> هر دو مجموعه داده </w:t>
      </w:r>
      <w:r>
        <w:t>COCO</w:t>
      </w:r>
      <w:r>
        <w:rPr>
          <w:rtl/>
        </w:rPr>
        <w:t xml:space="preserve"> و </w:t>
      </w:r>
      <w:r>
        <w:t>ImageNet</w:t>
      </w:r>
      <w:r>
        <w:rPr>
          <w:rtl/>
        </w:rPr>
        <w:t xml:space="preserve"> گنجانده است.</w:t>
      </w:r>
    </w:p>
    <w:p w14:paraId="60B4247A" w14:textId="77777777" w:rsidR="00B92D71" w:rsidRDefault="00B92D71" w:rsidP="00B92D71">
      <w:pPr>
        <w:ind w:left="360" w:firstLine="0"/>
        <w:rPr>
          <w:rtl/>
        </w:rPr>
      </w:pPr>
      <w:r w:rsidRPr="00B92D71">
        <w:rPr>
          <w:rFonts w:hint="eastAsia"/>
          <w:u w:val="single"/>
          <w:rtl/>
        </w:rPr>
        <w:t>سرعت</w:t>
      </w:r>
      <w:r w:rsidRPr="00B92D71">
        <w:rPr>
          <w:u w:val="single"/>
          <w:rtl/>
        </w:rPr>
        <w:t>: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Fonts w:hint="eastAsia"/>
          <w:rtl/>
        </w:rPr>
        <w:t>عتر</w:t>
      </w:r>
      <w:r>
        <w:rPr>
          <w:rtl/>
        </w:rPr>
        <w:t xml:space="preserve"> از </w:t>
      </w:r>
      <w:r>
        <w:t>YOLOv1</w:t>
      </w:r>
      <w:r>
        <w:rPr>
          <w:rtl/>
        </w:rPr>
        <w:t xml:space="preserve"> (تقر</w:t>
      </w:r>
      <w:r>
        <w:rPr>
          <w:rFonts w:hint="cs"/>
          <w:rtl/>
        </w:rPr>
        <w:t>ی</w:t>
      </w:r>
      <w:r>
        <w:rPr>
          <w:rFonts w:hint="eastAsia"/>
          <w:rtl/>
        </w:rPr>
        <w:t>باً</w:t>
      </w:r>
      <w:r>
        <w:rPr>
          <w:rtl/>
        </w:rPr>
        <w:t xml:space="preserve"> 67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در ثان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ر پردازنده گراف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Titan X</w:t>
      </w:r>
      <w:r>
        <w:rPr>
          <w:rtl/>
        </w:rPr>
        <w:t>).</w:t>
      </w:r>
    </w:p>
    <w:p w14:paraId="79E84A29" w14:textId="77777777" w:rsidR="00B92D71" w:rsidRDefault="00B92D71" w:rsidP="00B92D71">
      <w:pPr>
        <w:ind w:left="360" w:firstLine="0"/>
        <w:rPr>
          <w:rtl/>
        </w:rPr>
      </w:pPr>
      <w:r w:rsidRPr="00B92D71">
        <w:rPr>
          <w:rFonts w:hint="eastAsia"/>
          <w:u w:val="single"/>
          <w:rtl/>
        </w:rPr>
        <w:t>دقت</w:t>
      </w:r>
      <w:r w:rsidRPr="00B92D71">
        <w:rPr>
          <w:u w:val="single"/>
          <w:rtl/>
        </w:rPr>
        <w:t>:</w:t>
      </w:r>
      <w:r>
        <w:rPr>
          <w:rtl/>
        </w:rPr>
        <w:t xml:space="preserve"> نسبت به </w:t>
      </w:r>
      <w:r>
        <w:t>YOLOv1</w:t>
      </w:r>
      <w:r>
        <w:rPr>
          <w:rtl/>
        </w:rPr>
        <w:t xml:space="preserve"> بهبود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و به </w:t>
      </w:r>
      <w:proofErr w:type="spellStart"/>
      <w:r>
        <w:t>mAP</w:t>
      </w:r>
      <w:proofErr w:type="spellEnd"/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tl/>
        </w:rPr>
        <w:t xml:space="preserve"> دست 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5F721209" w14:textId="77777777" w:rsidR="00B92D71" w:rsidRDefault="00B92D71" w:rsidP="00B92D71">
      <w:pPr>
        <w:pStyle w:val="ListParagraph"/>
        <w:numPr>
          <w:ilvl w:val="0"/>
          <w:numId w:val="20"/>
        </w:numPr>
      </w:pPr>
      <w:r>
        <w:t>YOLOv3</w:t>
      </w:r>
      <w:r>
        <w:rPr>
          <w:rtl/>
        </w:rPr>
        <w:t>:</w:t>
      </w:r>
    </w:p>
    <w:p w14:paraId="226BD86A" w14:textId="77777777" w:rsidR="00B92D71" w:rsidRDefault="00B92D71" w:rsidP="00B92D71">
      <w:pPr>
        <w:ind w:left="360" w:firstLine="0"/>
        <w:rPr>
          <w:rtl/>
        </w:rPr>
      </w:pPr>
      <w:r>
        <w:t>YOLOv3</w:t>
      </w:r>
      <w:r>
        <w:rPr>
          <w:rtl/>
        </w:rPr>
        <w:t xml:space="preserve"> که در سال 2018 معرف</w:t>
      </w:r>
      <w:r>
        <w:rPr>
          <w:rFonts w:hint="cs"/>
          <w:rtl/>
        </w:rPr>
        <w:t>ی</w:t>
      </w:r>
      <w:r>
        <w:rPr>
          <w:rtl/>
        </w:rPr>
        <w:t xml:space="preserve"> شد، عملکرد و دقت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r>
        <w:t>YOLO</w:t>
      </w:r>
      <w:r>
        <w:rPr>
          <w:rtl/>
        </w:rPr>
        <w:t xml:space="preserve"> را ب</w:t>
      </w:r>
      <w:r>
        <w:rPr>
          <w:rFonts w:hint="cs"/>
          <w:rtl/>
        </w:rPr>
        <w:t>ی</w:t>
      </w:r>
      <w:r>
        <w:rPr>
          <w:rFonts w:hint="eastAsia"/>
          <w:rtl/>
        </w:rPr>
        <w:t>شتر</w:t>
      </w:r>
      <w:r>
        <w:rPr>
          <w:rtl/>
        </w:rPr>
        <w:t xml:space="preserve"> بهبود بخش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</w:t>
      </w:r>
    </w:p>
    <w:p w14:paraId="7413E2DB" w14:textId="123E8AFA" w:rsidR="00B92D71" w:rsidRDefault="00B92D71" w:rsidP="00B92D71">
      <w:pPr>
        <w:ind w:left="360" w:firstLine="0"/>
        <w:rPr>
          <w:rtl/>
        </w:rPr>
      </w:pPr>
      <w:r>
        <w:rPr>
          <w:rFonts w:hint="eastAsia"/>
          <w:rtl/>
        </w:rPr>
        <w:t>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مار</w:t>
      </w:r>
      <w:r>
        <w:rPr>
          <w:rFonts w:hint="cs"/>
          <w:rtl/>
        </w:rPr>
        <w:t>ی</w:t>
      </w:r>
      <w:r>
        <w:rPr>
          <w:rtl/>
        </w:rPr>
        <w:t xml:space="preserve"> از معمار</w:t>
      </w:r>
      <w:r>
        <w:rPr>
          <w:rFonts w:hint="cs"/>
          <w:rtl/>
        </w:rPr>
        <w:t>ی</w:t>
      </w:r>
      <w:r>
        <w:rPr>
          <w:rtl/>
        </w:rPr>
        <w:t xml:space="preserve"> "</w:t>
      </w:r>
      <w:r>
        <w:t>Darknet-53</w:t>
      </w:r>
      <w:r>
        <w:rPr>
          <w:rtl/>
        </w:rPr>
        <w:t>" با 53 لا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انولوشن استفاده م</w:t>
      </w:r>
      <w:r>
        <w:rPr>
          <w:rFonts w:hint="cs"/>
          <w:rtl/>
        </w:rPr>
        <w:t>ی</w:t>
      </w:r>
      <w:r>
        <w:rPr>
          <w:rtl/>
        </w:rPr>
        <w:t xml:space="preserve"> کند که شبکه ا</w:t>
      </w:r>
      <w:r>
        <w:rPr>
          <w:rFonts w:hint="cs"/>
          <w:rtl/>
        </w:rPr>
        <w:t>ی</w:t>
      </w:r>
      <w:r>
        <w:rPr>
          <w:rtl/>
        </w:rPr>
        <w:t xml:space="preserve"> عم</w:t>
      </w:r>
      <w:r>
        <w:rPr>
          <w:rFonts w:hint="cs"/>
          <w:rtl/>
        </w:rPr>
        <w:t>ی</w:t>
      </w:r>
      <w:r>
        <w:rPr>
          <w:rFonts w:hint="eastAsia"/>
          <w:rtl/>
        </w:rPr>
        <w:t>ق</w:t>
      </w:r>
      <w:r>
        <w:rPr>
          <w:rtl/>
        </w:rPr>
        <w:t xml:space="preserve"> تر و قدرتمندتر را ارائه م</w:t>
      </w:r>
      <w:r>
        <w:rPr>
          <w:rFonts w:hint="cs"/>
          <w:rtl/>
        </w:rPr>
        <w:t>ی</w:t>
      </w:r>
      <w:r>
        <w:rPr>
          <w:rtl/>
        </w:rPr>
        <w:t xml:space="preserve"> دهد.</w:t>
      </w:r>
      <w:r>
        <w:rPr>
          <w:rFonts w:hint="cs"/>
          <w:rtl/>
        </w:rPr>
        <w:t xml:space="preserve"> </w:t>
      </w:r>
      <w:r>
        <w:t>YOLOv3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چند مق</w:t>
      </w:r>
      <w:r>
        <w:rPr>
          <w:rFonts w:hint="cs"/>
          <w:rtl/>
        </w:rPr>
        <w:t>ی</w:t>
      </w:r>
      <w:r>
        <w:rPr>
          <w:rFonts w:hint="eastAsia"/>
          <w:rtl/>
        </w:rPr>
        <w:t>اس</w:t>
      </w:r>
      <w:r>
        <w:rPr>
          <w:rFonts w:hint="cs"/>
          <w:rtl/>
        </w:rPr>
        <w:t>ی</w:t>
      </w:r>
      <w:r>
        <w:rPr>
          <w:rtl/>
        </w:rPr>
        <w:t xml:space="preserve"> را پ</w:t>
      </w:r>
      <w:r>
        <w:rPr>
          <w:rFonts w:hint="cs"/>
          <w:rtl/>
        </w:rPr>
        <w:t>ی</w:t>
      </w:r>
      <w:r>
        <w:rPr>
          <w:rFonts w:hint="eastAsia"/>
          <w:rtl/>
        </w:rPr>
        <w:t>اد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کرد و امکان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اش</w:t>
      </w:r>
      <w:r>
        <w:rPr>
          <w:rFonts w:hint="cs"/>
          <w:rtl/>
        </w:rPr>
        <w:t>ی</w:t>
      </w:r>
      <w:r>
        <w:rPr>
          <w:rFonts w:hint="eastAsia"/>
          <w:rtl/>
        </w:rPr>
        <w:t>اء</w:t>
      </w:r>
      <w:r>
        <w:rPr>
          <w:rtl/>
        </w:rPr>
        <w:t xml:space="preserve"> در اندازه ها و مق</w:t>
      </w:r>
      <w:r>
        <w:rPr>
          <w:rFonts w:hint="cs"/>
          <w:rtl/>
        </w:rPr>
        <w:t>ی</w:t>
      </w:r>
      <w:r>
        <w:rPr>
          <w:rFonts w:hint="eastAsia"/>
          <w:rtl/>
        </w:rPr>
        <w:t>اس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مختلف را فراهم کرد.</w:t>
      </w:r>
      <w:r>
        <w:rPr>
          <w:rFonts w:hint="cs"/>
          <w:rtl/>
        </w:rPr>
        <w:t xml:space="preserve"> </w:t>
      </w:r>
      <w:r>
        <w:t>YOLOv3</w:t>
      </w:r>
      <w:r>
        <w:rPr>
          <w:rtl/>
        </w:rPr>
        <w:t xml:space="preserve">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ستفاده از تکن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به نام «شبکه هرم</w:t>
      </w:r>
      <w:r>
        <w:rPr>
          <w:rFonts w:hint="cs"/>
          <w:rtl/>
        </w:rPr>
        <w:t>ی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</w:t>
      </w:r>
      <w:r>
        <w:rPr>
          <w:rtl/>
        </w:rPr>
        <w:t xml:space="preserve"> (</w:t>
      </w:r>
      <w:r>
        <w:t>FPN</w:t>
      </w:r>
      <w:r>
        <w:rPr>
          <w:rtl/>
        </w:rPr>
        <w:t>)» را برا</w:t>
      </w:r>
      <w:r>
        <w:rPr>
          <w:rFonts w:hint="cs"/>
          <w:rtl/>
        </w:rPr>
        <w:t>ی</w:t>
      </w:r>
      <w:r>
        <w:rPr>
          <w:rtl/>
        </w:rPr>
        <w:t xml:space="preserve"> استخراج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در وضوح‌ها</w:t>
      </w:r>
      <w:r>
        <w:rPr>
          <w:rFonts w:hint="cs"/>
          <w:rtl/>
        </w:rPr>
        <w:t>ی</w:t>
      </w:r>
      <w:r>
        <w:rPr>
          <w:rtl/>
        </w:rPr>
        <w:t xml:space="preserve"> مختلف و بهبود دقت گنجانده است.</w:t>
      </w:r>
    </w:p>
    <w:p w14:paraId="39F2E338" w14:textId="77777777" w:rsidR="00B92D71" w:rsidRDefault="00B92D71" w:rsidP="00B92D71">
      <w:pPr>
        <w:ind w:left="360" w:firstLine="0"/>
        <w:rPr>
          <w:rtl/>
        </w:rPr>
      </w:pPr>
      <w:r w:rsidRPr="00B92D71">
        <w:rPr>
          <w:rFonts w:hint="eastAsia"/>
          <w:u w:val="single"/>
          <w:rtl/>
        </w:rPr>
        <w:t>سرعت</w:t>
      </w:r>
      <w:r w:rsidRPr="00B92D71">
        <w:rPr>
          <w:u w:val="single"/>
          <w:rtl/>
        </w:rPr>
        <w:t>:</w:t>
      </w:r>
      <w:r>
        <w:rPr>
          <w:rtl/>
        </w:rPr>
        <w:t xml:space="preserve"> کم</w:t>
      </w:r>
      <w:r>
        <w:rPr>
          <w:rFonts w:hint="cs"/>
          <w:rtl/>
        </w:rPr>
        <w:t>ی</w:t>
      </w:r>
      <w:r>
        <w:rPr>
          <w:rtl/>
        </w:rPr>
        <w:t xml:space="preserve"> کمتر از </w:t>
      </w:r>
      <w:r>
        <w:t>YOLOv2</w:t>
      </w:r>
      <w:r>
        <w:rPr>
          <w:rtl/>
        </w:rPr>
        <w:t xml:space="preserve"> (حدود 45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در ثان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ر پردازنده گراف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Titan X</w:t>
      </w:r>
      <w:r>
        <w:rPr>
          <w:rtl/>
        </w:rPr>
        <w:t>).</w:t>
      </w:r>
    </w:p>
    <w:p w14:paraId="3603B855" w14:textId="77777777" w:rsidR="00B92D71" w:rsidRDefault="00B92D71" w:rsidP="00B92D71">
      <w:pPr>
        <w:ind w:left="360" w:firstLine="0"/>
        <w:rPr>
          <w:rtl/>
        </w:rPr>
      </w:pPr>
      <w:r w:rsidRPr="00B92D71">
        <w:rPr>
          <w:rFonts w:hint="eastAsia"/>
          <w:u w:val="single"/>
          <w:rtl/>
        </w:rPr>
        <w:t>دقت</w:t>
      </w:r>
      <w:r w:rsidRPr="00B92D71">
        <w:rPr>
          <w:u w:val="single"/>
          <w:rtl/>
        </w:rPr>
        <w:t>:</w:t>
      </w:r>
      <w:r>
        <w:rPr>
          <w:rtl/>
        </w:rPr>
        <w:t xml:space="preserve"> نسبت به </w:t>
      </w:r>
      <w:r>
        <w:t>YOLOv2</w:t>
      </w:r>
      <w:r>
        <w:rPr>
          <w:rtl/>
        </w:rPr>
        <w:t xml:space="preserve"> بهبود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و به </w:t>
      </w:r>
      <w:proofErr w:type="spellStart"/>
      <w:r>
        <w:t>mAP</w:t>
      </w:r>
      <w:proofErr w:type="spellEnd"/>
      <w:r>
        <w:rPr>
          <w:rtl/>
        </w:rPr>
        <w:t xml:space="preserve"> بالاتر</w:t>
      </w:r>
      <w:r>
        <w:rPr>
          <w:rFonts w:hint="cs"/>
          <w:rtl/>
        </w:rPr>
        <w:t>ی</w:t>
      </w:r>
      <w:r>
        <w:rPr>
          <w:rtl/>
        </w:rPr>
        <w:t xml:space="preserve"> دست 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62AF5B1C" w14:textId="77777777" w:rsidR="00B92D71" w:rsidRDefault="00B92D71" w:rsidP="00B92D71">
      <w:pPr>
        <w:ind w:left="360" w:firstLine="0"/>
        <w:rPr>
          <w:rtl/>
        </w:rPr>
      </w:pPr>
    </w:p>
    <w:p w14:paraId="2C1FE130" w14:textId="7C4720DA" w:rsidR="00B92D71" w:rsidRDefault="00B92D71" w:rsidP="00B92D71">
      <w:pPr>
        <w:pStyle w:val="ListParagraph"/>
        <w:numPr>
          <w:ilvl w:val="0"/>
          <w:numId w:val="20"/>
        </w:numPr>
        <w:rPr>
          <w:rtl/>
        </w:rPr>
      </w:pPr>
      <w:r>
        <w:lastRenderedPageBreak/>
        <w:t>YOLOv4</w:t>
      </w:r>
      <w:r>
        <w:rPr>
          <w:rtl/>
        </w:rPr>
        <w:t>:</w:t>
      </w:r>
    </w:p>
    <w:p w14:paraId="5E0EA608" w14:textId="77777777" w:rsidR="00B92D71" w:rsidRDefault="00B92D71" w:rsidP="00B92D71">
      <w:pPr>
        <w:ind w:left="360" w:firstLine="0"/>
        <w:rPr>
          <w:rtl/>
        </w:rPr>
      </w:pPr>
      <w:r>
        <w:t>YOLOv4</w:t>
      </w:r>
      <w:r>
        <w:rPr>
          <w:rtl/>
        </w:rPr>
        <w:t xml:space="preserve"> که در سال 2020 منتشر شد، با هدف جلو بردن مرزها</w:t>
      </w:r>
      <w:r>
        <w:rPr>
          <w:rFonts w:hint="cs"/>
          <w:rtl/>
        </w:rPr>
        <w:t>ی</w:t>
      </w:r>
      <w:r>
        <w:rPr>
          <w:rtl/>
        </w:rPr>
        <w:t xml:space="preserve"> عملکرد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اش</w:t>
      </w:r>
      <w:r>
        <w:rPr>
          <w:rFonts w:hint="cs"/>
          <w:rtl/>
        </w:rPr>
        <w:t>ی</w:t>
      </w:r>
      <w:r>
        <w:rPr>
          <w:rFonts w:hint="eastAsia"/>
          <w:rtl/>
        </w:rPr>
        <w:t>ا</w:t>
      </w:r>
      <w:r>
        <w:rPr>
          <w:rtl/>
        </w:rPr>
        <w:t xml:space="preserve"> انجام شد.</w:t>
      </w:r>
    </w:p>
    <w:p w14:paraId="0D922F97" w14:textId="17C8A932" w:rsidR="00B92D71" w:rsidRDefault="00B92D71" w:rsidP="00B92D71">
      <w:pPr>
        <w:ind w:left="360" w:firstLine="0"/>
        <w:rPr>
          <w:rtl/>
        </w:rPr>
      </w:pPr>
      <w:r>
        <w:rPr>
          <w:rFonts w:hint="eastAsia"/>
          <w:rtl/>
        </w:rPr>
        <w:t>چن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معمار</w:t>
      </w:r>
      <w:r>
        <w:rPr>
          <w:rFonts w:hint="cs"/>
          <w:rtl/>
        </w:rPr>
        <w:t>ی</w:t>
      </w:r>
      <w:r>
        <w:rPr>
          <w:rtl/>
        </w:rPr>
        <w:t xml:space="preserve"> از جمله ستون فقرات </w:t>
      </w:r>
      <w:r>
        <w:t>CSPDarknet53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عملکرد بهتر و </w:t>
      </w:r>
      <w:proofErr w:type="spellStart"/>
      <w:r>
        <w:t>PANet</w:t>
      </w:r>
      <w:proofErr w:type="spellEnd"/>
      <w:r>
        <w:rPr>
          <w:rtl/>
        </w:rPr>
        <w:t xml:space="preserve"> (شبکه تجمع مس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>) برا</w:t>
      </w:r>
      <w:r>
        <w:rPr>
          <w:rFonts w:hint="cs"/>
          <w:rtl/>
        </w:rPr>
        <w:t>ی</w:t>
      </w:r>
      <w:r>
        <w:rPr>
          <w:rtl/>
        </w:rPr>
        <w:t xml:space="preserve"> ترک</w:t>
      </w:r>
      <w:r>
        <w:rPr>
          <w:rFonts w:hint="cs"/>
          <w:rtl/>
        </w:rPr>
        <w:t>ی</w:t>
      </w:r>
      <w:r>
        <w:rPr>
          <w:rFonts w:hint="eastAsia"/>
          <w:rtl/>
        </w:rPr>
        <w:t>ب</w:t>
      </w:r>
      <w:r>
        <w:rPr>
          <w:rtl/>
        </w:rPr>
        <w:t xml:space="preserve"> دق</w:t>
      </w:r>
      <w:r>
        <w:rPr>
          <w:rFonts w:hint="cs"/>
          <w:rtl/>
        </w:rPr>
        <w:t>ی</w:t>
      </w:r>
      <w:r>
        <w:rPr>
          <w:rFonts w:hint="eastAsia"/>
          <w:rtl/>
        </w:rPr>
        <w:t>ق‌تر</w:t>
      </w:r>
      <w:r>
        <w:rPr>
          <w:rtl/>
        </w:rPr>
        <w:t xml:space="preserve"> و</w:t>
      </w:r>
      <w:r>
        <w:rPr>
          <w:rFonts w:hint="cs"/>
          <w:rtl/>
        </w:rPr>
        <w:t>ی</w:t>
      </w:r>
      <w:r>
        <w:rPr>
          <w:rFonts w:hint="eastAsia"/>
          <w:rtl/>
        </w:rPr>
        <w:t>ژ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tl/>
        </w:rPr>
        <w:t xml:space="preserve"> معرف</w:t>
      </w:r>
      <w:r>
        <w:rPr>
          <w:rFonts w:hint="cs"/>
          <w:rtl/>
        </w:rPr>
        <w:t>ی</w:t>
      </w:r>
      <w:r>
        <w:rPr>
          <w:rtl/>
        </w:rPr>
        <w:t xml:space="preserve"> شد.</w:t>
      </w:r>
      <w:r>
        <w:rPr>
          <w:rFonts w:hint="cs"/>
          <w:rtl/>
        </w:rPr>
        <w:t xml:space="preserve"> </w:t>
      </w:r>
      <w:r>
        <w:t>YOLOv4</w:t>
      </w:r>
      <w:r>
        <w:rPr>
          <w:rtl/>
        </w:rPr>
        <w:t xml:space="preserve">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تکن</w:t>
      </w:r>
      <w:r>
        <w:rPr>
          <w:rFonts w:hint="cs"/>
          <w:rtl/>
        </w:rPr>
        <w:t>ی</w:t>
      </w:r>
      <w:r>
        <w:rPr>
          <w:rFonts w:hint="eastAsia"/>
          <w:rtl/>
        </w:rPr>
        <w:t>ک‌ها</w:t>
      </w:r>
      <w:r>
        <w:rPr>
          <w:rFonts w:hint="cs"/>
          <w:rtl/>
        </w:rPr>
        <w:t>یی</w:t>
      </w:r>
      <w:r>
        <w:rPr>
          <w:rtl/>
        </w:rPr>
        <w:t xml:space="preserve"> مانند فعال‌ساز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Mish</w:t>
      </w:r>
      <w:r>
        <w:rPr>
          <w:rtl/>
        </w:rPr>
        <w:t xml:space="preserve">، از دست دادن </w:t>
      </w:r>
      <w:r>
        <w:t>CIOU</w:t>
      </w:r>
      <w:r>
        <w:rPr>
          <w:rtl/>
        </w:rPr>
        <w:t xml:space="preserve"> و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</w:t>
      </w:r>
      <w:r>
        <w:rPr>
          <w:rtl/>
        </w:rPr>
        <w:t xml:space="preserve"> </w:t>
      </w:r>
      <w:proofErr w:type="spellStart"/>
      <w:r>
        <w:t>EfficientNMS</w:t>
      </w:r>
      <w:proofErr w:type="spellEnd"/>
      <w:r>
        <w:rPr>
          <w:rtl/>
        </w:rPr>
        <w:t xml:space="preserve"> را برا</w:t>
      </w:r>
      <w:r>
        <w:rPr>
          <w:rFonts w:hint="cs"/>
          <w:rtl/>
        </w:rPr>
        <w:t>ی</w:t>
      </w:r>
      <w:r>
        <w:rPr>
          <w:rtl/>
        </w:rPr>
        <w:t xml:space="preserve"> بهبود دقت پ</w:t>
      </w:r>
      <w:r>
        <w:rPr>
          <w:rFonts w:hint="cs"/>
          <w:rtl/>
        </w:rPr>
        <w:t>ی</w:t>
      </w:r>
      <w:r>
        <w:rPr>
          <w:rFonts w:hint="eastAsia"/>
          <w:rtl/>
        </w:rPr>
        <w:t>اده‌ساز</w:t>
      </w:r>
      <w:r>
        <w:rPr>
          <w:rFonts w:hint="cs"/>
          <w:rtl/>
        </w:rPr>
        <w:t>ی</w:t>
      </w:r>
      <w:r>
        <w:rPr>
          <w:rtl/>
        </w:rPr>
        <w:t xml:space="preserve"> کرد.</w:t>
      </w:r>
    </w:p>
    <w:p w14:paraId="3C387053" w14:textId="77777777" w:rsidR="00B92D71" w:rsidRDefault="00B92D71" w:rsidP="00B92D71">
      <w:pPr>
        <w:ind w:left="360" w:firstLine="0"/>
        <w:rPr>
          <w:rtl/>
        </w:rPr>
      </w:pPr>
      <w:r w:rsidRPr="00B92D71">
        <w:rPr>
          <w:rFonts w:hint="eastAsia"/>
          <w:u w:val="single"/>
          <w:rtl/>
        </w:rPr>
        <w:t>سرعت</w:t>
      </w:r>
      <w:r w:rsidRPr="00B92D71">
        <w:rPr>
          <w:u w:val="single"/>
          <w:rtl/>
        </w:rPr>
        <w:t>:</w:t>
      </w:r>
      <w:r>
        <w:rPr>
          <w:rtl/>
        </w:rPr>
        <w:t xml:space="preserve"> مشابه </w:t>
      </w:r>
      <w:r>
        <w:t>YOLOv3</w:t>
      </w:r>
      <w:r>
        <w:rPr>
          <w:rtl/>
        </w:rPr>
        <w:t>، اگرچه نسخه ها</w:t>
      </w:r>
      <w:r>
        <w:rPr>
          <w:rFonts w:hint="cs"/>
          <w:rtl/>
        </w:rPr>
        <w:t>ی</w:t>
      </w:r>
      <w:r>
        <w:rPr>
          <w:rtl/>
        </w:rPr>
        <w:t xml:space="preserve"> به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شده ا</w:t>
      </w:r>
      <w:r>
        <w:rPr>
          <w:rFonts w:hint="cs"/>
          <w:rtl/>
        </w:rPr>
        <w:t>ی</w:t>
      </w:r>
      <w:r>
        <w:rPr>
          <w:rtl/>
        </w:rPr>
        <w:t xml:space="preserve"> وجود دارند که ادعا م</w:t>
      </w:r>
      <w:r>
        <w:rPr>
          <w:rFonts w:hint="cs"/>
          <w:rtl/>
        </w:rPr>
        <w:t>ی</w:t>
      </w:r>
      <w:r>
        <w:rPr>
          <w:rtl/>
        </w:rPr>
        <w:t xml:space="preserve"> کنند سرعت بالاتر</w:t>
      </w:r>
      <w:r>
        <w:rPr>
          <w:rFonts w:hint="cs"/>
          <w:rtl/>
        </w:rPr>
        <w:t>ی</w:t>
      </w:r>
      <w:r>
        <w:rPr>
          <w:rtl/>
        </w:rPr>
        <w:t xml:space="preserve"> دارند.</w:t>
      </w:r>
    </w:p>
    <w:p w14:paraId="5B2F4AEF" w14:textId="4B76E3C5" w:rsidR="00B92D71" w:rsidRDefault="00B92D71" w:rsidP="006A1358">
      <w:pPr>
        <w:ind w:left="360" w:firstLine="0"/>
        <w:rPr>
          <w:rtl/>
        </w:rPr>
      </w:pPr>
      <w:r w:rsidRPr="00B92D71">
        <w:rPr>
          <w:rFonts w:hint="eastAsia"/>
          <w:u w:val="single"/>
          <w:rtl/>
        </w:rPr>
        <w:t>دقت</w:t>
      </w:r>
      <w:r w:rsidRPr="00B92D71">
        <w:rPr>
          <w:u w:val="single"/>
          <w:rtl/>
        </w:rPr>
        <w:t>:</w:t>
      </w:r>
      <w:r>
        <w:rPr>
          <w:rtl/>
        </w:rPr>
        <w:t xml:space="preserve"> به طور کل</w:t>
      </w:r>
      <w:r>
        <w:rPr>
          <w:rFonts w:hint="cs"/>
          <w:rtl/>
        </w:rPr>
        <w:t>ی</w:t>
      </w:r>
      <w:r>
        <w:rPr>
          <w:rtl/>
        </w:rPr>
        <w:t xml:space="preserve"> نسبت به </w:t>
      </w:r>
      <w:r>
        <w:t>YOLOv3</w:t>
      </w:r>
      <w:r>
        <w:rPr>
          <w:rtl/>
        </w:rPr>
        <w:t xml:space="preserve"> بهبود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و به </w:t>
      </w:r>
      <w:proofErr w:type="spellStart"/>
      <w:r>
        <w:t>mAP</w:t>
      </w:r>
      <w:proofErr w:type="spellEnd"/>
      <w:r>
        <w:rPr>
          <w:rtl/>
        </w:rPr>
        <w:t xml:space="preserve"> بالاتر</w:t>
      </w:r>
      <w:r>
        <w:rPr>
          <w:rFonts w:hint="cs"/>
          <w:rtl/>
        </w:rPr>
        <w:t>ی</w:t>
      </w:r>
      <w:r>
        <w:rPr>
          <w:rtl/>
        </w:rPr>
        <w:t xml:space="preserve"> دست 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46D64098" w14:textId="405AAB16" w:rsidR="00B92D71" w:rsidRDefault="00B92D71" w:rsidP="00B92D71">
      <w:pPr>
        <w:pStyle w:val="ListParagraph"/>
        <w:numPr>
          <w:ilvl w:val="0"/>
          <w:numId w:val="20"/>
        </w:numPr>
        <w:rPr>
          <w:rtl/>
        </w:rPr>
      </w:pPr>
      <w:r>
        <w:t>YOLOv5</w:t>
      </w:r>
      <w:r>
        <w:rPr>
          <w:rtl/>
        </w:rPr>
        <w:t>:</w:t>
      </w:r>
    </w:p>
    <w:p w14:paraId="4A2B6778" w14:textId="24FC089B" w:rsidR="00B92D71" w:rsidRDefault="00B92D71" w:rsidP="00B92D71">
      <w:pPr>
        <w:ind w:left="360" w:firstLine="0"/>
        <w:rPr>
          <w:rtl/>
        </w:rPr>
      </w:pPr>
      <w:r>
        <w:t>YOLOv5</w:t>
      </w:r>
      <w:r>
        <w:rPr>
          <w:rtl/>
        </w:rPr>
        <w:t xml:space="preserve"> که در سال 2020 منتشر شد، به عنوان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اده</w:t>
      </w:r>
      <w:r>
        <w:rPr>
          <w:rtl/>
        </w:rPr>
        <w:t xml:space="preserve"> ساز</w:t>
      </w:r>
      <w:r>
        <w:rPr>
          <w:rFonts w:hint="cs"/>
          <w:rtl/>
        </w:rPr>
        <w:t>ی</w:t>
      </w:r>
      <w:r>
        <w:rPr>
          <w:rtl/>
        </w:rPr>
        <w:t xml:space="preserve"> مستقل توسط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گروه تحق</w:t>
      </w:r>
      <w:r>
        <w:rPr>
          <w:rFonts w:hint="cs"/>
          <w:rtl/>
        </w:rPr>
        <w:t>ی</w:t>
      </w:r>
      <w:r>
        <w:rPr>
          <w:rFonts w:hint="eastAsia"/>
          <w:rtl/>
        </w:rPr>
        <w:t>قات</w:t>
      </w:r>
      <w:r>
        <w:rPr>
          <w:rFonts w:hint="cs"/>
          <w:rtl/>
        </w:rPr>
        <w:t>ی</w:t>
      </w:r>
      <w:r>
        <w:rPr>
          <w:rtl/>
        </w:rPr>
        <w:t xml:space="preserve"> متفاوت توسعه داده شد.</w:t>
      </w:r>
      <w:r>
        <w:rPr>
          <w:rFonts w:hint="cs"/>
          <w:rtl/>
        </w:rPr>
        <w:t xml:space="preserve"> </w:t>
      </w:r>
      <w:r>
        <w:rPr>
          <w:rFonts w:hint="eastAsia"/>
          <w:rtl/>
        </w:rPr>
        <w:t>تمرکز</w:t>
      </w:r>
      <w:r>
        <w:rPr>
          <w:rtl/>
        </w:rPr>
        <w:t xml:space="preserve"> آن بر بهبود سرعت و سهولت استفاده در ع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حفظ دقت رقابت</w:t>
      </w:r>
      <w:r>
        <w:rPr>
          <w:rFonts w:hint="cs"/>
          <w:rtl/>
        </w:rPr>
        <w:t>ی</w:t>
      </w:r>
      <w:r>
        <w:rPr>
          <w:rtl/>
        </w:rPr>
        <w:t xml:space="preserve"> بود.</w:t>
      </w:r>
    </w:p>
    <w:p w14:paraId="7E2D4214" w14:textId="77777777" w:rsidR="00B92D71" w:rsidRDefault="00B92D71" w:rsidP="00B92D71">
      <w:pPr>
        <w:ind w:left="360" w:firstLine="0"/>
        <w:rPr>
          <w:rtl/>
        </w:rPr>
      </w:pPr>
      <w:r>
        <w:t>YOLOv5</w:t>
      </w:r>
      <w:r>
        <w:rPr>
          <w:rtl/>
        </w:rPr>
        <w:t xml:space="preserve"> از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معمار</w:t>
      </w:r>
      <w:r>
        <w:rPr>
          <w:rFonts w:hint="cs"/>
          <w:rtl/>
        </w:rPr>
        <w:t>ی</w:t>
      </w:r>
      <w:r>
        <w:rPr>
          <w:rtl/>
        </w:rPr>
        <w:t xml:space="preserve"> شبکه متفاوت بر اساس مدل </w:t>
      </w:r>
      <w:proofErr w:type="spellStart"/>
      <w:r>
        <w:t>EfficientDet</w:t>
      </w:r>
      <w:proofErr w:type="spellEnd"/>
      <w:r>
        <w:rPr>
          <w:rtl/>
        </w:rPr>
        <w:t xml:space="preserve"> استفاده کرد و استفاده از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ش</w:t>
      </w:r>
      <w:r>
        <w:rPr>
          <w:rFonts w:hint="cs"/>
          <w:rtl/>
        </w:rPr>
        <w:t>ی</w:t>
      </w:r>
      <w:r>
        <w:rPr>
          <w:rtl/>
        </w:rPr>
        <w:t xml:space="preserve"> بدون لنگر را معرف</w:t>
      </w:r>
      <w:r>
        <w:rPr>
          <w:rFonts w:hint="cs"/>
          <w:rtl/>
        </w:rPr>
        <w:t>ی</w:t>
      </w:r>
      <w:r>
        <w:rPr>
          <w:rtl/>
        </w:rPr>
        <w:t xml:space="preserve"> کرد.</w:t>
      </w:r>
    </w:p>
    <w:p w14:paraId="294CF127" w14:textId="77777777" w:rsidR="00B92D71" w:rsidRDefault="00B92D71" w:rsidP="00B92D71">
      <w:pPr>
        <w:ind w:left="360" w:firstLine="0"/>
        <w:rPr>
          <w:rtl/>
        </w:rPr>
      </w:pPr>
      <w:r w:rsidRPr="00B92D71">
        <w:rPr>
          <w:rFonts w:hint="eastAsia"/>
          <w:u w:val="single"/>
          <w:rtl/>
        </w:rPr>
        <w:t>سرعت</w:t>
      </w:r>
      <w:r w:rsidRPr="00B92D71">
        <w:rPr>
          <w:u w:val="single"/>
          <w:rtl/>
        </w:rPr>
        <w:t>:</w:t>
      </w:r>
      <w:r>
        <w:rPr>
          <w:rtl/>
        </w:rPr>
        <w:t xml:space="preserve"> سر</w:t>
      </w:r>
      <w:r>
        <w:rPr>
          <w:rFonts w:hint="cs"/>
          <w:rtl/>
        </w:rPr>
        <w:t>ی</w:t>
      </w:r>
      <w:r>
        <w:rPr>
          <w:rFonts w:hint="eastAsia"/>
          <w:rtl/>
        </w:rPr>
        <w:t>عتر</w:t>
      </w:r>
      <w:r>
        <w:rPr>
          <w:rtl/>
        </w:rPr>
        <w:t xml:space="preserve"> از </w:t>
      </w:r>
      <w:r>
        <w:t>YOLOv4</w:t>
      </w:r>
      <w:r>
        <w:rPr>
          <w:rtl/>
        </w:rPr>
        <w:t>، دست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به فر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بالا در ثان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در </w:t>
      </w:r>
      <w:r>
        <w:t>GPU</w:t>
      </w:r>
      <w:r>
        <w:rPr>
          <w:rtl/>
        </w:rPr>
        <w:t xml:space="preserve"> ها</w:t>
      </w:r>
      <w:r>
        <w:rPr>
          <w:rFonts w:hint="cs"/>
          <w:rtl/>
        </w:rPr>
        <w:t>ی</w:t>
      </w:r>
      <w:r>
        <w:rPr>
          <w:rtl/>
        </w:rPr>
        <w:t xml:space="preserve"> مدرن.</w:t>
      </w:r>
    </w:p>
    <w:p w14:paraId="64EEBEF8" w14:textId="07CC30A0" w:rsidR="008F5F96" w:rsidRDefault="00B92D71" w:rsidP="00B92D71">
      <w:pPr>
        <w:ind w:left="360" w:firstLine="0"/>
        <w:rPr>
          <w:rFonts w:hint="cs"/>
          <w:rtl/>
        </w:rPr>
      </w:pPr>
      <w:r w:rsidRPr="00B92D71">
        <w:rPr>
          <w:rFonts w:hint="eastAsia"/>
          <w:u w:val="single"/>
          <w:rtl/>
        </w:rPr>
        <w:t>دقت</w:t>
      </w:r>
      <w:r w:rsidRPr="00B92D71">
        <w:rPr>
          <w:u w:val="single"/>
          <w:rtl/>
        </w:rPr>
        <w:t>:</w:t>
      </w:r>
      <w:r>
        <w:rPr>
          <w:rtl/>
        </w:rPr>
        <w:t xml:space="preserve"> قابل رقابت با نسخه ها</w:t>
      </w:r>
      <w:r>
        <w:rPr>
          <w:rFonts w:hint="cs"/>
          <w:rtl/>
        </w:rPr>
        <w:t>ی</w:t>
      </w:r>
      <w:r>
        <w:rPr>
          <w:rtl/>
        </w:rPr>
        <w:t xml:space="preserve"> قبل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دست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>
        <w:rPr>
          <w:rtl/>
        </w:rPr>
        <w:t xml:space="preserve"> به </w:t>
      </w:r>
      <w:proofErr w:type="spellStart"/>
      <w:r>
        <w:t>mAP</w:t>
      </w:r>
      <w:proofErr w:type="spellEnd"/>
      <w:r>
        <w:rPr>
          <w:rtl/>
        </w:rPr>
        <w:t xml:space="preserve"> قابل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>.</w:t>
      </w:r>
    </w:p>
    <w:p w14:paraId="0E0E1E6B" w14:textId="77777777" w:rsidR="006A1358" w:rsidRDefault="00B92D71" w:rsidP="006A1358">
      <w:pPr>
        <w:ind w:firstLine="0"/>
      </w:pPr>
      <w:r>
        <w:rPr>
          <w:rFonts w:hint="cs"/>
          <w:rtl/>
        </w:rPr>
        <w:t xml:space="preserve">در نهایت نسخه‌های </w:t>
      </w:r>
      <w:r>
        <w:t>YOLO6</w:t>
      </w:r>
      <w:r>
        <w:rPr>
          <w:rFonts w:hint="cs"/>
          <w:rtl/>
        </w:rPr>
        <w:t xml:space="preserve"> و </w:t>
      </w:r>
      <w:r>
        <w:t>YOLO7</w:t>
      </w:r>
      <w:r>
        <w:rPr>
          <w:rFonts w:hint="cs"/>
          <w:rtl/>
        </w:rPr>
        <w:t xml:space="preserve"> و </w:t>
      </w:r>
      <w:r>
        <w:t>YOLO8</w:t>
      </w:r>
      <w:r>
        <w:rPr>
          <w:rFonts w:hint="cs"/>
          <w:rtl/>
        </w:rPr>
        <w:t xml:space="preserve"> نیز آمدند.</w:t>
      </w:r>
      <w:r w:rsidR="006A1358">
        <w:rPr>
          <w:rFonts w:hint="cs"/>
          <w:rtl/>
        </w:rPr>
        <w:t xml:space="preserve"> </w:t>
      </w:r>
      <w:r w:rsidR="006A1358">
        <w:rPr>
          <w:rtl/>
        </w:rPr>
        <w:t>ت</w:t>
      </w:r>
      <w:r w:rsidR="006A1358">
        <w:rPr>
          <w:rFonts w:hint="cs"/>
          <w:rtl/>
        </w:rPr>
        <w:t>ی</w:t>
      </w:r>
      <w:r w:rsidR="006A1358">
        <w:rPr>
          <w:rFonts w:hint="eastAsia"/>
          <w:rtl/>
        </w:rPr>
        <w:t>م</w:t>
      </w:r>
      <w:r w:rsidR="006A1358">
        <w:rPr>
          <w:rtl/>
        </w:rPr>
        <w:t xml:space="preserve"> </w:t>
      </w:r>
      <w:proofErr w:type="spellStart"/>
      <w:r w:rsidR="006A1358">
        <w:t>Meituan</w:t>
      </w:r>
      <w:proofErr w:type="spellEnd"/>
      <w:r w:rsidR="006A1358">
        <w:rPr>
          <w:rtl/>
        </w:rPr>
        <w:t xml:space="preserve"> عملکرد سرعت همه مدل‌ها</w:t>
      </w:r>
      <w:r w:rsidR="006A1358">
        <w:rPr>
          <w:rFonts w:hint="cs"/>
          <w:rtl/>
        </w:rPr>
        <w:t>ی</w:t>
      </w:r>
      <w:r w:rsidR="006A1358">
        <w:rPr>
          <w:rtl/>
        </w:rPr>
        <w:t xml:space="preserve"> رسم</w:t>
      </w:r>
      <w:r w:rsidR="006A1358">
        <w:rPr>
          <w:rFonts w:hint="cs"/>
          <w:rtl/>
        </w:rPr>
        <w:t>ی</w:t>
      </w:r>
      <w:r w:rsidR="006A1358">
        <w:rPr>
          <w:rtl/>
        </w:rPr>
        <w:t xml:space="preserve"> را با دقت </w:t>
      </w:r>
      <w:r w:rsidR="006A1358">
        <w:t>FP16</w:t>
      </w:r>
      <w:r w:rsidR="006A1358">
        <w:rPr>
          <w:rtl/>
        </w:rPr>
        <w:t xml:space="preserve"> رو</w:t>
      </w:r>
      <w:r w:rsidR="006A1358">
        <w:rPr>
          <w:rFonts w:hint="cs"/>
          <w:rtl/>
        </w:rPr>
        <w:t>ی</w:t>
      </w:r>
      <w:r w:rsidR="006A1358">
        <w:rPr>
          <w:rtl/>
        </w:rPr>
        <w:t xml:space="preserve"> همان </w:t>
      </w:r>
      <w:r w:rsidR="006A1358">
        <w:t>GPU Tesla T4</w:t>
      </w:r>
      <w:r w:rsidR="006A1358">
        <w:rPr>
          <w:rtl/>
        </w:rPr>
        <w:t xml:space="preserve"> با </w:t>
      </w:r>
      <w:proofErr w:type="spellStart"/>
      <w:r w:rsidR="006A1358">
        <w:t>TensorRT</w:t>
      </w:r>
      <w:proofErr w:type="spellEnd"/>
      <w:r w:rsidR="006A1358">
        <w:rPr>
          <w:rtl/>
        </w:rPr>
        <w:t xml:space="preserve"> آزما</w:t>
      </w:r>
      <w:r w:rsidR="006A1358">
        <w:rPr>
          <w:rFonts w:hint="cs"/>
          <w:rtl/>
        </w:rPr>
        <w:t>ی</w:t>
      </w:r>
      <w:r w:rsidR="006A1358">
        <w:rPr>
          <w:rFonts w:hint="eastAsia"/>
          <w:rtl/>
        </w:rPr>
        <w:t>ش</w:t>
      </w:r>
      <w:r w:rsidR="006A1358">
        <w:rPr>
          <w:rtl/>
        </w:rPr>
        <w:t xml:space="preserve"> کرد و </w:t>
      </w:r>
      <w:r w:rsidR="006A1358">
        <w:t>YOLOv6</w:t>
      </w:r>
      <w:r w:rsidR="006A1358">
        <w:rPr>
          <w:rtl/>
        </w:rPr>
        <w:t xml:space="preserve"> ارتقا </w:t>
      </w:r>
      <w:r w:rsidR="006A1358">
        <w:rPr>
          <w:rFonts w:hint="cs"/>
          <w:rtl/>
        </w:rPr>
        <w:t>ی</w:t>
      </w:r>
      <w:r w:rsidR="006A1358">
        <w:rPr>
          <w:rFonts w:hint="eastAsia"/>
          <w:rtl/>
        </w:rPr>
        <w:t>افته</w:t>
      </w:r>
      <w:r w:rsidR="006A1358">
        <w:rPr>
          <w:rtl/>
        </w:rPr>
        <w:t xml:space="preserve"> را با </w:t>
      </w:r>
      <w:r w:rsidR="006A1358">
        <w:t>YOLOv5</w:t>
      </w:r>
      <w:r w:rsidR="006A1358">
        <w:rPr>
          <w:rtl/>
        </w:rPr>
        <w:t xml:space="preserve">، </w:t>
      </w:r>
      <w:r w:rsidR="006A1358">
        <w:t>YOLOX</w:t>
      </w:r>
      <w:r w:rsidR="006A1358">
        <w:rPr>
          <w:rtl/>
        </w:rPr>
        <w:t xml:space="preserve">، </w:t>
      </w:r>
      <w:r w:rsidR="006A1358">
        <w:t>PPYOLOE</w:t>
      </w:r>
      <w:r w:rsidR="006A1358">
        <w:rPr>
          <w:rtl/>
        </w:rPr>
        <w:t xml:space="preserve">، </w:t>
      </w:r>
      <w:r w:rsidR="006A1358">
        <w:t>YOLOv7</w:t>
      </w:r>
      <w:r w:rsidR="006A1358">
        <w:rPr>
          <w:rtl/>
        </w:rPr>
        <w:t xml:space="preserve"> و </w:t>
      </w:r>
      <w:r w:rsidR="006A1358">
        <w:t>YOLOv8</w:t>
      </w:r>
      <w:r w:rsidR="006A1358">
        <w:rPr>
          <w:rtl/>
        </w:rPr>
        <w:t xml:space="preserve"> مقا</w:t>
      </w:r>
      <w:r w:rsidR="006A1358">
        <w:rPr>
          <w:rFonts w:hint="cs"/>
          <w:rtl/>
        </w:rPr>
        <w:t>ی</w:t>
      </w:r>
      <w:r w:rsidR="006A1358">
        <w:rPr>
          <w:rFonts w:hint="eastAsia"/>
          <w:rtl/>
        </w:rPr>
        <w:t>سه</w:t>
      </w:r>
      <w:r w:rsidR="006A1358">
        <w:rPr>
          <w:rtl/>
        </w:rPr>
        <w:t xml:space="preserve"> کرد. </w:t>
      </w:r>
    </w:p>
    <w:p w14:paraId="62C165FF" w14:textId="77777777" w:rsidR="006A1358" w:rsidRDefault="006A1358" w:rsidP="006A1358">
      <w:pPr>
        <w:ind w:firstLine="0"/>
        <w:rPr>
          <w:rtl/>
        </w:rPr>
      </w:pPr>
      <w:r>
        <w:t>Y</w:t>
      </w:r>
      <w:r w:rsidRPr="006A1358">
        <w:t>OLOv6 v3.0</w:t>
      </w:r>
      <w:r w:rsidRPr="006A1358">
        <w:rPr>
          <w:rtl/>
        </w:rPr>
        <w:t xml:space="preserve"> در مقا</w:t>
      </w:r>
      <w:r w:rsidRPr="006A1358">
        <w:rPr>
          <w:rFonts w:hint="cs"/>
          <w:rtl/>
        </w:rPr>
        <w:t>ی</w:t>
      </w:r>
      <w:r w:rsidRPr="006A1358">
        <w:rPr>
          <w:rFonts w:hint="eastAsia"/>
          <w:rtl/>
        </w:rPr>
        <w:t>سه</w:t>
      </w:r>
      <w:r w:rsidRPr="006A1358">
        <w:rPr>
          <w:rtl/>
        </w:rPr>
        <w:t xml:space="preserve"> با </w:t>
      </w:r>
      <w:r w:rsidRPr="006A1358">
        <w:t>YOLOv8</w:t>
      </w:r>
      <w:r w:rsidRPr="006A1358">
        <w:rPr>
          <w:rtl/>
        </w:rPr>
        <w:t xml:space="preserve"> دقت کم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کمتر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دارد، اما با سرعت پردازش سر</w:t>
      </w:r>
      <w:r w:rsidRPr="006A1358">
        <w:rPr>
          <w:rFonts w:hint="cs"/>
          <w:rtl/>
        </w:rPr>
        <w:t>ی</w:t>
      </w:r>
      <w:r w:rsidRPr="006A1358">
        <w:rPr>
          <w:rFonts w:hint="eastAsia"/>
          <w:rtl/>
        </w:rPr>
        <w:t>عتر</w:t>
      </w:r>
      <w:r w:rsidRPr="006A1358">
        <w:rPr>
          <w:rtl/>
        </w:rPr>
        <w:t xml:space="preserve"> و تأخ</w:t>
      </w:r>
      <w:r w:rsidRPr="006A1358">
        <w:rPr>
          <w:rFonts w:hint="cs"/>
          <w:rtl/>
        </w:rPr>
        <w:t>ی</w:t>
      </w:r>
      <w:r w:rsidRPr="006A1358">
        <w:rPr>
          <w:rFonts w:hint="eastAsia"/>
          <w:rtl/>
        </w:rPr>
        <w:t>ر</w:t>
      </w:r>
      <w:r w:rsidRPr="006A1358">
        <w:rPr>
          <w:rtl/>
        </w:rPr>
        <w:t xml:space="preserve"> کمتر آن را جبران م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کند. ا</w:t>
      </w:r>
      <w:r w:rsidRPr="006A1358">
        <w:rPr>
          <w:rFonts w:hint="cs"/>
          <w:rtl/>
        </w:rPr>
        <w:t>ی</w:t>
      </w:r>
      <w:r w:rsidRPr="006A1358">
        <w:rPr>
          <w:rFonts w:hint="eastAsia"/>
          <w:rtl/>
        </w:rPr>
        <w:t>ن</w:t>
      </w:r>
      <w:r w:rsidRPr="006A1358">
        <w:rPr>
          <w:rtl/>
        </w:rPr>
        <w:t xml:space="preserve"> باعث م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شود آن را برا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برنامه ها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بلادرنگ که سرعت در آن ها ضرور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است مناسب تر باشد. از سو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د</w:t>
      </w:r>
      <w:r w:rsidRPr="006A1358">
        <w:rPr>
          <w:rFonts w:hint="cs"/>
          <w:rtl/>
        </w:rPr>
        <w:t>ی</w:t>
      </w:r>
      <w:r w:rsidRPr="006A1358">
        <w:rPr>
          <w:rFonts w:hint="eastAsia"/>
          <w:rtl/>
        </w:rPr>
        <w:t>گر،</w:t>
      </w:r>
      <w:r w:rsidRPr="006A1358">
        <w:rPr>
          <w:rtl/>
        </w:rPr>
        <w:t xml:space="preserve"> </w:t>
      </w:r>
      <w:r w:rsidRPr="006A1358">
        <w:t>YOLOv8</w:t>
      </w:r>
      <w:r w:rsidRPr="006A1358">
        <w:rPr>
          <w:rtl/>
        </w:rPr>
        <w:t xml:space="preserve"> دقت بالاتر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را ارائه م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دهد و آن را به انتخاب بهتر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برا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برنامه ها</w:t>
      </w:r>
      <w:r w:rsidRPr="006A1358">
        <w:rPr>
          <w:rFonts w:hint="cs"/>
          <w:rtl/>
        </w:rPr>
        <w:t>یی</w:t>
      </w:r>
      <w:r w:rsidRPr="006A1358">
        <w:rPr>
          <w:rtl/>
        </w:rPr>
        <w:t xml:space="preserve"> تبد</w:t>
      </w:r>
      <w:r w:rsidRPr="006A1358">
        <w:rPr>
          <w:rFonts w:hint="cs"/>
          <w:rtl/>
        </w:rPr>
        <w:t>ی</w:t>
      </w:r>
      <w:r w:rsidRPr="006A1358">
        <w:rPr>
          <w:rFonts w:hint="eastAsia"/>
          <w:rtl/>
        </w:rPr>
        <w:t>ل</w:t>
      </w:r>
      <w:r w:rsidRPr="006A1358">
        <w:rPr>
          <w:rtl/>
        </w:rPr>
        <w:t xml:space="preserve"> م</w:t>
      </w:r>
      <w:r w:rsidRPr="006A1358">
        <w:rPr>
          <w:rFonts w:hint="cs"/>
          <w:rtl/>
        </w:rPr>
        <w:t>ی</w:t>
      </w:r>
      <w:r w:rsidRPr="006A1358">
        <w:rPr>
          <w:rtl/>
        </w:rPr>
        <w:t xml:space="preserve"> کند که دقت در آنها بس</w:t>
      </w:r>
      <w:r w:rsidRPr="006A1358">
        <w:rPr>
          <w:rFonts w:hint="cs"/>
          <w:rtl/>
        </w:rPr>
        <w:t>ی</w:t>
      </w:r>
      <w:r w:rsidRPr="006A1358">
        <w:rPr>
          <w:rFonts w:hint="eastAsia"/>
          <w:rtl/>
        </w:rPr>
        <w:t>ار</w:t>
      </w:r>
      <w:r w:rsidRPr="006A1358">
        <w:rPr>
          <w:rtl/>
        </w:rPr>
        <w:t xml:space="preserve"> مهم است.</w:t>
      </w:r>
    </w:p>
    <w:p w14:paraId="0E6C107E" w14:textId="77777777" w:rsidR="006A1358" w:rsidRDefault="006A1358" w:rsidP="006A1358">
      <w:pPr>
        <w:ind w:firstLine="0"/>
      </w:pPr>
    </w:p>
    <w:p w14:paraId="4702CCF1" w14:textId="562102D7" w:rsidR="006A1358" w:rsidRDefault="006A1358" w:rsidP="006A1358">
      <w:pPr>
        <w:ind w:firstLine="0"/>
        <w:rPr>
          <w:rtl/>
        </w:rPr>
      </w:pPr>
      <w:r>
        <w:rPr>
          <w:rFonts w:hint="cs"/>
          <w:rtl/>
        </w:rPr>
        <w:lastRenderedPageBreak/>
        <w:t xml:space="preserve">همچنین </w:t>
      </w:r>
      <w:r>
        <w:rPr>
          <w:rtl/>
        </w:rPr>
        <w:t>نتا</w:t>
      </w:r>
      <w:r>
        <w:rPr>
          <w:rFonts w:hint="cs"/>
          <w:rtl/>
        </w:rPr>
        <w:t>ی</w:t>
      </w:r>
      <w:r>
        <w:rPr>
          <w:rFonts w:hint="eastAsia"/>
          <w:rtl/>
        </w:rPr>
        <w:t>ج</w:t>
      </w:r>
      <w:r>
        <w:rPr>
          <w:rtl/>
        </w:rPr>
        <w:t xml:space="preserve"> 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نشان م</w:t>
      </w:r>
      <w:r>
        <w:rPr>
          <w:rFonts w:hint="cs"/>
          <w:rtl/>
        </w:rPr>
        <w:t>ی</w:t>
      </w:r>
      <w:r>
        <w:rPr>
          <w:rtl/>
        </w:rPr>
        <w:t xml:space="preserve"> دهد که </w:t>
      </w:r>
      <w:r>
        <w:t>YOLOv6-N</w:t>
      </w:r>
      <w:r>
        <w:rPr>
          <w:rtl/>
        </w:rPr>
        <w:t xml:space="preserve"> به طور قابل توجه</w:t>
      </w:r>
      <w:r>
        <w:rPr>
          <w:rFonts w:hint="cs"/>
          <w:rtl/>
        </w:rPr>
        <w:t>ی</w:t>
      </w:r>
      <w:r>
        <w:rPr>
          <w:rtl/>
        </w:rPr>
        <w:t xml:space="preserve"> 9.5</w:t>
      </w:r>
      <w:r>
        <w:rPr>
          <w:rFonts w:ascii="Arial" w:hAnsi="Arial" w:cs="Arial" w:hint="cs"/>
          <w:rtl/>
        </w:rPr>
        <w:t>٪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r>
        <w:rPr>
          <w:rFonts w:hint="cs"/>
          <w:rtl/>
        </w:rPr>
        <w:t>مقای</w:t>
      </w:r>
      <w:r>
        <w:rPr>
          <w:rFonts w:hint="eastAsia"/>
          <w:rtl/>
        </w:rPr>
        <w:t>سه</w:t>
      </w:r>
      <w:r>
        <w:rPr>
          <w:rtl/>
        </w:rPr>
        <w:t xml:space="preserve"> با </w:t>
      </w:r>
      <w:r>
        <w:t>YOLOv5-N</w:t>
      </w:r>
      <w:r>
        <w:rPr>
          <w:rtl/>
        </w:rPr>
        <w:t xml:space="preserve">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</w:t>
      </w:r>
      <w:r>
        <w:rPr>
          <w:rtl/>
        </w:rPr>
        <w:t xml:space="preserve"> کرده است،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ه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عملکرد سرعت را از نظر توان 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  <w:r>
        <w:rPr>
          <w:rFonts w:hint="cs"/>
          <w:rtl/>
        </w:rPr>
        <w:t>ی</w:t>
      </w:r>
      <w:r>
        <w:rPr>
          <w:rtl/>
        </w:rPr>
        <w:t xml:space="preserve"> و تأخ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دارد. </w:t>
      </w:r>
      <w:r>
        <w:t>YOLOv6-S</w:t>
      </w:r>
      <w:r>
        <w:rPr>
          <w:rtl/>
        </w:rPr>
        <w:t xml:space="preserve"> م</w:t>
      </w:r>
      <w:r>
        <w:rPr>
          <w:rFonts w:hint="cs"/>
          <w:rtl/>
        </w:rPr>
        <w:t>ی</w:t>
      </w:r>
      <w:r>
        <w:rPr>
          <w:rtl/>
        </w:rPr>
        <w:t xml:space="preserve"> تواند </w:t>
      </w:r>
      <w:r>
        <w:t>AP</w:t>
      </w:r>
      <w:r>
        <w:rPr>
          <w:rtl/>
        </w:rPr>
        <w:t xml:space="preserve"> را 3.5</w:t>
      </w:r>
      <w:r>
        <w:rPr>
          <w:rFonts w:ascii="Arial" w:hAnsi="Arial" w:cs="Arial" w:hint="cs"/>
          <w:rtl/>
        </w:rPr>
        <w:t>٪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r>
        <w:rPr>
          <w:rFonts w:hint="cs"/>
          <w:rtl/>
        </w:rPr>
        <w:t>مقای</w:t>
      </w:r>
      <w:r>
        <w:rPr>
          <w:rFonts w:hint="eastAsia"/>
          <w:rtl/>
        </w:rPr>
        <w:t>سه</w:t>
      </w:r>
      <w:r>
        <w:rPr>
          <w:rtl/>
        </w:rPr>
        <w:t xml:space="preserve"> با </w:t>
      </w:r>
      <w:r>
        <w:t>YOLOX-S</w:t>
      </w:r>
      <w:r>
        <w:rPr>
          <w:rtl/>
        </w:rPr>
        <w:t xml:space="preserve"> و 0.9</w:t>
      </w:r>
      <w:r>
        <w:rPr>
          <w:rFonts w:ascii="Arial" w:hAnsi="Arial" w:cs="Arial" w:hint="cs"/>
          <w:rtl/>
        </w:rPr>
        <w:t>٪</w:t>
      </w:r>
      <w:r>
        <w:rPr>
          <w:rtl/>
        </w:rPr>
        <w:t xml:space="preserve"> </w:t>
      </w:r>
      <w:r>
        <w:rPr>
          <w:rFonts w:hint="cs"/>
          <w:rtl/>
        </w:rPr>
        <w:t>در</w:t>
      </w:r>
      <w:r>
        <w:rPr>
          <w:rtl/>
        </w:rPr>
        <w:t xml:space="preserve"> </w:t>
      </w:r>
      <w:r>
        <w:rPr>
          <w:rFonts w:hint="cs"/>
          <w:rtl/>
        </w:rPr>
        <w:t>مقای</w:t>
      </w:r>
      <w:r>
        <w:rPr>
          <w:rFonts w:hint="eastAsia"/>
          <w:rtl/>
        </w:rPr>
        <w:t>سه</w:t>
      </w:r>
      <w:r>
        <w:rPr>
          <w:rtl/>
        </w:rPr>
        <w:t xml:space="preserve"> با </w:t>
      </w:r>
      <w:r>
        <w:t>PPYOLOE-S</w:t>
      </w:r>
      <w:r>
        <w:rPr>
          <w:rtl/>
        </w:rPr>
        <w:t xml:space="preserve"> با سرعت بالاتر بهبود بخشد. </w:t>
      </w:r>
      <w:r>
        <w:t>YOLOv6-M</w:t>
      </w:r>
      <w:r>
        <w:rPr>
          <w:rtl/>
        </w:rPr>
        <w:t xml:space="preserve"> با سرعت مشابه 4.6</w:t>
      </w:r>
      <w:r>
        <w:rPr>
          <w:rFonts w:ascii="Arial" w:hAnsi="Arial" w:cs="Arial" w:hint="cs"/>
          <w:rtl/>
        </w:rPr>
        <w:t>٪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r>
        <w:t>AP</w:t>
      </w:r>
      <w:r>
        <w:rPr>
          <w:rtl/>
        </w:rPr>
        <w:t xml:space="preserve"> بالاتر از </w:t>
      </w:r>
      <w:r>
        <w:t>YOLOv5-M</w:t>
      </w:r>
      <w:r>
        <w:rPr>
          <w:rtl/>
        </w:rPr>
        <w:t xml:space="preserve"> بهتر عمل م</w:t>
      </w:r>
      <w:r>
        <w:rPr>
          <w:rFonts w:hint="cs"/>
          <w:rtl/>
        </w:rPr>
        <w:t>ی</w:t>
      </w:r>
      <w:r>
        <w:rPr>
          <w:rtl/>
        </w:rPr>
        <w:t xml:space="preserve"> کند و با سرعت بالاتر به </w:t>
      </w:r>
      <w:r>
        <w:t>AP 3.1٪</w:t>
      </w:r>
      <w:r>
        <w:rPr>
          <w:rtl/>
        </w:rPr>
        <w:t xml:space="preserve"> و 1.0</w:t>
      </w:r>
      <w:r>
        <w:rPr>
          <w:rFonts w:ascii="Arial" w:hAnsi="Arial" w:cs="Arial" w:hint="cs"/>
          <w:rtl/>
        </w:rPr>
        <w:t>٪</w:t>
      </w:r>
      <w:r>
        <w:rPr>
          <w:rtl/>
        </w:rPr>
        <w:t xml:space="preserve"> </w:t>
      </w:r>
      <w:r>
        <w:rPr>
          <w:rFonts w:hint="cs"/>
          <w:rtl/>
        </w:rPr>
        <w:t>بالاتر</w:t>
      </w:r>
      <w:r>
        <w:rPr>
          <w:rtl/>
        </w:rPr>
        <w:t xml:space="preserve"> </w:t>
      </w:r>
      <w:r>
        <w:rPr>
          <w:rFonts w:hint="cs"/>
          <w:rtl/>
        </w:rPr>
        <w:t>از</w:t>
      </w:r>
      <w:r>
        <w:rPr>
          <w:rtl/>
        </w:rPr>
        <w:t xml:space="preserve"> </w:t>
      </w:r>
      <w:r>
        <w:t>YOLOX-M</w:t>
      </w:r>
      <w:r>
        <w:rPr>
          <w:rtl/>
        </w:rPr>
        <w:t xml:space="preserve"> و </w:t>
      </w:r>
      <w:r>
        <w:t>PPYOLOE-M</w:t>
      </w:r>
      <w:r>
        <w:rPr>
          <w:rtl/>
        </w:rPr>
        <w:t xml:space="preserve"> دست م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ابد</w:t>
      </w:r>
      <w:r>
        <w:rPr>
          <w:rtl/>
        </w:rPr>
        <w:t>.</w:t>
      </w:r>
    </w:p>
    <w:p w14:paraId="5BEBA8B1" w14:textId="603278DE" w:rsidR="006A1358" w:rsidRDefault="006A1358" w:rsidP="006A1358">
      <w:pPr>
        <w:ind w:firstLine="0"/>
      </w:pPr>
      <w:r>
        <w:rPr>
          <w:rFonts w:hint="eastAsia"/>
          <w:rtl/>
        </w:rPr>
        <w:t>از</w:t>
      </w:r>
      <w:r>
        <w:rPr>
          <w:rtl/>
        </w:rPr>
        <w:t xml:space="preserve"> طرف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YOLOv8</w:t>
      </w:r>
      <w:r>
        <w:rPr>
          <w:rtl/>
        </w:rPr>
        <w:t xml:space="preserve"> توسط </w:t>
      </w:r>
      <w:proofErr w:type="spellStart"/>
      <w:r>
        <w:t>Ultralytics</w:t>
      </w:r>
      <w:proofErr w:type="spellEnd"/>
      <w:r>
        <w:rPr>
          <w:rtl/>
        </w:rPr>
        <w:t xml:space="preserve"> توسعه </w:t>
      </w:r>
      <w:r>
        <w:rPr>
          <w:rFonts w:hint="cs"/>
          <w:rtl/>
        </w:rPr>
        <w:t>ی</w:t>
      </w:r>
      <w:r>
        <w:rPr>
          <w:rFonts w:hint="eastAsia"/>
          <w:rtl/>
        </w:rPr>
        <w:t>افته</w:t>
      </w:r>
      <w:r>
        <w:rPr>
          <w:rtl/>
        </w:rPr>
        <w:t xml:space="preserve"> و جد</w:t>
      </w:r>
      <w:r>
        <w:rPr>
          <w:rFonts w:hint="cs"/>
          <w:rtl/>
        </w:rPr>
        <w:t>ی</w:t>
      </w:r>
      <w:r>
        <w:rPr>
          <w:rFonts w:hint="eastAsia"/>
          <w:rtl/>
        </w:rPr>
        <w:t>د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 پ</w:t>
      </w:r>
      <w:r>
        <w:rPr>
          <w:rFonts w:hint="cs"/>
          <w:rtl/>
        </w:rPr>
        <w:t>ی</w:t>
      </w:r>
      <w:r>
        <w:rPr>
          <w:rFonts w:hint="eastAsia"/>
          <w:rtl/>
        </w:rPr>
        <w:t>شرفته</w:t>
      </w:r>
      <w:r>
        <w:rPr>
          <w:rtl/>
        </w:rPr>
        <w:t xml:space="preserve"> 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نسخه مدل ه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t>YOLO</w:t>
      </w:r>
      <w:r>
        <w:rPr>
          <w:rtl/>
        </w:rPr>
        <w:t xml:space="preserve"> به حساب م</w:t>
      </w:r>
      <w:r>
        <w:rPr>
          <w:rFonts w:hint="cs"/>
          <w:rtl/>
        </w:rPr>
        <w:t>ی</w:t>
      </w:r>
      <w:r>
        <w:rPr>
          <w:rtl/>
        </w:rPr>
        <w:t xml:space="preserve"> آ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. </w:t>
      </w:r>
      <w:r>
        <w:t>YOLOv8</w:t>
      </w:r>
      <w:r>
        <w:rPr>
          <w:rtl/>
        </w:rPr>
        <w:t xml:space="preserve"> به د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سرعت پردازش سر</w:t>
      </w:r>
      <w:r>
        <w:rPr>
          <w:rFonts w:hint="cs"/>
          <w:rtl/>
        </w:rPr>
        <w:t>ی</w:t>
      </w:r>
      <w:r>
        <w:rPr>
          <w:rFonts w:hint="eastAsia"/>
          <w:rtl/>
        </w:rPr>
        <w:t>ع،</w:t>
      </w:r>
      <w:r>
        <w:rPr>
          <w:rtl/>
        </w:rPr>
        <w:t xml:space="preserve"> دقت بالا و توانا</w:t>
      </w:r>
      <w:r>
        <w:rPr>
          <w:rFonts w:hint="cs"/>
          <w:rtl/>
        </w:rPr>
        <w:t>یی</w:t>
      </w:r>
      <w:r>
        <w:rPr>
          <w:rtl/>
        </w:rPr>
        <w:t xml:space="preserve"> تشخ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چن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</w:t>
      </w:r>
      <w:r>
        <w:rPr>
          <w:rFonts w:hint="cs"/>
          <w:rtl/>
        </w:rPr>
        <w:t>ی</w:t>
      </w:r>
      <w:r>
        <w:rPr>
          <w:rtl/>
        </w:rPr>
        <w:t xml:space="preserve"> در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شناخته شده است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دارا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شبکه </w:t>
      </w:r>
      <w:r w:rsidRPr="006A1358">
        <w:t>backbone</w:t>
      </w:r>
      <w:r>
        <w:rPr>
          <w:rtl/>
        </w:rPr>
        <w:t>جد</w:t>
      </w:r>
      <w:r>
        <w:rPr>
          <w:rFonts w:hint="cs"/>
          <w:rtl/>
        </w:rPr>
        <w:t>ی</w:t>
      </w:r>
      <w:r>
        <w:rPr>
          <w:rFonts w:hint="eastAsia"/>
          <w:rtl/>
        </w:rPr>
        <w:t>د،</w:t>
      </w:r>
      <w:r>
        <w:rPr>
          <w:rtl/>
        </w:rPr>
        <w:t xml:space="preserve"> است که </w:t>
      </w:r>
      <w:r>
        <w:rPr>
          <w:rFonts w:hint="cs"/>
          <w:rtl/>
        </w:rPr>
        <w:t xml:space="preserve">دارای یک </w:t>
      </w:r>
      <w:r>
        <w:t>loss function</w:t>
      </w:r>
      <w:r>
        <w:rPr>
          <w:rFonts w:hint="cs"/>
          <w:rtl/>
        </w:rPr>
        <w:t xml:space="preserve"> جدید و </w:t>
      </w:r>
      <w:proofErr w:type="spellStart"/>
      <w:r>
        <w:t>anchore</w:t>
      </w:r>
      <w:proofErr w:type="spellEnd"/>
      <w:r>
        <w:t>-free detection</w:t>
      </w:r>
      <w:r>
        <w:rPr>
          <w:rFonts w:hint="cs"/>
          <w:rtl/>
        </w:rPr>
        <w:t xml:space="preserve"> است که </w:t>
      </w:r>
      <w:r>
        <w:rPr>
          <w:rtl/>
        </w:rPr>
        <w:t>مقا</w:t>
      </w:r>
      <w:r>
        <w:rPr>
          <w:rFonts w:hint="cs"/>
          <w:rtl/>
        </w:rPr>
        <w:t>ی</w:t>
      </w:r>
      <w:r>
        <w:rPr>
          <w:rFonts w:hint="eastAsia"/>
          <w:rtl/>
        </w:rPr>
        <w:t>سه</w:t>
      </w:r>
      <w:r>
        <w:rPr>
          <w:rtl/>
        </w:rPr>
        <w:t xml:space="preserve"> عملکرد مدل با مدل ها</w:t>
      </w:r>
      <w:r>
        <w:rPr>
          <w:rFonts w:hint="cs"/>
          <w:rtl/>
        </w:rPr>
        <w:t>ی</w:t>
      </w:r>
      <w:r>
        <w:rPr>
          <w:rtl/>
        </w:rPr>
        <w:t xml:space="preserve"> قد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Fonts w:hint="cs"/>
          <w:rtl/>
        </w:rPr>
        <w:t>ی</w:t>
      </w:r>
      <w:r>
        <w:rPr>
          <w:rtl/>
        </w:rPr>
        <w:t xml:space="preserve"> تر در خانواده </w:t>
      </w:r>
      <w:r>
        <w:t>YOLO</w:t>
      </w:r>
      <w:r>
        <w:rPr>
          <w:rFonts w:hint="cs"/>
          <w:rtl/>
        </w:rPr>
        <w:t xml:space="preserve"> </w:t>
      </w:r>
      <w:r>
        <w:rPr>
          <w:rtl/>
        </w:rPr>
        <w:t>را آسان م</w:t>
      </w:r>
      <w:r>
        <w:rPr>
          <w:rFonts w:hint="cs"/>
          <w:rtl/>
        </w:rPr>
        <w:t>ی</w:t>
      </w:r>
      <w:r>
        <w:rPr>
          <w:rtl/>
        </w:rPr>
        <w:t xml:space="preserve"> کند.</w:t>
      </w:r>
    </w:p>
    <w:p w14:paraId="713D2800" w14:textId="0B53D85C" w:rsidR="008F5F96" w:rsidRDefault="005614CD" w:rsidP="008F5F96">
      <w:pPr>
        <w:ind w:firstLine="0"/>
        <w:rPr>
          <w:rtl/>
        </w:rPr>
      </w:pPr>
      <w:r w:rsidRPr="006A1358">
        <w:rPr>
          <w:rtl/>
        </w:rPr>
        <w:drawing>
          <wp:anchor distT="0" distB="0" distL="114300" distR="114300" simplePos="0" relativeHeight="251684864" behindDoc="0" locked="0" layoutInCell="1" allowOverlap="1" wp14:anchorId="1AC3CD72" wp14:editId="79CF0913">
            <wp:simplePos x="0" y="0"/>
            <wp:positionH relativeFrom="page">
              <wp:posOffset>1239520</wp:posOffset>
            </wp:positionH>
            <wp:positionV relativeFrom="paragraph">
              <wp:posOffset>329565</wp:posOffset>
            </wp:positionV>
            <wp:extent cx="4973320" cy="2145030"/>
            <wp:effectExtent l="0" t="0" r="0" b="7620"/>
            <wp:wrapThrough wrapText="bothSides">
              <wp:wrapPolygon edited="0">
                <wp:start x="0" y="0"/>
                <wp:lineTo x="0" y="21485"/>
                <wp:lineTo x="21512" y="21485"/>
                <wp:lineTo x="21512" y="0"/>
                <wp:lineTo x="0" y="0"/>
              </wp:wrapPolygon>
            </wp:wrapThrough>
            <wp:docPr id="17498704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870472" name="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32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2D71">
        <w:rPr>
          <w:rFonts w:hint="cs"/>
          <w:rtl/>
        </w:rPr>
        <w:t xml:space="preserve"> میتوانید مقایسه ‌آن ها را در ادامه در نمودار ببینید:</w:t>
      </w:r>
    </w:p>
    <w:p w14:paraId="08192DB7" w14:textId="607E44EB" w:rsidR="006A1358" w:rsidRDefault="006A1358" w:rsidP="008F5F96">
      <w:pPr>
        <w:ind w:firstLine="0"/>
        <w:rPr>
          <w:rFonts w:hint="cs"/>
          <w:rtl/>
        </w:rPr>
      </w:pPr>
      <w:r>
        <w:rPr>
          <w:rFonts w:hint="cs"/>
          <w:rtl/>
        </w:rPr>
        <w:t xml:space="preserve">همچنین در سایتی </w:t>
      </w:r>
      <w:r>
        <w:t>FPS</w:t>
      </w:r>
      <w:r>
        <w:rPr>
          <w:rFonts w:hint="cs"/>
          <w:rtl/>
        </w:rPr>
        <w:t xml:space="preserve"> مربوط به </w:t>
      </w:r>
      <w:r>
        <w:t>YOLO</w:t>
      </w:r>
      <w:r>
        <w:rPr>
          <w:rFonts w:hint="cs"/>
          <w:rtl/>
        </w:rPr>
        <w:t xml:space="preserve">های مختلف که بیانگر سرعت آن‌هاست را مقایسه کرده بود. این سرعت‌ها برای تست بر روی </w:t>
      </w:r>
      <w:r w:rsidRPr="006A1358">
        <w:t>NVIDIA RTX 4090 GPU</w:t>
      </w:r>
      <w:r>
        <w:rPr>
          <w:rFonts w:hint="cs"/>
          <w:rtl/>
        </w:rPr>
        <w:t xml:space="preserve"> میباشند:</w:t>
      </w:r>
    </w:p>
    <w:p w14:paraId="374AB9BD" w14:textId="63978F39" w:rsidR="006A1358" w:rsidRPr="006A1358" w:rsidRDefault="007E7B12" w:rsidP="006A1358">
      <w:pPr>
        <w:rPr>
          <w:rFonts w:hint="cs"/>
          <w:rtl/>
        </w:rPr>
      </w:pPr>
      <w:r>
        <w:rPr>
          <w:noProof/>
        </w:rPr>
        <w:drawing>
          <wp:anchor distT="0" distB="0" distL="114300" distR="114300" simplePos="0" relativeHeight="251685888" behindDoc="0" locked="0" layoutInCell="1" allowOverlap="1" wp14:anchorId="3A42EB80" wp14:editId="32D90CC7">
            <wp:simplePos x="0" y="0"/>
            <wp:positionH relativeFrom="page">
              <wp:align>center</wp:align>
            </wp:positionH>
            <wp:positionV relativeFrom="paragraph">
              <wp:posOffset>3810</wp:posOffset>
            </wp:positionV>
            <wp:extent cx="3629025" cy="2131060"/>
            <wp:effectExtent l="0" t="0" r="9525" b="2540"/>
            <wp:wrapThrough wrapText="bothSides">
              <wp:wrapPolygon edited="0">
                <wp:start x="0" y="0"/>
                <wp:lineTo x="0" y="21433"/>
                <wp:lineTo x="21543" y="21433"/>
                <wp:lineTo x="21543" y="0"/>
                <wp:lineTo x="0" y="0"/>
              </wp:wrapPolygon>
            </wp:wrapThrough>
            <wp:docPr id="826978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213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A2939AA" w14:textId="2BAF3D19" w:rsidR="007E7B12" w:rsidRDefault="007E7B12" w:rsidP="006A1358">
      <w:pPr>
        <w:rPr>
          <w:rtl/>
        </w:rPr>
      </w:pPr>
    </w:p>
    <w:p w14:paraId="23EF5FA4" w14:textId="2F87B3D1" w:rsidR="007E7B12" w:rsidRDefault="007E7B12" w:rsidP="006A1358">
      <w:pPr>
        <w:rPr>
          <w:rtl/>
        </w:rPr>
      </w:pPr>
    </w:p>
    <w:p w14:paraId="55F5562E" w14:textId="047FE6C0" w:rsidR="007E7B12" w:rsidRDefault="007E7B12" w:rsidP="006A1358">
      <w:pPr>
        <w:rPr>
          <w:rtl/>
        </w:rPr>
      </w:pPr>
    </w:p>
    <w:p w14:paraId="2B665371" w14:textId="1C81DB71" w:rsidR="007E7B12" w:rsidRDefault="007E7B12" w:rsidP="006A1358">
      <w:pPr>
        <w:rPr>
          <w:rtl/>
        </w:rPr>
      </w:pPr>
    </w:p>
    <w:p w14:paraId="6BB3967B" w14:textId="37E51730" w:rsidR="007E7B12" w:rsidRDefault="007E7B12" w:rsidP="006A1358">
      <w:pPr>
        <w:rPr>
          <w:rtl/>
        </w:rPr>
      </w:pPr>
    </w:p>
    <w:p w14:paraId="621CAC81" w14:textId="19A5C0A9" w:rsidR="006A1358" w:rsidRDefault="006A1358" w:rsidP="006A1358">
      <w:pPr>
        <w:rPr>
          <w:rtl/>
        </w:rPr>
      </w:pPr>
      <w:r>
        <w:rPr>
          <w:rFonts w:hint="cs"/>
          <w:rtl/>
        </w:rPr>
        <w:lastRenderedPageBreak/>
        <w:t xml:space="preserve">و همچنین مقایسه سرعت آن‌ها روی </w:t>
      </w:r>
      <w:r>
        <w:t>GPU</w:t>
      </w:r>
      <w:r>
        <w:rPr>
          <w:rFonts w:hint="cs"/>
          <w:rtl/>
        </w:rPr>
        <w:t>های مختلف در زیر آمده است:</w:t>
      </w:r>
    </w:p>
    <w:p w14:paraId="0866F400" w14:textId="0936417B" w:rsidR="006A1358" w:rsidRPr="006A1358" w:rsidRDefault="007E7B12" w:rsidP="006A1358">
      <w:pPr>
        <w:rPr>
          <w:rFonts w:hint="cs"/>
          <w:rtl/>
        </w:rPr>
      </w:pPr>
      <w:r>
        <w:rPr>
          <w:noProof/>
        </w:rPr>
        <w:drawing>
          <wp:anchor distT="0" distB="0" distL="114300" distR="114300" simplePos="0" relativeHeight="251686912" behindDoc="0" locked="0" layoutInCell="1" allowOverlap="1" wp14:anchorId="78179790" wp14:editId="017AB5CC">
            <wp:simplePos x="0" y="0"/>
            <wp:positionH relativeFrom="page">
              <wp:align>center</wp:align>
            </wp:positionH>
            <wp:positionV relativeFrom="paragraph">
              <wp:posOffset>71813</wp:posOffset>
            </wp:positionV>
            <wp:extent cx="3879215" cy="2181225"/>
            <wp:effectExtent l="0" t="0" r="6985" b="9525"/>
            <wp:wrapThrough wrapText="bothSides">
              <wp:wrapPolygon edited="0">
                <wp:start x="0" y="0"/>
                <wp:lineTo x="0" y="21506"/>
                <wp:lineTo x="21533" y="21506"/>
                <wp:lineTo x="21533" y="0"/>
                <wp:lineTo x="0" y="0"/>
              </wp:wrapPolygon>
            </wp:wrapThrough>
            <wp:docPr id="20762280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9215" cy="2181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6C0BAC8" w14:textId="6C386DD3" w:rsidR="006A1358" w:rsidRPr="006A1358" w:rsidRDefault="006A1358" w:rsidP="006A1358">
      <w:pPr>
        <w:rPr>
          <w:rFonts w:hint="cs"/>
          <w:rtl/>
        </w:rPr>
      </w:pPr>
    </w:p>
    <w:p w14:paraId="71E8947C" w14:textId="0CE6B44C" w:rsidR="006A1358" w:rsidRPr="006A1358" w:rsidRDefault="006A1358" w:rsidP="006A1358">
      <w:pPr>
        <w:rPr>
          <w:rFonts w:hint="cs"/>
          <w:rtl/>
        </w:rPr>
      </w:pPr>
    </w:p>
    <w:p w14:paraId="356E4AEE" w14:textId="3DA22FB5" w:rsidR="006A1358" w:rsidRPr="006A1358" w:rsidRDefault="006A1358" w:rsidP="006A1358">
      <w:pPr>
        <w:rPr>
          <w:rFonts w:hint="cs"/>
          <w:rtl/>
        </w:rPr>
      </w:pPr>
    </w:p>
    <w:p w14:paraId="45092678" w14:textId="2FEDFE12" w:rsidR="006A1358" w:rsidRPr="006A1358" w:rsidRDefault="006A1358" w:rsidP="006A1358">
      <w:pPr>
        <w:rPr>
          <w:rFonts w:hint="cs"/>
          <w:rtl/>
        </w:rPr>
      </w:pPr>
    </w:p>
    <w:p w14:paraId="55CA466A" w14:textId="2D31BFDC" w:rsidR="006A1358" w:rsidRPr="006A1358" w:rsidRDefault="006A1358" w:rsidP="006A1358">
      <w:pPr>
        <w:rPr>
          <w:rFonts w:hint="cs"/>
          <w:rtl/>
        </w:rPr>
      </w:pPr>
    </w:p>
    <w:p w14:paraId="2292B9C9" w14:textId="12500BBF" w:rsidR="006A1358" w:rsidRDefault="007E7B12" w:rsidP="006A1358">
      <w:pPr>
        <w:rPr>
          <w:rtl/>
        </w:rPr>
      </w:pPr>
      <w:r>
        <w:rPr>
          <w:rFonts w:hint="cs"/>
          <w:rtl/>
        </w:rPr>
        <w:t xml:space="preserve">و همچنین مقایسه </w:t>
      </w:r>
      <w:r>
        <w:t>mean Average Precision</w:t>
      </w:r>
      <w:r>
        <w:rPr>
          <w:rFonts w:hint="cs"/>
          <w:rtl/>
        </w:rPr>
        <w:t xml:space="preserve"> یا همان </w:t>
      </w:r>
      <w:proofErr w:type="spellStart"/>
      <w:r>
        <w:t>mAP</w:t>
      </w:r>
      <w:proofErr w:type="spellEnd"/>
      <w:r>
        <w:rPr>
          <w:rFonts w:hint="cs"/>
          <w:rtl/>
        </w:rPr>
        <w:t xml:space="preserve"> که بیانگر دقت است را در زیر میبینید:</w:t>
      </w:r>
    </w:p>
    <w:p w14:paraId="5CEB09A7" w14:textId="5838C052" w:rsidR="007E7B12" w:rsidRPr="006A1358" w:rsidRDefault="007E7B12" w:rsidP="006A1358">
      <w:pPr>
        <w:rPr>
          <w:rFonts w:hint="cs"/>
          <w:rtl/>
        </w:rPr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5C3D2424" wp14:editId="145A5293">
            <wp:simplePos x="0" y="0"/>
            <wp:positionH relativeFrom="page">
              <wp:align>center</wp:align>
            </wp:positionH>
            <wp:positionV relativeFrom="paragraph">
              <wp:posOffset>90920</wp:posOffset>
            </wp:positionV>
            <wp:extent cx="3380105" cy="2365375"/>
            <wp:effectExtent l="0" t="0" r="0" b="0"/>
            <wp:wrapThrough wrapText="bothSides">
              <wp:wrapPolygon edited="0">
                <wp:start x="0" y="0"/>
                <wp:lineTo x="0" y="21397"/>
                <wp:lineTo x="21426" y="21397"/>
                <wp:lineTo x="21426" y="0"/>
                <wp:lineTo x="0" y="0"/>
              </wp:wrapPolygon>
            </wp:wrapThrough>
            <wp:docPr id="7419671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105" cy="2365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2C5E9A" w14:textId="27CB071D" w:rsidR="006A1358" w:rsidRDefault="006A1358" w:rsidP="006A1358">
      <w:pPr>
        <w:rPr>
          <w:rtl/>
        </w:rPr>
      </w:pPr>
    </w:p>
    <w:p w14:paraId="7DBD493E" w14:textId="77777777" w:rsidR="005614CD" w:rsidRDefault="005614CD" w:rsidP="006A1358">
      <w:pPr>
        <w:rPr>
          <w:rtl/>
        </w:rPr>
      </w:pPr>
    </w:p>
    <w:p w14:paraId="30288B3F" w14:textId="77777777" w:rsidR="005614CD" w:rsidRDefault="005614CD" w:rsidP="006A1358">
      <w:pPr>
        <w:rPr>
          <w:rtl/>
        </w:rPr>
      </w:pPr>
    </w:p>
    <w:p w14:paraId="34F3D345" w14:textId="77777777" w:rsidR="005614CD" w:rsidRDefault="005614CD" w:rsidP="006A1358">
      <w:pPr>
        <w:rPr>
          <w:rtl/>
        </w:rPr>
      </w:pPr>
    </w:p>
    <w:p w14:paraId="642DB0E5" w14:textId="77777777" w:rsidR="005614CD" w:rsidRDefault="005614CD" w:rsidP="006A1358">
      <w:pPr>
        <w:rPr>
          <w:rtl/>
        </w:rPr>
      </w:pPr>
    </w:p>
    <w:p w14:paraId="3161510D" w14:textId="77777777" w:rsidR="005614CD" w:rsidRDefault="005614CD" w:rsidP="006A1358">
      <w:pPr>
        <w:rPr>
          <w:rtl/>
        </w:rPr>
      </w:pPr>
    </w:p>
    <w:p w14:paraId="2B03A8E6" w14:textId="77777777" w:rsidR="005614CD" w:rsidRDefault="005614CD" w:rsidP="006A1358">
      <w:pPr>
        <w:rPr>
          <w:rtl/>
        </w:rPr>
      </w:pPr>
    </w:p>
    <w:p w14:paraId="4D31834D" w14:textId="47F7141E" w:rsidR="005614CD" w:rsidRPr="006A1358" w:rsidRDefault="005614CD" w:rsidP="006A1358">
      <w:pPr>
        <w:rPr>
          <w:rFonts w:hint="cs"/>
          <w:rtl/>
        </w:rPr>
      </w:pPr>
      <w:r>
        <w:rPr>
          <w:rFonts w:hint="cs"/>
          <w:rtl/>
        </w:rPr>
        <w:t xml:space="preserve">برای جواب دادن به این بخش از لینک‌های </w:t>
      </w:r>
      <w:hyperlink r:id="rId40" w:history="1">
        <w:r w:rsidRPr="005614CD">
          <w:rPr>
            <w:rStyle w:val="Hyperlink"/>
            <w:rFonts w:hint="cs"/>
            <w:rtl/>
          </w:rPr>
          <w:t>لینک1</w:t>
        </w:r>
      </w:hyperlink>
      <w:r>
        <w:rPr>
          <w:rFonts w:hint="cs"/>
          <w:rtl/>
        </w:rPr>
        <w:t xml:space="preserve"> و </w:t>
      </w:r>
      <w:hyperlink r:id="rId41" w:history="1">
        <w:r w:rsidRPr="005614CD">
          <w:rPr>
            <w:rStyle w:val="Hyperlink"/>
            <w:rFonts w:hint="cs"/>
            <w:rtl/>
          </w:rPr>
          <w:t>لینک2</w:t>
        </w:r>
      </w:hyperlink>
      <w:r>
        <w:rPr>
          <w:rFonts w:hint="cs"/>
          <w:rtl/>
        </w:rPr>
        <w:t xml:space="preserve"> و </w:t>
      </w:r>
      <w:hyperlink r:id="rId42" w:history="1">
        <w:r w:rsidRPr="005614CD">
          <w:rPr>
            <w:rStyle w:val="Hyperlink"/>
            <w:rFonts w:hint="cs"/>
            <w:rtl/>
          </w:rPr>
          <w:t>لینک3</w:t>
        </w:r>
      </w:hyperlink>
      <w:r>
        <w:rPr>
          <w:rFonts w:hint="cs"/>
          <w:rtl/>
        </w:rPr>
        <w:t xml:space="preserve"> و </w:t>
      </w:r>
      <w:hyperlink r:id="rId43" w:history="1">
        <w:r w:rsidRPr="005614CD">
          <w:rPr>
            <w:rStyle w:val="Hyperlink"/>
            <w:rFonts w:hint="cs"/>
            <w:rtl/>
          </w:rPr>
          <w:t>لینک4</w:t>
        </w:r>
      </w:hyperlink>
      <w:r>
        <w:rPr>
          <w:rFonts w:hint="cs"/>
          <w:rtl/>
        </w:rPr>
        <w:t xml:space="preserve"> کمک گرفته شد.</w:t>
      </w:r>
    </w:p>
    <w:sectPr w:rsidR="005614CD" w:rsidRPr="006A1358" w:rsidSect="004028FA"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double" w:sz="4" w:space="24" w:color="4BACC6" w:themeColor="accent5"/>
        <w:left w:val="double" w:sz="4" w:space="24" w:color="4BACC6" w:themeColor="accent5"/>
        <w:bottom w:val="double" w:sz="4" w:space="24" w:color="4BACC6" w:themeColor="accent5"/>
        <w:right w:val="double" w:sz="4" w:space="24" w:color="4BACC6" w:themeColor="accent5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105C2" w14:textId="77777777" w:rsidR="00EB2FAB" w:rsidRDefault="00EB2FAB" w:rsidP="005507A9">
      <w:pPr>
        <w:spacing w:after="0" w:line="240" w:lineRule="auto"/>
      </w:pPr>
      <w:r>
        <w:separator/>
      </w:r>
    </w:p>
  </w:endnote>
  <w:endnote w:type="continuationSeparator" w:id="0">
    <w:p w14:paraId="256F8F81" w14:textId="77777777" w:rsidR="00EB2FAB" w:rsidRDefault="00EB2FAB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6A5CCBA4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0EFE">
          <w:rPr>
            <w:noProof/>
            <w:rtl/>
          </w:rPr>
          <w:t>5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38078" w14:textId="77777777" w:rsidR="00EB2FAB" w:rsidRDefault="00EB2FAB" w:rsidP="005507A9">
      <w:pPr>
        <w:spacing w:after="0" w:line="240" w:lineRule="auto"/>
      </w:pPr>
      <w:r>
        <w:separator/>
      </w:r>
    </w:p>
  </w:footnote>
  <w:footnote w:type="continuationSeparator" w:id="0">
    <w:p w14:paraId="0F9F7D85" w14:textId="77777777" w:rsidR="00EB2FAB" w:rsidRDefault="00EB2FAB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2025D"/>
    <w:multiLevelType w:val="hybridMultilevel"/>
    <w:tmpl w:val="99D88D22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2D2457"/>
    <w:multiLevelType w:val="hybridMultilevel"/>
    <w:tmpl w:val="A3F8E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B07025"/>
    <w:multiLevelType w:val="hybridMultilevel"/>
    <w:tmpl w:val="C2245FB6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8760BA"/>
    <w:multiLevelType w:val="hybridMultilevel"/>
    <w:tmpl w:val="965498FE"/>
    <w:lvl w:ilvl="0" w:tplc="2DBCF9FA">
      <w:start w:val="1"/>
      <w:numFmt w:val="decimal"/>
      <w:lvlText w:val="%1-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AD60A2"/>
    <w:multiLevelType w:val="hybridMultilevel"/>
    <w:tmpl w:val="4D6816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3CE6A70"/>
    <w:multiLevelType w:val="hybridMultilevel"/>
    <w:tmpl w:val="559243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284C57"/>
    <w:multiLevelType w:val="hybridMultilevel"/>
    <w:tmpl w:val="11CC0D8C"/>
    <w:lvl w:ilvl="0" w:tplc="FFAE82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D24CB9"/>
    <w:multiLevelType w:val="hybridMultilevel"/>
    <w:tmpl w:val="05920E72"/>
    <w:lvl w:ilvl="0" w:tplc="52144C7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54731125"/>
    <w:multiLevelType w:val="hybridMultilevel"/>
    <w:tmpl w:val="F85A3B22"/>
    <w:lvl w:ilvl="0" w:tplc="33D8563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5D013152"/>
    <w:multiLevelType w:val="hybridMultilevel"/>
    <w:tmpl w:val="9D88DEE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5A0085"/>
    <w:multiLevelType w:val="hybridMultilevel"/>
    <w:tmpl w:val="3A2CF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AD0147"/>
    <w:multiLevelType w:val="hybridMultilevel"/>
    <w:tmpl w:val="67DE3A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7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17287689">
    <w:abstractNumId w:val="18"/>
  </w:num>
  <w:num w:numId="2" w16cid:durableId="1556117391">
    <w:abstractNumId w:val="13"/>
  </w:num>
  <w:num w:numId="3" w16cid:durableId="1994672126">
    <w:abstractNumId w:val="15"/>
  </w:num>
  <w:num w:numId="4" w16cid:durableId="969285038">
    <w:abstractNumId w:val="10"/>
  </w:num>
  <w:num w:numId="5" w16cid:durableId="1337032280">
    <w:abstractNumId w:val="10"/>
    <w:lvlOverride w:ilvl="0">
      <w:startOverride w:val="1"/>
    </w:lvlOverride>
  </w:num>
  <w:num w:numId="6" w16cid:durableId="888105124">
    <w:abstractNumId w:val="16"/>
  </w:num>
  <w:num w:numId="7" w16cid:durableId="2001960108">
    <w:abstractNumId w:val="17"/>
  </w:num>
  <w:num w:numId="8" w16cid:durableId="196044961">
    <w:abstractNumId w:val="7"/>
  </w:num>
  <w:num w:numId="9" w16cid:durableId="1237520849">
    <w:abstractNumId w:val="8"/>
  </w:num>
  <w:num w:numId="10" w16cid:durableId="2128962443">
    <w:abstractNumId w:val="9"/>
  </w:num>
  <w:num w:numId="11" w16cid:durableId="1258252716">
    <w:abstractNumId w:val="4"/>
  </w:num>
  <w:num w:numId="12" w16cid:durableId="1591354081">
    <w:abstractNumId w:val="11"/>
  </w:num>
  <w:num w:numId="13" w16cid:durableId="159934387">
    <w:abstractNumId w:val="0"/>
  </w:num>
  <w:num w:numId="14" w16cid:durableId="654190155">
    <w:abstractNumId w:val="14"/>
  </w:num>
  <w:num w:numId="15" w16cid:durableId="194655187">
    <w:abstractNumId w:val="2"/>
  </w:num>
  <w:num w:numId="16" w16cid:durableId="1771585358">
    <w:abstractNumId w:val="5"/>
  </w:num>
  <w:num w:numId="17" w16cid:durableId="1485850051">
    <w:abstractNumId w:val="6"/>
  </w:num>
  <w:num w:numId="18" w16cid:durableId="1470509946">
    <w:abstractNumId w:val="3"/>
  </w:num>
  <w:num w:numId="19" w16cid:durableId="123935806">
    <w:abstractNumId w:val="1"/>
  </w:num>
  <w:num w:numId="20" w16cid:durableId="173385188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4180"/>
    <w:rsid w:val="00024E1F"/>
    <w:rsid w:val="0002634E"/>
    <w:rsid w:val="000332F3"/>
    <w:rsid w:val="00033493"/>
    <w:rsid w:val="00061483"/>
    <w:rsid w:val="00064682"/>
    <w:rsid w:val="000719C1"/>
    <w:rsid w:val="00075085"/>
    <w:rsid w:val="00083876"/>
    <w:rsid w:val="00085F14"/>
    <w:rsid w:val="000875DF"/>
    <w:rsid w:val="0009712A"/>
    <w:rsid w:val="000A0904"/>
    <w:rsid w:val="000D557C"/>
    <w:rsid w:val="000E56F2"/>
    <w:rsid w:val="000E6D60"/>
    <w:rsid w:val="000F47A6"/>
    <w:rsid w:val="0010434E"/>
    <w:rsid w:val="0011049C"/>
    <w:rsid w:val="00113F94"/>
    <w:rsid w:val="001216DC"/>
    <w:rsid w:val="00122F07"/>
    <w:rsid w:val="00141E77"/>
    <w:rsid w:val="0014319D"/>
    <w:rsid w:val="00145CC8"/>
    <w:rsid w:val="00145EAB"/>
    <w:rsid w:val="0014610D"/>
    <w:rsid w:val="001751A4"/>
    <w:rsid w:val="001815CF"/>
    <w:rsid w:val="00183442"/>
    <w:rsid w:val="001A55B3"/>
    <w:rsid w:val="001A7F10"/>
    <w:rsid w:val="001D1934"/>
    <w:rsid w:val="001D68C5"/>
    <w:rsid w:val="001E1450"/>
    <w:rsid w:val="001E6D70"/>
    <w:rsid w:val="00202E33"/>
    <w:rsid w:val="00203BD4"/>
    <w:rsid w:val="00214169"/>
    <w:rsid w:val="00216E1B"/>
    <w:rsid w:val="002303BE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7E24"/>
    <w:rsid w:val="002C08A5"/>
    <w:rsid w:val="002E01E9"/>
    <w:rsid w:val="002E04AE"/>
    <w:rsid w:val="002E5AD7"/>
    <w:rsid w:val="003211A8"/>
    <w:rsid w:val="00321553"/>
    <w:rsid w:val="003223DF"/>
    <w:rsid w:val="00325B86"/>
    <w:rsid w:val="00356586"/>
    <w:rsid w:val="00377C5F"/>
    <w:rsid w:val="00381839"/>
    <w:rsid w:val="00385AA1"/>
    <w:rsid w:val="0039492E"/>
    <w:rsid w:val="003A2B2A"/>
    <w:rsid w:val="003B04E9"/>
    <w:rsid w:val="003C480C"/>
    <w:rsid w:val="003E14E9"/>
    <w:rsid w:val="003E2FF1"/>
    <w:rsid w:val="003E3B16"/>
    <w:rsid w:val="003F11DF"/>
    <w:rsid w:val="003F3DDB"/>
    <w:rsid w:val="003F52F9"/>
    <w:rsid w:val="004028FA"/>
    <w:rsid w:val="00412380"/>
    <w:rsid w:val="004476F5"/>
    <w:rsid w:val="00462AB7"/>
    <w:rsid w:val="0046645D"/>
    <w:rsid w:val="004823C7"/>
    <w:rsid w:val="00486782"/>
    <w:rsid w:val="004A14EF"/>
    <w:rsid w:val="004B124B"/>
    <w:rsid w:val="004B22E4"/>
    <w:rsid w:val="004B30B5"/>
    <w:rsid w:val="004B433B"/>
    <w:rsid w:val="004C0919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614CD"/>
    <w:rsid w:val="00582A21"/>
    <w:rsid w:val="005B260C"/>
    <w:rsid w:val="005B32A0"/>
    <w:rsid w:val="005C2494"/>
    <w:rsid w:val="005C69AB"/>
    <w:rsid w:val="005D2CC9"/>
    <w:rsid w:val="005D3ABE"/>
    <w:rsid w:val="005F6696"/>
    <w:rsid w:val="005F73F2"/>
    <w:rsid w:val="005F759E"/>
    <w:rsid w:val="00616E6D"/>
    <w:rsid w:val="00622249"/>
    <w:rsid w:val="0062225F"/>
    <w:rsid w:val="00631840"/>
    <w:rsid w:val="00637297"/>
    <w:rsid w:val="00644F17"/>
    <w:rsid w:val="006472AC"/>
    <w:rsid w:val="00657755"/>
    <w:rsid w:val="006665CD"/>
    <w:rsid w:val="0066727F"/>
    <w:rsid w:val="00674413"/>
    <w:rsid w:val="00681409"/>
    <w:rsid w:val="0068306D"/>
    <w:rsid w:val="006857D8"/>
    <w:rsid w:val="006A1358"/>
    <w:rsid w:val="006A2859"/>
    <w:rsid w:val="006B1ADD"/>
    <w:rsid w:val="006D1BBB"/>
    <w:rsid w:val="006D376B"/>
    <w:rsid w:val="006E4AE9"/>
    <w:rsid w:val="006F01D8"/>
    <w:rsid w:val="006F2551"/>
    <w:rsid w:val="006F7D6A"/>
    <w:rsid w:val="00712C2D"/>
    <w:rsid w:val="00715FC9"/>
    <w:rsid w:val="00733693"/>
    <w:rsid w:val="007369AE"/>
    <w:rsid w:val="00737577"/>
    <w:rsid w:val="0075099B"/>
    <w:rsid w:val="00763E35"/>
    <w:rsid w:val="00783477"/>
    <w:rsid w:val="00785B31"/>
    <w:rsid w:val="0079031E"/>
    <w:rsid w:val="00790E2B"/>
    <w:rsid w:val="007A386B"/>
    <w:rsid w:val="007A50A2"/>
    <w:rsid w:val="007B0646"/>
    <w:rsid w:val="007D37A9"/>
    <w:rsid w:val="007D4992"/>
    <w:rsid w:val="007E1B3F"/>
    <w:rsid w:val="007E7B12"/>
    <w:rsid w:val="00810ADF"/>
    <w:rsid w:val="00812600"/>
    <w:rsid w:val="00820EFE"/>
    <w:rsid w:val="00823ED2"/>
    <w:rsid w:val="00827954"/>
    <w:rsid w:val="008351F5"/>
    <w:rsid w:val="00850B73"/>
    <w:rsid w:val="008513E9"/>
    <w:rsid w:val="00851843"/>
    <w:rsid w:val="00856A0D"/>
    <w:rsid w:val="00871872"/>
    <w:rsid w:val="00876841"/>
    <w:rsid w:val="00885417"/>
    <w:rsid w:val="0088616D"/>
    <w:rsid w:val="00886B43"/>
    <w:rsid w:val="0089094E"/>
    <w:rsid w:val="00894B47"/>
    <w:rsid w:val="008A0296"/>
    <w:rsid w:val="008A05F4"/>
    <w:rsid w:val="008A11CD"/>
    <w:rsid w:val="008A3250"/>
    <w:rsid w:val="008A7219"/>
    <w:rsid w:val="008B5F87"/>
    <w:rsid w:val="008B6608"/>
    <w:rsid w:val="008E6479"/>
    <w:rsid w:val="008E68EB"/>
    <w:rsid w:val="008E78E9"/>
    <w:rsid w:val="008F5850"/>
    <w:rsid w:val="008F5F96"/>
    <w:rsid w:val="00907AF5"/>
    <w:rsid w:val="00911C40"/>
    <w:rsid w:val="00913B33"/>
    <w:rsid w:val="00914832"/>
    <w:rsid w:val="009176B4"/>
    <w:rsid w:val="00922EA5"/>
    <w:rsid w:val="009310B8"/>
    <w:rsid w:val="009410D7"/>
    <w:rsid w:val="009415C5"/>
    <w:rsid w:val="009446C8"/>
    <w:rsid w:val="00945EA6"/>
    <w:rsid w:val="009544C5"/>
    <w:rsid w:val="00960E14"/>
    <w:rsid w:val="0097608F"/>
    <w:rsid w:val="009913F7"/>
    <w:rsid w:val="0099175D"/>
    <w:rsid w:val="00994030"/>
    <w:rsid w:val="00996CBE"/>
    <w:rsid w:val="009B0DC9"/>
    <w:rsid w:val="009B13D5"/>
    <w:rsid w:val="009C3B2E"/>
    <w:rsid w:val="009C6454"/>
    <w:rsid w:val="009D0063"/>
    <w:rsid w:val="009D2D48"/>
    <w:rsid w:val="009D3A37"/>
    <w:rsid w:val="00A05536"/>
    <w:rsid w:val="00A11318"/>
    <w:rsid w:val="00A12C97"/>
    <w:rsid w:val="00A134E9"/>
    <w:rsid w:val="00A139CD"/>
    <w:rsid w:val="00A14293"/>
    <w:rsid w:val="00A24B51"/>
    <w:rsid w:val="00A24BA3"/>
    <w:rsid w:val="00A3307B"/>
    <w:rsid w:val="00A458DF"/>
    <w:rsid w:val="00A614D6"/>
    <w:rsid w:val="00A644C6"/>
    <w:rsid w:val="00A73411"/>
    <w:rsid w:val="00A81079"/>
    <w:rsid w:val="00A85148"/>
    <w:rsid w:val="00A947E6"/>
    <w:rsid w:val="00AB6392"/>
    <w:rsid w:val="00AB7EAB"/>
    <w:rsid w:val="00AC1668"/>
    <w:rsid w:val="00AD240B"/>
    <w:rsid w:val="00AD7E2A"/>
    <w:rsid w:val="00AF5736"/>
    <w:rsid w:val="00B014BB"/>
    <w:rsid w:val="00B14A58"/>
    <w:rsid w:val="00B25B67"/>
    <w:rsid w:val="00B30C15"/>
    <w:rsid w:val="00B42A2C"/>
    <w:rsid w:val="00B433FD"/>
    <w:rsid w:val="00B50811"/>
    <w:rsid w:val="00B52BBC"/>
    <w:rsid w:val="00B56C1E"/>
    <w:rsid w:val="00B728E9"/>
    <w:rsid w:val="00B73BC0"/>
    <w:rsid w:val="00B8741D"/>
    <w:rsid w:val="00B92D71"/>
    <w:rsid w:val="00B965D7"/>
    <w:rsid w:val="00BA356B"/>
    <w:rsid w:val="00BA7518"/>
    <w:rsid w:val="00BB386A"/>
    <w:rsid w:val="00BB5972"/>
    <w:rsid w:val="00BE0411"/>
    <w:rsid w:val="00BE4F17"/>
    <w:rsid w:val="00BE791D"/>
    <w:rsid w:val="00C007F3"/>
    <w:rsid w:val="00C03B4B"/>
    <w:rsid w:val="00C1194C"/>
    <w:rsid w:val="00C23A50"/>
    <w:rsid w:val="00C335A5"/>
    <w:rsid w:val="00C33FBF"/>
    <w:rsid w:val="00C4414D"/>
    <w:rsid w:val="00C471E8"/>
    <w:rsid w:val="00C56C5B"/>
    <w:rsid w:val="00C62390"/>
    <w:rsid w:val="00C635AE"/>
    <w:rsid w:val="00C71846"/>
    <w:rsid w:val="00C7269B"/>
    <w:rsid w:val="00C80AF4"/>
    <w:rsid w:val="00C94ACE"/>
    <w:rsid w:val="00CA5C56"/>
    <w:rsid w:val="00CB0C96"/>
    <w:rsid w:val="00CC6F8F"/>
    <w:rsid w:val="00CD22C3"/>
    <w:rsid w:val="00CF0ECA"/>
    <w:rsid w:val="00CF5587"/>
    <w:rsid w:val="00CF5E1C"/>
    <w:rsid w:val="00D166AF"/>
    <w:rsid w:val="00D16C27"/>
    <w:rsid w:val="00D21B15"/>
    <w:rsid w:val="00D2594B"/>
    <w:rsid w:val="00D454F9"/>
    <w:rsid w:val="00D543C6"/>
    <w:rsid w:val="00D776F3"/>
    <w:rsid w:val="00D828DA"/>
    <w:rsid w:val="00DA4C3D"/>
    <w:rsid w:val="00DB0262"/>
    <w:rsid w:val="00DD0432"/>
    <w:rsid w:val="00DE09B2"/>
    <w:rsid w:val="00DE1A62"/>
    <w:rsid w:val="00DF5B84"/>
    <w:rsid w:val="00DF6FBA"/>
    <w:rsid w:val="00E00C36"/>
    <w:rsid w:val="00E044D2"/>
    <w:rsid w:val="00E063F2"/>
    <w:rsid w:val="00E46E14"/>
    <w:rsid w:val="00E46FF2"/>
    <w:rsid w:val="00E53D14"/>
    <w:rsid w:val="00E5624E"/>
    <w:rsid w:val="00E702DE"/>
    <w:rsid w:val="00E71EE0"/>
    <w:rsid w:val="00E72351"/>
    <w:rsid w:val="00E76D1F"/>
    <w:rsid w:val="00E76E26"/>
    <w:rsid w:val="00E7763C"/>
    <w:rsid w:val="00E8223B"/>
    <w:rsid w:val="00EA74B3"/>
    <w:rsid w:val="00EB2FAB"/>
    <w:rsid w:val="00ED23A5"/>
    <w:rsid w:val="00EE1A52"/>
    <w:rsid w:val="00EE3741"/>
    <w:rsid w:val="00EE3FCE"/>
    <w:rsid w:val="00EE3FD3"/>
    <w:rsid w:val="00EE56D8"/>
    <w:rsid w:val="00F06D5A"/>
    <w:rsid w:val="00F120AD"/>
    <w:rsid w:val="00F21F40"/>
    <w:rsid w:val="00F268C9"/>
    <w:rsid w:val="00F27F4A"/>
    <w:rsid w:val="00F47FED"/>
    <w:rsid w:val="00F6105C"/>
    <w:rsid w:val="00F64FC4"/>
    <w:rsid w:val="00F67BD3"/>
    <w:rsid w:val="00F72898"/>
    <w:rsid w:val="00F736EC"/>
    <w:rsid w:val="00F7694C"/>
    <w:rsid w:val="00F87419"/>
    <w:rsid w:val="00FA572B"/>
    <w:rsid w:val="00FD111B"/>
    <w:rsid w:val="00FD23B3"/>
    <w:rsid w:val="00FF08C0"/>
    <w:rsid w:val="00FF33E6"/>
    <w:rsid w:val="00FF3D08"/>
    <w:rsid w:val="00FF5984"/>
    <w:rsid w:val="00FF6DF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122F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8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53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07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868038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9532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8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114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8.jpeg"/><Relationship Id="rId39" Type="http://schemas.openxmlformats.org/officeDocument/2006/relationships/image" Target="media/image24.png"/><Relationship Id="rId21" Type="http://schemas.openxmlformats.org/officeDocument/2006/relationships/image" Target="media/image13.png"/><Relationship Id="rId34" Type="http://schemas.openxmlformats.org/officeDocument/2006/relationships/hyperlink" Target="https://oceanservice.noaa.gov/education/tutorial_geodesy/geo09_gps.html" TargetMode="External"/><Relationship Id="rId42" Type="http://schemas.openxmlformats.org/officeDocument/2006/relationships/hyperlink" Target="https://learnopencv.com/performance-comparison-of-yolo-models/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jpeg"/><Relationship Id="rId32" Type="http://schemas.openxmlformats.org/officeDocument/2006/relationships/hyperlink" Target="https://www.faa.gov/about/office_org/headquarters_offices/ato/service_units/techops/navservices/gnss/gps/howitworks" TargetMode="External"/><Relationship Id="rId37" Type="http://schemas.openxmlformats.org/officeDocument/2006/relationships/image" Target="media/image22.png"/><Relationship Id="rId40" Type="http://schemas.openxmlformats.org/officeDocument/2006/relationships/hyperlink" Target="https://towardsdatascience.com/r-cnn-fast-r-cnn-faster-r-cnn-yolo-object-detection-algorithms-36d53571365e" TargetMode="Externa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image" Target="media/image20.jpeg"/><Relationship Id="rId36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jpe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image" Target="media/image22.jpeg"/><Relationship Id="rId35" Type="http://schemas.openxmlformats.org/officeDocument/2006/relationships/image" Target="media/image20.png"/><Relationship Id="rId43" Type="http://schemas.openxmlformats.org/officeDocument/2006/relationships/hyperlink" Target="https://augmentedstartups.medium.com/is-yolov6-v3-0-better-than-yolov8-4bb2a9a18805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7.jpeg"/><Relationship Id="rId33" Type="http://schemas.openxmlformats.org/officeDocument/2006/relationships/hyperlink" Target="https://www.e-education.psu.edu/geog160/node/1923" TargetMode="External"/><Relationship Id="rId38" Type="http://schemas.openxmlformats.org/officeDocument/2006/relationships/image" Target="media/image23.png"/><Relationship Id="rId20" Type="http://schemas.openxmlformats.org/officeDocument/2006/relationships/footer" Target="footer1.xml"/><Relationship Id="rId41" Type="http://schemas.openxmlformats.org/officeDocument/2006/relationships/hyperlink" Target="https://iransmartech.com/%D9%85%D8%B9%D8%B1%D9%81%DB%8C-%DA%A9%D8%A7%D9%85%D9%84-%D8%A7%D9%84%DA%AF%D9%88%D8%B1%DB%8C%D8%AA%D9%85-%DB%8C%D9%88%D9%84%D9%88-yol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B0ECF6E-379A-4E3B-8AFB-3CFC533DA7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4</TotalTime>
  <Pages>1</Pages>
  <Words>3368</Words>
  <Characters>19204</Characters>
  <Application>Microsoft Office Word</Application>
  <DocSecurity>0</DocSecurity>
  <Lines>160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 Badiei</dc:creator>
  <cp:lastModifiedBy>Mahdi Rahmani</cp:lastModifiedBy>
  <cp:revision>41</cp:revision>
  <cp:lastPrinted>2023-06-24T08:01:00Z</cp:lastPrinted>
  <dcterms:created xsi:type="dcterms:W3CDTF">2020-02-17T08:34:00Z</dcterms:created>
  <dcterms:modified xsi:type="dcterms:W3CDTF">2023-06-24T08:02:00Z</dcterms:modified>
</cp:coreProperties>
</file>